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72394" w14:textId="5588E6E4" w:rsidR="00390713" w:rsidRPr="008A6D29" w:rsidRDefault="00045F1A" w:rsidP="002D394B">
      <w:pPr>
        <w:pStyle w:val="Heading3"/>
        <w:rPr>
          <w:i/>
          <w:iCs/>
          <w:color w:val="00B0F0"/>
          <w:sz w:val="40"/>
          <w:szCs w:val="40"/>
        </w:rPr>
      </w:pPr>
      <w:bookmarkStart w:id="0" w:name="_Hlk94793900"/>
      <w:bookmarkStart w:id="1" w:name="_Hlk110972393"/>
      <w:bookmarkStart w:id="2" w:name="_Hlk42163621"/>
      <w:bookmarkStart w:id="3" w:name="_Hlk114054054"/>
      <w:r w:rsidRPr="008A6D29">
        <w:rPr>
          <w:i/>
          <w:iCs/>
          <w:color w:val="00B0F0"/>
          <w:sz w:val="40"/>
          <w:szCs w:val="40"/>
        </w:rPr>
        <w:t>PRESS RELEASE</w:t>
      </w:r>
    </w:p>
    <w:p w14:paraId="550F7092" w14:textId="77777777" w:rsidR="00460985" w:rsidRPr="00196E47" w:rsidRDefault="00460985" w:rsidP="002D394B">
      <w:pPr>
        <w:textAlignment w:val="baseline"/>
        <w:rPr>
          <w:rFonts w:ascii="Verdana" w:hAnsi="Verdana" w:cs="Segoe UI"/>
          <w:b/>
          <w:bCs/>
          <w:caps/>
          <w:color w:val="0099FF"/>
          <w:sz w:val="20"/>
        </w:rPr>
      </w:pPr>
      <w:r w:rsidRPr="008A6D29">
        <w:rPr>
          <w:rFonts w:ascii="Verdana" w:hAnsi="Verdana" w:cs="Segoe UI"/>
          <w:b/>
          <w:bCs/>
          <w:caps/>
          <w:color w:val="0099FF"/>
          <w:sz w:val="36"/>
          <w:szCs w:val="36"/>
        </w:rPr>
        <w:t> </w:t>
      </w:r>
    </w:p>
    <w:p w14:paraId="35B2AC4E" w14:textId="644CB2A8" w:rsidR="0080767F" w:rsidRPr="00196E47" w:rsidRDefault="0080767F" w:rsidP="002D394B">
      <w:pPr>
        <w:textAlignment w:val="baseline"/>
        <w:rPr>
          <w:rFonts w:ascii="Verdana" w:hAnsi="Verdana"/>
          <w:sz w:val="20"/>
        </w:rPr>
      </w:pPr>
      <w:bookmarkStart w:id="4" w:name="_Hlk65514902"/>
      <w:bookmarkEnd w:id="0"/>
      <w:r w:rsidRPr="00196E47">
        <w:rPr>
          <w:rFonts w:ascii="Verdana" w:hAnsi="Verdana"/>
          <w:b/>
          <w:bCs/>
          <w:color w:val="FF0000"/>
          <w:sz w:val="20"/>
        </w:rPr>
        <w:t>Embargoed until 00:01 GMT</w:t>
      </w:r>
      <w:r w:rsidR="00AE5C28" w:rsidRPr="00196E47">
        <w:rPr>
          <w:rFonts w:ascii="Verdana" w:hAnsi="Verdana"/>
          <w:b/>
          <w:bCs/>
          <w:color w:val="FF0000"/>
          <w:sz w:val="20"/>
        </w:rPr>
        <w:t xml:space="preserve"> </w:t>
      </w:r>
      <w:r w:rsidR="00B214EA" w:rsidRPr="00196E47">
        <w:rPr>
          <w:rFonts w:ascii="Verdana" w:hAnsi="Verdana"/>
          <w:b/>
          <w:bCs/>
          <w:color w:val="FF0000"/>
          <w:sz w:val="20"/>
        </w:rPr>
        <w:t xml:space="preserve">18 </w:t>
      </w:r>
      <w:r w:rsidR="00AE5C28" w:rsidRPr="00196E47">
        <w:rPr>
          <w:rFonts w:ascii="Verdana" w:hAnsi="Verdana"/>
          <w:b/>
          <w:bCs/>
          <w:color w:val="FF0000"/>
          <w:sz w:val="20"/>
        </w:rPr>
        <w:t xml:space="preserve">November </w:t>
      </w:r>
      <w:r w:rsidRPr="00196E47">
        <w:rPr>
          <w:rFonts w:ascii="Verdana" w:hAnsi="Verdana"/>
          <w:b/>
          <w:bCs/>
          <w:color w:val="FF0000"/>
          <w:sz w:val="20"/>
        </w:rPr>
        <w:t>2022</w:t>
      </w:r>
    </w:p>
    <w:p w14:paraId="2288FF95" w14:textId="77777777" w:rsidR="0080767F" w:rsidRPr="008A6D29" w:rsidRDefault="0080767F" w:rsidP="002D394B">
      <w:pPr>
        <w:textAlignment w:val="baseline"/>
        <w:rPr>
          <w:rFonts w:ascii="Verdana" w:hAnsi="Verdana"/>
          <w:sz w:val="18"/>
          <w:szCs w:val="18"/>
        </w:rPr>
      </w:pPr>
      <w:r w:rsidRPr="008A6D29">
        <w:rPr>
          <w:rFonts w:ascii="Verdana" w:hAnsi="Verdana"/>
          <w:color w:val="FF0000"/>
          <w:sz w:val="28"/>
          <w:szCs w:val="28"/>
        </w:rPr>
        <w:t> </w:t>
      </w:r>
    </w:p>
    <w:p w14:paraId="7CC1C966" w14:textId="695329BF" w:rsidR="0080767F" w:rsidRDefault="00AE5C28" w:rsidP="002D394B">
      <w:pPr>
        <w:jc w:val="center"/>
        <w:textAlignment w:val="baseline"/>
        <w:rPr>
          <w:rFonts w:ascii="Verdana" w:hAnsi="Verdana"/>
          <w:b/>
          <w:bCs/>
          <w:color w:val="000000"/>
          <w:sz w:val="28"/>
          <w:szCs w:val="28"/>
        </w:rPr>
      </w:pPr>
      <w:bookmarkStart w:id="5" w:name="_Hlk116051380"/>
      <w:bookmarkStart w:id="6" w:name="_Hlk116050316"/>
      <w:bookmarkEnd w:id="4"/>
      <w:r>
        <w:rPr>
          <w:rFonts w:ascii="Verdana" w:hAnsi="Verdana"/>
          <w:b/>
          <w:bCs/>
          <w:color w:val="000000" w:themeColor="text1"/>
          <w:sz w:val="28"/>
          <w:szCs w:val="28"/>
        </w:rPr>
        <w:t xml:space="preserve">Racism and discrimination against children rife in countries worldwide – </w:t>
      </w:r>
      <w:r w:rsidR="00B42241">
        <w:rPr>
          <w:rFonts w:ascii="Verdana" w:hAnsi="Verdana"/>
          <w:b/>
          <w:bCs/>
          <w:color w:val="000000" w:themeColor="text1"/>
          <w:sz w:val="28"/>
          <w:szCs w:val="28"/>
        </w:rPr>
        <w:t>UNICEF</w:t>
      </w:r>
      <w:r w:rsidR="0066603C">
        <w:rPr>
          <w:rFonts w:ascii="Verdana" w:hAnsi="Verdana"/>
          <w:b/>
          <w:bCs/>
          <w:color w:val="000000" w:themeColor="text1"/>
          <w:sz w:val="28"/>
          <w:szCs w:val="28"/>
        </w:rPr>
        <w:t xml:space="preserve"> </w:t>
      </w:r>
    </w:p>
    <w:p w14:paraId="315838D4" w14:textId="5F162508" w:rsidR="0080767F" w:rsidRDefault="0080767F" w:rsidP="002D394B">
      <w:pPr>
        <w:jc w:val="center"/>
        <w:textAlignment w:val="baseline"/>
        <w:rPr>
          <w:rFonts w:ascii="Verdana" w:hAnsi="Verdana"/>
          <w:b/>
          <w:bCs/>
          <w:i/>
          <w:iCs/>
          <w:color w:val="000000"/>
          <w:sz w:val="20"/>
        </w:rPr>
      </w:pPr>
    </w:p>
    <w:p w14:paraId="5236ED95" w14:textId="290A5526" w:rsidR="00793BB4" w:rsidRDefault="00D322BD" w:rsidP="00793BB4">
      <w:pPr>
        <w:jc w:val="center"/>
        <w:textAlignment w:val="baseline"/>
        <w:rPr>
          <w:rFonts w:ascii="Verdana" w:hAnsi="Verdana"/>
          <w:i/>
          <w:iCs/>
          <w:color w:val="000000"/>
          <w:szCs w:val="24"/>
        </w:rPr>
      </w:pPr>
      <w:r>
        <w:rPr>
          <w:rFonts w:ascii="Verdana" w:hAnsi="Verdana"/>
          <w:i/>
          <w:iCs/>
          <w:color w:val="000000"/>
        </w:rPr>
        <w:t xml:space="preserve">New </w:t>
      </w:r>
      <w:r w:rsidR="00793BB4">
        <w:rPr>
          <w:rFonts w:ascii="Verdana" w:hAnsi="Verdana"/>
          <w:i/>
          <w:iCs/>
          <w:color w:val="000000"/>
        </w:rPr>
        <w:t xml:space="preserve">report outlines </w:t>
      </w:r>
      <w:r w:rsidR="00CF0287">
        <w:rPr>
          <w:rFonts w:ascii="Verdana" w:hAnsi="Verdana"/>
          <w:i/>
          <w:iCs/>
          <w:color w:val="000000"/>
        </w:rPr>
        <w:t xml:space="preserve">how </w:t>
      </w:r>
      <w:r w:rsidR="00793BB4">
        <w:rPr>
          <w:rFonts w:ascii="Verdana" w:hAnsi="Verdana"/>
          <w:i/>
          <w:iCs/>
          <w:color w:val="000000"/>
        </w:rPr>
        <w:t xml:space="preserve">children are discriminated against </w:t>
      </w:r>
      <w:r w:rsidR="001A32D8">
        <w:rPr>
          <w:rFonts w:ascii="Verdana" w:hAnsi="Verdana"/>
          <w:i/>
          <w:iCs/>
          <w:color w:val="000000"/>
        </w:rPr>
        <w:t>in</w:t>
      </w:r>
      <w:r w:rsidR="00793BB4">
        <w:rPr>
          <w:rFonts w:ascii="Verdana" w:hAnsi="Verdana"/>
          <w:i/>
          <w:iCs/>
          <w:color w:val="000000"/>
        </w:rPr>
        <w:t xml:space="preserve"> health, access to government resources, and education</w:t>
      </w:r>
      <w:r w:rsidR="00603340">
        <w:rPr>
          <w:rFonts w:ascii="Verdana" w:hAnsi="Verdana"/>
          <w:i/>
          <w:iCs/>
          <w:color w:val="000000"/>
        </w:rPr>
        <w:t>;</w:t>
      </w:r>
      <w:r w:rsidR="00793BB4">
        <w:rPr>
          <w:rFonts w:ascii="Verdana" w:hAnsi="Verdana"/>
          <w:i/>
          <w:iCs/>
          <w:color w:val="000000"/>
        </w:rPr>
        <w:t xml:space="preserve"> analysis </w:t>
      </w:r>
      <w:r w:rsidR="008C0280">
        <w:rPr>
          <w:rFonts w:ascii="Verdana" w:hAnsi="Verdana"/>
          <w:i/>
          <w:iCs/>
          <w:color w:val="000000"/>
        </w:rPr>
        <w:t>of</w:t>
      </w:r>
      <w:r w:rsidR="00793BB4">
        <w:rPr>
          <w:rFonts w:ascii="Verdana" w:hAnsi="Verdana"/>
          <w:i/>
          <w:iCs/>
          <w:color w:val="000000"/>
        </w:rPr>
        <w:t xml:space="preserve"> 22 countries </w:t>
      </w:r>
      <w:r w:rsidR="008C0280">
        <w:rPr>
          <w:rFonts w:ascii="Verdana" w:hAnsi="Verdana"/>
          <w:i/>
          <w:iCs/>
          <w:color w:val="000000"/>
        </w:rPr>
        <w:t xml:space="preserve">shows </w:t>
      </w:r>
      <w:r w:rsidR="00793BB4">
        <w:rPr>
          <w:rFonts w:ascii="Verdana" w:hAnsi="Verdana"/>
          <w:i/>
          <w:iCs/>
          <w:color w:val="000000"/>
        </w:rPr>
        <w:t>advantaged groups are twice as likely to have basic reading skills</w:t>
      </w:r>
    </w:p>
    <w:p w14:paraId="0A16D7F6" w14:textId="77777777" w:rsidR="00CD1A5A" w:rsidRDefault="00CD1A5A" w:rsidP="002D394B">
      <w:pPr>
        <w:textAlignment w:val="baseline"/>
        <w:rPr>
          <w:rFonts w:ascii="Verdana" w:hAnsi="Verdana"/>
          <w:b/>
          <w:bCs/>
          <w:color w:val="000000"/>
          <w:sz w:val="20"/>
        </w:rPr>
      </w:pPr>
    </w:p>
    <w:p w14:paraId="7A41D56E" w14:textId="5C8A218B" w:rsidR="00252894" w:rsidRDefault="43A725D0" w:rsidP="41A13238">
      <w:pPr>
        <w:textAlignment w:val="baseline"/>
        <w:rPr>
          <w:rFonts w:ascii="Verdana" w:hAnsi="Verdana"/>
          <w:color w:val="000000"/>
          <w:sz w:val="20"/>
        </w:rPr>
      </w:pPr>
      <w:r w:rsidRPr="41A13238">
        <w:rPr>
          <w:rFonts w:ascii="Verdana" w:hAnsi="Verdana"/>
          <w:b/>
          <w:bCs/>
          <w:color w:val="000000" w:themeColor="text1"/>
          <w:sz w:val="20"/>
        </w:rPr>
        <w:t>NEW YORK,</w:t>
      </w:r>
      <w:r w:rsidR="36CE96DC" w:rsidRPr="41A13238">
        <w:rPr>
          <w:rFonts w:ascii="Verdana" w:hAnsi="Verdana"/>
          <w:b/>
          <w:bCs/>
          <w:color w:val="000000" w:themeColor="text1"/>
          <w:sz w:val="20"/>
        </w:rPr>
        <w:t xml:space="preserve"> </w:t>
      </w:r>
      <w:r w:rsidR="00B214EA">
        <w:rPr>
          <w:rFonts w:ascii="Verdana" w:hAnsi="Verdana"/>
          <w:b/>
          <w:bCs/>
          <w:color w:val="000000" w:themeColor="text1"/>
          <w:sz w:val="20"/>
        </w:rPr>
        <w:t xml:space="preserve">18 </w:t>
      </w:r>
      <w:r w:rsidR="00AE5C28">
        <w:rPr>
          <w:rFonts w:ascii="Verdana" w:hAnsi="Verdana"/>
          <w:b/>
          <w:bCs/>
          <w:color w:val="000000" w:themeColor="text1"/>
          <w:sz w:val="20"/>
        </w:rPr>
        <w:t xml:space="preserve">November </w:t>
      </w:r>
      <w:r w:rsidRPr="41A13238">
        <w:rPr>
          <w:rFonts w:ascii="Verdana" w:hAnsi="Verdana"/>
          <w:b/>
          <w:bCs/>
          <w:color w:val="000000" w:themeColor="text1"/>
          <w:sz w:val="20"/>
        </w:rPr>
        <w:t>2022 </w:t>
      </w:r>
      <w:r w:rsidRPr="41A13238">
        <w:rPr>
          <w:rFonts w:ascii="Verdana" w:hAnsi="Verdana"/>
          <w:color w:val="000000" w:themeColor="text1"/>
          <w:sz w:val="20"/>
        </w:rPr>
        <w:t>– </w:t>
      </w:r>
      <w:r w:rsidR="00F31A94">
        <w:rPr>
          <w:rFonts w:ascii="Verdana" w:hAnsi="Verdana"/>
          <w:color w:val="000000" w:themeColor="text1"/>
          <w:sz w:val="20"/>
        </w:rPr>
        <w:t>Racism and discrimination against children based on their</w:t>
      </w:r>
      <w:r w:rsidR="00F31A94" w:rsidRPr="00F31A94">
        <w:rPr>
          <w:rFonts w:ascii="Verdana" w:hAnsi="Verdana"/>
          <w:color w:val="000000" w:themeColor="text1"/>
          <w:sz w:val="20"/>
        </w:rPr>
        <w:t xml:space="preserve"> ethnicit</w:t>
      </w:r>
      <w:r w:rsidR="00084406">
        <w:rPr>
          <w:rFonts w:ascii="Verdana" w:hAnsi="Verdana"/>
          <w:color w:val="000000" w:themeColor="text1"/>
          <w:sz w:val="20"/>
        </w:rPr>
        <w:t>y, language</w:t>
      </w:r>
      <w:r w:rsidR="00B214EA">
        <w:rPr>
          <w:rFonts w:ascii="Verdana" w:hAnsi="Verdana"/>
          <w:color w:val="000000" w:themeColor="text1"/>
          <w:sz w:val="20"/>
        </w:rPr>
        <w:t>,</w:t>
      </w:r>
      <w:r w:rsidR="00084406">
        <w:rPr>
          <w:rFonts w:ascii="Verdana" w:hAnsi="Verdana"/>
          <w:color w:val="000000" w:themeColor="text1"/>
          <w:sz w:val="20"/>
        </w:rPr>
        <w:t xml:space="preserve"> and religion</w:t>
      </w:r>
      <w:r w:rsidR="00D16741">
        <w:rPr>
          <w:rFonts w:ascii="Verdana" w:hAnsi="Verdana"/>
          <w:color w:val="000000" w:themeColor="text1"/>
          <w:sz w:val="20"/>
        </w:rPr>
        <w:t xml:space="preserve"> </w:t>
      </w:r>
      <w:r w:rsidR="003A5230">
        <w:rPr>
          <w:rFonts w:ascii="Verdana" w:hAnsi="Verdana"/>
          <w:color w:val="000000" w:themeColor="text1"/>
          <w:sz w:val="20"/>
        </w:rPr>
        <w:t xml:space="preserve">are rife in countries across the world, </w:t>
      </w:r>
      <w:r w:rsidR="66ED3E08" w:rsidRPr="41A13238">
        <w:rPr>
          <w:rFonts w:ascii="Verdana" w:hAnsi="Verdana"/>
          <w:color w:val="000000" w:themeColor="text1"/>
          <w:sz w:val="20"/>
        </w:rPr>
        <w:t xml:space="preserve">according to a new UNICEF </w:t>
      </w:r>
      <w:r w:rsidR="003A5230">
        <w:rPr>
          <w:rFonts w:ascii="Verdana" w:hAnsi="Verdana"/>
          <w:color w:val="000000" w:themeColor="text1"/>
          <w:sz w:val="20"/>
        </w:rPr>
        <w:t>report</w:t>
      </w:r>
      <w:r w:rsidR="7C3A30FC" w:rsidRPr="41A13238">
        <w:rPr>
          <w:rFonts w:ascii="Verdana" w:hAnsi="Verdana"/>
          <w:color w:val="000000" w:themeColor="text1"/>
          <w:sz w:val="20"/>
        </w:rPr>
        <w:t xml:space="preserve"> </w:t>
      </w:r>
      <w:r w:rsidR="66ED3E08" w:rsidRPr="41A13238">
        <w:rPr>
          <w:rFonts w:ascii="Verdana" w:hAnsi="Verdana"/>
          <w:color w:val="000000" w:themeColor="text1"/>
          <w:sz w:val="20"/>
        </w:rPr>
        <w:t xml:space="preserve">published </w:t>
      </w:r>
      <w:r w:rsidR="00B214EA">
        <w:rPr>
          <w:rFonts w:ascii="Verdana" w:hAnsi="Verdana"/>
          <w:color w:val="000000" w:themeColor="text1"/>
          <w:sz w:val="20"/>
        </w:rPr>
        <w:t>ahead of</w:t>
      </w:r>
      <w:r w:rsidR="003A5230">
        <w:rPr>
          <w:rFonts w:ascii="Verdana" w:hAnsi="Verdana"/>
          <w:color w:val="000000" w:themeColor="text1"/>
          <w:sz w:val="20"/>
        </w:rPr>
        <w:t xml:space="preserve"> World Children’s Day</w:t>
      </w:r>
      <w:r w:rsidR="66ED3E08" w:rsidRPr="41A13238">
        <w:rPr>
          <w:rFonts w:ascii="Verdana" w:hAnsi="Verdana"/>
          <w:color w:val="000000" w:themeColor="text1"/>
          <w:sz w:val="20"/>
        </w:rPr>
        <w:t xml:space="preserve">. </w:t>
      </w:r>
    </w:p>
    <w:p w14:paraId="02E9FF1C" w14:textId="7FB148F7" w:rsidR="00174023" w:rsidRPr="00D16741" w:rsidRDefault="00174023" w:rsidP="002D394B">
      <w:pPr>
        <w:textAlignment w:val="baseline"/>
        <w:rPr>
          <w:rFonts w:ascii="Verdana" w:hAnsi="Verdana"/>
          <w:color w:val="000000"/>
          <w:sz w:val="20"/>
        </w:rPr>
      </w:pPr>
    </w:p>
    <w:bookmarkEnd w:id="5"/>
    <w:bookmarkEnd w:id="6"/>
    <w:p w14:paraId="2670CE34" w14:textId="1400B9BA" w:rsidR="004A2363" w:rsidRDefault="005D1464" w:rsidP="00084406">
      <w:pPr>
        <w:textAlignment w:val="baseline"/>
        <w:rPr>
          <w:rFonts w:ascii="Verdana" w:hAnsi="Verdana"/>
          <w:sz w:val="20"/>
        </w:rPr>
      </w:pPr>
      <w:r>
        <w:rPr>
          <w:rFonts w:ascii="Verdana" w:hAnsi="Verdana"/>
          <w:i/>
          <w:iCs/>
          <w:sz w:val="20"/>
        </w:rPr>
        <w:fldChar w:fldCharType="begin"/>
      </w:r>
      <w:r>
        <w:rPr>
          <w:rFonts w:ascii="Verdana" w:hAnsi="Verdana"/>
          <w:i/>
          <w:iCs/>
          <w:sz w:val="20"/>
        </w:rPr>
        <w:instrText xml:space="preserve"> HYPERLINK "http://www.unicef.org/reports/rights-denied-discrimination-children" </w:instrText>
      </w:r>
      <w:r>
        <w:rPr>
          <w:rFonts w:ascii="Verdana" w:hAnsi="Verdana"/>
          <w:i/>
          <w:iCs/>
          <w:sz w:val="20"/>
        </w:rPr>
        <w:fldChar w:fldCharType="separate"/>
      </w:r>
      <w:r w:rsidR="00EB0BFC" w:rsidRPr="005D1464">
        <w:rPr>
          <w:rStyle w:val="Hyperlink"/>
          <w:rFonts w:ascii="Verdana" w:hAnsi="Verdana"/>
          <w:i/>
          <w:iCs/>
          <w:sz w:val="20"/>
        </w:rPr>
        <w:t>Rights denied: The impact of discrimination on children</w:t>
      </w:r>
      <w:r>
        <w:rPr>
          <w:rFonts w:ascii="Verdana" w:hAnsi="Verdana"/>
          <w:i/>
          <w:iCs/>
          <w:sz w:val="20"/>
        </w:rPr>
        <w:fldChar w:fldCharType="end"/>
      </w:r>
      <w:r w:rsidR="008C0280">
        <w:rPr>
          <w:rFonts w:ascii="Verdana" w:hAnsi="Verdana"/>
          <w:sz w:val="20"/>
        </w:rPr>
        <w:t xml:space="preserve"> </w:t>
      </w:r>
      <w:r w:rsidR="00D07F2F">
        <w:rPr>
          <w:rFonts w:ascii="Verdana" w:hAnsi="Verdana"/>
          <w:sz w:val="20"/>
        </w:rPr>
        <w:t xml:space="preserve">shows the extent to which </w:t>
      </w:r>
      <w:r w:rsidR="00BC2BD6">
        <w:rPr>
          <w:rFonts w:ascii="Verdana" w:hAnsi="Verdana"/>
          <w:sz w:val="20"/>
        </w:rPr>
        <w:t xml:space="preserve">racism and discrimination </w:t>
      </w:r>
      <w:r w:rsidR="00D07F2F">
        <w:rPr>
          <w:rFonts w:ascii="Verdana" w:hAnsi="Verdana"/>
          <w:sz w:val="20"/>
        </w:rPr>
        <w:t>impact</w:t>
      </w:r>
      <w:r w:rsidR="00BC2BD6">
        <w:rPr>
          <w:rFonts w:ascii="Verdana" w:hAnsi="Verdana"/>
          <w:sz w:val="20"/>
        </w:rPr>
        <w:t xml:space="preserve"> children’s education, health, </w:t>
      </w:r>
      <w:r w:rsidR="00466CFE">
        <w:rPr>
          <w:rFonts w:ascii="Verdana" w:hAnsi="Verdana"/>
          <w:sz w:val="20"/>
        </w:rPr>
        <w:t>access to a registered birth</w:t>
      </w:r>
      <w:r w:rsidR="00D07F2F">
        <w:rPr>
          <w:rFonts w:ascii="Verdana" w:hAnsi="Verdana"/>
          <w:sz w:val="20"/>
        </w:rPr>
        <w:t>,</w:t>
      </w:r>
      <w:r w:rsidR="00BC2BD6">
        <w:rPr>
          <w:rFonts w:ascii="Verdana" w:hAnsi="Verdana"/>
          <w:sz w:val="20"/>
        </w:rPr>
        <w:t xml:space="preserve"> and to a fair and equal justice system</w:t>
      </w:r>
      <w:r w:rsidR="00D07F2F">
        <w:rPr>
          <w:rFonts w:ascii="Verdana" w:hAnsi="Verdana"/>
          <w:sz w:val="20"/>
        </w:rPr>
        <w:t xml:space="preserve">, and </w:t>
      </w:r>
      <w:r w:rsidR="00BC2BD6">
        <w:rPr>
          <w:rFonts w:ascii="Verdana" w:hAnsi="Verdana"/>
          <w:sz w:val="20"/>
        </w:rPr>
        <w:t>highlight</w:t>
      </w:r>
      <w:r w:rsidR="00D07F2F">
        <w:rPr>
          <w:rFonts w:ascii="Verdana" w:hAnsi="Verdana"/>
          <w:sz w:val="20"/>
        </w:rPr>
        <w:t>s</w:t>
      </w:r>
      <w:r w:rsidR="00BC2BD6">
        <w:rPr>
          <w:rFonts w:ascii="Verdana" w:hAnsi="Verdana"/>
          <w:sz w:val="20"/>
        </w:rPr>
        <w:t xml:space="preserve"> widespread disparities</w:t>
      </w:r>
      <w:r w:rsidR="0006548C">
        <w:rPr>
          <w:rFonts w:ascii="Verdana" w:hAnsi="Verdana"/>
          <w:sz w:val="20"/>
        </w:rPr>
        <w:t xml:space="preserve"> among minority </w:t>
      </w:r>
      <w:r w:rsidR="00CD07D4">
        <w:rPr>
          <w:rFonts w:ascii="Verdana" w:hAnsi="Verdana"/>
          <w:sz w:val="20"/>
        </w:rPr>
        <w:t xml:space="preserve">and ethnic </w:t>
      </w:r>
      <w:r w:rsidR="0006548C">
        <w:rPr>
          <w:rFonts w:ascii="Verdana" w:hAnsi="Verdana"/>
          <w:sz w:val="20"/>
        </w:rPr>
        <w:t>groups</w:t>
      </w:r>
      <w:r w:rsidR="00BC2BD6">
        <w:rPr>
          <w:rFonts w:ascii="Verdana" w:hAnsi="Verdana"/>
          <w:sz w:val="20"/>
        </w:rPr>
        <w:t>.</w:t>
      </w:r>
      <w:r w:rsidR="00B214EA">
        <w:rPr>
          <w:rFonts w:ascii="Verdana" w:hAnsi="Verdana"/>
          <w:sz w:val="20"/>
        </w:rPr>
        <w:t xml:space="preserve"> </w:t>
      </w:r>
    </w:p>
    <w:p w14:paraId="2D35A592" w14:textId="77777777" w:rsidR="000B5ECC" w:rsidRDefault="000B5ECC" w:rsidP="00084406">
      <w:pPr>
        <w:textAlignment w:val="baseline"/>
        <w:rPr>
          <w:rFonts w:ascii="Verdana" w:hAnsi="Verdana"/>
          <w:sz w:val="20"/>
          <w:highlight w:val="yellow"/>
        </w:rPr>
      </w:pPr>
    </w:p>
    <w:p w14:paraId="3ABA46B3" w14:textId="0F5F0736" w:rsidR="00956FA3" w:rsidRDefault="00956FA3" w:rsidP="00084406">
      <w:pPr>
        <w:textAlignment w:val="baseline"/>
        <w:rPr>
          <w:rFonts w:ascii="Verdana" w:hAnsi="Verdana"/>
          <w:sz w:val="20"/>
        </w:rPr>
      </w:pPr>
      <w:r w:rsidRPr="00956FA3">
        <w:rPr>
          <w:rFonts w:ascii="Verdana" w:hAnsi="Verdana"/>
          <w:sz w:val="20"/>
        </w:rPr>
        <w:t xml:space="preserve">“Systemic racism and discrimination put children at risk of deprivation and exclusion that can last a lifetime,” said UNICEF Executive Director Catherine Russell. “This hurts us all. Protecting the rights of every child – whoever they are, wherever they come from </w:t>
      </w:r>
      <w:r w:rsidR="00183556" w:rsidRPr="00956FA3">
        <w:rPr>
          <w:rFonts w:ascii="Verdana" w:hAnsi="Verdana"/>
          <w:sz w:val="20"/>
        </w:rPr>
        <w:t>–</w:t>
      </w:r>
      <w:r w:rsidRPr="00956FA3">
        <w:rPr>
          <w:rFonts w:ascii="Verdana" w:hAnsi="Verdana"/>
          <w:sz w:val="20"/>
        </w:rPr>
        <w:t xml:space="preserve"> is the surest way to build a more peaceful, prosperous, and just world for everyone.”</w:t>
      </w:r>
    </w:p>
    <w:p w14:paraId="43445DC4" w14:textId="77777777" w:rsidR="00956FA3" w:rsidRDefault="00956FA3" w:rsidP="00084406">
      <w:pPr>
        <w:textAlignment w:val="baseline"/>
        <w:rPr>
          <w:rFonts w:ascii="Verdana" w:hAnsi="Verdana"/>
          <w:sz w:val="20"/>
        </w:rPr>
      </w:pPr>
    </w:p>
    <w:p w14:paraId="08257EDC" w14:textId="5F02CD73" w:rsidR="00D07F2F" w:rsidRPr="00074E12" w:rsidDel="006362AF" w:rsidRDefault="00D07F2F" w:rsidP="00074E12">
      <w:pPr>
        <w:textAlignment w:val="baseline"/>
        <w:rPr>
          <w:rFonts w:ascii="Verdana" w:hAnsi="Verdana"/>
          <w:sz w:val="20"/>
        </w:rPr>
      </w:pPr>
      <w:r w:rsidDel="006362AF">
        <w:rPr>
          <w:rFonts w:ascii="Verdana" w:hAnsi="Verdana"/>
          <w:sz w:val="20"/>
        </w:rPr>
        <w:t xml:space="preserve">Among </w:t>
      </w:r>
      <w:r w:rsidR="00074E12" w:rsidDel="006362AF">
        <w:rPr>
          <w:rFonts w:ascii="Verdana" w:hAnsi="Verdana"/>
          <w:sz w:val="20"/>
        </w:rPr>
        <w:t xml:space="preserve">the </w:t>
      </w:r>
      <w:r w:rsidR="00D71588" w:rsidDel="006362AF">
        <w:rPr>
          <w:rFonts w:ascii="Verdana" w:hAnsi="Verdana"/>
          <w:sz w:val="20"/>
        </w:rPr>
        <w:t>new</w:t>
      </w:r>
      <w:r w:rsidDel="006362AF">
        <w:rPr>
          <w:rFonts w:ascii="Verdana" w:hAnsi="Verdana"/>
          <w:sz w:val="20"/>
        </w:rPr>
        <w:t xml:space="preserve"> findings, the report </w:t>
      </w:r>
      <w:r w:rsidR="00C57467" w:rsidDel="006362AF">
        <w:rPr>
          <w:rFonts w:ascii="Verdana" w:hAnsi="Verdana"/>
          <w:sz w:val="20"/>
        </w:rPr>
        <w:t>shows</w:t>
      </w:r>
      <w:r w:rsidR="00074E12" w:rsidDel="006362AF">
        <w:rPr>
          <w:rFonts w:ascii="Verdana" w:hAnsi="Verdana"/>
          <w:sz w:val="20"/>
        </w:rPr>
        <w:t xml:space="preserve"> that c</w:t>
      </w:r>
      <w:r w:rsidRPr="00074E12" w:rsidDel="006362AF">
        <w:rPr>
          <w:rFonts w:ascii="Verdana" w:hAnsi="Verdana"/>
          <w:sz w:val="20"/>
        </w:rPr>
        <w:t>hildren from marginalized ethnic, language</w:t>
      </w:r>
      <w:r w:rsidR="00086BF5" w:rsidRPr="00074E12" w:rsidDel="006362AF">
        <w:rPr>
          <w:rFonts w:ascii="Verdana" w:hAnsi="Verdana"/>
          <w:sz w:val="20"/>
        </w:rPr>
        <w:t>,</w:t>
      </w:r>
      <w:r w:rsidRPr="00074E12" w:rsidDel="006362AF">
        <w:rPr>
          <w:rFonts w:ascii="Verdana" w:hAnsi="Verdana"/>
          <w:sz w:val="20"/>
        </w:rPr>
        <w:t xml:space="preserve"> and religious groups in an analysis of 22 countries lag far behind their peers in reading skills. </w:t>
      </w:r>
      <w:r w:rsidR="003A199C" w:rsidDel="006362AF">
        <w:rPr>
          <w:rFonts w:ascii="Verdana" w:hAnsi="Verdana"/>
          <w:sz w:val="20"/>
        </w:rPr>
        <w:t>O</w:t>
      </w:r>
      <w:r w:rsidR="003A199C" w:rsidRPr="009D3E13" w:rsidDel="006362AF">
        <w:rPr>
          <w:rFonts w:ascii="Verdana" w:hAnsi="Verdana"/>
          <w:sz w:val="20"/>
        </w:rPr>
        <w:t xml:space="preserve">n average, </w:t>
      </w:r>
      <w:r w:rsidR="009D3E13" w:rsidRPr="009D3E13" w:rsidDel="006362AF">
        <w:rPr>
          <w:rFonts w:ascii="Verdana" w:hAnsi="Verdana"/>
          <w:sz w:val="20"/>
        </w:rPr>
        <w:t>students age</w:t>
      </w:r>
      <w:r w:rsidR="009D3E13" w:rsidDel="006362AF">
        <w:rPr>
          <w:rFonts w:ascii="Verdana" w:hAnsi="Verdana"/>
          <w:sz w:val="20"/>
        </w:rPr>
        <w:t>d</w:t>
      </w:r>
      <w:r w:rsidR="009D3E13" w:rsidRPr="009D3E13" w:rsidDel="006362AF">
        <w:rPr>
          <w:rFonts w:ascii="Verdana" w:hAnsi="Verdana"/>
          <w:sz w:val="20"/>
        </w:rPr>
        <w:t xml:space="preserve"> 7-14</w:t>
      </w:r>
      <w:r w:rsidR="00253BDF">
        <w:rPr>
          <w:rFonts w:ascii="Verdana" w:hAnsi="Verdana"/>
          <w:sz w:val="20"/>
        </w:rPr>
        <w:t xml:space="preserve"> from</w:t>
      </w:r>
      <w:r w:rsidR="009D3E13" w:rsidDel="006362AF">
        <w:rPr>
          <w:rFonts w:ascii="Verdana" w:hAnsi="Verdana"/>
          <w:sz w:val="20"/>
        </w:rPr>
        <w:t xml:space="preserve"> </w:t>
      </w:r>
      <w:r w:rsidR="009D3E13" w:rsidRPr="009D3E13" w:rsidDel="006362AF">
        <w:rPr>
          <w:rFonts w:ascii="Verdana" w:hAnsi="Verdana"/>
          <w:sz w:val="20"/>
        </w:rPr>
        <w:t>the most advantaged group</w:t>
      </w:r>
      <w:r w:rsidR="00253BDF">
        <w:rPr>
          <w:rFonts w:ascii="Verdana" w:hAnsi="Verdana"/>
          <w:sz w:val="20"/>
        </w:rPr>
        <w:t xml:space="preserve"> are</w:t>
      </w:r>
      <w:r w:rsidR="009D3E13" w:rsidRPr="009D3E13" w:rsidDel="006362AF">
        <w:rPr>
          <w:rFonts w:ascii="Verdana" w:hAnsi="Verdana"/>
          <w:sz w:val="20"/>
        </w:rPr>
        <w:t xml:space="preserve"> more than twice as likely to have foundational reading skills than </w:t>
      </w:r>
      <w:r w:rsidR="00253BDF">
        <w:rPr>
          <w:rFonts w:ascii="Verdana" w:hAnsi="Verdana"/>
          <w:sz w:val="20"/>
        </w:rPr>
        <w:t xml:space="preserve">those from </w:t>
      </w:r>
      <w:r w:rsidR="009D3E13" w:rsidRPr="009D3E13" w:rsidDel="006362AF">
        <w:rPr>
          <w:rFonts w:ascii="Verdana" w:hAnsi="Verdana"/>
          <w:sz w:val="20"/>
        </w:rPr>
        <w:t>the least advantaged group.</w:t>
      </w:r>
      <w:r w:rsidR="00302DDE" w:rsidDel="006362AF">
        <w:rPr>
          <w:rFonts w:ascii="Verdana" w:hAnsi="Verdana"/>
          <w:sz w:val="20"/>
        </w:rPr>
        <w:t xml:space="preserve"> </w:t>
      </w:r>
    </w:p>
    <w:p w14:paraId="737E25CB" w14:textId="77777777" w:rsidR="009D3E13" w:rsidRDefault="009D3E13" w:rsidP="00074E12">
      <w:pPr>
        <w:textAlignment w:val="baseline"/>
        <w:rPr>
          <w:rFonts w:ascii="Verdana" w:hAnsi="Verdana"/>
          <w:sz w:val="20"/>
        </w:rPr>
      </w:pPr>
    </w:p>
    <w:p w14:paraId="008CBEB5" w14:textId="34B2B547" w:rsidR="00D07F2F" w:rsidRPr="00074E12" w:rsidRDefault="003A199C" w:rsidP="00074E12">
      <w:pPr>
        <w:textAlignment w:val="baseline"/>
        <w:rPr>
          <w:rFonts w:ascii="Verdana" w:hAnsi="Verdana"/>
          <w:sz w:val="20"/>
        </w:rPr>
      </w:pPr>
      <w:r>
        <w:rPr>
          <w:rFonts w:ascii="Verdana" w:hAnsi="Verdana"/>
          <w:sz w:val="20"/>
        </w:rPr>
        <w:t>An</w:t>
      </w:r>
      <w:r w:rsidR="00D07F2F" w:rsidRPr="00074E12">
        <w:rPr>
          <w:rFonts w:ascii="Verdana" w:hAnsi="Verdana"/>
          <w:sz w:val="20"/>
        </w:rPr>
        <w:t xml:space="preserve"> analysis of data on the rate of children registered at birth – a prerequisite for access to basic rights – found significant disparities among children of different religious</w:t>
      </w:r>
      <w:r w:rsidR="003A6B42">
        <w:rPr>
          <w:rFonts w:ascii="Verdana" w:hAnsi="Verdana"/>
          <w:sz w:val="20"/>
        </w:rPr>
        <w:t xml:space="preserve"> </w:t>
      </w:r>
      <w:r w:rsidR="00D9381D">
        <w:rPr>
          <w:rFonts w:ascii="Verdana" w:hAnsi="Verdana"/>
          <w:sz w:val="20"/>
        </w:rPr>
        <w:t xml:space="preserve">and ethnic </w:t>
      </w:r>
      <w:r w:rsidR="00D07F2F" w:rsidRPr="00074E12">
        <w:rPr>
          <w:rFonts w:ascii="Verdana" w:hAnsi="Verdana"/>
          <w:sz w:val="20"/>
        </w:rPr>
        <w:t xml:space="preserve">groups. </w:t>
      </w:r>
      <w:r w:rsidR="00302DDE">
        <w:rPr>
          <w:rFonts w:ascii="Verdana" w:hAnsi="Verdana"/>
          <w:sz w:val="20"/>
        </w:rPr>
        <w:t xml:space="preserve">For example, </w:t>
      </w:r>
      <w:r w:rsidR="00302DDE" w:rsidRPr="00302DDE">
        <w:rPr>
          <w:rFonts w:ascii="Verdana" w:hAnsi="Verdana"/>
          <w:sz w:val="20"/>
        </w:rPr>
        <w:t>in Lao PDR, 59 per cent of children under 5 in the minority Mon-Khmer ethnic group have their births registered, compared to 80 per cent among the Lao-Tai ethnic group.</w:t>
      </w:r>
    </w:p>
    <w:p w14:paraId="01316934" w14:textId="77777777" w:rsidR="00445579" w:rsidRDefault="00445579" w:rsidP="00445579">
      <w:pPr>
        <w:textAlignment w:val="baseline"/>
        <w:rPr>
          <w:rFonts w:ascii="Verdana" w:hAnsi="Verdana"/>
          <w:sz w:val="20"/>
        </w:rPr>
      </w:pPr>
    </w:p>
    <w:p w14:paraId="30D41432" w14:textId="00F08F26" w:rsidR="00445579" w:rsidRPr="00196E47" w:rsidRDefault="00445579" w:rsidP="00196E47">
      <w:pPr>
        <w:textAlignment w:val="baseline"/>
        <w:rPr>
          <w:rFonts w:ascii="Verdana" w:hAnsi="Verdana"/>
          <w:sz w:val="20"/>
        </w:rPr>
      </w:pPr>
      <w:r w:rsidRPr="00196E47">
        <w:rPr>
          <w:rFonts w:ascii="Verdana" w:hAnsi="Verdana"/>
          <w:sz w:val="20"/>
        </w:rPr>
        <w:t>Discrimination and exclusion deepen intergenerational deprivation and poverty</w:t>
      </w:r>
      <w:r>
        <w:rPr>
          <w:rFonts w:ascii="Verdana" w:hAnsi="Verdana"/>
          <w:sz w:val="20"/>
        </w:rPr>
        <w:t xml:space="preserve">, </w:t>
      </w:r>
      <w:r w:rsidR="00E87C13">
        <w:rPr>
          <w:rFonts w:ascii="Verdana" w:hAnsi="Verdana"/>
          <w:sz w:val="20"/>
        </w:rPr>
        <w:t xml:space="preserve">and </w:t>
      </w:r>
      <w:r>
        <w:rPr>
          <w:rFonts w:ascii="Verdana" w:hAnsi="Verdana"/>
          <w:sz w:val="20"/>
        </w:rPr>
        <w:t>result in</w:t>
      </w:r>
      <w:r w:rsidRPr="00196E47">
        <w:rPr>
          <w:rFonts w:ascii="Verdana" w:hAnsi="Verdana"/>
          <w:sz w:val="20"/>
        </w:rPr>
        <w:t xml:space="preserve"> poorer health, nutrition</w:t>
      </w:r>
      <w:r>
        <w:rPr>
          <w:rFonts w:ascii="Verdana" w:hAnsi="Verdana"/>
          <w:sz w:val="20"/>
        </w:rPr>
        <w:t>,</w:t>
      </w:r>
      <w:r w:rsidRPr="00196E47">
        <w:rPr>
          <w:rFonts w:ascii="Verdana" w:hAnsi="Verdana"/>
          <w:sz w:val="20"/>
        </w:rPr>
        <w:t xml:space="preserve"> and learning outcomes</w:t>
      </w:r>
      <w:r>
        <w:rPr>
          <w:rFonts w:ascii="Verdana" w:hAnsi="Verdana"/>
          <w:sz w:val="20"/>
        </w:rPr>
        <w:t xml:space="preserve"> for children</w:t>
      </w:r>
      <w:r w:rsidRPr="00196E47">
        <w:rPr>
          <w:rFonts w:ascii="Verdana" w:hAnsi="Verdana"/>
          <w:sz w:val="20"/>
        </w:rPr>
        <w:t xml:space="preserve">, higher likelihood of incarceration, higher </w:t>
      </w:r>
      <w:r w:rsidR="00D44ACE">
        <w:rPr>
          <w:rFonts w:ascii="Verdana" w:hAnsi="Verdana"/>
          <w:sz w:val="20"/>
        </w:rPr>
        <w:t>rates of pregnancy</w:t>
      </w:r>
      <w:r w:rsidRPr="00196E47">
        <w:rPr>
          <w:rFonts w:ascii="Verdana" w:hAnsi="Verdana"/>
          <w:sz w:val="20"/>
        </w:rPr>
        <w:t xml:space="preserve"> among adolescent girls</w:t>
      </w:r>
      <w:r>
        <w:rPr>
          <w:rFonts w:ascii="Verdana" w:hAnsi="Verdana"/>
          <w:sz w:val="20"/>
        </w:rPr>
        <w:t>,</w:t>
      </w:r>
      <w:r w:rsidRPr="00196E47">
        <w:rPr>
          <w:rFonts w:ascii="Verdana" w:hAnsi="Verdana"/>
          <w:sz w:val="20"/>
        </w:rPr>
        <w:t xml:space="preserve"> and lower employment rates and earnings in adulthood</w:t>
      </w:r>
      <w:r w:rsidR="00D87776">
        <w:rPr>
          <w:rFonts w:ascii="Verdana" w:hAnsi="Verdana"/>
          <w:sz w:val="20"/>
        </w:rPr>
        <w:t xml:space="preserve">. </w:t>
      </w:r>
    </w:p>
    <w:p w14:paraId="6C751AB6" w14:textId="77777777" w:rsidR="00445579" w:rsidRPr="00196E47" w:rsidRDefault="00445579" w:rsidP="00196E47">
      <w:pPr>
        <w:textAlignment w:val="baseline"/>
        <w:rPr>
          <w:rFonts w:ascii="Verdana" w:hAnsi="Verdana"/>
          <w:sz w:val="20"/>
        </w:rPr>
      </w:pPr>
    </w:p>
    <w:p w14:paraId="06238BEE" w14:textId="5D3AB3FF" w:rsidR="00D07F2F" w:rsidRPr="00196E47" w:rsidRDefault="00183986" w:rsidP="00445579">
      <w:pPr>
        <w:textAlignment w:val="baseline"/>
        <w:rPr>
          <w:rFonts w:ascii="Verdana" w:hAnsi="Verdana"/>
          <w:sz w:val="20"/>
        </w:rPr>
      </w:pPr>
      <w:r>
        <w:rPr>
          <w:rFonts w:ascii="Verdana" w:hAnsi="Verdana"/>
          <w:sz w:val="20"/>
        </w:rPr>
        <w:t>While</w:t>
      </w:r>
      <w:r w:rsidRPr="00183986">
        <w:rPr>
          <w:rFonts w:ascii="Verdana" w:hAnsi="Verdana"/>
          <w:sz w:val="20"/>
        </w:rPr>
        <w:t xml:space="preserve"> COVID-19 exposed deep </w:t>
      </w:r>
      <w:r w:rsidR="00F05AE8" w:rsidRPr="00183986">
        <w:rPr>
          <w:rFonts w:ascii="Verdana" w:hAnsi="Verdana"/>
          <w:sz w:val="20"/>
        </w:rPr>
        <w:t>injustices</w:t>
      </w:r>
      <w:r w:rsidRPr="00183986">
        <w:rPr>
          <w:rFonts w:ascii="Verdana" w:hAnsi="Verdana"/>
          <w:sz w:val="20"/>
        </w:rPr>
        <w:t xml:space="preserve"> and discrimination</w:t>
      </w:r>
      <w:r w:rsidR="00AC4965">
        <w:rPr>
          <w:rFonts w:ascii="Verdana" w:hAnsi="Verdana"/>
          <w:sz w:val="20"/>
        </w:rPr>
        <w:t xml:space="preserve"> across the world</w:t>
      </w:r>
      <w:r>
        <w:rPr>
          <w:rFonts w:ascii="Verdana" w:hAnsi="Verdana"/>
          <w:sz w:val="20"/>
        </w:rPr>
        <w:t xml:space="preserve">, </w:t>
      </w:r>
      <w:r w:rsidR="005927B9">
        <w:rPr>
          <w:rFonts w:ascii="Verdana" w:hAnsi="Verdana"/>
          <w:sz w:val="20"/>
        </w:rPr>
        <w:t xml:space="preserve">and </w:t>
      </w:r>
      <w:r>
        <w:rPr>
          <w:rFonts w:ascii="Verdana" w:hAnsi="Verdana"/>
          <w:sz w:val="20"/>
        </w:rPr>
        <w:t>t</w:t>
      </w:r>
      <w:r w:rsidRPr="00183986">
        <w:rPr>
          <w:rFonts w:ascii="Verdana" w:hAnsi="Verdana"/>
          <w:sz w:val="20"/>
        </w:rPr>
        <w:t xml:space="preserve">he impacts of climate change and conflict continue to </w:t>
      </w:r>
      <w:r w:rsidR="001A4164">
        <w:rPr>
          <w:rFonts w:ascii="Verdana" w:hAnsi="Verdana"/>
          <w:sz w:val="20"/>
        </w:rPr>
        <w:t>reveal</w:t>
      </w:r>
      <w:r w:rsidR="00F93EE2">
        <w:rPr>
          <w:rFonts w:ascii="Verdana" w:hAnsi="Verdana"/>
          <w:sz w:val="20"/>
        </w:rPr>
        <w:t xml:space="preserve"> </w:t>
      </w:r>
      <w:r w:rsidR="00991700">
        <w:rPr>
          <w:rFonts w:ascii="Verdana" w:hAnsi="Verdana"/>
          <w:sz w:val="20"/>
        </w:rPr>
        <w:t>inequ</w:t>
      </w:r>
      <w:r w:rsidR="00F05AE8">
        <w:rPr>
          <w:rFonts w:ascii="Verdana" w:hAnsi="Verdana"/>
          <w:sz w:val="20"/>
        </w:rPr>
        <w:t>ities</w:t>
      </w:r>
      <w:r w:rsidR="00AC4965">
        <w:rPr>
          <w:rFonts w:ascii="Verdana" w:hAnsi="Verdana"/>
          <w:sz w:val="20"/>
        </w:rPr>
        <w:t xml:space="preserve"> in many countries</w:t>
      </w:r>
      <w:r w:rsidR="00F05AE8">
        <w:rPr>
          <w:rFonts w:ascii="Verdana" w:hAnsi="Verdana"/>
          <w:sz w:val="20"/>
        </w:rPr>
        <w:t>,</w:t>
      </w:r>
      <w:r w:rsidR="005927B9">
        <w:rPr>
          <w:rFonts w:ascii="Verdana" w:hAnsi="Verdana"/>
          <w:sz w:val="20"/>
        </w:rPr>
        <w:t xml:space="preserve"> the report highlights </w:t>
      </w:r>
      <w:r w:rsidR="00991700">
        <w:rPr>
          <w:rFonts w:ascii="Verdana" w:hAnsi="Verdana"/>
          <w:sz w:val="20"/>
        </w:rPr>
        <w:t xml:space="preserve">how discrimination and exclusion have </w:t>
      </w:r>
      <w:r w:rsidR="004E3DE9">
        <w:rPr>
          <w:rFonts w:ascii="Verdana" w:hAnsi="Verdana"/>
          <w:sz w:val="20"/>
        </w:rPr>
        <w:t xml:space="preserve">long </w:t>
      </w:r>
      <w:r w:rsidR="00991700">
        <w:rPr>
          <w:rFonts w:ascii="Verdana" w:hAnsi="Verdana"/>
          <w:sz w:val="20"/>
        </w:rPr>
        <w:t xml:space="preserve">persisted </w:t>
      </w:r>
      <w:r w:rsidR="00E33E2F">
        <w:rPr>
          <w:rFonts w:ascii="Verdana" w:hAnsi="Verdana"/>
          <w:sz w:val="20"/>
        </w:rPr>
        <w:t xml:space="preserve">for </w:t>
      </w:r>
      <w:r w:rsidR="004E3DE9">
        <w:rPr>
          <w:rFonts w:ascii="Verdana" w:hAnsi="Verdana"/>
          <w:sz w:val="20"/>
        </w:rPr>
        <w:t xml:space="preserve">millions of children </w:t>
      </w:r>
      <w:r w:rsidR="00026D91">
        <w:rPr>
          <w:rFonts w:ascii="Verdana" w:hAnsi="Verdana"/>
          <w:sz w:val="20"/>
        </w:rPr>
        <w:t>from ethnic and minority groups</w:t>
      </w:r>
      <w:r w:rsidR="004E3DE9">
        <w:rPr>
          <w:rFonts w:ascii="Verdana" w:hAnsi="Verdana"/>
          <w:sz w:val="20"/>
        </w:rPr>
        <w:t xml:space="preserve">, including </w:t>
      </w:r>
      <w:r w:rsidR="004E3DE9" w:rsidRPr="004E3DE9">
        <w:rPr>
          <w:rFonts w:ascii="Verdana" w:hAnsi="Verdana"/>
          <w:sz w:val="20"/>
        </w:rPr>
        <w:t>access to immunization, water and sanitation services</w:t>
      </w:r>
      <w:r w:rsidR="004E3DE9">
        <w:rPr>
          <w:rFonts w:ascii="Verdana" w:hAnsi="Verdana"/>
          <w:sz w:val="20"/>
        </w:rPr>
        <w:t xml:space="preserve">, </w:t>
      </w:r>
      <w:r w:rsidR="00C82AC9">
        <w:rPr>
          <w:rFonts w:ascii="Verdana" w:hAnsi="Verdana"/>
          <w:sz w:val="20"/>
        </w:rPr>
        <w:t xml:space="preserve">and </w:t>
      </w:r>
      <w:r w:rsidR="00F05AE8">
        <w:rPr>
          <w:rFonts w:ascii="Verdana" w:hAnsi="Verdana"/>
          <w:sz w:val="20"/>
        </w:rPr>
        <w:t>a fair</w:t>
      </w:r>
      <w:r w:rsidR="004E3DE9">
        <w:rPr>
          <w:rFonts w:ascii="Verdana" w:hAnsi="Verdana"/>
          <w:sz w:val="20"/>
        </w:rPr>
        <w:t xml:space="preserve"> justice</w:t>
      </w:r>
      <w:r w:rsidR="00F05AE8">
        <w:rPr>
          <w:rFonts w:ascii="Verdana" w:hAnsi="Verdana"/>
          <w:sz w:val="20"/>
        </w:rPr>
        <w:t xml:space="preserve"> system</w:t>
      </w:r>
      <w:r w:rsidR="004E3DE9">
        <w:rPr>
          <w:rFonts w:ascii="Verdana" w:hAnsi="Verdana"/>
          <w:sz w:val="20"/>
        </w:rPr>
        <w:t xml:space="preserve">. </w:t>
      </w:r>
    </w:p>
    <w:p w14:paraId="0EC8E0CC" w14:textId="4B64BBC3" w:rsidR="00086F03" w:rsidRDefault="00086F03" w:rsidP="00445579">
      <w:pPr>
        <w:textAlignment w:val="baseline"/>
        <w:rPr>
          <w:rFonts w:ascii="Verdana" w:hAnsi="Verdana"/>
          <w:sz w:val="20"/>
        </w:rPr>
      </w:pPr>
    </w:p>
    <w:p w14:paraId="39F37C3B" w14:textId="722B1EE2" w:rsidR="00F55990" w:rsidRDefault="00F55990" w:rsidP="00F55990">
      <w:pPr>
        <w:textAlignment w:val="baseline"/>
        <w:rPr>
          <w:rFonts w:ascii="Verdana" w:hAnsi="Verdana"/>
          <w:sz w:val="20"/>
        </w:rPr>
      </w:pPr>
      <w:r>
        <w:rPr>
          <w:rFonts w:ascii="Verdana" w:hAnsi="Verdana"/>
          <w:sz w:val="20"/>
        </w:rPr>
        <w:t>For example, i</w:t>
      </w:r>
      <w:r w:rsidR="006C5CCA" w:rsidRPr="006C5CCA">
        <w:rPr>
          <w:rFonts w:ascii="Verdana" w:hAnsi="Verdana"/>
          <w:sz w:val="20"/>
        </w:rPr>
        <w:t xml:space="preserve">n </w:t>
      </w:r>
      <w:r w:rsidRPr="00086F03">
        <w:rPr>
          <w:rFonts w:ascii="Verdana" w:hAnsi="Verdana"/>
          <w:sz w:val="20"/>
        </w:rPr>
        <w:t>disciplinary policies in the United States</w:t>
      </w:r>
      <w:r w:rsidR="00B5299A">
        <w:rPr>
          <w:rFonts w:ascii="Verdana" w:hAnsi="Verdana"/>
          <w:sz w:val="20"/>
        </w:rPr>
        <w:t>,</w:t>
      </w:r>
      <w:r w:rsidRPr="00086F03">
        <w:rPr>
          <w:rFonts w:ascii="Verdana" w:hAnsi="Verdana"/>
          <w:sz w:val="20"/>
        </w:rPr>
        <w:t xml:space="preserve"> Black children are </w:t>
      </w:r>
      <w:r w:rsidR="00E6590C">
        <w:rPr>
          <w:rFonts w:ascii="Verdana" w:hAnsi="Verdana"/>
          <w:sz w:val="20"/>
        </w:rPr>
        <w:t>almost four</w:t>
      </w:r>
      <w:r w:rsidRPr="00086F03">
        <w:rPr>
          <w:rFonts w:ascii="Verdana" w:hAnsi="Verdana"/>
          <w:sz w:val="20"/>
        </w:rPr>
        <w:t xml:space="preserve"> times more likely to receive out-of-school suspensions than</w:t>
      </w:r>
      <w:r>
        <w:rPr>
          <w:rFonts w:ascii="Verdana" w:hAnsi="Verdana"/>
          <w:sz w:val="20"/>
        </w:rPr>
        <w:t xml:space="preserve"> w</w:t>
      </w:r>
      <w:r w:rsidRPr="00086F03">
        <w:rPr>
          <w:rFonts w:ascii="Verdana" w:hAnsi="Verdana"/>
          <w:sz w:val="20"/>
        </w:rPr>
        <w:t>hite children</w:t>
      </w:r>
      <w:r w:rsidR="00E6590C">
        <w:rPr>
          <w:rFonts w:ascii="Verdana" w:hAnsi="Verdana"/>
          <w:sz w:val="20"/>
        </w:rPr>
        <w:t xml:space="preserve">, and </w:t>
      </w:r>
      <w:r w:rsidRPr="00086F03">
        <w:rPr>
          <w:rFonts w:ascii="Verdana" w:hAnsi="Verdana"/>
          <w:sz w:val="20"/>
        </w:rPr>
        <w:t>more than twice as likely to face school-related arrests</w:t>
      </w:r>
      <w:r>
        <w:rPr>
          <w:rFonts w:ascii="Verdana" w:hAnsi="Verdana"/>
          <w:sz w:val="20"/>
        </w:rPr>
        <w:t>, the report notes</w:t>
      </w:r>
      <w:r w:rsidR="00163218">
        <w:rPr>
          <w:rFonts w:ascii="Verdana" w:hAnsi="Verdana"/>
          <w:sz w:val="20"/>
        </w:rPr>
        <w:t xml:space="preserve">. </w:t>
      </w:r>
    </w:p>
    <w:p w14:paraId="587018F9" w14:textId="7EC4101C" w:rsidR="0000466F" w:rsidRDefault="0000466F" w:rsidP="00F55990">
      <w:pPr>
        <w:textAlignment w:val="baseline"/>
        <w:rPr>
          <w:rFonts w:ascii="Verdana" w:hAnsi="Verdana"/>
          <w:sz w:val="20"/>
        </w:rPr>
      </w:pPr>
    </w:p>
    <w:p w14:paraId="42AB07EB" w14:textId="4C87B9BA" w:rsidR="0000466F" w:rsidRDefault="0000466F" w:rsidP="00F55990">
      <w:pPr>
        <w:textAlignment w:val="baseline"/>
        <w:rPr>
          <w:rFonts w:ascii="Verdana" w:hAnsi="Verdana"/>
          <w:sz w:val="20"/>
        </w:rPr>
      </w:pPr>
      <w:r>
        <w:rPr>
          <w:rFonts w:ascii="Verdana" w:hAnsi="Verdana"/>
          <w:sz w:val="20"/>
        </w:rPr>
        <w:t xml:space="preserve">The report </w:t>
      </w:r>
      <w:r w:rsidR="004D585B">
        <w:rPr>
          <w:rFonts w:ascii="Verdana" w:hAnsi="Verdana"/>
          <w:sz w:val="20"/>
        </w:rPr>
        <w:t xml:space="preserve">also </w:t>
      </w:r>
      <w:r>
        <w:rPr>
          <w:rFonts w:ascii="Verdana" w:hAnsi="Verdana"/>
          <w:sz w:val="20"/>
        </w:rPr>
        <w:t>highlight</w:t>
      </w:r>
      <w:r w:rsidR="004D585B">
        <w:rPr>
          <w:rFonts w:ascii="Verdana" w:hAnsi="Verdana"/>
          <w:sz w:val="20"/>
        </w:rPr>
        <w:t>s</w:t>
      </w:r>
      <w:r>
        <w:rPr>
          <w:rFonts w:ascii="Verdana" w:hAnsi="Verdana"/>
          <w:sz w:val="20"/>
        </w:rPr>
        <w:t xml:space="preserve"> how children and young people are feeling the burden of discrimination in their everyday lives. </w:t>
      </w:r>
      <w:r w:rsidR="00A00EA8">
        <w:rPr>
          <w:rFonts w:ascii="Verdana" w:hAnsi="Verdana"/>
          <w:sz w:val="20"/>
        </w:rPr>
        <w:t>A</w:t>
      </w:r>
      <w:r w:rsidR="003107B3">
        <w:rPr>
          <w:rFonts w:ascii="Verdana" w:hAnsi="Verdana"/>
          <w:sz w:val="20"/>
        </w:rPr>
        <w:t xml:space="preserve"> new</w:t>
      </w:r>
      <w:r>
        <w:rPr>
          <w:rFonts w:ascii="Verdana" w:hAnsi="Verdana"/>
          <w:sz w:val="20"/>
        </w:rPr>
        <w:t xml:space="preserve"> U-Report poll generat</w:t>
      </w:r>
      <w:r w:rsidR="006037E4">
        <w:rPr>
          <w:rFonts w:ascii="Verdana" w:hAnsi="Verdana"/>
          <w:sz w:val="20"/>
        </w:rPr>
        <w:t>ing</w:t>
      </w:r>
      <w:r>
        <w:rPr>
          <w:rFonts w:ascii="Verdana" w:hAnsi="Verdana"/>
          <w:sz w:val="20"/>
        </w:rPr>
        <w:t xml:space="preserve"> more than </w:t>
      </w:r>
      <w:r w:rsidRPr="00445579">
        <w:rPr>
          <w:rFonts w:ascii="Verdana" w:hAnsi="Verdana"/>
          <w:sz w:val="20"/>
        </w:rPr>
        <w:t>407,000</w:t>
      </w:r>
      <w:r>
        <w:rPr>
          <w:rFonts w:ascii="Verdana" w:hAnsi="Verdana"/>
          <w:sz w:val="20"/>
        </w:rPr>
        <w:t xml:space="preserve"> responses found that </w:t>
      </w:r>
      <w:r w:rsidR="00327064">
        <w:rPr>
          <w:rFonts w:ascii="Verdana" w:hAnsi="Verdana"/>
          <w:sz w:val="20"/>
        </w:rPr>
        <w:t>almost</w:t>
      </w:r>
      <w:r>
        <w:rPr>
          <w:rFonts w:ascii="Verdana" w:hAnsi="Verdana"/>
          <w:sz w:val="20"/>
        </w:rPr>
        <w:t xml:space="preserve"> two thirds feel</w:t>
      </w:r>
      <w:r w:rsidRPr="00445579">
        <w:rPr>
          <w:rFonts w:ascii="Verdana" w:hAnsi="Verdana"/>
          <w:sz w:val="20"/>
        </w:rPr>
        <w:t xml:space="preserve"> discrimination is common in their environments</w:t>
      </w:r>
      <w:r>
        <w:rPr>
          <w:rFonts w:ascii="Verdana" w:hAnsi="Verdana"/>
          <w:sz w:val="20"/>
        </w:rPr>
        <w:t xml:space="preserve">, </w:t>
      </w:r>
      <w:r>
        <w:rPr>
          <w:rFonts w:ascii="Verdana" w:hAnsi="Verdana"/>
          <w:sz w:val="20"/>
        </w:rPr>
        <w:lastRenderedPageBreak/>
        <w:t>while a</w:t>
      </w:r>
      <w:r w:rsidRPr="00445579">
        <w:rPr>
          <w:rFonts w:ascii="Verdana" w:hAnsi="Verdana"/>
          <w:sz w:val="20"/>
        </w:rPr>
        <w:t>lmost half feel discrimination had impacted their lives or that of someone they know in a significant manner.</w:t>
      </w:r>
    </w:p>
    <w:p w14:paraId="4CF1BAB9" w14:textId="77777777" w:rsidR="00F55990" w:rsidRDefault="00F55990" w:rsidP="00F55990">
      <w:pPr>
        <w:textAlignment w:val="baseline"/>
        <w:rPr>
          <w:rFonts w:ascii="Verdana" w:hAnsi="Verdana"/>
          <w:sz w:val="20"/>
        </w:rPr>
      </w:pPr>
    </w:p>
    <w:p w14:paraId="378EEBC6" w14:textId="4BA44E3A" w:rsidR="00882795" w:rsidRDefault="00956FA3" w:rsidP="00BC2BD6">
      <w:pPr>
        <w:textAlignment w:val="baseline"/>
        <w:rPr>
          <w:rFonts w:ascii="Verdana" w:hAnsi="Verdana"/>
          <w:sz w:val="20"/>
        </w:rPr>
      </w:pPr>
      <w:r w:rsidRPr="00956FA3">
        <w:rPr>
          <w:rFonts w:ascii="Verdana" w:hAnsi="Verdana"/>
          <w:sz w:val="20"/>
        </w:rPr>
        <w:t xml:space="preserve">“On World Children’s Day and every day, every child has the right to be included, to be protected, and to have an equal chance to reach their full potential,” said Russell. “All of us have the power to fight discrimination against children – in our countries, our communities, our schools, our homes, and our own hearts. We need to use that power.”  </w:t>
      </w:r>
    </w:p>
    <w:p w14:paraId="4D18CF69" w14:textId="39B9F5D4" w:rsidR="00EE5981" w:rsidRDefault="00EE5981" w:rsidP="002D394B">
      <w:pPr>
        <w:textAlignment w:val="baseline"/>
        <w:rPr>
          <w:rFonts w:ascii="Verdana" w:hAnsi="Verdana"/>
          <w:color w:val="000000"/>
          <w:sz w:val="20"/>
        </w:rPr>
      </w:pPr>
    </w:p>
    <w:p w14:paraId="3EBCB63C" w14:textId="2A973A88" w:rsidR="00460985" w:rsidRDefault="00460985" w:rsidP="002D394B">
      <w:pPr>
        <w:textAlignment w:val="baseline"/>
        <w:rPr>
          <w:rFonts w:ascii="Verdana" w:hAnsi="Verdana" w:cs="Segoe UI"/>
          <w:color w:val="000000"/>
          <w:sz w:val="20"/>
        </w:rPr>
      </w:pPr>
      <w:r w:rsidRPr="008A6D29">
        <w:rPr>
          <w:rFonts w:ascii="Verdana" w:hAnsi="Verdana" w:cs="Segoe UI"/>
          <w:color w:val="000000"/>
          <w:sz w:val="20"/>
        </w:rPr>
        <w:t>### </w:t>
      </w:r>
    </w:p>
    <w:p w14:paraId="06AD4FB9" w14:textId="1FB7A403" w:rsidR="00293EE7" w:rsidRDefault="00293EE7" w:rsidP="002D394B">
      <w:pPr>
        <w:textAlignment w:val="baseline"/>
        <w:rPr>
          <w:rFonts w:ascii="Verdana" w:hAnsi="Verdana" w:cs="Segoe UI"/>
          <w:color w:val="000000"/>
          <w:sz w:val="20"/>
        </w:rPr>
      </w:pPr>
    </w:p>
    <w:bookmarkEnd w:id="1"/>
    <w:bookmarkEnd w:id="2"/>
    <w:p w14:paraId="67F9E512" w14:textId="77777777" w:rsidR="005C46DB" w:rsidRPr="00954027" w:rsidRDefault="005C46DB" w:rsidP="002D394B">
      <w:pPr>
        <w:textAlignment w:val="baseline"/>
        <w:rPr>
          <w:rFonts w:ascii="Verdana" w:hAnsi="Verdana" w:cs="Segoe UI"/>
          <w:sz w:val="18"/>
          <w:szCs w:val="18"/>
        </w:rPr>
      </w:pPr>
      <w:r w:rsidRPr="00954027">
        <w:rPr>
          <w:rFonts w:ascii="Verdana" w:hAnsi="Verdana" w:cs="Segoe UI"/>
          <w:b/>
          <w:bCs/>
          <w:color w:val="000000"/>
          <w:sz w:val="20"/>
        </w:rPr>
        <w:t>About UNICEF</w:t>
      </w:r>
      <w:r w:rsidRPr="00954027">
        <w:rPr>
          <w:rFonts w:ascii="Verdana" w:hAnsi="Verdana" w:cs="Segoe UI"/>
          <w:color w:val="000000"/>
          <w:sz w:val="20"/>
        </w:rPr>
        <w:t> </w:t>
      </w:r>
    </w:p>
    <w:p w14:paraId="78D5BF79" w14:textId="77777777" w:rsidR="005C46DB" w:rsidRPr="00954027" w:rsidRDefault="005C46DB" w:rsidP="002D394B">
      <w:pPr>
        <w:textAlignment w:val="baseline"/>
        <w:rPr>
          <w:rFonts w:ascii="Verdana" w:hAnsi="Verdana" w:cs="Segoe UI"/>
          <w:sz w:val="18"/>
          <w:szCs w:val="18"/>
        </w:rPr>
      </w:pPr>
      <w:r w:rsidRPr="00954027">
        <w:rPr>
          <w:rFonts w:ascii="Verdana" w:hAnsi="Verdana" w:cs="Segoe UI"/>
          <w:color w:val="000000"/>
          <w:sz w:val="20"/>
        </w:rPr>
        <w:t>UNICEF works in some of the world’s toughest places, to reach the world’s most disadvantaged children. Across more than 190 countries and territories, we work for every child, everywhere, to build a better world for everyone. </w:t>
      </w:r>
    </w:p>
    <w:p w14:paraId="3B1F804A" w14:textId="77777777" w:rsidR="005C46DB" w:rsidRPr="00954027" w:rsidRDefault="005C46DB" w:rsidP="002D394B">
      <w:pPr>
        <w:textAlignment w:val="baseline"/>
        <w:rPr>
          <w:rFonts w:ascii="Verdana" w:hAnsi="Verdana" w:cs="Segoe UI"/>
          <w:sz w:val="18"/>
          <w:szCs w:val="18"/>
        </w:rPr>
      </w:pPr>
      <w:r w:rsidRPr="00954027">
        <w:rPr>
          <w:rFonts w:ascii="Verdana" w:hAnsi="Verdana" w:cs="Segoe UI"/>
          <w:color w:val="000000"/>
          <w:sz w:val="20"/>
        </w:rPr>
        <w:t> </w:t>
      </w:r>
    </w:p>
    <w:p w14:paraId="597E8049" w14:textId="348342E3" w:rsidR="00C57467" w:rsidRPr="00954027" w:rsidRDefault="00C57467" w:rsidP="002D394B">
      <w:pPr>
        <w:textAlignment w:val="baseline"/>
        <w:rPr>
          <w:rFonts w:ascii="Verdana" w:hAnsi="Verdana" w:cs="Segoe UI"/>
          <w:sz w:val="18"/>
          <w:szCs w:val="18"/>
        </w:rPr>
      </w:pPr>
      <w:r>
        <w:rPr>
          <w:rFonts w:ascii="Verdana" w:hAnsi="Verdana"/>
          <w:sz w:val="20"/>
        </w:rPr>
        <w:t>Follow UNICEF on </w:t>
      </w:r>
      <w:hyperlink r:id="rId11" w:tgtFrame="_blank" w:history="1">
        <w:r>
          <w:rPr>
            <w:rStyle w:val="Hyperlink"/>
            <w:rFonts w:ascii="Verdana" w:hAnsi="Verdana"/>
            <w:sz w:val="20"/>
          </w:rPr>
          <w:t>Twitter</w:t>
        </w:r>
      </w:hyperlink>
      <w:r>
        <w:rPr>
          <w:rFonts w:ascii="Verdana" w:hAnsi="Verdana"/>
          <w:sz w:val="20"/>
        </w:rPr>
        <w:t>, </w:t>
      </w:r>
      <w:hyperlink r:id="rId12" w:tgtFrame="_blank" w:history="1">
        <w:r>
          <w:rPr>
            <w:rStyle w:val="Hyperlink"/>
            <w:rFonts w:ascii="Verdana" w:hAnsi="Verdana"/>
            <w:sz w:val="20"/>
          </w:rPr>
          <w:t>Facebook</w:t>
        </w:r>
      </w:hyperlink>
      <w:r>
        <w:rPr>
          <w:rFonts w:ascii="Verdana" w:hAnsi="Verdana"/>
          <w:sz w:val="20"/>
        </w:rPr>
        <w:t>, </w:t>
      </w:r>
      <w:hyperlink r:id="rId13" w:tgtFrame="_blank" w:history="1">
        <w:r>
          <w:rPr>
            <w:rStyle w:val="Hyperlink"/>
            <w:rFonts w:ascii="Verdana" w:hAnsi="Verdana"/>
            <w:sz w:val="20"/>
          </w:rPr>
          <w:t>Instagram</w:t>
        </w:r>
      </w:hyperlink>
      <w:r>
        <w:rPr>
          <w:rFonts w:ascii="Verdana" w:hAnsi="Verdana"/>
          <w:sz w:val="20"/>
        </w:rPr>
        <w:t> and </w:t>
      </w:r>
      <w:hyperlink r:id="rId14" w:tgtFrame="_blank" w:history="1">
        <w:r>
          <w:rPr>
            <w:rStyle w:val="Hyperlink"/>
            <w:rFonts w:ascii="Verdana" w:hAnsi="Verdana"/>
            <w:sz w:val="20"/>
          </w:rPr>
          <w:t>YouTube</w:t>
        </w:r>
      </w:hyperlink>
    </w:p>
    <w:p w14:paraId="2D9F3BEA" w14:textId="77777777" w:rsidR="005C46DB" w:rsidRPr="00954027" w:rsidRDefault="005C46DB" w:rsidP="002D394B">
      <w:pPr>
        <w:textAlignment w:val="baseline"/>
        <w:rPr>
          <w:rFonts w:ascii="Verdana" w:hAnsi="Verdana" w:cs="Segoe UI"/>
          <w:sz w:val="18"/>
          <w:szCs w:val="18"/>
        </w:rPr>
      </w:pPr>
      <w:r w:rsidRPr="00954027">
        <w:rPr>
          <w:rFonts w:ascii="Verdana" w:hAnsi="Verdana" w:cs="Segoe UI"/>
          <w:color w:val="0000FF"/>
          <w:sz w:val="20"/>
        </w:rPr>
        <w:t> </w:t>
      </w:r>
    </w:p>
    <w:p w14:paraId="50CA5400" w14:textId="77777777" w:rsidR="005C46DB" w:rsidRPr="00954027" w:rsidRDefault="005C46DB" w:rsidP="002D394B">
      <w:pPr>
        <w:textAlignment w:val="baseline"/>
        <w:rPr>
          <w:rFonts w:ascii="Verdana" w:hAnsi="Verdana" w:cs="Segoe UI"/>
          <w:sz w:val="18"/>
          <w:szCs w:val="18"/>
        </w:rPr>
      </w:pPr>
      <w:r w:rsidRPr="00954027">
        <w:rPr>
          <w:rFonts w:ascii="Verdana" w:hAnsi="Verdana" w:cs="Segoe UI"/>
          <w:b/>
          <w:bCs/>
          <w:color w:val="000000"/>
          <w:sz w:val="20"/>
        </w:rPr>
        <w:t>For more information please contact:</w:t>
      </w:r>
      <w:r w:rsidRPr="00954027">
        <w:rPr>
          <w:rFonts w:ascii="Verdana" w:hAnsi="Verdana" w:cs="Segoe UI"/>
          <w:color w:val="000000"/>
          <w:sz w:val="20"/>
        </w:rPr>
        <w:t> </w:t>
      </w:r>
    </w:p>
    <w:p w14:paraId="2D1AD1FB" w14:textId="77777777" w:rsidR="00CB741B" w:rsidRPr="0097442E" w:rsidRDefault="00CB741B" w:rsidP="00CB741B">
      <w:pPr>
        <w:rPr>
          <w:rFonts w:ascii="Verdana" w:eastAsia="Verdana" w:hAnsi="Verdana" w:cs="Verdana"/>
          <w:color w:val="0000FF"/>
          <w:sz w:val="20"/>
          <w:u w:val="single"/>
        </w:rPr>
      </w:pPr>
      <w:r w:rsidRPr="0097442E">
        <w:rPr>
          <w:rFonts w:ascii="Verdana" w:eastAsia="Verdana" w:hAnsi="Verdana" w:cs="Verdana"/>
          <w:color w:val="000000"/>
          <w:sz w:val="20"/>
        </w:rPr>
        <w:t xml:space="preserve">Helen Wylie, UNICEF New York, Tel: +1 917 244 2215, </w:t>
      </w:r>
      <w:hyperlink r:id="rId15">
        <w:r w:rsidRPr="0097442E">
          <w:rPr>
            <w:rFonts w:ascii="Verdana" w:eastAsia="Verdana" w:hAnsi="Verdana" w:cs="Verdana"/>
            <w:color w:val="0000FF"/>
            <w:sz w:val="20"/>
            <w:u w:val="single"/>
          </w:rPr>
          <w:t>hwylie@unicef.org</w:t>
        </w:r>
      </w:hyperlink>
    </w:p>
    <w:p w14:paraId="6981A665" w14:textId="77777777" w:rsidR="00EE5981" w:rsidRDefault="00EE5981" w:rsidP="002D394B">
      <w:pPr>
        <w:pStyle w:val="xxmsonormal"/>
      </w:pPr>
    </w:p>
    <w:p w14:paraId="7D1B7AC5" w14:textId="25091BF1" w:rsidR="00C5574E" w:rsidRDefault="00C5574E" w:rsidP="002D394B">
      <w:pPr>
        <w:pStyle w:val="xxmsonormal"/>
      </w:pPr>
      <w:r>
        <w:t> </w:t>
      </w:r>
    </w:p>
    <w:bookmarkEnd w:id="3"/>
    <w:p w14:paraId="4332E727" w14:textId="77777777" w:rsidR="005C46DB" w:rsidRPr="008A6D29" w:rsidRDefault="005C46DB" w:rsidP="002D394B">
      <w:pPr>
        <w:textAlignment w:val="baseline"/>
        <w:rPr>
          <w:rFonts w:ascii="Verdana" w:hAnsi="Verdana" w:cs="Segoe UI"/>
          <w:sz w:val="18"/>
          <w:szCs w:val="18"/>
        </w:rPr>
      </w:pPr>
    </w:p>
    <w:sectPr w:rsidR="005C46DB" w:rsidRPr="008A6D29" w:rsidSect="00E13D20">
      <w:headerReference w:type="default" r:id="rId16"/>
      <w:footerReference w:type="default" r:id="rId17"/>
      <w:pgSz w:w="11907" w:h="16839" w:code="9"/>
      <w:pgMar w:top="850" w:right="1080" w:bottom="1260" w:left="112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F9AC5" w14:textId="77777777" w:rsidR="00267F52" w:rsidRDefault="00267F52">
      <w:r>
        <w:separator/>
      </w:r>
    </w:p>
  </w:endnote>
  <w:endnote w:type="continuationSeparator" w:id="0">
    <w:p w14:paraId="42C9FABC" w14:textId="77777777" w:rsidR="00267F52" w:rsidRDefault="00267F52">
      <w:r>
        <w:continuationSeparator/>
      </w:r>
    </w:p>
  </w:endnote>
  <w:endnote w:type="continuationNotice" w:id="1">
    <w:p w14:paraId="22C8569D" w14:textId="77777777" w:rsidR="00267F52" w:rsidRDefault="00267F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plified Arabic">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rinda">
    <w:altName w:val="Vrinda"/>
    <w:panose1 w:val="00000400000000000000"/>
    <w:charset w:val="00"/>
    <w:family w:val="swiss"/>
    <w:pitch w:val="variable"/>
    <w:sig w:usb0="00010003" w:usb1="00000000" w:usb2="00000000" w:usb3="00000000" w:csb0="00000001"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51966" w14:textId="77777777" w:rsidR="00045F1A" w:rsidRDefault="00045F1A">
    <w:pPr>
      <w:pStyle w:val="Footer"/>
    </w:pPr>
  </w:p>
  <w:p w14:paraId="25EC4768" w14:textId="77777777" w:rsidR="00045F1A" w:rsidRDefault="00045F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9F4F2" w14:textId="77777777" w:rsidR="00267F52" w:rsidRDefault="00267F52">
      <w:r>
        <w:separator/>
      </w:r>
    </w:p>
  </w:footnote>
  <w:footnote w:type="continuationSeparator" w:id="0">
    <w:p w14:paraId="1A790958" w14:textId="77777777" w:rsidR="00267F52" w:rsidRDefault="00267F52">
      <w:r>
        <w:continuationSeparator/>
      </w:r>
    </w:p>
  </w:footnote>
  <w:footnote w:type="continuationNotice" w:id="1">
    <w:p w14:paraId="2AB5C31E" w14:textId="77777777" w:rsidR="00267F52" w:rsidRDefault="00267F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89B1" w14:textId="77777777" w:rsidR="00045F1A" w:rsidRDefault="00045F1A">
    <w:pPr>
      <w:pStyle w:val="Header"/>
    </w:pPr>
    <w:r>
      <w:rPr>
        <w:rFonts w:ascii="Verdana" w:hAnsi="Verdana"/>
        <w:b/>
        <w:bCs/>
        <w:noProof/>
        <w:color w:val="FF0000"/>
        <w:sz w:val="28"/>
        <w:szCs w:val="28"/>
      </w:rPr>
      <w:drawing>
        <wp:anchor distT="0" distB="0" distL="114300" distR="114300" simplePos="0" relativeHeight="251658240" behindDoc="0" locked="0" layoutInCell="1" allowOverlap="1" wp14:anchorId="7475E8F9" wp14:editId="6A77992E">
          <wp:simplePos x="0" y="0"/>
          <wp:positionH relativeFrom="page">
            <wp:align>left</wp:align>
          </wp:positionH>
          <wp:positionV relativeFrom="paragraph">
            <wp:posOffset>-457200</wp:posOffset>
          </wp:positionV>
          <wp:extent cx="7595073" cy="807720"/>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head_Logo.png"/>
                  <pic:cNvPicPr/>
                </pic:nvPicPr>
                <pic:blipFill>
                  <a:blip r:embed="rId1">
                    <a:extLst>
                      <a:ext uri="{28A0092B-C50C-407E-A947-70E740481C1C}">
                        <a14:useLocalDpi xmlns:a14="http://schemas.microsoft.com/office/drawing/2010/main" val="0"/>
                      </a:ext>
                    </a:extLst>
                  </a:blip>
                  <a:stretch>
                    <a:fillRect/>
                  </a:stretch>
                </pic:blipFill>
                <pic:spPr>
                  <a:xfrm>
                    <a:off x="0" y="0"/>
                    <a:ext cx="7595073" cy="807720"/>
                  </a:xfrm>
                  <a:prstGeom prst="rect">
                    <a:avLst/>
                  </a:prstGeom>
                </pic:spPr>
              </pic:pic>
            </a:graphicData>
          </a:graphic>
          <wp14:sizeRelH relativeFrom="margin">
            <wp14:pctWidth>0</wp14:pctWidth>
          </wp14:sizeRelH>
          <wp14:sizeRelV relativeFrom="margin">
            <wp14:pctHeight>0</wp14:pctHeight>
          </wp14:sizeRelV>
        </wp:anchor>
      </w:drawing>
    </w:r>
  </w:p>
  <w:p w14:paraId="2D1FFC88" w14:textId="77777777" w:rsidR="00045F1A" w:rsidRDefault="00045F1A">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FgReVwb8" int2:invalidationBookmarkName="" int2:hashCode="9a1JOOapTr5Zp4" int2:id="dr1hs0hK">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4138A"/>
    <w:multiLevelType w:val="hybridMultilevel"/>
    <w:tmpl w:val="8E2227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BE0E6A"/>
    <w:multiLevelType w:val="multilevel"/>
    <w:tmpl w:val="60D08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9B0B09"/>
    <w:multiLevelType w:val="hybridMultilevel"/>
    <w:tmpl w:val="19403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56E5F"/>
    <w:multiLevelType w:val="hybridMultilevel"/>
    <w:tmpl w:val="631CAF9C"/>
    <w:lvl w:ilvl="0" w:tplc="A27A8E80">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64325"/>
    <w:multiLevelType w:val="hybridMultilevel"/>
    <w:tmpl w:val="61021E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3F26DB"/>
    <w:multiLevelType w:val="hybridMultilevel"/>
    <w:tmpl w:val="D79E4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AD06E7"/>
    <w:multiLevelType w:val="hybridMultilevel"/>
    <w:tmpl w:val="2A0C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B084F"/>
    <w:multiLevelType w:val="hybridMultilevel"/>
    <w:tmpl w:val="E5B61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EA02A1"/>
    <w:multiLevelType w:val="hybridMultilevel"/>
    <w:tmpl w:val="289C72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CBE6018"/>
    <w:multiLevelType w:val="hybridMultilevel"/>
    <w:tmpl w:val="415235AC"/>
    <w:lvl w:ilvl="0" w:tplc="2E943B3E">
      <w:start w:val="1"/>
      <w:numFmt w:val="bullet"/>
      <w:lvlText w:val="-"/>
      <w:lvlJc w:val="left"/>
      <w:pPr>
        <w:ind w:left="720" w:hanging="360"/>
      </w:pPr>
      <w:rPr>
        <w:rFonts w:ascii="Verdana" w:eastAsiaTheme="minorHAns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5D7444"/>
    <w:multiLevelType w:val="hybridMultilevel"/>
    <w:tmpl w:val="68BEE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057172"/>
    <w:multiLevelType w:val="hybridMultilevel"/>
    <w:tmpl w:val="070C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BC4584"/>
    <w:multiLevelType w:val="hybridMultilevel"/>
    <w:tmpl w:val="4BC09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5BE29CA"/>
    <w:multiLevelType w:val="hybridMultilevel"/>
    <w:tmpl w:val="A93E3F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7535A06"/>
    <w:multiLevelType w:val="hybridMultilevel"/>
    <w:tmpl w:val="DD824B78"/>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5" w15:restartNumberingAfterBreak="0">
    <w:nsid w:val="29902753"/>
    <w:multiLevelType w:val="hybridMultilevel"/>
    <w:tmpl w:val="CE645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363000"/>
    <w:multiLevelType w:val="hybridMultilevel"/>
    <w:tmpl w:val="5FC0B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2B637F"/>
    <w:multiLevelType w:val="hybridMultilevel"/>
    <w:tmpl w:val="AD1C7BA6"/>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8" w15:restartNumberingAfterBreak="0">
    <w:nsid w:val="37E05E76"/>
    <w:multiLevelType w:val="hybridMultilevel"/>
    <w:tmpl w:val="20C82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544880"/>
    <w:multiLevelType w:val="hybridMultilevel"/>
    <w:tmpl w:val="1226B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BC379C9"/>
    <w:multiLevelType w:val="hybridMultilevel"/>
    <w:tmpl w:val="FE6E6BD0"/>
    <w:lvl w:ilvl="0" w:tplc="B704B442">
      <w:start w:val="1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4631D5"/>
    <w:multiLevelType w:val="multilevel"/>
    <w:tmpl w:val="E1FE5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03A3BAF"/>
    <w:multiLevelType w:val="hybridMultilevel"/>
    <w:tmpl w:val="48AA04CA"/>
    <w:lvl w:ilvl="0" w:tplc="8E3039B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423D4E"/>
    <w:multiLevelType w:val="hybridMultilevel"/>
    <w:tmpl w:val="2E3ACF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278402F"/>
    <w:multiLevelType w:val="hybridMultilevel"/>
    <w:tmpl w:val="0A1AE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314620"/>
    <w:multiLevelType w:val="multilevel"/>
    <w:tmpl w:val="EA123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4F51B24"/>
    <w:multiLevelType w:val="hybridMultilevel"/>
    <w:tmpl w:val="B9B62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D66BE2"/>
    <w:multiLevelType w:val="hybridMultilevel"/>
    <w:tmpl w:val="1AC45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9D7AC4"/>
    <w:multiLevelType w:val="hybridMultilevel"/>
    <w:tmpl w:val="F9D85D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A12AF4"/>
    <w:multiLevelType w:val="hybridMultilevel"/>
    <w:tmpl w:val="34588C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FE66956"/>
    <w:multiLevelType w:val="multilevel"/>
    <w:tmpl w:val="CA222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22F21F4"/>
    <w:multiLevelType w:val="hybridMultilevel"/>
    <w:tmpl w:val="68AE5394"/>
    <w:lvl w:ilvl="0" w:tplc="E33649AE">
      <w:start w:val="1"/>
      <w:numFmt w:val="bullet"/>
      <w:pStyle w:val="Bullets"/>
      <w:lvlText w:val=""/>
      <w:lvlJc w:val="left"/>
      <w:pPr>
        <w:ind w:left="720" w:hanging="360"/>
      </w:pPr>
      <w:rPr>
        <w:rFonts w:ascii="Wingdings" w:hAnsi="Wingdings" w:hint="default"/>
        <w:color w:val="00ADE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5BEE1376"/>
    <w:multiLevelType w:val="hybridMultilevel"/>
    <w:tmpl w:val="80641C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F267A1C"/>
    <w:multiLevelType w:val="hybridMultilevel"/>
    <w:tmpl w:val="B6B00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C905AB"/>
    <w:multiLevelType w:val="hybridMultilevel"/>
    <w:tmpl w:val="50425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644927"/>
    <w:multiLevelType w:val="multilevel"/>
    <w:tmpl w:val="5FEC5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844563C"/>
    <w:multiLevelType w:val="hybridMultilevel"/>
    <w:tmpl w:val="22F20E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B125399"/>
    <w:multiLevelType w:val="hybridMultilevel"/>
    <w:tmpl w:val="A0208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DB057D"/>
    <w:multiLevelType w:val="hybridMultilevel"/>
    <w:tmpl w:val="E8D03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1B0892"/>
    <w:multiLevelType w:val="hybridMultilevel"/>
    <w:tmpl w:val="D0B40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966A96"/>
    <w:multiLevelType w:val="hybridMultilevel"/>
    <w:tmpl w:val="22325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617E9D"/>
    <w:multiLevelType w:val="hybridMultilevel"/>
    <w:tmpl w:val="4A26138C"/>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42" w15:restartNumberingAfterBreak="0">
    <w:nsid w:val="71076FE7"/>
    <w:multiLevelType w:val="hybridMultilevel"/>
    <w:tmpl w:val="7A405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C73E48"/>
    <w:multiLevelType w:val="hybridMultilevel"/>
    <w:tmpl w:val="24ECF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AF6670"/>
    <w:multiLevelType w:val="hybridMultilevel"/>
    <w:tmpl w:val="4F12FE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AA5532F"/>
    <w:multiLevelType w:val="hybridMultilevel"/>
    <w:tmpl w:val="E6920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5274C5"/>
    <w:multiLevelType w:val="hybridMultilevel"/>
    <w:tmpl w:val="15D28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10"/>
  </w:num>
  <w:num w:numId="3">
    <w:abstractNumId w:val="36"/>
  </w:num>
  <w:num w:numId="4">
    <w:abstractNumId w:val="38"/>
  </w:num>
  <w:num w:numId="5">
    <w:abstractNumId w:val="44"/>
  </w:num>
  <w:num w:numId="6">
    <w:abstractNumId w:val="19"/>
  </w:num>
  <w:num w:numId="7">
    <w:abstractNumId w:val="4"/>
  </w:num>
  <w:num w:numId="8">
    <w:abstractNumId w:val="0"/>
  </w:num>
  <w:num w:numId="9">
    <w:abstractNumId w:val="46"/>
  </w:num>
  <w:num w:numId="10">
    <w:abstractNumId w:val="5"/>
  </w:num>
  <w:num w:numId="11">
    <w:abstractNumId w:val="33"/>
  </w:num>
  <w:num w:numId="12">
    <w:abstractNumId w:val="24"/>
  </w:num>
  <w:num w:numId="13">
    <w:abstractNumId w:val="18"/>
  </w:num>
  <w:num w:numId="14">
    <w:abstractNumId w:val="2"/>
  </w:num>
  <w:num w:numId="15">
    <w:abstractNumId w:val="43"/>
  </w:num>
  <w:num w:numId="16">
    <w:abstractNumId w:val="42"/>
  </w:num>
  <w:num w:numId="17">
    <w:abstractNumId w:val="27"/>
  </w:num>
  <w:num w:numId="18">
    <w:abstractNumId w:val="17"/>
  </w:num>
  <w:num w:numId="19">
    <w:abstractNumId w:val="39"/>
  </w:num>
  <w:num w:numId="20">
    <w:abstractNumId w:val="20"/>
  </w:num>
  <w:num w:numId="21">
    <w:abstractNumId w:val="22"/>
  </w:num>
  <w:num w:numId="22">
    <w:abstractNumId w:val="9"/>
  </w:num>
  <w:num w:numId="23">
    <w:abstractNumId w:val="37"/>
  </w:num>
  <w:num w:numId="24">
    <w:abstractNumId w:val="25"/>
  </w:num>
  <w:num w:numId="25">
    <w:abstractNumId w:val="1"/>
  </w:num>
  <w:num w:numId="26">
    <w:abstractNumId w:val="30"/>
  </w:num>
  <w:num w:numId="27">
    <w:abstractNumId w:val="8"/>
  </w:num>
  <w:num w:numId="28">
    <w:abstractNumId w:val="11"/>
  </w:num>
  <w:num w:numId="29">
    <w:abstractNumId w:val="16"/>
  </w:num>
  <w:num w:numId="30">
    <w:abstractNumId w:val="28"/>
  </w:num>
  <w:num w:numId="31">
    <w:abstractNumId w:val="32"/>
  </w:num>
  <w:num w:numId="32">
    <w:abstractNumId w:val="13"/>
  </w:num>
  <w:num w:numId="33">
    <w:abstractNumId w:val="6"/>
  </w:num>
  <w:num w:numId="34">
    <w:abstractNumId w:val="29"/>
  </w:num>
  <w:num w:numId="35">
    <w:abstractNumId w:val="35"/>
  </w:num>
  <w:num w:numId="36">
    <w:abstractNumId w:val="34"/>
  </w:num>
  <w:num w:numId="37">
    <w:abstractNumId w:val="12"/>
  </w:num>
  <w:num w:numId="38">
    <w:abstractNumId w:val="21"/>
  </w:num>
  <w:num w:numId="39">
    <w:abstractNumId w:val="21"/>
  </w:num>
  <w:num w:numId="40">
    <w:abstractNumId w:val="23"/>
  </w:num>
  <w:num w:numId="41">
    <w:abstractNumId w:val="15"/>
  </w:num>
  <w:num w:numId="42">
    <w:abstractNumId w:val="15"/>
  </w:num>
  <w:num w:numId="43">
    <w:abstractNumId w:val="14"/>
  </w:num>
  <w:num w:numId="44">
    <w:abstractNumId w:val="3"/>
  </w:num>
  <w:num w:numId="45">
    <w:abstractNumId w:val="45"/>
  </w:num>
  <w:num w:numId="46">
    <w:abstractNumId w:val="40"/>
  </w:num>
  <w:num w:numId="47">
    <w:abstractNumId w:val="7"/>
  </w:num>
  <w:num w:numId="48">
    <w:abstractNumId w:val="41"/>
  </w:num>
  <w:num w:numId="49">
    <w:abstractNumId w:val="2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NTK0NDI0sTA3NjdU0lEKTi0uzszPAykwrAUAF61m1SwAAAA="/>
  </w:docVars>
  <w:rsids>
    <w:rsidRoot w:val="009E758D"/>
    <w:rsid w:val="00000137"/>
    <w:rsid w:val="00001F30"/>
    <w:rsid w:val="00002480"/>
    <w:rsid w:val="0000292C"/>
    <w:rsid w:val="000042E8"/>
    <w:rsid w:val="00004427"/>
    <w:rsid w:val="0000466F"/>
    <w:rsid w:val="00004833"/>
    <w:rsid w:val="00010BEF"/>
    <w:rsid w:val="00011C93"/>
    <w:rsid w:val="000133AE"/>
    <w:rsid w:val="00013A6B"/>
    <w:rsid w:val="00013F6C"/>
    <w:rsid w:val="00014CED"/>
    <w:rsid w:val="000154D9"/>
    <w:rsid w:val="00015890"/>
    <w:rsid w:val="00015E85"/>
    <w:rsid w:val="000163DB"/>
    <w:rsid w:val="00016B26"/>
    <w:rsid w:val="00016C49"/>
    <w:rsid w:val="0001715A"/>
    <w:rsid w:val="000173B8"/>
    <w:rsid w:val="0001772A"/>
    <w:rsid w:val="00017BC3"/>
    <w:rsid w:val="00017F96"/>
    <w:rsid w:val="000201AB"/>
    <w:rsid w:val="0002088B"/>
    <w:rsid w:val="00021A5F"/>
    <w:rsid w:val="00021A8A"/>
    <w:rsid w:val="00021BF9"/>
    <w:rsid w:val="0002247F"/>
    <w:rsid w:val="00022B64"/>
    <w:rsid w:val="0002399F"/>
    <w:rsid w:val="00024628"/>
    <w:rsid w:val="00025350"/>
    <w:rsid w:val="0002564A"/>
    <w:rsid w:val="00025C1D"/>
    <w:rsid w:val="00025DAE"/>
    <w:rsid w:val="000265E8"/>
    <w:rsid w:val="0002667E"/>
    <w:rsid w:val="00026D91"/>
    <w:rsid w:val="00027170"/>
    <w:rsid w:val="00027783"/>
    <w:rsid w:val="00027BBB"/>
    <w:rsid w:val="00027F0C"/>
    <w:rsid w:val="00031246"/>
    <w:rsid w:val="0003241C"/>
    <w:rsid w:val="00033740"/>
    <w:rsid w:val="00033D1F"/>
    <w:rsid w:val="00033D48"/>
    <w:rsid w:val="00033DDE"/>
    <w:rsid w:val="00034902"/>
    <w:rsid w:val="00035457"/>
    <w:rsid w:val="00035875"/>
    <w:rsid w:val="00035F8B"/>
    <w:rsid w:val="000363F4"/>
    <w:rsid w:val="00036A97"/>
    <w:rsid w:val="00036BFC"/>
    <w:rsid w:val="00036DBD"/>
    <w:rsid w:val="0003730D"/>
    <w:rsid w:val="00037653"/>
    <w:rsid w:val="000378DD"/>
    <w:rsid w:val="000379CD"/>
    <w:rsid w:val="00037D25"/>
    <w:rsid w:val="00037DEC"/>
    <w:rsid w:val="00040644"/>
    <w:rsid w:val="000408B4"/>
    <w:rsid w:val="00042098"/>
    <w:rsid w:val="00042660"/>
    <w:rsid w:val="00043B14"/>
    <w:rsid w:val="0004407C"/>
    <w:rsid w:val="00045F1A"/>
    <w:rsid w:val="00046078"/>
    <w:rsid w:val="000466C1"/>
    <w:rsid w:val="000469D9"/>
    <w:rsid w:val="00046A7D"/>
    <w:rsid w:val="00046AF9"/>
    <w:rsid w:val="00046F77"/>
    <w:rsid w:val="00047682"/>
    <w:rsid w:val="00047E5A"/>
    <w:rsid w:val="00050FDF"/>
    <w:rsid w:val="00051202"/>
    <w:rsid w:val="000520F2"/>
    <w:rsid w:val="00053781"/>
    <w:rsid w:val="00053EA8"/>
    <w:rsid w:val="00053F60"/>
    <w:rsid w:val="00053F82"/>
    <w:rsid w:val="0005472C"/>
    <w:rsid w:val="00056390"/>
    <w:rsid w:val="000574EC"/>
    <w:rsid w:val="00057888"/>
    <w:rsid w:val="00057E7B"/>
    <w:rsid w:val="000605C0"/>
    <w:rsid w:val="00060AFF"/>
    <w:rsid w:val="00060C5F"/>
    <w:rsid w:val="000612C4"/>
    <w:rsid w:val="000622F5"/>
    <w:rsid w:val="000628B2"/>
    <w:rsid w:val="00063A88"/>
    <w:rsid w:val="00063D75"/>
    <w:rsid w:val="00063EEC"/>
    <w:rsid w:val="000640C0"/>
    <w:rsid w:val="0006442D"/>
    <w:rsid w:val="00064850"/>
    <w:rsid w:val="0006548C"/>
    <w:rsid w:val="00066801"/>
    <w:rsid w:val="00067929"/>
    <w:rsid w:val="000701A4"/>
    <w:rsid w:val="00070570"/>
    <w:rsid w:val="00070947"/>
    <w:rsid w:val="00072478"/>
    <w:rsid w:val="000736A8"/>
    <w:rsid w:val="00073CC6"/>
    <w:rsid w:val="00074E12"/>
    <w:rsid w:val="00075280"/>
    <w:rsid w:val="0007688A"/>
    <w:rsid w:val="000768F8"/>
    <w:rsid w:val="00080844"/>
    <w:rsid w:val="00080877"/>
    <w:rsid w:val="00081BD4"/>
    <w:rsid w:val="000821F4"/>
    <w:rsid w:val="00082AC4"/>
    <w:rsid w:val="00083EF3"/>
    <w:rsid w:val="00084010"/>
    <w:rsid w:val="00084338"/>
    <w:rsid w:val="000843C9"/>
    <w:rsid w:val="00084406"/>
    <w:rsid w:val="00084C72"/>
    <w:rsid w:val="00084E47"/>
    <w:rsid w:val="000855C2"/>
    <w:rsid w:val="00085D40"/>
    <w:rsid w:val="00085DE5"/>
    <w:rsid w:val="00086682"/>
    <w:rsid w:val="00086785"/>
    <w:rsid w:val="00086849"/>
    <w:rsid w:val="00086AE5"/>
    <w:rsid w:val="00086BF5"/>
    <w:rsid w:val="00086F03"/>
    <w:rsid w:val="0008794F"/>
    <w:rsid w:val="00090A13"/>
    <w:rsid w:val="00090F3A"/>
    <w:rsid w:val="00091092"/>
    <w:rsid w:val="000920DF"/>
    <w:rsid w:val="000922A2"/>
    <w:rsid w:val="000922B4"/>
    <w:rsid w:val="00092FE6"/>
    <w:rsid w:val="0009365B"/>
    <w:rsid w:val="00093D82"/>
    <w:rsid w:val="00093F99"/>
    <w:rsid w:val="00094327"/>
    <w:rsid w:val="00094764"/>
    <w:rsid w:val="0009478E"/>
    <w:rsid w:val="000949DE"/>
    <w:rsid w:val="00096935"/>
    <w:rsid w:val="000969A2"/>
    <w:rsid w:val="0009708F"/>
    <w:rsid w:val="00097511"/>
    <w:rsid w:val="00097647"/>
    <w:rsid w:val="000979FF"/>
    <w:rsid w:val="000A136C"/>
    <w:rsid w:val="000A17C1"/>
    <w:rsid w:val="000A3AEC"/>
    <w:rsid w:val="000A40B7"/>
    <w:rsid w:val="000A4E73"/>
    <w:rsid w:val="000A5EF7"/>
    <w:rsid w:val="000A63BC"/>
    <w:rsid w:val="000B018D"/>
    <w:rsid w:val="000B15C7"/>
    <w:rsid w:val="000B2A89"/>
    <w:rsid w:val="000B2ED6"/>
    <w:rsid w:val="000B3A7C"/>
    <w:rsid w:val="000B4EA5"/>
    <w:rsid w:val="000B59A2"/>
    <w:rsid w:val="000B5ECC"/>
    <w:rsid w:val="000B6335"/>
    <w:rsid w:val="000B708F"/>
    <w:rsid w:val="000B7890"/>
    <w:rsid w:val="000B7DD6"/>
    <w:rsid w:val="000C253D"/>
    <w:rsid w:val="000C2D48"/>
    <w:rsid w:val="000C2EFC"/>
    <w:rsid w:val="000C3BA1"/>
    <w:rsid w:val="000C42E3"/>
    <w:rsid w:val="000C46A6"/>
    <w:rsid w:val="000C5227"/>
    <w:rsid w:val="000C5A18"/>
    <w:rsid w:val="000C774B"/>
    <w:rsid w:val="000C7A38"/>
    <w:rsid w:val="000D19EB"/>
    <w:rsid w:val="000D2806"/>
    <w:rsid w:val="000D34ED"/>
    <w:rsid w:val="000D4C1D"/>
    <w:rsid w:val="000D56EC"/>
    <w:rsid w:val="000D676E"/>
    <w:rsid w:val="000D6DC8"/>
    <w:rsid w:val="000E1B6C"/>
    <w:rsid w:val="000E1FD8"/>
    <w:rsid w:val="000E2CCC"/>
    <w:rsid w:val="000E4054"/>
    <w:rsid w:val="000E425E"/>
    <w:rsid w:val="000E4363"/>
    <w:rsid w:val="000E4934"/>
    <w:rsid w:val="000E506B"/>
    <w:rsid w:val="000E6252"/>
    <w:rsid w:val="000E6612"/>
    <w:rsid w:val="000E7828"/>
    <w:rsid w:val="000E79D5"/>
    <w:rsid w:val="000E7AFE"/>
    <w:rsid w:val="000F00E1"/>
    <w:rsid w:val="000F0241"/>
    <w:rsid w:val="000F02E1"/>
    <w:rsid w:val="000F1028"/>
    <w:rsid w:val="000F1B61"/>
    <w:rsid w:val="000F20AC"/>
    <w:rsid w:val="000F25F3"/>
    <w:rsid w:val="000F3144"/>
    <w:rsid w:val="000F33CC"/>
    <w:rsid w:val="000F3BD1"/>
    <w:rsid w:val="000F4A3C"/>
    <w:rsid w:val="000F6440"/>
    <w:rsid w:val="000F66CC"/>
    <w:rsid w:val="000F6805"/>
    <w:rsid w:val="000F7232"/>
    <w:rsid w:val="000F753A"/>
    <w:rsid w:val="000F76DD"/>
    <w:rsid w:val="000F7A2D"/>
    <w:rsid w:val="00100824"/>
    <w:rsid w:val="001009D3"/>
    <w:rsid w:val="00100F99"/>
    <w:rsid w:val="001016B2"/>
    <w:rsid w:val="00101D12"/>
    <w:rsid w:val="001023DF"/>
    <w:rsid w:val="00102ABE"/>
    <w:rsid w:val="00103137"/>
    <w:rsid w:val="0010384F"/>
    <w:rsid w:val="00104D22"/>
    <w:rsid w:val="00105086"/>
    <w:rsid w:val="001061E5"/>
    <w:rsid w:val="001067B9"/>
    <w:rsid w:val="00106FDC"/>
    <w:rsid w:val="00107E3C"/>
    <w:rsid w:val="001108C9"/>
    <w:rsid w:val="00110B7D"/>
    <w:rsid w:val="00112126"/>
    <w:rsid w:val="00112692"/>
    <w:rsid w:val="00112AED"/>
    <w:rsid w:val="0011346A"/>
    <w:rsid w:val="00114D14"/>
    <w:rsid w:val="00115958"/>
    <w:rsid w:val="00117741"/>
    <w:rsid w:val="00117814"/>
    <w:rsid w:val="001203EE"/>
    <w:rsid w:val="001205A5"/>
    <w:rsid w:val="00122600"/>
    <w:rsid w:val="00122BCC"/>
    <w:rsid w:val="00123D70"/>
    <w:rsid w:val="00124735"/>
    <w:rsid w:val="001268B0"/>
    <w:rsid w:val="00131116"/>
    <w:rsid w:val="00131FE6"/>
    <w:rsid w:val="00132593"/>
    <w:rsid w:val="0013297B"/>
    <w:rsid w:val="00132C66"/>
    <w:rsid w:val="001332FF"/>
    <w:rsid w:val="00133B6F"/>
    <w:rsid w:val="00133BEC"/>
    <w:rsid w:val="00134164"/>
    <w:rsid w:val="001344AE"/>
    <w:rsid w:val="001345B7"/>
    <w:rsid w:val="001349BA"/>
    <w:rsid w:val="00135DDC"/>
    <w:rsid w:val="001368AB"/>
    <w:rsid w:val="0013702F"/>
    <w:rsid w:val="00137B21"/>
    <w:rsid w:val="00137D5A"/>
    <w:rsid w:val="00141281"/>
    <w:rsid w:val="001415E9"/>
    <w:rsid w:val="00142D31"/>
    <w:rsid w:val="00144011"/>
    <w:rsid w:val="001462A3"/>
    <w:rsid w:val="00147212"/>
    <w:rsid w:val="00147AD4"/>
    <w:rsid w:val="00147F84"/>
    <w:rsid w:val="00150A46"/>
    <w:rsid w:val="00150CA3"/>
    <w:rsid w:val="001511A2"/>
    <w:rsid w:val="00151ACD"/>
    <w:rsid w:val="00151BDF"/>
    <w:rsid w:val="00151C23"/>
    <w:rsid w:val="001529B2"/>
    <w:rsid w:val="001529B3"/>
    <w:rsid w:val="001530BE"/>
    <w:rsid w:val="00153C48"/>
    <w:rsid w:val="00155063"/>
    <w:rsid w:val="00156385"/>
    <w:rsid w:val="00156A1E"/>
    <w:rsid w:val="00156AC6"/>
    <w:rsid w:val="00157021"/>
    <w:rsid w:val="0015756C"/>
    <w:rsid w:val="00157718"/>
    <w:rsid w:val="00160876"/>
    <w:rsid w:val="00160F81"/>
    <w:rsid w:val="001625BF"/>
    <w:rsid w:val="00163218"/>
    <w:rsid w:val="001632D5"/>
    <w:rsid w:val="001635F6"/>
    <w:rsid w:val="00163730"/>
    <w:rsid w:val="00164AAC"/>
    <w:rsid w:val="00165BBD"/>
    <w:rsid w:val="00165F55"/>
    <w:rsid w:val="001667FE"/>
    <w:rsid w:val="00167002"/>
    <w:rsid w:val="001676E3"/>
    <w:rsid w:val="00170A7F"/>
    <w:rsid w:val="00170B6F"/>
    <w:rsid w:val="00171247"/>
    <w:rsid w:val="0017230A"/>
    <w:rsid w:val="001727AE"/>
    <w:rsid w:val="00172EA3"/>
    <w:rsid w:val="00173EEF"/>
    <w:rsid w:val="00174023"/>
    <w:rsid w:val="00174844"/>
    <w:rsid w:val="00174EDA"/>
    <w:rsid w:val="00175EBD"/>
    <w:rsid w:val="00175FD0"/>
    <w:rsid w:val="0017617D"/>
    <w:rsid w:val="001768A1"/>
    <w:rsid w:val="00176C9A"/>
    <w:rsid w:val="0018117E"/>
    <w:rsid w:val="00181391"/>
    <w:rsid w:val="00183440"/>
    <w:rsid w:val="00183556"/>
    <w:rsid w:val="00183652"/>
    <w:rsid w:val="00183986"/>
    <w:rsid w:val="00183FA9"/>
    <w:rsid w:val="00184B1E"/>
    <w:rsid w:val="00185B6A"/>
    <w:rsid w:val="0018619E"/>
    <w:rsid w:val="00190980"/>
    <w:rsid w:val="00190C97"/>
    <w:rsid w:val="00190F2F"/>
    <w:rsid w:val="001914AC"/>
    <w:rsid w:val="00191883"/>
    <w:rsid w:val="00191FAB"/>
    <w:rsid w:val="001929F1"/>
    <w:rsid w:val="001936AC"/>
    <w:rsid w:val="00194AC3"/>
    <w:rsid w:val="00195655"/>
    <w:rsid w:val="00195C79"/>
    <w:rsid w:val="00196151"/>
    <w:rsid w:val="001966E1"/>
    <w:rsid w:val="00196CAD"/>
    <w:rsid w:val="00196E47"/>
    <w:rsid w:val="00196F4E"/>
    <w:rsid w:val="001A00CC"/>
    <w:rsid w:val="001A00FA"/>
    <w:rsid w:val="001A080B"/>
    <w:rsid w:val="001A10A6"/>
    <w:rsid w:val="001A1F91"/>
    <w:rsid w:val="001A32D8"/>
    <w:rsid w:val="001A34EF"/>
    <w:rsid w:val="001A4164"/>
    <w:rsid w:val="001A558B"/>
    <w:rsid w:val="001A5A6C"/>
    <w:rsid w:val="001A64B3"/>
    <w:rsid w:val="001A6D93"/>
    <w:rsid w:val="001A6F2F"/>
    <w:rsid w:val="001A70ED"/>
    <w:rsid w:val="001A7A9A"/>
    <w:rsid w:val="001A7ADF"/>
    <w:rsid w:val="001A7B00"/>
    <w:rsid w:val="001A7E48"/>
    <w:rsid w:val="001B040E"/>
    <w:rsid w:val="001B17A5"/>
    <w:rsid w:val="001B225C"/>
    <w:rsid w:val="001B2901"/>
    <w:rsid w:val="001B2922"/>
    <w:rsid w:val="001B3037"/>
    <w:rsid w:val="001B3FCC"/>
    <w:rsid w:val="001B413F"/>
    <w:rsid w:val="001B4751"/>
    <w:rsid w:val="001B595C"/>
    <w:rsid w:val="001B601E"/>
    <w:rsid w:val="001B6336"/>
    <w:rsid w:val="001B65EA"/>
    <w:rsid w:val="001B69CD"/>
    <w:rsid w:val="001B6BB6"/>
    <w:rsid w:val="001B6C2E"/>
    <w:rsid w:val="001B6F22"/>
    <w:rsid w:val="001B798B"/>
    <w:rsid w:val="001B7D37"/>
    <w:rsid w:val="001C0D9F"/>
    <w:rsid w:val="001C207E"/>
    <w:rsid w:val="001C30EF"/>
    <w:rsid w:val="001C36F5"/>
    <w:rsid w:val="001C3807"/>
    <w:rsid w:val="001C573D"/>
    <w:rsid w:val="001C5B40"/>
    <w:rsid w:val="001C6EAB"/>
    <w:rsid w:val="001D021B"/>
    <w:rsid w:val="001D10F8"/>
    <w:rsid w:val="001D331F"/>
    <w:rsid w:val="001D3B0F"/>
    <w:rsid w:val="001D3DAF"/>
    <w:rsid w:val="001D45F4"/>
    <w:rsid w:val="001D48DB"/>
    <w:rsid w:val="001D4FD2"/>
    <w:rsid w:val="001D585E"/>
    <w:rsid w:val="001D6090"/>
    <w:rsid w:val="001D7550"/>
    <w:rsid w:val="001E06C4"/>
    <w:rsid w:val="001E1083"/>
    <w:rsid w:val="001E1F0D"/>
    <w:rsid w:val="001E27BC"/>
    <w:rsid w:val="001E3769"/>
    <w:rsid w:val="001E4B89"/>
    <w:rsid w:val="001E562D"/>
    <w:rsid w:val="001E56EE"/>
    <w:rsid w:val="001E5E78"/>
    <w:rsid w:val="001E5FDC"/>
    <w:rsid w:val="001E783F"/>
    <w:rsid w:val="001F269E"/>
    <w:rsid w:val="001F2992"/>
    <w:rsid w:val="001F2D5A"/>
    <w:rsid w:val="001F3919"/>
    <w:rsid w:val="001F39CA"/>
    <w:rsid w:val="001F492E"/>
    <w:rsid w:val="001F548E"/>
    <w:rsid w:val="001F59BA"/>
    <w:rsid w:val="001F5AA5"/>
    <w:rsid w:val="001F64D2"/>
    <w:rsid w:val="001F6646"/>
    <w:rsid w:val="001F68DF"/>
    <w:rsid w:val="00200B16"/>
    <w:rsid w:val="00200E83"/>
    <w:rsid w:val="0020102A"/>
    <w:rsid w:val="00202687"/>
    <w:rsid w:val="002026F6"/>
    <w:rsid w:val="002033BC"/>
    <w:rsid w:val="0020375B"/>
    <w:rsid w:val="00203C19"/>
    <w:rsid w:val="00204B1E"/>
    <w:rsid w:val="00204E38"/>
    <w:rsid w:val="0020548B"/>
    <w:rsid w:val="00205800"/>
    <w:rsid w:val="0020625D"/>
    <w:rsid w:val="00206671"/>
    <w:rsid w:val="0020693F"/>
    <w:rsid w:val="00206D9A"/>
    <w:rsid w:val="00207F22"/>
    <w:rsid w:val="002124BF"/>
    <w:rsid w:val="002130DD"/>
    <w:rsid w:val="00213CAB"/>
    <w:rsid w:val="00214ABC"/>
    <w:rsid w:val="002156E1"/>
    <w:rsid w:val="00215A16"/>
    <w:rsid w:val="00215F01"/>
    <w:rsid w:val="00216037"/>
    <w:rsid w:val="002163E3"/>
    <w:rsid w:val="002168F8"/>
    <w:rsid w:val="00216F6E"/>
    <w:rsid w:val="002201C3"/>
    <w:rsid w:val="002225BC"/>
    <w:rsid w:val="00222C82"/>
    <w:rsid w:val="00223289"/>
    <w:rsid w:val="002234FB"/>
    <w:rsid w:val="00223776"/>
    <w:rsid w:val="00223985"/>
    <w:rsid w:val="002239EC"/>
    <w:rsid w:val="00224920"/>
    <w:rsid w:val="00224A8B"/>
    <w:rsid w:val="00226EAC"/>
    <w:rsid w:val="00226F18"/>
    <w:rsid w:val="002273DA"/>
    <w:rsid w:val="00227E64"/>
    <w:rsid w:val="00230BDA"/>
    <w:rsid w:val="0023108E"/>
    <w:rsid w:val="002310A7"/>
    <w:rsid w:val="00231EE2"/>
    <w:rsid w:val="00232455"/>
    <w:rsid w:val="002329BF"/>
    <w:rsid w:val="00232C6D"/>
    <w:rsid w:val="002331DB"/>
    <w:rsid w:val="00233C2B"/>
    <w:rsid w:val="00234945"/>
    <w:rsid w:val="00235839"/>
    <w:rsid w:val="00235C2B"/>
    <w:rsid w:val="002360D5"/>
    <w:rsid w:val="00236999"/>
    <w:rsid w:val="00236CF3"/>
    <w:rsid w:val="002375FE"/>
    <w:rsid w:val="00237C6A"/>
    <w:rsid w:val="00240606"/>
    <w:rsid w:val="00240717"/>
    <w:rsid w:val="002407AE"/>
    <w:rsid w:val="00240979"/>
    <w:rsid w:val="002409A9"/>
    <w:rsid w:val="002409AC"/>
    <w:rsid w:val="0024209A"/>
    <w:rsid w:val="002424EE"/>
    <w:rsid w:val="00242A67"/>
    <w:rsid w:val="00242E3A"/>
    <w:rsid w:val="002431C1"/>
    <w:rsid w:val="00243F73"/>
    <w:rsid w:val="00244120"/>
    <w:rsid w:val="0024447B"/>
    <w:rsid w:val="00244670"/>
    <w:rsid w:val="00246350"/>
    <w:rsid w:val="0024778A"/>
    <w:rsid w:val="00247B00"/>
    <w:rsid w:val="00250411"/>
    <w:rsid w:val="00250625"/>
    <w:rsid w:val="00250FF9"/>
    <w:rsid w:val="00251CB1"/>
    <w:rsid w:val="00251FFE"/>
    <w:rsid w:val="002523E4"/>
    <w:rsid w:val="00252894"/>
    <w:rsid w:val="002528C0"/>
    <w:rsid w:val="002532BC"/>
    <w:rsid w:val="0025338C"/>
    <w:rsid w:val="00253BDF"/>
    <w:rsid w:val="002548BF"/>
    <w:rsid w:val="0025562B"/>
    <w:rsid w:val="002563CA"/>
    <w:rsid w:val="0025671B"/>
    <w:rsid w:val="00257C87"/>
    <w:rsid w:val="00257D46"/>
    <w:rsid w:val="00260792"/>
    <w:rsid w:val="00260CA3"/>
    <w:rsid w:val="0026189F"/>
    <w:rsid w:val="00261C41"/>
    <w:rsid w:val="0026226D"/>
    <w:rsid w:val="00262BC4"/>
    <w:rsid w:val="0026344F"/>
    <w:rsid w:val="002635EC"/>
    <w:rsid w:val="0026419B"/>
    <w:rsid w:val="00264BAE"/>
    <w:rsid w:val="00264C05"/>
    <w:rsid w:val="00265000"/>
    <w:rsid w:val="00265C9B"/>
    <w:rsid w:val="002663A3"/>
    <w:rsid w:val="002664ED"/>
    <w:rsid w:val="00266AC0"/>
    <w:rsid w:val="00267F52"/>
    <w:rsid w:val="00270916"/>
    <w:rsid w:val="00270B5E"/>
    <w:rsid w:val="00271BE9"/>
    <w:rsid w:val="00271DCA"/>
    <w:rsid w:val="00272482"/>
    <w:rsid w:val="00272902"/>
    <w:rsid w:val="0027339D"/>
    <w:rsid w:val="002741F3"/>
    <w:rsid w:val="00275C1E"/>
    <w:rsid w:val="00275D85"/>
    <w:rsid w:val="00276536"/>
    <w:rsid w:val="00276585"/>
    <w:rsid w:val="002774CC"/>
    <w:rsid w:val="00280305"/>
    <w:rsid w:val="002804B8"/>
    <w:rsid w:val="00280889"/>
    <w:rsid w:val="002809C9"/>
    <w:rsid w:val="00281642"/>
    <w:rsid w:val="00281658"/>
    <w:rsid w:val="00281994"/>
    <w:rsid w:val="00281B19"/>
    <w:rsid w:val="00284380"/>
    <w:rsid w:val="00286822"/>
    <w:rsid w:val="002870FE"/>
    <w:rsid w:val="00287F5E"/>
    <w:rsid w:val="0029203C"/>
    <w:rsid w:val="00292337"/>
    <w:rsid w:val="002928C3"/>
    <w:rsid w:val="002930FB"/>
    <w:rsid w:val="00293462"/>
    <w:rsid w:val="00293EE7"/>
    <w:rsid w:val="00293F25"/>
    <w:rsid w:val="00294896"/>
    <w:rsid w:val="002957CB"/>
    <w:rsid w:val="0029594C"/>
    <w:rsid w:val="00295953"/>
    <w:rsid w:val="00295B2C"/>
    <w:rsid w:val="00295C41"/>
    <w:rsid w:val="002967F6"/>
    <w:rsid w:val="00296D8A"/>
    <w:rsid w:val="002A0381"/>
    <w:rsid w:val="002A143C"/>
    <w:rsid w:val="002A1D02"/>
    <w:rsid w:val="002A1EB1"/>
    <w:rsid w:val="002A20B1"/>
    <w:rsid w:val="002A228A"/>
    <w:rsid w:val="002A298B"/>
    <w:rsid w:val="002A3351"/>
    <w:rsid w:val="002A3823"/>
    <w:rsid w:val="002A4168"/>
    <w:rsid w:val="002A4F80"/>
    <w:rsid w:val="002A5507"/>
    <w:rsid w:val="002A616A"/>
    <w:rsid w:val="002A66B7"/>
    <w:rsid w:val="002A6C44"/>
    <w:rsid w:val="002A775D"/>
    <w:rsid w:val="002A7ED3"/>
    <w:rsid w:val="002B0690"/>
    <w:rsid w:val="002B0D0D"/>
    <w:rsid w:val="002B185B"/>
    <w:rsid w:val="002B1AD5"/>
    <w:rsid w:val="002B2A26"/>
    <w:rsid w:val="002B4CE8"/>
    <w:rsid w:val="002B5420"/>
    <w:rsid w:val="002B6A94"/>
    <w:rsid w:val="002B6B47"/>
    <w:rsid w:val="002C07EA"/>
    <w:rsid w:val="002C0955"/>
    <w:rsid w:val="002C0A20"/>
    <w:rsid w:val="002C0B25"/>
    <w:rsid w:val="002C1989"/>
    <w:rsid w:val="002C1FC2"/>
    <w:rsid w:val="002C3478"/>
    <w:rsid w:val="002C39D3"/>
    <w:rsid w:val="002C3AB0"/>
    <w:rsid w:val="002C437A"/>
    <w:rsid w:val="002C46C9"/>
    <w:rsid w:val="002C54C1"/>
    <w:rsid w:val="002C5853"/>
    <w:rsid w:val="002C5DCD"/>
    <w:rsid w:val="002C614B"/>
    <w:rsid w:val="002C6233"/>
    <w:rsid w:val="002C69FC"/>
    <w:rsid w:val="002C7788"/>
    <w:rsid w:val="002D01C5"/>
    <w:rsid w:val="002D165E"/>
    <w:rsid w:val="002D1AD5"/>
    <w:rsid w:val="002D1D68"/>
    <w:rsid w:val="002D322B"/>
    <w:rsid w:val="002D37E1"/>
    <w:rsid w:val="002D394B"/>
    <w:rsid w:val="002D3957"/>
    <w:rsid w:val="002D4BE9"/>
    <w:rsid w:val="002D601F"/>
    <w:rsid w:val="002D636C"/>
    <w:rsid w:val="002D6744"/>
    <w:rsid w:val="002D6755"/>
    <w:rsid w:val="002D7722"/>
    <w:rsid w:val="002D7742"/>
    <w:rsid w:val="002D7C2B"/>
    <w:rsid w:val="002D7D16"/>
    <w:rsid w:val="002D7FBD"/>
    <w:rsid w:val="002E0784"/>
    <w:rsid w:val="002E1B94"/>
    <w:rsid w:val="002E2A28"/>
    <w:rsid w:val="002E3252"/>
    <w:rsid w:val="002E493F"/>
    <w:rsid w:val="002E4AA7"/>
    <w:rsid w:val="002E5626"/>
    <w:rsid w:val="002E6037"/>
    <w:rsid w:val="002E7040"/>
    <w:rsid w:val="002E7F29"/>
    <w:rsid w:val="002F05D5"/>
    <w:rsid w:val="002F0A26"/>
    <w:rsid w:val="002F1CA8"/>
    <w:rsid w:val="002F20D4"/>
    <w:rsid w:val="002F24DF"/>
    <w:rsid w:val="002F3E5B"/>
    <w:rsid w:val="002F409F"/>
    <w:rsid w:val="002F4A54"/>
    <w:rsid w:val="002F73B7"/>
    <w:rsid w:val="002F7FF8"/>
    <w:rsid w:val="0030003A"/>
    <w:rsid w:val="00300880"/>
    <w:rsid w:val="00300A27"/>
    <w:rsid w:val="00301C00"/>
    <w:rsid w:val="00302346"/>
    <w:rsid w:val="003023A3"/>
    <w:rsid w:val="00302886"/>
    <w:rsid w:val="00302DDE"/>
    <w:rsid w:val="00303D3C"/>
    <w:rsid w:val="00303F4B"/>
    <w:rsid w:val="003044E0"/>
    <w:rsid w:val="003052DA"/>
    <w:rsid w:val="00305A21"/>
    <w:rsid w:val="00305C61"/>
    <w:rsid w:val="00305E51"/>
    <w:rsid w:val="003068E8"/>
    <w:rsid w:val="003101DC"/>
    <w:rsid w:val="003107B3"/>
    <w:rsid w:val="003108DE"/>
    <w:rsid w:val="0031141A"/>
    <w:rsid w:val="003124CA"/>
    <w:rsid w:val="003135A6"/>
    <w:rsid w:val="00313AEF"/>
    <w:rsid w:val="003142D0"/>
    <w:rsid w:val="00314617"/>
    <w:rsid w:val="0031558B"/>
    <w:rsid w:val="0031646B"/>
    <w:rsid w:val="00316D8A"/>
    <w:rsid w:val="00317064"/>
    <w:rsid w:val="0031739D"/>
    <w:rsid w:val="00321565"/>
    <w:rsid w:val="00321EBB"/>
    <w:rsid w:val="00321F54"/>
    <w:rsid w:val="00323589"/>
    <w:rsid w:val="003241F8"/>
    <w:rsid w:val="003252AD"/>
    <w:rsid w:val="00325EE5"/>
    <w:rsid w:val="00326029"/>
    <w:rsid w:val="003261CF"/>
    <w:rsid w:val="003263B2"/>
    <w:rsid w:val="003269C0"/>
    <w:rsid w:val="00326E2A"/>
    <w:rsid w:val="00327064"/>
    <w:rsid w:val="00327939"/>
    <w:rsid w:val="00327DBF"/>
    <w:rsid w:val="00327E1C"/>
    <w:rsid w:val="00327F2D"/>
    <w:rsid w:val="003329C2"/>
    <w:rsid w:val="00332CA6"/>
    <w:rsid w:val="003331AE"/>
    <w:rsid w:val="00333E22"/>
    <w:rsid w:val="00333F0F"/>
    <w:rsid w:val="00334A72"/>
    <w:rsid w:val="00334C1D"/>
    <w:rsid w:val="003356D5"/>
    <w:rsid w:val="00336E90"/>
    <w:rsid w:val="00337275"/>
    <w:rsid w:val="003374AA"/>
    <w:rsid w:val="0034055A"/>
    <w:rsid w:val="003407F0"/>
    <w:rsid w:val="00340B36"/>
    <w:rsid w:val="0034286C"/>
    <w:rsid w:val="00343D94"/>
    <w:rsid w:val="003441CB"/>
    <w:rsid w:val="003444EC"/>
    <w:rsid w:val="00344AE4"/>
    <w:rsid w:val="00344FE1"/>
    <w:rsid w:val="003465A2"/>
    <w:rsid w:val="00347536"/>
    <w:rsid w:val="00347AB6"/>
    <w:rsid w:val="0035101C"/>
    <w:rsid w:val="00351745"/>
    <w:rsid w:val="00352096"/>
    <w:rsid w:val="00352764"/>
    <w:rsid w:val="00352E1E"/>
    <w:rsid w:val="00354638"/>
    <w:rsid w:val="00354CA9"/>
    <w:rsid w:val="00355008"/>
    <w:rsid w:val="00355242"/>
    <w:rsid w:val="00355C1C"/>
    <w:rsid w:val="00355E89"/>
    <w:rsid w:val="00356E0B"/>
    <w:rsid w:val="00357412"/>
    <w:rsid w:val="00357835"/>
    <w:rsid w:val="00357C72"/>
    <w:rsid w:val="00357E2B"/>
    <w:rsid w:val="00357F17"/>
    <w:rsid w:val="003604A9"/>
    <w:rsid w:val="003605F1"/>
    <w:rsid w:val="00360A88"/>
    <w:rsid w:val="00361613"/>
    <w:rsid w:val="00361A08"/>
    <w:rsid w:val="00362449"/>
    <w:rsid w:val="00362A65"/>
    <w:rsid w:val="00362C4B"/>
    <w:rsid w:val="00362EA2"/>
    <w:rsid w:val="00363079"/>
    <w:rsid w:val="00363AC9"/>
    <w:rsid w:val="003655CE"/>
    <w:rsid w:val="00365867"/>
    <w:rsid w:val="0036617B"/>
    <w:rsid w:val="00366F8B"/>
    <w:rsid w:val="00367321"/>
    <w:rsid w:val="00367AFA"/>
    <w:rsid w:val="00370D36"/>
    <w:rsid w:val="00371B96"/>
    <w:rsid w:val="00371D84"/>
    <w:rsid w:val="003720E8"/>
    <w:rsid w:val="00374094"/>
    <w:rsid w:val="0037420B"/>
    <w:rsid w:val="00375114"/>
    <w:rsid w:val="003766AF"/>
    <w:rsid w:val="003769D3"/>
    <w:rsid w:val="0037768B"/>
    <w:rsid w:val="003777A3"/>
    <w:rsid w:val="00377869"/>
    <w:rsid w:val="00377CAF"/>
    <w:rsid w:val="00377D70"/>
    <w:rsid w:val="00377EDB"/>
    <w:rsid w:val="00380D5E"/>
    <w:rsid w:val="003814BF"/>
    <w:rsid w:val="00381668"/>
    <w:rsid w:val="003834C7"/>
    <w:rsid w:val="0038388D"/>
    <w:rsid w:val="00383F03"/>
    <w:rsid w:val="00384E78"/>
    <w:rsid w:val="0038530F"/>
    <w:rsid w:val="00386567"/>
    <w:rsid w:val="003873A7"/>
    <w:rsid w:val="0038744B"/>
    <w:rsid w:val="00390061"/>
    <w:rsid w:val="003900CF"/>
    <w:rsid w:val="003900DD"/>
    <w:rsid w:val="00390713"/>
    <w:rsid w:val="0039100E"/>
    <w:rsid w:val="0039187E"/>
    <w:rsid w:val="003919F2"/>
    <w:rsid w:val="00391B33"/>
    <w:rsid w:val="003920C0"/>
    <w:rsid w:val="00392B7C"/>
    <w:rsid w:val="00393B37"/>
    <w:rsid w:val="003955CB"/>
    <w:rsid w:val="003959BD"/>
    <w:rsid w:val="003963FB"/>
    <w:rsid w:val="003969F1"/>
    <w:rsid w:val="00397352"/>
    <w:rsid w:val="003A17E6"/>
    <w:rsid w:val="003A1808"/>
    <w:rsid w:val="003A199C"/>
    <w:rsid w:val="003A2364"/>
    <w:rsid w:val="003A237F"/>
    <w:rsid w:val="003A2913"/>
    <w:rsid w:val="003A2B52"/>
    <w:rsid w:val="003A3530"/>
    <w:rsid w:val="003A3689"/>
    <w:rsid w:val="003A3A1A"/>
    <w:rsid w:val="003A3D95"/>
    <w:rsid w:val="003A3FE2"/>
    <w:rsid w:val="003A5230"/>
    <w:rsid w:val="003A5F6C"/>
    <w:rsid w:val="003A65EA"/>
    <w:rsid w:val="003A6B42"/>
    <w:rsid w:val="003A7879"/>
    <w:rsid w:val="003B05EA"/>
    <w:rsid w:val="003B0A69"/>
    <w:rsid w:val="003B21FB"/>
    <w:rsid w:val="003B2531"/>
    <w:rsid w:val="003B2B40"/>
    <w:rsid w:val="003B3092"/>
    <w:rsid w:val="003B43B8"/>
    <w:rsid w:val="003B4B1D"/>
    <w:rsid w:val="003B50F5"/>
    <w:rsid w:val="003B5363"/>
    <w:rsid w:val="003B5498"/>
    <w:rsid w:val="003B586E"/>
    <w:rsid w:val="003B5C19"/>
    <w:rsid w:val="003B79CC"/>
    <w:rsid w:val="003C0AD9"/>
    <w:rsid w:val="003C1DD9"/>
    <w:rsid w:val="003C391D"/>
    <w:rsid w:val="003C58CD"/>
    <w:rsid w:val="003C6019"/>
    <w:rsid w:val="003C7381"/>
    <w:rsid w:val="003C7423"/>
    <w:rsid w:val="003C75F7"/>
    <w:rsid w:val="003D0181"/>
    <w:rsid w:val="003D1096"/>
    <w:rsid w:val="003D136C"/>
    <w:rsid w:val="003D15AF"/>
    <w:rsid w:val="003D314B"/>
    <w:rsid w:val="003D40C5"/>
    <w:rsid w:val="003D437B"/>
    <w:rsid w:val="003D5511"/>
    <w:rsid w:val="003D6BEC"/>
    <w:rsid w:val="003D7671"/>
    <w:rsid w:val="003E200C"/>
    <w:rsid w:val="003E2902"/>
    <w:rsid w:val="003E2AE9"/>
    <w:rsid w:val="003E2BF6"/>
    <w:rsid w:val="003E3A40"/>
    <w:rsid w:val="003E403F"/>
    <w:rsid w:val="003E5605"/>
    <w:rsid w:val="003E577B"/>
    <w:rsid w:val="003E5C67"/>
    <w:rsid w:val="003E6282"/>
    <w:rsid w:val="003E67DC"/>
    <w:rsid w:val="003E6B5E"/>
    <w:rsid w:val="003E701C"/>
    <w:rsid w:val="003E70C1"/>
    <w:rsid w:val="003E72DB"/>
    <w:rsid w:val="003F0028"/>
    <w:rsid w:val="003F0364"/>
    <w:rsid w:val="003F3FD5"/>
    <w:rsid w:val="003F5256"/>
    <w:rsid w:val="003F6987"/>
    <w:rsid w:val="003F6A7A"/>
    <w:rsid w:val="003F6D65"/>
    <w:rsid w:val="003F7FA7"/>
    <w:rsid w:val="00400215"/>
    <w:rsid w:val="00400304"/>
    <w:rsid w:val="004006A1"/>
    <w:rsid w:val="004007D2"/>
    <w:rsid w:val="00400DDB"/>
    <w:rsid w:val="00401320"/>
    <w:rsid w:val="00401F43"/>
    <w:rsid w:val="004024FE"/>
    <w:rsid w:val="004027B3"/>
    <w:rsid w:val="00403041"/>
    <w:rsid w:val="004031A0"/>
    <w:rsid w:val="0040332D"/>
    <w:rsid w:val="004044C5"/>
    <w:rsid w:val="00404562"/>
    <w:rsid w:val="0040479D"/>
    <w:rsid w:val="00404943"/>
    <w:rsid w:val="00404C57"/>
    <w:rsid w:val="004055DE"/>
    <w:rsid w:val="004056B6"/>
    <w:rsid w:val="00405A00"/>
    <w:rsid w:val="00406235"/>
    <w:rsid w:val="004068A1"/>
    <w:rsid w:val="00406B68"/>
    <w:rsid w:val="00406DC6"/>
    <w:rsid w:val="00407209"/>
    <w:rsid w:val="004078B6"/>
    <w:rsid w:val="00407CCB"/>
    <w:rsid w:val="004101FA"/>
    <w:rsid w:val="00410859"/>
    <w:rsid w:val="00411DD5"/>
    <w:rsid w:val="004156D5"/>
    <w:rsid w:val="00415877"/>
    <w:rsid w:val="004160DE"/>
    <w:rsid w:val="004161AD"/>
    <w:rsid w:val="00417478"/>
    <w:rsid w:val="004176B9"/>
    <w:rsid w:val="004204E9"/>
    <w:rsid w:val="00420766"/>
    <w:rsid w:val="00421155"/>
    <w:rsid w:val="00421369"/>
    <w:rsid w:val="0042186C"/>
    <w:rsid w:val="00422E08"/>
    <w:rsid w:val="0042307B"/>
    <w:rsid w:val="004236EB"/>
    <w:rsid w:val="00423A4D"/>
    <w:rsid w:val="004247CB"/>
    <w:rsid w:val="00424BDB"/>
    <w:rsid w:val="00424F7B"/>
    <w:rsid w:val="00425428"/>
    <w:rsid w:val="00425C44"/>
    <w:rsid w:val="00426C8D"/>
    <w:rsid w:val="00427522"/>
    <w:rsid w:val="0042766F"/>
    <w:rsid w:val="004276B8"/>
    <w:rsid w:val="0042790D"/>
    <w:rsid w:val="00431087"/>
    <w:rsid w:val="004310A4"/>
    <w:rsid w:val="0043123B"/>
    <w:rsid w:val="0043136F"/>
    <w:rsid w:val="00431E49"/>
    <w:rsid w:val="00432617"/>
    <w:rsid w:val="00432AC0"/>
    <w:rsid w:val="00433343"/>
    <w:rsid w:val="0043414A"/>
    <w:rsid w:val="00434879"/>
    <w:rsid w:val="004356F7"/>
    <w:rsid w:val="00436A86"/>
    <w:rsid w:val="0043789C"/>
    <w:rsid w:val="00437D3B"/>
    <w:rsid w:val="00440CE3"/>
    <w:rsid w:val="00443A2C"/>
    <w:rsid w:val="00443CA0"/>
    <w:rsid w:val="00443F01"/>
    <w:rsid w:val="00444069"/>
    <w:rsid w:val="00445225"/>
    <w:rsid w:val="00445579"/>
    <w:rsid w:val="00447CF0"/>
    <w:rsid w:val="0045101D"/>
    <w:rsid w:val="004516ED"/>
    <w:rsid w:val="00452DF1"/>
    <w:rsid w:val="004545D8"/>
    <w:rsid w:val="00454681"/>
    <w:rsid w:val="00455FB2"/>
    <w:rsid w:val="00456172"/>
    <w:rsid w:val="00456241"/>
    <w:rsid w:val="00456C5C"/>
    <w:rsid w:val="0045746D"/>
    <w:rsid w:val="00457793"/>
    <w:rsid w:val="00457E45"/>
    <w:rsid w:val="0046042B"/>
    <w:rsid w:val="0046045C"/>
    <w:rsid w:val="00460985"/>
    <w:rsid w:val="00461A0B"/>
    <w:rsid w:val="00462246"/>
    <w:rsid w:val="004626F9"/>
    <w:rsid w:val="004629BC"/>
    <w:rsid w:val="004629E1"/>
    <w:rsid w:val="00462F2A"/>
    <w:rsid w:val="00463738"/>
    <w:rsid w:val="00463800"/>
    <w:rsid w:val="004647CD"/>
    <w:rsid w:val="0046533B"/>
    <w:rsid w:val="00465446"/>
    <w:rsid w:val="00465634"/>
    <w:rsid w:val="00466CFE"/>
    <w:rsid w:val="00466E49"/>
    <w:rsid w:val="00467DF8"/>
    <w:rsid w:val="0047023B"/>
    <w:rsid w:val="00470A94"/>
    <w:rsid w:val="0047131D"/>
    <w:rsid w:val="004729D8"/>
    <w:rsid w:val="00472FBE"/>
    <w:rsid w:val="0047335E"/>
    <w:rsid w:val="00473B61"/>
    <w:rsid w:val="0047415F"/>
    <w:rsid w:val="00474C29"/>
    <w:rsid w:val="00474EFE"/>
    <w:rsid w:val="004753F2"/>
    <w:rsid w:val="00475766"/>
    <w:rsid w:val="004774DF"/>
    <w:rsid w:val="00477A38"/>
    <w:rsid w:val="00477ED1"/>
    <w:rsid w:val="0048038C"/>
    <w:rsid w:val="00480ABE"/>
    <w:rsid w:val="004810DE"/>
    <w:rsid w:val="00481A44"/>
    <w:rsid w:val="0048344F"/>
    <w:rsid w:val="0048369B"/>
    <w:rsid w:val="00484948"/>
    <w:rsid w:val="00484F4E"/>
    <w:rsid w:val="0048786E"/>
    <w:rsid w:val="004878A5"/>
    <w:rsid w:val="00490048"/>
    <w:rsid w:val="0049066C"/>
    <w:rsid w:val="004915FE"/>
    <w:rsid w:val="00491A24"/>
    <w:rsid w:val="00491AE0"/>
    <w:rsid w:val="00492EE2"/>
    <w:rsid w:val="00492F8C"/>
    <w:rsid w:val="004932EF"/>
    <w:rsid w:val="0049343D"/>
    <w:rsid w:val="00493792"/>
    <w:rsid w:val="00493917"/>
    <w:rsid w:val="00493977"/>
    <w:rsid w:val="00494841"/>
    <w:rsid w:val="00495B09"/>
    <w:rsid w:val="0049646F"/>
    <w:rsid w:val="004966F8"/>
    <w:rsid w:val="00496DA4"/>
    <w:rsid w:val="0049798C"/>
    <w:rsid w:val="0049A50C"/>
    <w:rsid w:val="004A0622"/>
    <w:rsid w:val="004A0B85"/>
    <w:rsid w:val="004A0C38"/>
    <w:rsid w:val="004A116B"/>
    <w:rsid w:val="004A1DB4"/>
    <w:rsid w:val="004A1F5A"/>
    <w:rsid w:val="004A226A"/>
    <w:rsid w:val="004A2363"/>
    <w:rsid w:val="004A3EF6"/>
    <w:rsid w:val="004A4B98"/>
    <w:rsid w:val="004A540B"/>
    <w:rsid w:val="004A6527"/>
    <w:rsid w:val="004A7CEA"/>
    <w:rsid w:val="004B0C83"/>
    <w:rsid w:val="004B0E20"/>
    <w:rsid w:val="004B1BD8"/>
    <w:rsid w:val="004B2664"/>
    <w:rsid w:val="004B29EA"/>
    <w:rsid w:val="004B370D"/>
    <w:rsid w:val="004B4ABE"/>
    <w:rsid w:val="004B4C45"/>
    <w:rsid w:val="004B5057"/>
    <w:rsid w:val="004B6996"/>
    <w:rsid w:val="004B6E39"/>
    <w:rsid w:val="004B734D"/>
    <w:rsid w:val="004B7793"/>
    <w:rsid w:val="004B783D"/>
    <w:rsid w:val="004B7D83"/>
    <w:rsid w:val="004C0F2D"/>
    <w:rsid w:val="004C1637"/>
    <w:rsid w:val="004C312E"/>
    <w:rsid w:val="004C37CB"/>
    <w:rsid w:val="004C42F9"/>
    <w:rsid w:val="004C56FF"/>
    <w:rsid w:val="004C5CBA"/>
    <w:rsid w:val="004C5DB9"/>
    <w:rsid w:val="004C610A"/>
    <w:rsid w:val="004C6200"/>
    <w:rsid w:val="004C6C0C"/>
    <w:rsid w:val="004C7A5B"/>
    <w:rsid w:val="004D10B2"/>
    <w:rsid w:val="004D138E"/>
    <w:rsid w:val="004D26B8"/>
    <w:rsid w:val="004D297F"/>
    <w:rsid w:val="004D29CD"/>
    <w:rsid w:val="004D585B"/>
    <w:rsid w:val="004D60AF"/>
    <w:rsid w:val="004D6BE3"/>
    <w:rsid w:val="004D72A1"/>
    <w:rsid w:val="004E0739"/>
    <w:rsid w:val="004E141B"/>
    <w:rsid w:val="004E18DE"/>
    <w:rsid w:val="004E1F6B"/>
    <w:rsid w:val="004E2438"/>
    <w:rsid w:val="004E2F64"/>
    <w:rsid w:val="004E30D5"/>
    <w:rsid w:val="004E357C"/>
    <w:rsid w:val="004E35DA"/>
    <w:rsid w:val="004E3DE9"/>
    <w:rsid w:val="004E4D27"/>
    <w:rsid w:val="004E5542"/>
    <w:rsid w:val="004E5D3C"/>
    <w:rsid w:val="004E642A"/>
    <w:rsid w:val="004E6D3F"/>
    <w:rsid w:val="004E731C"/>
    <w:rsid w:val="004E7339"/>
    <w:rsid w:val="004E7C9A"/>
    <w:rsid w:val="004F0520"/>
    <w:rsid w:val="004F0A7B"/>
    <w:rsid w:val="004F0E32"/>
    <w:rsid w:val="004F115F"/>
    <w:rsid w:val="004F203A"/>
    <w:rsid w:val="004F236F"/>
    <w:rsid w:val="004F326D"/>
    <w:rsid w:val="004F38B5"/>
    <w:rsid w:val="004F4767"/>
    <w:rsid w:val="004F4994"/>
    <w:rsid w:val="004F6202"/>
    <w:rsid w:val="004F7B51"/>
    <w:rsid w:val="004F7C06"/>
    <w:rsid w:val="00500C99"/>
    <w:rsid w:val="00502450"/>
    <w:rsid w:val="00503124"/>
    <w:rsid w:val="0050319F"/>
    <w:rsid w:val="00503E74"/>
    <w:rsid w:val="0050400A"/>
    <w:rsid w:val="005044D1"/>
    <w:rsid w:val="00504520"/>
    <w:rsid w:val="00504615"/>
    <w:rsid w:val="00504D38"/>
    <w:rsid w:val="00505727"/>
    <w:rsid w:val="00505E74"/>
    <w:rsid w:val="00506FC1"/>
    <w:rsid w:val="0050774F"/>
    <w:rsid w:val="005079DA"/>
    <w:rsid w:val="00507B86"/>
    <w:rsid w:val="00510AAB"/>
    <w:rsid w:val="00511082"/>
    <w:rsid w:val="0051129D"/>
    <w:rsid w:val="005132EA"/>
    <w:rsid w:val="00513A0D"/>
    <w:rsid w:val="005141AB"/>
    <w:rsid w:val="00514715"/>
    <w:rsid w:val="00514E2F"/>
    <w:rsid w:val="0051529D"/>
    <w:rsid w:val="00515D3C"/>
    <w:rsid w:val="00516104"/>
    <w:rsid w:val="00516DF9"/>
    <w:rsid w:val="00517A03"/>
    <w:rsid w:val="00520024"/>
    <w:rsid w:val="0052014D"/>
    <w:rsid w:val="00520830"/>
    <w:rsid w:val="00520915"/>
    <w:rsid w:val="0052104F"/>
    <w:rsid w:val="005215CC"/>
    <w:rsid w:val="00521649"/>
    <w:rsid w:val="00521C39"/>
    <w:rsid w:val="0052223E"/>
    <w:rsid w:val="005232B3"/>
    <w:rsid w:val="00523923"/>
    <w:rsid w:val="005244DD"/>
    <w:rsid w:val="00524717"/>
    <w:rsid w:val="00524805"/>
    <w:rsid w:val="00524852"/>
    <w:rsid w:val="00524C1D"/>
    <w:rsid w:val="00525685"/>
    <w:rsid w:val="00525A75"/>
    <w:rsid w:val="00525FDB"/>
    <w:rsid w:val="00526165"/>
    <w:rsid w:val="00526D07"/>
    <w:rsid w:val="0052750E"/>
    <w:rsid w:val="0052752D"/>
    <w:rsid w:val="00530273"/>
    <w:rsid w:val="00530FEA"/>
    <w:rsid w:val="005311FF"/>
    <w:rsid w:val="00531F34"/>
    <w:rsid w:val="005328B9"/>
    <w:rsid w:val="00532E35"/>
    <w:rsid w:val="005333D7"/>
    <w:rsid w:val="00533AF4"/>
    <w:rsid w:val="005357EE"/>
    <w:rsid w:val="00535DDB"/>
    <w:rsid w:val="00537149"/>
    <w:rsid w:val="0054151C"/>
    <w:rsid w:val="0054197A"/>
    <w:rsid w:val="005423EC"/>
    <w:rsid w:val="00544A98"/>
    <w:rsid w:val="00544AB4"/>
    <w:rsid w:val="00544D63"/>
    <w:rsid w:val="00544EA3"/>
    <w:rsid w:val="005451BA"/>
    <w:rsid w:val="0054551C"/>
    <w:rsid w:val="00547169"/>
    <w:rsid w:val="005471B3"/>
    <w:rsid w:val="005502F3"/>
    <w:rsid w:val="00550E44"/>
    <w:rsid w:val="00550E8D"/>
    <w:rsid w:val="00551073"/>
    <w:rsid w:val="00551DC8"/>
    <w:rsid w:val="00551EE2"/>
    <w:rsid w:val="00551F3D"/>
    <w:rsid w:val="005521ED"/>
    <w:rsid w:val="00552439"/>
    <w:rsid w:val="00552646"/>
    <w:rsid w:val="00552979"/>
    <w:rsid w:val="00552B99"/>
    <w:rsid w:val="00553F8E"/>
    <w:rsid w:val="00554054"/>
    <w:rsid w:val="0055449F"/>
    <w:rsid w:val="00554A81"/>
    <w:rsid w:val="00555769"/>
    <w:rsid w:val="005566B6"/>
    <w:rsid w:val="005567AA"/>
    <w:rsid w:val="0055757D"/>
    <w:rsid w:val="005601D9"/>
    <w:rsid w:val="00560689"/>
    <w:rsid w:val="005606E0"/>
    <w:rsid w:val="005617B1"/>
    <w:rsid w:val="00562B27"/>
    <w:rsid w:val="00562F28"/>
    <w:rsid w:val="00563253"/>
    <w:rsid w:val="00563ADE"/>
    <w:rsid w:val="00563D41"/>
    <w:rsid w:val="00564061"/>
    <w:rsid w:val="00564097"/>
    <w:rsid w:val="00565E53"/>
    <w:rsid w:val="0056673D"/>
    <w:rsid w:val="005671D3"/>
    <w:rsid w:val="0056740D"/>
    <w:rsid w:val="00570AA9"/>
    <w:rsid w:val="00572CC2"/>
    <w:rsid w:val="005742D1"/>
    <w:rsid w:val="00574914"/>
    <w:rsid w:val="0057521F"/>
    <w:rsid w:val="005759A6"/>
    <w:rsid w:val="00576018"/>
    <w:rsid w:val="00580A45"/>
    <w:rsid w:val="00581116"/>
    <w:rsid w:val="00582407"/>
    <w:rsid w:val="0058248F"/>
    <w:rsid w:val="00583489"/>
    <w:rsid w:val="00583FB0"/>
    <w:rsid w:val="005846FD"/>
    <w:rsid w:val="00584CD6"/>
    <w:rsid w:val="00584FD7"/>
    <w:rsid w:val="00585262"/>
    <w:rsid w:val="00586765"/>
    <w:rsid w:val="00586F0C"/>
    <w:rsid w:val="005871C8"/>
    <w:rsid w:val="00591245"/>
    <w:rsid w:val="00592462"/>
    <w:rsid w:val="005927B9"/>
    <w:rsid w:val="00592E85"/>
    <w:rsid w:val="00593939"/>
    <w:rsid w:val="00594EE3"/>
    <w:rsid w:val="005953CE"/>
    <w:rsid w:val="00597257"/>
    <w:rsid w:val="005A250C"/>
    <w:rsid w:val="005A43A6"/>
    <w:rsid w:val="005A4BE1"/>
    <w:rsid w:val="005A50CB"/>
    <w:rsid w:val="005A60D3"/>
    <w:rsid w:val="005A6ECE"/>
    <w:rsid w:val="005A73B7"/>
    <w:rsid w:val="005A7C99"/>
    <w:rsid w:val="005B20CC"/>
    <w:rsid w:val="005B2348"/>
    <w:rsid w:val="005B2C5D"/>
    <w:rsid w:val="005B42E0"/>
    <w:rsid w:val="005B5692"/>
    <w:rsid w:val="005B57A7"/>
    <w:rsid w:val="005B5BC2"/>
    <w:rsid w:val="005B6419"/>
    <w:rsid w:val="005B6588"/>
    <w:rsid w:val="005B66D2"/>
    <w:rsid w:val="005B6939"/>
    <w:rsid w:val="005B7CC8"/>
    <w:rsid w:val="005C0ED1"/>
    <w:rsid w:val="005C1778"/>
    <w:rsid w:val="005C273F"/>
    <w:rsid w:val="005C2F0B"/>
    <w:rsid w:val="005C3AD9"/>
    <w:rsid w:val="005C3D92"/>
    <w:rsid w:val="005C3EBE"/>
    <w:rsid w:val="005C46DB"/>
    <w:rsid w:val="005C485A"/>
    <w:rsid w:val="005C5A7A"/>
    <w:rsid w:val="005C5F08"/>
    <w:rsid w:val="005C626F"/>
    <w:rsid w:val="005C7A19"/>
    <w:rsid w:val="005D0873"/>
    <w:rsid w:val="005D0F75"/>
    <w:rsid w:val="005D1464"/>
    <w:rsid w:val="005D1B4C"/>
    <w:rsid w:val="005D42A9"/>
    <w:rsid w:val="005D4390"/>
    <w:rsid w:val="005D4B14"/>
    <w:rsid w:val="005D4B44"/>
    <w:rsid w:val="005D5265"/>
    <w:rsid w:val="005D5357"/>
    <w:rsid w:val="005D5F09"/>
    <w:rsid w:val="005D600A"/>
    <w:rsid w:val="005D67BF"/>
    <w:rsid w:val="005D6FB7"/>
    <w:rsid w:val="005D771C"/>
    <w:rsid w:val="005E05FC"/>
    <w:rsid w:val="005E0BFC"/>
    <w:rsid w:val="005E1B44"/>
    <w:rsid w:val="005E1EC2"/>
    <w:rsid w:val="005E4082"/>
    <w:rsid w:val="005E41C8"/>
    <w:rsid w:val="005E5783"/>
    <w:rsid w:val="005E63F9"/>
    <w:rsid w:val="005E6EF5"/>
    <w:rsid w:val="005E75C7"/>
    <w:rsid w:val="005F01C8"/>
    <w:rsid w:val="005F0ACA"/>
    <w:rsid w:val="005F0E66"/>
    <w:rsid w:val="005F175B"/>
    <w:rsid w:val="005F18BC"/>
    <w:rsid w:val="005F2361"/>
    <w:rsid w:val="005F3121"/>
    <w:rsid w:val="005F38D9"/>
    <w:rsid w:val="005F3C18"/>
    <w:rsid w:val="005F3E38"/>
    <w:rsid w:val="005F4AE6"/>
    <w:rsid w:val="005F6616"/>
    <w:rsid w:val="005F6E4C"/>
    <w:rsid w:val="005F7738"/>
    <w:rsid w:val="00600A64"/>
    <w:rsid w:val="0060212F"/>
    <w:rsid w:val="0060213D"/>
    <w:rsid w:val="00603340"/>
    <w:rsid w:val="00603608"/>
    <w:rsid w:val="006037E4"/>
    <w:rsid w:val="00603F19"/>
    <w:rsid w:val="00604228"/>
    <w:rsid w:val="00605BA5"/>
    <w:rsid w:val="00605EEA"/>
    <w:rsid w:val="00606335"/>
    <w:rsid w:val="00607E3F"/>
    <w:rsid w:val="00610EF3"/>
    <w:rsid w:val="006122C7"/>
    <w:rsid w:val="006124D8"/>
    <w:rsid w:val="006130DA"/>
    <w:rsid w:val="00614BB3"/>
    <w:rsid w:val="0061514D"/>
    <w:rsid w:val="006158BF"/>
    <w:rsid w:val="00615B65"/>
    <w:rsid w:val="006160D3"/>
    <w:rsid w:val="00616BEA"/>
    <w:rsid w:val="00616F5C"/>
    <w:rsid w:val="00617392"/>
    <w:rsid w:val="006203F2"/>
    <w:rsid w:val="00620BCD"/>
    <w:rsid w:val="00621060"/>
    <w:rsid w:val="006218A4"/>
    <w:rsid w:val="00621A2E"/>
    <w:rsid w:val="006224C9"/>
    <w:rsid w:val="006225BB"/>
    <w:rsid w:val="00622F84"/>
    <w:rsid w:val="00622FB9"/>
    <w:rsid w:val="00624C6E"/>
    <w:rsid w:val="0062501C"/>
    <w:rsid w:val="00625130"/>
    <w:rsid w:val="00625968"/>
    <w:rsid w:val="00625EA5"/>
    <w:rsid w:val="006263BB"/>
    <w:rsid w:val="00626530"/>
    <w:rsid w:val="00626C08"/>
    <w:rsid w:val="00627486"/>
    <w:rsid w:val="00627F93"/>
    <w:rsid w:val="00627FFD"/>
    <w:rsid w:val="00630076"/>
    <w:rsid w:val="00630884"/>
    <w:rsid w:val="0063151A"/>
    <w:rsid w:val="00633C68"/>
    <w:rsid w:val="006362AF"/>
    <w:rsid w:val="0063687C"/>
    <w:rsid w:val="00636CFD"/>
    <w:rsid w:val="006379B5"/>
    <w:rsid w:val="00637D01"/>
    <w:rsid w:val="00637F18"/>
    <w:rsid w:val="00640495"/>
    <w:rsid w:val="00640DDB"/>
    <w:rsid w:val="00640F57"/>
    <w:rsid w:val="00641661"/>
    <w:rsid w:val="006417EE"/>
    <w:rsid w:val="006422FE"/>
    <w:rsid w:val="00642E7E"/>
    <w:rsid w:val="006439B3"/>
    <w:rsid w:val="00645E4C"/>
    <w:rsid w:val="00645E87"/>
    <w:rsid w:val="006463C7"/>
    <w:rsid w:val="006471F9"/>
    <w:rsid w:val="00647F06"/>
    <w:rsid w:val="00650BA6"/>
    <w:rsid w:val="00650FB0"/>
    <w:rsid w:val="006510CC"/>
    <w:rsid w:val="00652066"/>
    <w:rsid w:val="0065354D"/>
    <w:rsid w:val="0065393D"/>
    <w:rsid w:val="0065528D"/>
    <w:rsid w:val="00655E57"/>
    <w:rsid w:val="006562E5"/>
    <w:rsid w:val="006563ED"/>
    <w:rsid w:val="006568B2"/>
    <w:rsid w:val="0065792C"/>
    <w:rsid w:val="00657B9D"/>
    <w:rsid w:val="00657F6F"/>
    <w:rsid w:val="0066089E"/>
    <w:rsid w:val="00660EC4"/>
    <w:rsid w:val="00661A19"/>
    <w:rsid w:val="00661B4F"/>
    <w:rsid w:val="0066201A"/>
    <w:rsid w:val="00662B23"/>
    <w:rsid w:val="0066361D"/>
    <w:rsid w:val="00663E0D"/>
    <w:rsid w:val="006646B9"/>
    <w:rsid w:val="00664A2E"/>
    <w:rsid w:val="00665F9F"/>
    <w:rsid w:val="0066603C"/>
    <w:rsid w:val="006662BC"/>
    <w:rsid w:val="0066688E"/>
    <w:rsid w:val="00666FB9"/>
    <w:rsid w:val="00667F25"/>
    <w:rsid w:val="00671DF9"/>
    <w:rsid w:val="00672486"/>
    <w:rsid w:val="006727BF"/>
    <w:rsid w:val="00672B05"/>
    <w:rsid w:val="00672BFB"/>
    <w:rsid w:val="00672D62"/>
    <w:rsid w:val="00674820"/>
    <w:rsid w:val="0067489A"/>
    <w:rsid w:val="00674DB7"/>
    <w:rsid w:val="00675300"/>
    <w:rsid w:val="00676142"/>
    <w:rsid w:val="006762F4"/>
    <w:rsid w:val="00676DAF"/>
    <w:rsid w:val="00677D2B"/>
    <w:rsid w:val="00680907"/>
    <w:rsid w:val="00681182"/>
    <w:rsid w:val="00681B10"/>
    <w:rsid w:val="006831EA"/>
    <w:rsid w:val="00683823"/>
    <w:rsid w:val="00684495"/>
    <w:rsid w:val="0068529D"/>
    <w:rsid w:val="00685360"/>
    <w:rsid w:val="00686881"/>
    <w:rsid w:val="00686E62"/>
    <w:rsid w:val="00686F53"/>
    <w:rsid w:val="0068772D"/>
    <w:rsid w:val="006879F8"/>
    <w:rsid w:val="00687FEE"/>
    <w:rsid w:val="006932AD"/>
    <w:rsid w:val="00694492"/>
    <w:rsid w:val="00694C7F"/>
    <w:rsid w:val="00695308"/>
    <w:rsid w:val="006968DC"/>
    <w:rsid w:val="0069699A"/>
    <w:rsid w:val="0069755B"/>
    <w:rsid w:val="006A06B1"/>
    <w:rsid w:val="006A1224"/>
    <w:rsid w:val="006A1EF7"/>
    <w:rsid w:val="006A3A3A"/>
    <w:rsid w:val="006A4227"/>
    <w:rsid w:val="006A47B8"/>
    <w:rsid w:val="006A4C04"/>
    <w:rsid w:val="006A538B"/>
    <w:rsid w:val="006A5D47"/>
    <w:rsid w:val="006A6774"/>
    <w:rsid w:val="006A6D5C"/>
    <w:rsid w:val="006B0046"/>
    <w:rsid w:val="006B01C0"/>
    <w:rsid w:val="006B0CDC"/>
    <w:rsid w:val="006B134B"/>
    <w:rsid w:val="006B1D68"/>
    <w:rsid w:val="006B2100"/>
    <w:rsid w:val="006B3691"/>
    <w:rsid w:val="006B3D54"/>
    <w:rsid w:val="006B49B2"/>
    <w:rsid w:val="006B4F11"/>
    <w:rsid w:val="006B553C"/>
    <w:rsid w:val="006B6032"/>
    <w:rsid w:val="006B63AB"/>
    <w:rsid w:val="006B681B"/>
    <w:rsid w:val="006B7948"/>
    <w:rsid w:val="006C062A"/>
    <w:rsid w:val="006C2903"/>
    <w:rsid w:val="006C2C62"/>
    <w:rsid w:val="006C2D8E"/>
    <w:rsid w:val="006C40AD"/>
    <w:rsid w:val="006C4455"/>
    <w:rsid w:val="006C4BFB"/>
    <w:rsid w:val="006C5141"/>
    <w:rsid w:val="006C5BB7"/>
    <w:rsid w:val="006C5CCA"/>
    <w:rsid w:val="006C6554"/>
    <w:rsid w:val="006C6B92"/>
    <w:rsid w:val="006C6D9E"/>
    <w:rsid w:val="006C7150"/>
    <w:rsid w:val="006C76AE"/>
    <w:rsid w:val="006C789B"/>
    <w:rsid w:val="006D0466"/>
    <w:rsid w:val="006D0CDE"/>
    <w:rsid w:val="006D1415"/>
    <w:rsid w:val="006D1431"/>
    <w:rsid w:val="006D1B67"/>
    <w:rsid w:val="006D23E4"/>
    <w:rsid w:val="006D3F0B"/>
    <w:rsid w:val="006D4A42"/>
    <w:rsid w:val="006D4D2A"/>
    <w:rsid w:val="006D581A"/>
    <w:rsid w:val="006D677D"/>
    <w:rsid w:val="006D72D1"/>
    <w:rsid w:val="006D7549"/>
    <w:rsid w:val="006D7AB5"/>
    <w:rsid w:val="006E00B7"/>
    <w:rsid w:val="006E152F"/>
    <w:rsid w:val="006E2A9C"/>
    <w:rsid w:val="006E2DA0"/>
    <w:rsid w:val="006E3090"/>
    <w:rsid w:val="006E3ED7"/>
    <w:rsid w:val="006E418A"/>
    <w:rsid w:val="006E4A2D"/>
    <w:rsid w:val="006E4DD7"/>
    <w:rsid w:val="006E7246"/>
    <w:rsid w:val="006E724F"/>
    <w:rsid w:val="006E7427"/>
    <w:rsid w:val="006E77B0"/>
    <w:rsid w:val="006E78FB"/>
    <w:rsid w:val="006E7E41"/>
    <w:rsid w:val="006F05C7"/>
    <w:rsid w:val="006F0D2B"/>
    <w:rsid w:val="006F17E7"/>
    <w:rsid w:val="006F17F4"/>
    <w:rsid w:val="006F18A7"/>
    <w:rsid w:val="006F19C4"/>
    <w:rsid w:val="006F28E3"/>
    <w:rsid w:val="006F2A76"/>
    <w:rsid w:val="006F3357"/>
    <w:rsid w:val="006F39BC"/>
    <w:rsid w:val="006F3B3B"/>
    <w:rsid w:val="006F47CD"/>
    <w:rsid w:val="006F48A4"/>
    <w:rsid w:val="006F4B50"/>
    <w:rsid w:val="006F5AB3"/>
    <w:rsid w:val="006F5C5F"/>
    <w:rsid w:val="006F6DD2"/>
    <w:rsid w:val="006F6EA2"/>
    <w:rsid w:val="00700F74"/>
    <w:rsid w:val="0070155C"/>
    <w:rsid w:val="007025A8"/>
    <w:rsid w:val="007029E9"/>
    <w:rsid w:val="00702CE2"/>
    <w:rsid w:val="007030BC"/>
    <w:rsid w:val="00703491"/>
    <w:rsid w:val="007040A1"/>
    <w:rsid w:val="007042CF"/>
    <w:rsid w:val="007051A9"/>
    <w:rsid w:val="00705783"/>
    <w:rsid w:val="00705D2C"/>
    <w:rsid w:val="00706460"/>
    <w:rsid w:val="0070668F"/>
    <w:rsid w:val="00706C78"/>
    <w:rsid w:val="00707606"/>
    <w:rsid w:val="0070782A"/>
    <w:rsid w:val="00707C05"/>
    <w:rsid w:val="00707F21"/>
    <w:rsid w:val="007102FF"/>
    <w:rsid w:val="00710BC5"/>
    <w:rsid w:val="00712062"/>
    <w:rsid w:val="00712118"/>
    <w:rsid w:val="007129E6"/>
    <w:rsid w:val="00712D70"/>
    <w:rsid w:val="00713644"/>
    <w:rsid w:val="00713881"/>
    <w:rsid w:val="007139B4"/>
    <w:rsid w:val="00713ED6"/>
    <w:rsid w:val="00713F22"/>
    <w:rsid w:val="00714257"/>
    <w:rsid w:val="007162D0"/>
    <w:rsid w:val="0071672A"/>
    <w:rsid w:val="00716882"/>
    <w:rsid w:val="00717432"/>
    <w:rsid w:val="0071797F"/>
    <w:rsid w:val="007205DF"/>
    <w:rsid w:val="0072077A"/>
    <w:rsid w:val="007209E5"/>
    <w:rsid w:val="00720DB5"/>
    <w:rsid w:val="00720E0A"/>
    <w:rsid w:val="00722516"/>
    <w:rsid w:val="00722D8D"/>
    <w:rsid w:val="00722E8A"/>
    <w:rsid w:val="00723324"/>
    <w:rsid w:val="00723498"/>
    <w:rsid w:val="007239C2"/>
    <w:rsid w:val="007240D5"/>
    <w:rsid w:val="00724323"/>
    <w:rsid w:val="007246CC"/>
    <w:rsid w:val="007258FB"/>
    <w:rsid w:val="00725B63"/>
    <w:rsid w:val="00726A9E"/>
    <w:rsid w:val="0072766D"/>
    <w:rsid w:val="00731146"/>
    <w:rsid w:val="00731452"/>
    <w:rsid w:val="0073181F"/>
    <w:rsid w:val="00731847"/>
    <w:rsid w:val="007327D5"/>
    <w:rsid w:val="00732CF7"/>
    <w:rsid w:val="007330F9"/>
    <w:rsid w:val="00733133"/>
    <w:rsid w:val="007337F6"/>
    <w:rsid w:val="00733DD6"/>
    <w:rsid w:val="00733E35"/>
    <w:rsid w:val="007340C2"/>
    <w:rsid w:val="00735315"/>
    <w:rsid w:val="007354F8"/>
    <w:rsid w:val="007355FD"/>
    <w:rsid w:val="00736637"/>
    <w:rsid w:val="00736946"/>
    <w:rsid w:val="007379D2"/>
    <w:rsid w:val="0074131B"/>
    <w:rsid w:val="00741EF5"/>
    <w:rsid w:val="00742A94"/>
    <w:rsid w:val="00742FFF"/>
    <w:rsid w:val="00744B5D"/>
    <w:rsid w:val="00745A43"/>
    <w:rsid w:val="00747C7F"/>
    <w:rsid w:val="00750378"/>
    <w:rsid w:val="00751624"/>
    <w:rsid w:val="007526C5"/>
    <w:rsid w:val="00752D0A"/>
    <w:rsid w:val="0075325E"/>
    <w:rsid w:val="00753DCD"/>
    <w:rsid w:val="00754D06"/>
    <w:rsid w:val="00754E65"/>
    <w:rsid w:val="00755563"/>
    <w:rsid w:val="007558D1"/>
    <w:rsid w:val="00755B9B"/>
    <w:rsid w:val="00756216"/>
    <w:rsid w:val="00756E40"/>
    <w:rsid w:val="00757100"/>
    <w:rsid w:val="007572F3"/>
    <w:rsid w:val="0075777C"/>
    <w:rsid w:val="00757857"/>
    <w:rsid w:val="00757AC4"/>
    <w:rsid w:val="0076084B"/>
    <w:rsid w:val="00762D4A"/>
    <w:rsid w:val="007632C2"/>
    <w:rsid w:val="007638BB"/>
    <w:rsid w:val="00764EC5"/>
    <w:rsid w:val="00765A68"/>
    <w:rsid w:val="007663C0"/>
    <w:rsid w:val="00766491"/>
    <w:rsid w:val="00767299"/>
    <w:rsid w:val="00767653"/>
    <w:rsid w:val="00767D6C"/>
    <w:rsid w:val="007705F0"/>
    <w:rsid w:val="00771074"/>
    <w:rsid w:val="00771F1C"/>
    <w:rsid w:val="00772FE9"/>
    <w:rsid w:val="00774B61"/>
    <w:rsid w:val="00775479"/>
    <w:rsid w:val="0077584F"/>
    <w:rsid w:val="00775B68"/>
    <w:rsid w:val="007760E8"/>
    <w:rsid w:val="00776EF7"/>
    <w:rsid w:val="0077777F"/>
    <w:rsid w:val="00777D80"/>
    <w:rsid w:val="00777EF0"/>
    <w:rsid w:val="00777F98"/>
    <w:rsid w:val="0078016D"/>
    <w:rsid w:val="00780B85"/>
    <w:rsid w:val="00781750"/>
    <w:rsid w:val="00781BB7"/>
    <w:rsid w:val="00782505"/>
    <w:rsid w:val="00782770"/>
    <w:rsid w:val="00782981"/>
    <w:rsid w:val="007835BA"/>
    <w:rsid w:val="00783F6F"/>
    <w:rsid w:val="00784E12"/>
    <w:rsid w:val="00785005"/>
    <w:rsid w:val="00786198"/>
    <w:rsid w:val="007865F3"/>
    <w:rsid w:val="00786AE7"/>
    <w:rsid w:val="0078719B"/>
    <w:rsid w:val="00787443"/>
    <w:rsid w:val="00787684"/>
    <w:rsid w:val="007877A0"/>
    <w:rsid w:val="00787F06"/>
    <w:rsid w:val="007901E9"/>
    <w:rsid w:val="0079084D"/>
    <w:rsid w:val="00791AF8"/>
    <w:rsid w:val="00792AF0"/>
    <w:rsid w:val="00792AF1"/>
    <w:rsid w:val="00792B08"/>
    <w:rsid w:val="00793BB4"/>
    <w:rsid w:val="007944B6"/>
    <w:rsid w:val="00794605"/>
    <w:rsid w:val="00794742"/>
    <w:rsid w:val="00794C0F"/>
    <w:rsid w:val="007953E6"/>
    <w:rsid w:val="0079584B"/>
    <w:rsid w:val="00795B71"/>
    <w:rsid w:val="00796288"/>
    <w:rsid w:val="007969A9"/>
    <w:rsid w:val="00796C21"/>
    <w:rsid w:val="00796F1E"/>
    <w:rsid w:val="00797A78"/>
    <w:rsid w:val="007A008A"/>
    <w:rsid w:val="007A0B84"/>
    <w:rsid w:val="007A19EF"/>
    <w:rsid w:val="007A1A27"/>
    <w:rsid w:val="007A1B8D"/>
    <w:rsid w:val="007A21F6"/>
    <w:rsid w:val="007A4F6B"/>
    <w:rsid w:val="007A51CF"/>
    <w:rsid w:val="007A5243"/>
    <w:rsid w:val="007A595A"/>
    <w:rsid w:val="007A5BC6"/>
    <w:rsid w:val="007A6115"/>
    <w:rsid w:val="007A63B1"/>
    <w:rsid w:val="007A6BAA"/>
    <w:rsid w:val="007A6D30"/>
    <w:rsid w:val="007B1091"/>
    <w:rsid w:val="007B2019"/>
    <w:rsid w:val="007B227A"/>
    <w:rsid w:val="007B266E"/>
    <w:rsid w:val="007B2CDA"/>
    <w:rsid w:val="007B3997"/>
    <w:rsid w:val="007B3BFD"/>
    <w:rsid w:val="007B3E15"/>
    <w:rsid w:val="007B445E"/>
    <w:rsid w:val="007B5727"/>
    <w:rsid w:val="007B61EC"/>
    <w:rsid w:val="007B6219"/>
    <w:rsid w:val="007B6CC0"/>
    <w:rsid w:val="007B76C9"/>
    <w:rsid w:val="007C118D"/>
    <w:rsid w:val="007C1276"/>
    <w:rsid w:val="007C2C01"/>
    <w:rsid w:val="007C2D48"/>
    <w:rsid w:val="007C3F30"/>
    <w:rsid w:val="007C450B"/>
    <w:rsid w:val="007C4765"/>
    <w:rsid w:val="007C4800"/>
    <w:rsid w:val="007C4BD6"/>
    <w:rsid w:val="007C4FBC"/>
    <w:rsid w:val="007C505E"/>
    <w:rsid w:val="007C5572"/>
    <w:rsid w:val="007C5694"/>
    <w:rsid w:val="007C5726"/>
    <w:rsid w:val="007C654F"/>
    <w:rsid w:val="007C6E25"/>
    <w:rsid w:val="007C7891"/>
    <w:rsid w:val="007D0D64"/>
    <w:rsid w:val="007D2410"/>
    <w:rsid w:val="007D249B"/>
    <w:rsid w:val="007D2B77"/>
    <w:rsid w:val="007D396E"/>
    <w:rsid w:val="007D48F5"/>
    <w:rsid w:val="007D5176"/>
    <w:rsid w:val="007D7692"/>
    <w:rsid w:val="007E029E"/>
    <w:rsid w:val="007E0D61"/>
    <w:rsid w:val="007E194B"/>
    <w:rsid w:val="007E3533"/>
    <w:rsid w:val="007E3662"/>
    <w:rsid w:val="007E4A5B"/>
    <w:rsid w:val="007E4F79"/>
    <w:rsid w:val="007E4FDE"/>
    <w:rsid w:val="007E5229"/>
    <w:rsid w:val="007E534D"/>
    <w:rsid w:val="007E58D4"/>
    <w:rsid w:val="007E5D87"/>
    <w:rsid w:val="007E6277"/>
    <w:rsid w:val="007E6FD9"/>
    <w:rsid w:val="007E76B1"/>
    <w:rsid w:val="007E78BD"/>
    <w:rsid w:val="007F1831"/>
    <w:rsid w:val="007F1CEE"/>
    <w:rsid w:val="007F244A"/>
    <w:rsid w:val="007F24E0"/>
    <w:rsid w:val="007F2DD8"/>
    <w:rsid w:val="007F35C9"/>
    <w:rsid w:val="007F3C35"/>
    <w:rsid w:val="007F4B40"/>
    <w:rsid w:val="007F4E0D"/>
    <w:rsid w:val="007F5419"/>
    <w:rsid w:val="007F5563"/>
    <w:rsid w:val="007F560C"/>
    <w:rsid w:val="007F5E4B"/>
    <w:rsid w:val="0080014F"/>
    <w:rsid w:val="008004CA"/>
    <w:rsid w:val="00800F13"/>
    <w:rsid w:val="00801762"/>
    <w:rsid w:val="0080182A"/>
    <w:rsid w:val="00801878"/>
    <w:rsid w:val="00801B5E"/>
    <w:rsid w:val="008028B2"/>
    <w:rsid w:val="0080292F"/>
    <w:rsid w:val="00802F10"/>
    <w:rsid w:val="00803736"/>
    <w:rsid w:val="00803B14"/>
    <w:rsid w:val="008042D2"/>
    <w:rsid w:val="008042FA"/>
    <w:rsid w:val="0080571F"/>
    <w:rsid w:val="00805E18"/>
    <w:rsid w:val="00805FC6"/>
    <w:rsid w:val="0080746B"/>
    <w:rsid w:val="008074BB"/>
    <w:rsid w:val="0080767F"/>
    <w:rsid w:val="00807E6D"/>
    <w:rsid w:val="00810971"/>
    <w:rsid w:val="00810E89"/>
    <w:rsid w:val="00812877"/>
    <w:rsid w:val="00813D1D"/>
    <w:rsid w:val="00814B88"/>
    <w:rsid w:val="00814E09"/>
    <w:rsid w:val="00815C11"/>
    <w:rsid w:val="0081618C"/>
    <w:rsid w:val="008166E3"/>
    <w:rsid w:val="00821652"/>
    <w:rsid w:val="008218DD"/>
    <w:rsid w:val="0082270A"/>
    <w:rsid w:val="00822D90"/>
    <w:rsid w:val="008231EF"/>
    <w:rsid w:val="008233B1"/>
    <w:rsid w:val="008244C0"/>
    <w:rsid w:val="00824630"/>
    <w:rsid w:val="00825C7E"/>
    <w:rsid w:val="008262C8"/>
    <w:rsid w:val="00826544"/>
    <w:rsid w:val="00826A4A"/>
    <w:rsid w:val="00826A80"/>
    <w:rsid w:val="00826F42"/>
    <w:rsid w:val="00827DB9"/>
    <w:rsid w:val="008315BC"/>
    <w:rsid w:val="00832176"/>
    <w:rsid w:val="00832269"/>
    <w:rsid w:val="008323D6"/>
    <w:rsid w:val="00832718"/>
    <w:rsid w:val="00832D54"/>
    <w:rsid w:val="00832F31"/>
    <w:rsid w:val="00833587"/>
    <w:rsid w:val="00833900"/>
    <w:rsid w:val="00833BE3"/>
    <w:rsid w:val="00833F04"/>
    <w:rsid w:val="00834229"/>
    <w:rsid w:val="00834BCF"/>
    <w:rsid w:val="008363A9"/>
    <w:rsid w:val="008376CF"/>
    <w:rsid w:val="008378FE"/>
    <w:rsid w:val="00837963"/>
    <w:rsid w:val="00843CFB"/>
    <w:rsid w:val="00844064"/>
    <w:rsid w:val="0084432C"/>
    <w:rsid w:val="00844D89"/>
    <w:rsid w:val="00845F4B"/>
    <w:rsid w:val="0084665E"/>
    <w:rsid w:val="00847099"/>
    <w:rsid w:val="008477E7"/>
    <w:rsid w:val="00847C51"/>
    <w:rsid w:val="00847ED7"/>
    <w:rsid w:val="00850D94"/>
    <w:rsid w:val="0085199B"/>
    <w:rsid w:val="00851A94"/>
    <w:rsid w:val="00851BA3"/>
    <w:rsid w:val="00852497"/>
    <w:rsid w:val="00852F13"/>
    <w:rsid w:val="008534C9"/>
    <w:rsid w:val="00853F71"/>
    <w:rsid w:val="008540E0"/>
    <w:rsid w:val="008545D2"/>
    <w:rsid w:val="00854BAC"/>
    <w:rsid w:val="008573AC"/>
    <w:rsid w:val="008579CC"/>
    <w:rsid w:val="00860AF2"/>
    <w:rsid w:val="00861AF6"/>
    <w:rsid w:val="0086254C"/>
    <w:rsid w:val="00862659"/>
    <w:rsid w:val="00863781"/>
    <w:rsid w:val="0086380D"/>
    <w:rsid w:val="0086404B"/>
    <w:rsid w:val="00864C47"/>
    <w:rsid w:val="008654A7"/>
    <w:rsid w:val="0086669A"/>
    <w:rsid w:val="00866E20"/>
    <w:rsid w:val="0086714F"/>
    <w:rsid w:val="00867296"/>
    <w:rsid w:val="0086743F"/>
    <w:rsid w:val="0087057A"/>
    <w:rsid w:val="00870AC0"/>
    <w:rsid w:val="00871B00"/>
    <w:rsid w:val="008741F7"/>
    <w:rsid w:val="0087423B"/>
    <w:rsid w:val="0087515D"/>
    <w:rsid w:val="00875177"/>
    <w:rsid w:val="00875897"/>
    <w:rsid w:val="00875AC8"/>
    <w:rsid w:val="00875E0F"/>
    <w:rsid w:val="00876429"/>
    <w:rsid w:val="00876595"/>
    <w:rsid w:val="008766CF"/>
    <w:rsid w:val="008769DB"/>
    <w:rsid w:val="00876F1E"/>
    <w:rsid w:val="00877BA1"/>
    <w:rsid w:val="00880835"/>
    <w:rsid w:val="00880E9A"/>
    <w:rsid w:val="00881378"/>
    <w:rsid w:val="00882795"/>
    <w:rsid w:val="008839D3"/>
    <w:rsid w:val="0088471F"/>
    <w:rsid w:val="008849B8"/>
    <w:rsid w:val="00885E87"/>
    <w:rsid w:val="00885EA9"/>
    <w:rsid w:val="00885F13"/>
    <w:rsid w:val="00886EC8"/>
    <w:rsid w:val="00886F1A"/>
    <w:rsid w:val="008879D1"/>
    <w:rsid w:val="0089051D"/>
    <w:rsid w:val="00891BFA"/>
    <w:rsid w:val="00892692"/>
    <w:rsid w:val="0089329E"/>
    <w:rsid w:val="00895752"/>
    <w:rsid w:val="00895BC7"/>
    <w:rsid w:val="00896F28"/>
    <w:rsid w:val="0089728A"/>
    <w:rsid w:val="00897CF0"/>
    <w:rsid w:val="008A01CB"/>
    <w:rsid w:val="008A0BBD"/>
    <w:rsid w:val="008A2D19"/>
    <w:rsid w:val="008A3E2D"/>
    <w:rsid w:val="008A4158"/>
    <w:rsid w:val="008A467A"/>
    <w:rsid w:val="008A5692"/>
    <w:rsid w:val="008A5CE0"/>
    <w:rsid w:val="008A6760"/>
    <w:rsid w:val="008A6D29"/>
    <w:rsid w:val="008A6FFC"/>
    <w:rsid w:val="008A7100"/>
    <w:rsid w:val="008A7C43"/>
    <w:rsid w:val="008A7F21"/>
    <w:rsid w:val="008A7F69"/>
    <w:rsid w:val="008B011D"/>
    <w:rsid w:val="008B04B5"/>
    <w:rsid w:val="008B1441"/>
    <w:rsid w:val="008B23CD"/>
    <w:rsid w:val="008B39F3"/>
    <w:rsid w:val="008B3ABB"/>
    <w:rsid w:val="008B3D9E"/>
    <w:rsid w:val="008B5483"/>
    <w:rsid w:val="008B54BD"/>
    <w:rsid w:val="008B6731"/>
    <w:rsid w:val="008B6ADA"/>
    <w:rsid w:val="008B7196"/>
    <w:rsid w:val="008B78A5"/>
    <w:rsid w:val="008B7FAB"/>
    <w:rsid w:val="008C0280"/>
    <w:rsid w:val="008C0471"/>
    <w:rsid w:val="008C0DAB"/>
    <w:rsid w:val="008C1246"/>
    <w:rsid w:val="008C14C6"/>
    <w:rsid w:val="008C1F7D"/>
    <w:rsid w:val="008C1F96"/>
    <w:rsid w:val="008C2B54"/>
    <w:rsid w:val="008C3728"/>
    <w:rsid w:val="008C49BE"/>
    <w:rsid w:val="008C4B99"/>
    <w:rsid w:val="008C594E"/>
    <w:rsid w:val="008C5F89"/>
    <w:rsid w:val="008C6032"/>
    <w:rsid w:val="008C6319"/>
    <w:rsid w:val="008C6C0A"/>
    <w:rsid w:val="008C6C33"/>
    <w:rsid w:val="008C7265"/>
    <w:rsid w:val="008C797C"/>
    <w:rsid w:val="008D1B5B"/>
    <w:rsid w:val="008D2EA6"/>
    <w:rsid w:val="008D39E1"/>
    <w:rsid w:val="008D50F2"/>
    <w:rsid w:val="008D5A99"/>
    <w:rsid w:val="008D6CAD"/>
    <w:rsid w:val="008D6DF9"/>
    <w:rsid w:val="008D6FF8"/>
    <w:rsid w:val="008D7D8E"/>
    <w:rsid w:val="008E09E2"/>
    <w:rsid w:val="008E260D"/>
    <w:rsid w:val="008E28CF"/>
    <w:rsid w:val="008E2ABE"/>
    <w:rsid w:val="008E41D1"/>
    <w:rsid w:val="008E4514"/>
    <w:rsid w:val="008E4B99"/>
    <w:rsid w:val="008E4E31"/>
    <w:rsid w:val="008E4ED7"/>
    <w:rsid w:val="008E5201"/>
    <w:rsid w:val="008E5426"/>
    <w:rsid w:val="008E588A"/>
    <w:rsid w:val="008E6708"/>
    <w:rsid w:val="008E67E6"/>
    <w:rsid w:val="008E6B7D"/>
    <w:rsid w:val="008E773D"/>
    <w:rsid w:val="008E7AC1"/>
    <w:rsid w:val="008E7AD7"/>
    <w:rsid w:val="008F0507"/>
    <w:rsid w:val="008F1162"/>
    <w:rsid w:val="008F15DA"/>
    <w:rsid w:val="008F269C"/>
    <w:rsid w:val="008F2C5F"/>
    <w:rsid w:val="008F4E44"/>
    <w:rsid w:val="008F5C58"/>
    <w:rsid w:val="008F5E8E"/>
    <w:rsid w:val="008F7D60"/>
    <w:rsid w:val="00900EEC"/>
    <w:rsid w:val="0090137F"/>
    <w:rsid w:val="00902A43"/>
    <w:rsid w:val="00902A58"/>
    <w:rsid w:val="00904684"/>
    <w:rsid w:val="0090471B"/>
    <w:rsid w:val="00904A14"/>
    <w:rsid w:val="00907A67"/>
    <w:rsid w:val="009116E9"/>
    <w:rsid w:val="00912474"/>
    <w:rsid w:val="0091260D"/>
    <w:rsid w:val="00912B69"/>
    <w:rsid w:val="00913ED4"/>
    <w:rsid w:val="00914508"/>
    <w:rsid w:val="00914784"/>
    <w:rsid w:val="00914CEA"/>
    <w:rsid w:val="00914CFA"/>
    <w:rsid w:val="009157F9"/>
    <w:rsid w:val="0091618C"/>
    <w:rsid w:val="00916306"/>
    <w:rsid w:val="009164D0"/>
    <w:rsid w:val="00916821"/>
    <w:rsid w:val="00917C96"/>
    <w:rsid w:val="00917E5A"/>
    <w:rsid w:val="0092038F"/>
    <w:rsid w:val="0092067E"/>
    <w:rsid w:val="0092114D"/>
    <w:rsid w:val="00921A4E"/>
    <w:rsid w:val="00922BCC"/>
    <w:rsid w:val="0092349B"/>
    <w:rsid w:val="009235FC"/>
    <w:rsid w:val="00924CE0"/>
    <w:rsid w:val="00925122"/>
    <w:rsid w:val="009252B2"/>
    <w:rsid w:val="00925545"/>
    <w:rsid w:val="009256C0"/>
    <w:rsid w:val="00926477"/>
    <w:rsid w:val="00926762"/>
    <w:rsid w:val="00926B2C"/>
    <w:rsid w:val="00927942"/>
    <w:rsid w:val="00927DB6"/>
    <w:rsid w:val="00930C40"/>
    <w:rsid w:val="00930D4B"/>
    <w:rsid w:val="00931D74"/>
    <w:rsid w:val="00931DBF"/>
    <w:rsid w:val="00933136"/>
    <w:rsid w:val="00933247"/>
    <w:rsid w:val="00933CA3"/>
    <w:rsid w:val="00934407"/>
    <w:rsid w:val="00934820"/>
    <w:rsid w:val="00934B3F"/>
    <w:rsid w:val="00935BB7"/>
    <w:rsid w:val="00935BE8"/>
    <w:rsid w:val="0093623D"/>
    <w:rsid w:val="00936DD0"/>
    <w:rsid w:val="0093703D"/>
    <w:rsid w:val="009408B7"/>
    <w:rsid w:val="00940C13"/>
    <w:rsid w:val="00941412"/>
    <w:rsid w:val="00941486"/>
    <w:rsid w:val="00941628"/>
    <w:rsid w:val="00941F5D"/>
    <w:rsid w:val="009420D0"/>
    <w:rsid w:val="0094342B"/>
    <w:rsid w:val="0094344E"/>
    <w:rsid w:val="009439B8"/>
    <w:rsid w:val="00944147"/>
    <w:rsid w:val="00944931"/>
    <w:rsid w:val="00945324"/>
    <w:rsid w:val="0094565C"/>
    <w:rsid w:val="00945B8B"/>
    <w:rsid w:val="00945FC9"/>
    <w:rsid w:val="00947B82"/>
    <w:rsid w:val="0095009B"/>
    <w:rsid w:val="009505E9"/>
    <w:rsid w:val="00950B9F"/>
    <w:rsid w:val="00950FF3"/>
    <w:rsid w:val="0095184B"/>
    <w:rsid w:val="00951E6F"/>
    <w:rsid w:val="0095207D"/>
    <w:rsid w:val="009530ED"/>
    <w:rsid w:val="00953703"/>
    <w:rsid w:val="00954027"/>
    <w:rsid w:val="009547AA"/>
    <w:rsid w:val="009554C7"/>
    <w:rsid w:val="00955586"/>
    <w:rsid w:val="00956200"/>
    <w:rsid w:val="00956FA3"/>
    <w:rsid w:val="00957303"/>
    <w:rsid w:val="00957784"/>
    <w:rsid w:val="00957E14"/>
    <w:rsid w:val="00957FA1"/>
    <w:rsid w:val="00960C83"/>
    <w:rsid w:val="009615BB"/>
    <w:rsid w:val="00961A54"/>
    <w:rsid w:val="00962027"/>
    <w:rsid w:val="00962B2C"/>
    <w:rsid w:val="00963A61"/>
    <w:rsid w:val="00963DFE"/>
    <w:rsid w:val="00965DC1"/>
    <w:rsid w:val="00965F0F"/>
    <w:rsid w:val="00966662"/>
    <w:rsid w:val="00966CE6"/>
    <w:rsid w:val="009676C2"/>
    <w:rsid w:val="00967D0A"/>
    <w:rsid w:val="00970114"/>
    <w:rsid w:val="00971552"/>
    <w:rsid w:val="00972A31"/>
    <w:rsid w:val="009756EF"/>
    <w:rsid w:val="0097626B"/>
    <w:rsid w:val="00977053"/>
    <w:rsid w:val="00977119"/>
    <w:rsid w:val="009771C6"/>
    <w:rsid w:val="0097783D"/>
    <w:rsid w:val="0098098D"/>
    <w:rsid w:val="00982389"/>
    <w:rsid w:val="009825DA"/>
    <w:rsid w:val="00982AC0"/>
    <w:rsid w:val="00982C94"/>
    <w:rsid w:val="00983225"/>
    <w:rsid w:val="009832F5"/>
    <w:rsid w:val="00983FF1"/>
    <w:rsid w:val="009846BF"/>
    <w:rsid w:val="00984C9C"/>
    <w:rsid w:val="009854AC"/>
    <w:rsid w:val="009857C0"/>
    <w:rsid w:val="009857C3"/>
    <w:rsid w:val="00985ADB"/>
    <w:rsid w:val="00985FB5"/>
    <w:rsid w:val="00986397"/>
    <w:rsid w:val="009865E9"/>
    <w:rsid w:val="00986DA3"/>
    <w:rsid w:val="009900A1"/>
    <w:rsid w:val="00990295"/>
    <w:rsid w:val="00990A43"/>
    <w:rsid w:val="00990BF0"/>
    <w:rsid w:val="00990D8A"/>
    <w:rsid w:val="00991700"/>
    <w:rsid w:val="009918F6"/>
    <w:rsid w:val="00992392"/>
    <w:rsid w:val="009928FA"/>
    <w:rsid w:val="00992C45"/>
    <w:rsid w:val="00992D11"/>
    <w:rsid w:val="009936F8"/>
    <w:rsid w:val="00993CEC"/>
    <w:rsid w:val="009945A3"/>
    <w:rsid w:val="0099485F"/>
    <w:rsid w:val="0099512C"/>
    <w:rsid w:val="0099533D"/>
    <w:rsid w:val="00995D22"/>
    <w:rsid w:val="00996E64"/>
    <w:rsid w:val="00997F23"/>
    <w:rsid w:val="009A15D5"/>
    <w:rsid w:val="009A18E9"/>
    <w:rsid w:val="009A1B32"/>
    <w:rsid w:val="009A32A8"/>
    <w:rsid w:val="009A3B87"/>
    <w:rsid w:val="009A3F05"/>
    <w:rsid w:val="009A44E9"/>
    <w:rsid w:val="009A5B84"/>
    <w:rsid w:val="009A6040"/>
    <w:rsid w:val="009A6DB1"/>
    <w:rsid w:val="009A71BA"/>
    <w:rsid w:val="009B045C"/>
    <w:rsid w:val="009B15F1"/>
    <w:rsid w:val="009B1675"/>
    <w:rsid w:val="009B1D19"/>
    <w:rsid w:val="009B1E7C"/>
    <w:rsid w:val="009B1ED7"/>
    <w:rsid w:val="009B1F40"/>
    <w:rsid w:val="009B26C4"/>
    <w:rsid w:val="009B323A"/>
    <w:rsid w:val="009B32B7"/>
    <w:rsid w:val="009B373C"/>
    <w:rsid w:val="009B3ABE"/>
    <w:rsid w:val="009B4454"/>
    <w:rsid w:val="009B5CC3"/>
    <w:rsid w:val="009B5F41"/>
    <w:rsid w:val="009B7F17"/>
    <w:rsid w:val="009C0090"/>
    <w:rsid w:val="009C0C2B"/>
    <w:rsid w:val="009C105B"/>
    <w:rsid w:val="009C119D"/>
    <w:rsid w:val="009C1277"/>
    <w:rsid w:val="009C1B56"/>
    <w:rsid w:val="009C2D9C"/>
    <w:rsid w:val="009C320F"/>
    <w:rsid w:val="009C3797"/>
    <w:rsid w:val="009C3A42"/>
    <w:rsid w:val="009C3DD8"/>
    <w:rsid w:val="009C4D6B"/>
    <w:rsid w:val="009C5AE7"/>
    <w:rsid w:val="009C5D61"/>
    <w:rsid w:val="009C64E8"/>
    <w:rsid w:val="009C7CEC"/>
    <w:rsid w:val="009D056A"/>
    <w:rsid w:val="009D1560"/>
    <w:rsid w:val="009D1E5F"/>
    <w:rsid w:val="009D1F88"/>
    <w:rsid w:val="009D23C8"/>
    <w:rsid w:val="009D2A5A"/>
    <w:rsid w:val="009D3E13"/>
    <w:rsid w:val="009D3F59"/>
    <w:rsid w:val="009D3FCE"/>
    <w:rsid w:val="009D4505"/>
    <w:rsid w:val="009D4AB6"/>
    <w:rsid w:val="009D51D5"/>
    <w:rsid w:val="009D615A"/>
    <w:rsid w:val="009D6D0E"/>
    <w:rsid w:val="009D6E38"/>
    <w:rsid w:val="009D7236"/>
    <w:rsid w:val="009D7993"/>
    <w:rsid w:val="009D7998"/>
    <w:rsid w:val="009D7BC8"/>
    <w:rsid w:val="009D7C19"/>
    <w:rsid w:val="009E093D"/>
    <w:rsid w:val="009E0D91"/>
    <w:rsid w:val="009E0E69"/>
    <w:rsid w:val="009E197C"/>
    <w:rsid w:val="009E1C5A"/>
    <w:rsid w:val="009E2006"/>
    <w:rsid w:val="009E2370"/>
    <w:rsid w:val="009E256F"/>
    <w:rsid w:val="009E4491"/>
    <w:rsid w:val="009E4C53"/>
    <w:rsid w:val="009E5B67"/>
    <w:rsid w:val="009E5E52"/>
    <w:rsid w:val="009E60DA"/>
    <w:rsid w:val="009E6136"/>
    <w:rsid w:val="009E6B74"/>
    <w:rsid w:val="009E6F26"/>
    <w:rsid w:val="009E7155"/>
    <w:rsid w:val="009E727D"/>
    <w:rsid w:val="009E758D"/>
    <w:rsid w:val="009E77A7"/>
    <w:rsid w:val="009E77D5"/>
    <w:rsid w:val="009E7DD8"/>
    <w:rsid w:val="009F120F"/>
    <w:rsid w:val="009F1736"/>
    <w:rsid w:val="009F1754"/>
    <w:rsid w:val="009F1A69"/>
    <w:rsid w:val="009F2221"/>
    <w:rsid w:val="009F2CE3"/>
    <w:rsid w:val="009F3A3B"/>
    <w:rsid w:val="009F45FD"/>
    <w:rsid w:val="009F4C9D"/>
    <w:rsid w:val="009F7A4E"/>
    <w:rsid w:val="00A00A24"/>
    <w:rsid w:val="00A00B94"/>
    <w:rsid w:val="00A00EA8"/>
    <w:rsid w:val="00A02743"/>
    <w:rsid w:val="00A0327B"/>
    <w:rsid w:val="00A0589C"/>
    <w:rsid w:val="00A058A5"/>
    <w:rsid w:val="00A06B4F"/>
    <w:rsid w:val="00A07800"/>
    <w:rsid w:val="00A1050E"/>
    <w:rsid w:val="00A1096E"/>
    <w:rsid w:val="00A1229F"/>
    <w:rsid w:val="00A123C5"/>
    <w:rsid w:val="00A12591"/>
    <w:rsid w:val="00A145ED"/>
    <w:rsid w:val="00A1581F"/>
    <w:rsid w:val="00A15E47"/>
    <w:rsid w:val="00A169DF"/>
    <w:rsid w:val="00A17865"/>
    <w:rsid w:val="00A17D79"/>
    <w:rsid w:val="00A206E0"/>
    <w:rsid w:val="00A21CEF"/>
    <w:rsid w:val="00A23B42"/>
    <w:rsid w:val="00A240D1"/>
    <w:rsid w:val="00A24213"/>
    <w:rsid w:val="00A24291"/>
    <w:rsid w:val="00A24526"/>
    <w:rsid w:val="00A24707"/>
    <w:rsid w:val="00A25453"/>
    <w:rsid w:val="00A2565F"/>
    <w:rsid w:val="00A27446"/>
    <w:rsid w:val="00A27861"/>
    <w:rsid w:val="00A27ADA"/>
    <w:rsid w:val="00A27E60"/>
    <w:rsid w:val="00A30E86"/>
    <w:rsid w:val="00A3144F"/>
    <w:rsid w:val="00A31FED"/>
    <w:rsid w:val="00A32311"/>
    <w:rsid w:val="00A328C1"/>
    <w:rsid w:val="00A32944"/>
    <w:rsid w:val="00A32EC9"/>
    <w:rsid w:val="00A3343E"/>
    <w:rsid w:val="00A34013"/>
    <w:rsid w:val="00A34706"/>
    <w:rsid w:val="00A3591A"/>
    <w:rsid w:val="00A36717"/>
    <w:rsid w:val="00A367FF"/>
    <w:rsid w:val="00A36943"/>
    <w:rsid w:val="00A3730B"/>
    <w:rsid w:val="00A375C8"/>
    <w:rsid w:val="00A37BA5"/>
    <w:rsid w:val="00A37F5C"/>
    <w:rsid w:val="00A40963"/>
    <w:rsid w:val="00A40B51"/>
    <w:rsid w:val="00A420BC"/>
    <w:rsid w:val="00A4210F"/>
    <w:rsid w:val="00A4262C"/>
    <w:rsid w:val="00A43053"/>
    <w:rsid w:val="00A437FB"/>
    <w:rsid w:val="00A4440D"/>
    <w:rsid w:val="00A44715"/>
    <w:rsid w:val="00A450B7"/>
    <w:rsid w:val="00A4523C"/>
    <w:rsid w:val="00A454A1"/>
    <w:rsid w:val="00A45B56"/>
    <w:rsid w:val="00A46EC6"/>
    <w:rsid w:val="00A50270"/>
    <w:rsid w:val="00A503D5"/>
    <w:rsid w:val="00A5058C"/>
    <w:rsid w:val="00A5100B"/>
    <w:rsid w:val="00A5109C"/>
    <w:rsid w:val="00A5227D"/>
    <w:rsid w:val="00A5263D"/>
    <w:rsid w:val="00A53258"/>
    <w:rsid w:val="00A53349"/>
    <w:rsid w:val="00A534F3"/>
    <w:rsid w:val="00A5354C"/>
    <w:rsid w:val="00A53592"/>
    <w:rsid w:val="00A53D4E"/>
    <w:rsid w:val="00A53F5F"/>
    <w:rsid w:val="00A540C3"/>
    <w:rsid w:val="00A54736"/>
    <w:rsid w:val="00A54993"/>
    <w:rsid w:val="00A54AE6"/>
    <w:rsid w:val="00A550FA"/>
    <w:rsid w:val="00A551C9"/>
    <w:rsid w:val="00A552A8"/>
    <w:rsid w:val="00A564B6"/>
    <w:rsid w:val="00A5665D"/>
    <w:rsid w:val="00A56F35"/>
    <w:rsid w:val="00A57170"/>
    <w:rsid w:val="00A60475"/>
    <w:rsid w:val="00A6127A"/>
    <w:rsid w:val="00A61DDC"/>
    <w:rsid w:val="00A61E91"/>
    <w:rsid w:val="00A62312"/>
    <w:rsid w:val="00A62D80"/>
    <w:rsid w:val="00A638EB"/>
    <w:rsid w:val="00A640C9"/>
    <w:rsid w:val="00A64811"/>
    <w:rsid w:val="00A65869"/>
    <w:rsid w:val="00A65CF6"/>
    <w:rsid w:val="00A65F1D"/>
    <w:rsid w:val="00A65F3A"/>
    <w:rsid w:val="00A668C9"/>
    <w:rsid w:val="00A673A4"/>
    <w:rsid w:val="00A723DE"/>
    <w:rsid w:val="00A724F4"/>
    <w:rsid w:val="00A7261C"/>
    <w:rsid w:val="00A72B02"/>
    <w:rsid w:val="00A733A7"/>
    <w:rsid w:val="00A73685"/>
    <w:rsid w:val="00A7426D"/>
    <w:rsid w:val="00A742F4"/>
    <w:rsid w:val="00A751EA"/>
    <w:rsid w:val="00A762C3"/>
    <w:rsid w:val="00A7792F"/>
    <w:rsid w:val="00A80593"/>
    <w:rsid w:val="00A80C51"/>
    <w:rsid w:val="00A81C1D"/>
    <w:rsid w:val="00A81DD2"/>
    <w:rsid w:val="00A833E3"/>
    <w:rsid w:val="00A83B85"/>
    <w:rsid w:val="00A84737"/>
    <w:rsid w:val="00A849E7"/>
    <w:rsid w:val="00A84C37"/>
    <w:rsid w:val="00A84EB3"/>
    <w:rsid w:val="00A856D0"/>
    <w:rsid w:val="00A86FBB"/>
    <w:rsid w:val="00A87AB2"/>
    <w:rsid w:val="00A87B06"/>
    <w:rsid w:val="00A90EF2"/>
    <w:rsid w:val="00A91595"/>
    <w:rsid w:val="00A91FD8"/>
    <w:rsid w:val="00A9235D"/>
    <w:rsid w:val="00A92596"/>
    <w:rsid w:val="00A93004"/>
    <w:rsid w:val="00A93330"/>
    <w:rsid w:val="00A9380C"/>
    <w:rsid w:val="00A93CA2"/>
    <w:rsid w:val="00AA0BE2"/>
    <w:rsid w:val="00AA0F88"/>
    <w:rsid w:val="00AA1143"/>
    <w:rsid w:val="00AA1444"/>
    <w:rsid w:val="00AA212D"/>
    <w:rsid w:val="00AA2C40"/>
    <w:rsid w:val="00AA439F"/>
    <w:rsid w:val="00AA6CEC"/>
    <w:rsid w:val="00AB0875"/>
    <w:rsid w:val="00AB0AA4"/>
    <w:rsid w:val="00AB0F95"/>
    <w:rsid w:val="00AB130F"/>
    <w:rsid w:val="00AB1495"/>
    <w:rsid w:val="00AB1ACC"/>
    <w:rsid w:val="00AB1C21"/>
    <w:rsid w:val="00AB22AF"/>
    <w:rsid w:val="00AB2576"/>
    <w:rsid w:val="00AB3109"/>
    <w:rsid w:val="00AB37EB"/>
    <w:rsid w:val="00AB3B0A"/>
    <w:rsid w:val="00AB41FF"/>
    <w:rsid w:val="00AB4A63"/>
    <w:rsid w:val="00AB501E"/>
    <w:rsid w:val="00AB6D0B"/>
    <w:rsid w:val="00AB6E7C"/>
    <w:rsid w:val="00AC0734"/>
    <w:rsid w:val="00AC40E0"/>
    <w:rsid w:val="00AC41B1"/>
    <w:rsid w:val="00AC4965"/>
    <w:rsid w:val="00AC4A17"/>
    <w:rsid w:val="00AC529A"/>
    <w:rsid w:val="00AC5395"/>
    <w:rsid w:val="00AC5A1B"/>
    <w:rsid w:val="00AC623B"/>
    <w:rsid w:val="00AC6750"/>
    <w:rsid w:val="00AC7BEB"/>
    <w:rsid w:val="00AC7DE6"/>
    <w:rsid w:val="00AD041D"/>
    <w:rsid w:val="00AD39A6"/>
    <w:rsid w:val="00AD3D1E"/>
    <w:rsid w:val="00AD4334"/>
    <w:rsid w:val="00AD4F71"/>
    <w:rsid w:val="00AD6048"/>
    <w:rsid w:val="00AD6079"/>
    <w:rsid w:val="00AD6873"/>
    <w:rsid w:val="00AD6AC0"/>
    <w:rsid w:val="00AD6D76"/>
    <w:rsid w:val="00AD7FC2"/>
    <w:rsid w:val="00AE089D"/>
    <w:rsid w:val="00AE093B"/>
    <w:rsid w:val="00AE1958"/>
    <w:rsid w:val="00AE1CB2"/>
    <w:rsid w:val="00AE2075"/>
    <w:rsid w:val="00AE20EC"/>
    <w:rsid w:val="00AE2218"/>
    <w:rsid w:val="00AE35F5"/>
    <w:rsid w:val="00AE413F"/>
    <w:rsid w:val="00AE475C"/>
    <w:rsid w:val="00AE5C28"/>
    <w:rsid w:val="00AE642D"/>
    <w:rsid w:val="00AE6BDA"/>
    <w:rsid w:val="00AE795F"/>
    <w:rsid w:val="00AF085F"/>
    <w:rsid w:val="00AF1AD3"/>
    <w:rsid w:val="00AF1E95"/>
    <w:rsid w:val="00AF21DC"/>
    <w:rsid w:val="00AF230B"/>
    <w:rsid w:val="00AF2BA1"/>
    <w:rsid w:val="00AF3372"/>
    <w:rsid w:val="00AF4966"/>
    <w:rsid w:val="00AF49CD"/>
    <w:rsid w:val="00AF4D9F"/>
    <w:rsid w:val="00AF536A"/>
    <w:rsid w:val="00AF590C"/>
    <w:rsid w:val="00AF5A10"/>
    <w:rsid w:val="00AF5C14"/>
    <w:rsid w:val="00AF6464"/>
    <w:rsid w:val="00AF6704"/>
    <w:rsid w:val="00B00B3B"/>
    <w:rsid w:val="00B011C9"/>
    <w:rsid w:val="00B0221D"/>
    <w:rsid w:val="00B02D04"/>
    <w:rsid w:val="00B02EA9"/>
    <w:rsid w:val="00B03539"/>
    <w:rsid w:val="00B0373E"/>
    <w:rsid w:val="00B04AC6"/>
    <w:rsid w:val="00B058E2"/>
    <w:rsid w:val="00B05D40"/>
    <w:rsid w:val="00B06AB0"/>
    <w:rsid w:val="00B06F1F"/>
    <w:rsid w:val="00B07B86"/>
    <w:rsid w:val="00B10B70"/>
    <w:rsid w:val="00B115CF"/>
    <w:rsid w:val="00B116A3"/>
    <w:rsid w:val="00B11B68"/>
    <w:rsid w:val="00B1359A"/>
    <w:rsid w:val="00B1473E"/>
    <w:rsid w:val="00B1631B"/>
    <w:rsid w:val="00B1634F"/>
    <w:rsid w:val="00B16595"/>
    <w:rsid w:val="00B17705"/>
    <w:rsid w:val="00B17D65"/>
    <w:rsid w:val="00B206C1"/>
    <w:rsid w:val="00B211AE"/>
    <w:rsid w:val="00B214EA"/>
    <w:rsid w:val="00B21A38"/>
    <w:rsid w:val="00B21B1C"/>
    <w:rsid w:val="00B224C7"/>
    <w:rsid w:val="00B2251B"/>
    <w:rsid w:val="00B22644"/>
    <w:rsid w:val="00B22DE2"/>
    <w:rsid w:val="00B23CA1"/>
    <w:rsid w:val="00B25A98"/>
    <w:rsid w:val="00B25CA7"/>
    <w:rsid w:val="00B25D22"/>
    <w:rsid w:val="00B27511"/>
    <w:rsid w:val="00B2782A"/>
    <w:rsid w:val="00B279F4"/>
    <w:rsid w:val="00B27CF1"/>
    <w:rsid w:val="00B27DFD"/>
    <w:rsid w:val="00B27FDB"/>
    <w:rsid w:val="00B308C5"/>
    <w:rsid w:val="00B31713"/>
    <w:rsid w:val="00B32283"/>
    <w:rsid w:val="00B32DDC"/>
    <w:rsid w:val="00B32EAC"/>
    <w:rsid w:val="00B33C6F"/>
    <w:rsid w:val="00B348B3"/>
    <w:rsid w:val="00B35261"/>
    <w:rsid w:val="00B35B2C"/>
    <w:rsid w:val="00B35D57"/>
    <w:rsid w:val="00B36342"/>
    <w:rsid w:val="00B365A9"/>
    <w:rsid w:val="00B367A4"/>
    <w:rsid w:val="00B3683C"/>
    <w:rsid w:val="00B36946"/>
    <w:rsid w:val="00B3798A"/>
    <w:rsid w:val="00B40D13"/>
    <w:rsid w:val="00B41087"/>
    <w:rsid w:val="00B4121A"/>
    <w:rsid w:val="00B414AA"/>
    <w:rsid w:val="00B418BE"/>
    <w:rsid w:val="00B42241"/>
    <w:rsid w:val="00B42271"/>
    <w:rsid w:val="00B43DF0"/>
    <w:rsid w:val="00B44B59"/>
    <w:rsid w:val="00B45642"/>
    <w:rsid w:val="00B45B7B"/>
    <w:rsid w:val="00B4674F"/>
    <w:rsid w:val="00B46AD6"/>
    <w:rsid w:val="00B501C7"/>
    <w:rsid w:val="00B5118E"/>
    <w:rsid w:val="00B519C7"/>
    <w:rsid w:val="00B5299A"/>
    <w:rsid w:val="00B52D06"/>
    <w:rsid w:val="00B53088"/>
    <w:rsid w:val="00B53327"/>
    <w:rsid w:val="00B5476E"/>
    <w:rsid w:val="00B54897"/>
    <w:rsid w:val="00B55369"/>
    <w:rsid w:val="00B5581E"/>
    <w:rsid w:val="00B5582F"/>
    <w:rsid w:val="00B55E8C"/>
    <w:rsid w:val="00B55FE9"/>
    <w:rsid w:val="00B56283"/>
    <w:rsid w:val="00B56B4F"/>
    <w:rsid w:val="00B579C7"/>
    <w:rsid w:val="00B57F9D"/>
    <w:rsid w:val="00B60E05"/>
    <w:rsid w:val="00B60F72"/>
    <w:rsid w:val="00B61C53"/>
    <w:rsid w:val="00B61C58"/>
    <w:rsid w:val="00B61D37"/>
    <w:rsid w:val="00B6218F"/>
    <w:rsid w:val="00B62698"/>
    <w:rsid w:val="00B626C6"/>
    <w:rsid w:val="00B62B05"/>
    <w:rsid w:val="00B63178"/>
    <w:rsid w:val="00B643D6"/>
    <w:rsid w:val="00B6469C"/>
    <w:rsid w:val="00B646BB"/>
    <w:rsid w:val="00B65429"/>
    <w:rsid w:val="00B6570E"/>
    <w:rsid w:val="00B66390"/>
    <w:rsid w:val="00B6677A"/>
    <w:rsid w:val="00B671F2"/>
    <w:rsid w:val="00B67629"/>
    <w:rsid w:val="00B67CB8"/>
    <w:rsid w:val="00B7120F"/>
    <w:rsid w:val="00B71E1E"/>
    <w:rsid w:val="00B72CB8"/>
    <w:rsid w:val="00B73413"/>
    <w:rsid w:val="00B73C9E"/>
    <w:rsid w:val="00B74321"/>
    <w:rsid w:val="00B746DB"/>
    <w:rsid w:val="00B74C20"/>
    <w:rsid w:val="00B75691"/>
    <w:rsid w:val="00B758CF"/>
    <w:rsid w:val="00B75D05"/>
    <w:rsid w:val="00B761F6"/>
    <w:rsid w:val="00B764A8"/>
    <w:rsid w:val="00B7706B"/>
    <w:rsid w:val="00B779BD"/>
    <w:rsid w:val="00B826C1"/>
    <w:rsid w:val="00B83401"/>
    <w:rsid w:val="00B84924"/>
    <w:rsid w:val="00B84CB0"/>
    <w:rsid w:val="00B85045"/>
    <w:rsid w:val="00B85481"/>
    <w:rsid w:val="00B8608A"/>
    <w:rsid w:val="00B86744"/>
    <w:rsid w:val="00B871C9"/>
    <w:rsid w:val="00B87A16"/>
    <w:rsid w:val="00B87F3B"/>
    <w:rsid w:val="00B90283"/>
    <w:rsid w:val="00B91E99"/>
    <w:rsid w:val="00B9284B"/>
    <w:rsid w:val="00B92853"/>
    <w:rsid w:val="00B92F62"/>
    <w:rsid w:val="00B9409D"/>
    <w:rsid w:val="00B9415D"/>
    <w:rsid w:val="00B94B65"/>
    <w:rsid w:val="00B95D8B"/>
    <w:rsid w:val="00B97823"/>
    <w:rsid w:val="00B97A48"/>
    <w:rsid w:val="00B97C56"/>
    <w:rsid w:val="00BA1330"/>
    <w:rsid w:val="00BA17CD"/>
    <w:rsid w:val="00BA2C6E"/>
    <w:rsid w:val="00BA2E6B"/>
    <w:rsid w:val="00BA3AD3"/>
    <w:rsid w:val="00BA3CA7"/>
    <w:rsid w:val="00BA5244"/>
    <w:rsid w:val="00BA694D"/>
    <w:rsid w:val="00BA7C90"/>
    <w:rsid w:val="00BB19F1"/>
    <w:rsid w:val="00BB1E3F"/>
    <w:rsid w:val="00BB2A62"/>
    <w:rsid w:val="00BB3E41"/>
    <w:rsid w:val="00BB4C1B"/>
    <w:rsid w:val="00BB5A8D"/>
    <w:rsid w:val="00BB6896"/>
    <w:rsid w:val="00BB794B"/>
    <w:rsid w:val="00BB7A51"/>
    <w:rsid w:val="00BC0F8B"/>
    <w:rsid w:val="00BC10A9"/>
    <w:rsid w:val="00BC145C"/>
    <w:rsid w:val="00BC1889"/>
    <w:rsid w:val="00BC19D5"/>
    <w:rsid w:val="00BC1BAC"/>
    <w:rsid w:val="00BC24D8"/>
    <w:rsid w:val="00BC2BD6"/>
    <w:rsid w:val="00BC2E5B"/>
    <w:rsid w:val="00BC3142"/>
    <w:rsid w:val="00BC316D"/>
    <w:rsid w:val="00BC375C"/>
    <w:rsid w:val="00BC3905"/>
    <w:rsid w:val="00BC3A67"/>
    <w:rsid w:val="00BC4152"/>
    <w:rsid w:val="00BC440B"/>
    <w:rsid w:val="00BC4D55"/>
    <w:rsid w:val="00BC544F"/>
    <w:rsid w:val="00BC5CBA"/>
    <w:rsid w:val="00BC5E2A"/>
    <w:rsid w:val="00BC73CE"/>
    <w:rsid w:val="00BC7C8E"/>
    <w:rsid w:val="00BD02CA"/>
    <w:rsid w:val="00BD0FBD"/>
    <w:rsid w:val="00BD11F3"/>
    <w:rsid w:val="00BD290C"/>
    <w:rsid w:val="00BD2CBD"/>
    <w:rsid w:val="00BD410B"/>
    <w:rsid w:val="00BD4300"/>
    <w:rsid w:val="00BD4A74"/>
    <w:rsid w:val="00BD4F5E"/>
    <w:rsid w:val="00BD5684"/>
    <w:rsid w:val="00BD5899"/>
    <w:rsid w:val="00BD6537"/>
    <w:rsid w:val="00BD6A48"/>
    <w:rsid w:val="00BD6EB7"/>
    <w:rsid w:val="00BD6FAF"/>
    <w:rsid w:val="00BD7511"/>
    <w:rsid w:val="00BD7899"/>
    <w:rsid w:val="00BD7FD6"/>
    <w:rsid w:val="00BE0EBB"/>
    <w:rsid w:val="00BE115A"/>
    <w:rsid w:val="00BE1C9E"/>
    <w:rsid w:val="00BE1EDF"/>
    <w:rsid w:val="00BE281E"/>
    <w:rsid w:val="00BE3116"/>
    <w:rsid w:val="00BE3922"/>
    <w:rsid w:val="00BE5326"/>
    <w:rsid w:val="00BE5891"/>
    <w:rsid w:val="00BE634E"/>
    <w:rsid w:val="00BE71EE"/>
    <w:rsid w:val="00BE7CDB"/>
    <w:rsid w:val="00BF0013"/>
    <w:rsid w:val="00BF0564"/>
    <w:rsid w:val="00BF0D90"/>
    <w:rsid w:val="00BF0DCE"/>
    <w:rsid w:val="00BF2557"/>
    <w:rsid w:val="00BF42F1"/>
    <w:rsid w:val="00BF4DB7"/>
    <w:rsid w:val="00BF511E"/>
    <w:rsid w:val="00BF5194"/>
    <w:rsid w:val="00BF55E2"/>
    <w:rsid w:val="00BF6ACD"/>
    <w:rsid w:val="00BF6C3A"/>
    <w:rsid w:val="00BF6D42"/>
    <w:rsid w:val="00BF6D69"/>
    <w:rsid w:val="00BF76E1"/>
    <w:rsid w:val="00C00212"/>
    <w:rsid w:val="00C0056B"/>
    <w:rsid w:val="00C01487"/>
    <w:rsid w:val="00C01D19"/>
    <w:rsid w:val="00C022EF"/>
    <w:rsid w:val="00C0285F"/>
    <w:rsid w:val="00C03ACA"/>
    <w:rsid w:val="00C03D76"/>
    <w:rsid w:val="00C04DBF"/>
    <w:rsid w:val="00C06754"/>
    <w:rsid w:val="00C07D3E"/>
    <w:rsid w:val="00C07E85"/>
    <w:rsid w:val="00C10094"/>
    <w:rsid w:val="00C102F8"/>
    <w:rsid w:val="00C10900"/>
    <w:rsid w:val="00C10D18"/>
    <w:rsid w:val="00C120E9"/>
    <w:rsid w:val="00C124B9"/>
    <w:rsid w:val="00C139C7"/>
    <w:rsid w:val="00C13AC1"/>
    <w:rsid w:val="00C13AD5"/>
    <w:rsid w:val="00C13F78"/>
    <w:rsid w:val="00C14543"/>
    <w:rsid w:val="00C1510A"/>
    <w:rsid w:val="00C15B20"/>
    <w:rsid w:val="00C15E67"/>
    <w:rsid w:val="00C166B4"/>
    <w:rsid w:val="00C1689B"/>
    <w:rsid w:val="00C17AD9"/>
    <w:rsid w:val="00C17F1E"/>
    <w:rsid w:val="00C2057C"/>
    <w:rsid w:val="00C21BEE"/>
    <w:rsid w:val="00C21FBF"/>
    <w:rsid w:val="00C22B56"/>
    <w:rsid w:val="00C23270"/>
    <w:rsid w:val="00C232B6"/>
    <w:rsid w:val="00C23E58"/>
    <w:rsid w:val="00C24FA8"/>
    <w:rsid w:val="00C25209"/>
    <w:rsid w:val="00C2541D"/>
    <w:rsid w:val="00C25670"/>
    <w:rsid w:val="00C262C4"/>
    <w:rsid w:val="00C267C6"/>
    <w:rsid w:val="00C26E4D"/>
    <w:rsid w:val="00C270E4"/>
    <w:rsid w:val="00C274E4"/>
    <w:rsid w:val="00C27D37"/>
    <w:rsid w:val="00C27FBD"/>
    <w:rsid w:val="00C30033"/>
    <w:rsid w:val="00C3003F"/>
    <w:rsid w:val="00C3029D"/>
    <w:rsid w:val="00C30C8D"/>
    <w:rsid w:val="00C32863"/>
    <w:rsid w:val="00C32DB8"/>
    <w:rsid w:val="00C33CD2"/>
    <w:rsid w:val="00C35188"/>
    <w:rsid w:val="00C355C2"/>
    <w:rsid w:val="00C35968"/>
    <w:rsid w:val="00C36818"/>
    <w:rsid w:val="00C369C3"/>
    <w:rsid w:val="00C36ABA"/>
    <w:rsid w:val="00C36D95"/>
    <w:rsid w:val="00C370D6"/>
    <w:rsid w:val="00C373E1"/>
    <w:rsid w:val="00C37505"/>
    <w:rsid w:val="00C3750E"/>
    <w:rsid w:val="00C40A13"/>
    <w:rsid w:val="00C40D26"/>
    <w:rsid w:val="00C40E80"/>
    <w:rsid w:val="00C416AA"/>
    <w:rsid w:val="00C41F37"/>
    <w:rsid w:val="00C420D1"/>
    <w:rsid w:val="00C42653"/>
    <w:rsid w:val="00C42E12"/>
    <w:rsid w:val="00C43481"/>
    <w:rsid w:val="00C43618"/>
    <w:rsid w:val="00C4374F"/>
    <w:rsid w:val="00C438C5"/>
    <w:rsid w:val="00C43CD8"/>
    <w:rsid w:val="00C4490A"/>
    <w:rsid w:val="00C45CE6"/>
    <w:rsid w:val="00C46122"/>
    <w:rsid w:val="00C46316"/>
    <w:rsid w:val="00C468E7"/>
    <w:rsid w:val="00C4707C"/>
    <w:rsid w:val="00C477E1"/>
    <w:rsid w:val="00C479D1"/>
    <w:rsid w:val="00C47B09"/>
    <w:rsid w:val="00C50AFC"/>
    <w:rsid w:val="00C50B3B"/>
    <w:rsid w:val="00C52040"/>
    <w:rsid w:val="00C52050"/>
    <w:rsid w:val="00C52EC6"/>
    <w:rsid w:val="00C533A7"/>
    <w:rsid w:val="00C547C9"/>
    <w:rsid w:val="00C54835"/>
    <w:rsid w:val="00C54FFD"/>
    <w:rsid w:val="00C5501F"/>
    <w:rsid w:val="00C550D5"/>
    <w:rsid w:val="00C5574E"/>
    <w:rsid w:val="00C55FD2"/>
    <w:rsid w:val="00C5695D"/>
    <w:rsid w:val="00C56D5A"/>
    <w:rsid w:val="00C57467"/>
    <w:rsid w:val="00C57F61"/>
    <w:rsid w:val="00C608AC"/>
    <w:rsid w:val="00C6127D"/>
    <w:rsid w:val="00C61611"/>
    <w:rsid w:val="00C61C2A"/>
    <w:rsid w:val="00C61C42"/>
    <w:rsid w:val="00C621A0"/>
    <w:rsid w:val="00C62A91"/>
    <w:rsid w:val="00C62D00"/>
    <w:rsid w:val="00C6354A"/>
    <w:rsid w:val="00C6369E"/>
    <w:rsid w:val="00C63A0B"/>
    <w:rsid w:val="00C63E06"/>
    <w:rsid w:val="00C641DF"/>
    <w:rsid w:val="00C645CA"/>
    <w:rsid w:val="00C64E93"/>
    <w:rsid w:val="00C67D28"/>
    <w:rsid w:val="00C70261"/>
    <w:rsid w:val="00C7124F"/>
    <w:rsid w:val="00C7185C"/>
    <w:rsid w:val="00C718A2"/>
    <w:rsid w:val="00C71AA2"/>
    <w:rsid w:val="00C724AE"/>
    <w:rsid w:val="00C7273B"/>
    <w:rsid w:val="00C731E4"/>
    <w:rsid w:val="00C73599"/>
    <w:rsid w:val="00C74272"/>
    <w:rsid w:val="00C7536C"/>
    <w:rsid w:val="00C7571B"/>
    <w:rsid w:val="00C75C48"/>
    <w:rsid w:val="00C75CDF"/>
    <w:rsid w:val="00C761F6"/>
    <w:rsid w:val="00C77042"/>
    <w:rsid w:val="00C7785F"/>
    <w:rsid w:val="00C80BAE"/>
    <w:rsid w:val="00C80BC7"/>
    <w:rsid w:val="00C8138B"/>
    <w:rsid w:val="00C81FDE"/>
    <w:rsid w:val="00C81FE3"/>
    <w:rsid w:val="00C82AC9"/>
    <w:rsid w:val="00C86F8F"/>
    <w:rsid w:val="00C873EA"/>
    <w:rsid w:val="00C87930"/>
    <w:rsid w:val="00C9020A"/>
    <w:rsid w:val="00C90271"/>
    <w:rsid w:val="00C91742"/>
    <w:rsid w:val="00C91819"/>
    <w:rsid w:val="00C921D5"/>
    <w:rsid w:val="00C92726"/>
    <w:rsid w:val="00C92CEF"/>
    <w:rsid w:val="00C9337E"/>
    <w:rsid w:val="00C9375D"/>
    <w:rsid w:val="00C93B6E"/>
    <w:rsid w:val="00C9421E"/>
    <w:rsid w:val="00C9445A"/>
    <w:rsid w:val="00C95725"/>
    <w:rsid w:val="00C95778"/>
    <w:rsid w:val="00CA225A"/>
    <w:rsid w:val="00CA25F5"/>
    <w:rsid w:val="00CA26B6"/>
    <w:rsid w:val="00CA290B"/>
    <w:rsid w:val="00CA3566"/>
    <w:rsid w:val="00CA57A6"/>
    <w:rsid w:val="00CA5F52"/>
    <w:rsid w:val="00CA6663"/>
    <w:rsid w:val="00CA6689"/>
    <w:rsid w:val="00CA67EB"/>
    <w:rsid w:val="00CA6B00"/>
    <w:rsid w:val="00CA7C03"/>
    <w:rsid w:val="00CB01E2"/>
    <w:rsid w:val="00CB02B6"/>
    <w:rsid w:val="00CB0A8F"/>
    <w:rsid w:val="00CB0D14"/>
    <w:rsid w:val="00CB13D3"/>
    <w:rsid w:val="00CB1938"/>
    <w:rsid w:val="00CB1B88"/>
    <w:rsid w:val="00CB1BA3"/>
    <w:rsid w:val="00CB246B"/>
    <w:rsid w:val="00CB2565"/>
    <w:rsid w:val="00CB27F8"/>
    <w:rsid w:val="00CB2F89"/>
    <w:rsid w:val="00CB324A"/>
    <w:rsid w:val="00CB3410"/>
    <w:rsid w:val="00CB3B00"/>
    <w:rsid w:val="00CB4385"/>
    <w:rsid w:val="00CB44F2"/>
    <w:rsid w:val="00CB5ACC"/>
    <w:rsid w:val="00CB6304"/>
    <w:rsid w:val="00CB6350"/>
    <w:rsid w:val="00CB68F7"/>
    <w:rsid w:val="00CB6936"/>
    <w:rsid w:val="00CB6AB1"/>
    <w:rsid w:val="00CB72B7"/>
    <w:rsid w:val="00CB741B"/>
    <w:rsid w:val="00CB7B4A"/>
    <w:rsid w:val="00CC08F8"/>
    <w:rsid w:val="00CC0BDD"/>
    <w:rsid w:val="00CC1A48"/>
    <w:rsid w:val="00CC2CB0"/>
    <w:rsid w:val="00CC3333"/>
    <w:rsid w:val="00CC3522"/>
    <w:rsid w:val="00CC3CBB"/>
    <w:rsid w:val="00CC3F61"/>
    <w:rsid w:val="00CC40D3"/>
    <w:rsid w:val="00CC4C2C"/>
    <w:rsid w:val="00CC5042"/>
    <w:rsid w:val="00CC56DC"/>
    <w:rsid w:val="00CC5AFE"/>
    <w:rsid w:val="00CC5CF3"/>
    <w:rsid w:val="00CC68E6"/>
    <w:rsid w:val="00CC771F"/>
    <w:rsid w:val="00CC78A2"/>
    <w:rsid w:val="00CD0443"/>
    <w:rsid w:val="00CD07D4"/>
    <w:rsid w:val="00CD0946"/>
    <w:rsid w:val="00CD102B"/>
    <w:rsid w:val="00CD1118"/>
    <w:rsid w:val="00CD1A5A"/>
    <w:rsid w:val="00CD1DA4"/>
    <w:rsid w:val="00CD2139"/>
    <w:rsid w:val="00CD217C"/>
    <w:rsid w:val="00CD2995"/>
    <w:rsid w:val="00CD31BE"/>
    <w:rsid w:val="00CD4DA6"/>
    <w:rsid w:val="00CD6885"/>
    <w:rsid w:val="00CD6E77"/>
    <w:rsid w:val="00CD6F64"/>
    <w:rsid w:val="00CD7724"/>
    <w:rsid w:val="00CE0988"/>
    <w:rsid w:val="00CE0BF7"/>
    <w:rsid w:val="00CE1026"/>
    <w:rsid w:val="00CE1432"/>
    <w:rsid w:val="00CE178A"/>
    <w:rsid w:val="00CE27AA"/>
    <w:rsid w:val="00CE2C98"/>
    <w:rsid w:val="00CE2CE0"/>
    <w:rsid w:val="00CE2DA5"/>
    <w:rsid w:val="00CE30B4"/>
    <w:rsid w:val="00CE34A5"/>
    <w:rsid w:val="00CE3CE0"/>
    <w:rsid w:val="00CE3E91"/>
    <w:rsid w:val="00CE4B09"/>
    <w:rsid w:val="00CE5C85"/>
    <w:rsid w:val="00CE5D0B"/>
    <w:rsid w:val="00CE76C3"/>
    <w:rsid w:val="00CE78E0"/>
    <w:rsid w:val="00CF0287"/>
    <w:rsid w:val="00CF0704"/>
    <w:rsid w:val="00CF071B"/>
    <w:rsid w:val="00CF238A"/>
    <w:rsid w:val="00CF2C3D"/>
    <w:rsid w:val="00CF33BB"/>
    <w:rsid w:val="00CF4A11"/>
    <w:rsid w:val="00CF5915"/>
    <w:rsid w:val="00CF5D7E"/>
    <w:rsid w:val="00CF63F1"/>
    <w:rsid w:val="00CF6BA0"/>
    <w:rsid w:val="00CF74C7"/>
    <w:rsid w:val="00CF78FC"/>
    <w:rsid w:val="00D00B95"/>
    <w:rsid w:val="00D03CC5"/>
    <w:rsid w:val="00D042CD"/>
    <w:rsid w:val="00D048E4"/>
    <w:rsid w:val="00D058E8"/>
    <w:rsid w:val="00D06722"/>
    <w:rsid w:val="00D07502"/>
    <w:rsid w:val="00D07598"/>
    <w:rsid w:val="00D076BA"/>
    <w:rsid w:val="00D07CA0"/>
    <w:rsid w:val="00D07F2F"/>
    <w:rsid w:val="00D1091E"/>
    <w:rsid w:val="00D10F62"/>
    <w:rsid w:val="00D116D6"/>
    <w:rsid w:val="00D11BB9"/>
    <w:rsid w:val="00D122EE"/>
    <w:rsid w:val="00D12B19"/>
    <w:rsid w:val="00D12D87"/>
    <w:rsid w:val="00D13078"/>
    <w:rsid w:val="00D133F4"/>
    <w:rsid w:val="00D14021"/>
    <w:rsid w:val="00D14C54"/>
    <w:rsid w:val="00D14DA4"/>
    <w:rsid w:val="00D14DAF"/>
    <w:rsid w:val="00D16261"/>
    <w:rsid w:val="00D16741"/>
    <w:rsid w:val="00D16AC4"/>
    <w:rsid w:val="00D16CF1"/>
    <w:rsid w:val="00D2091C"/>
    <w:rsid w:val="00D20DA1"/>
    <w:rsid w:val="00D21B44"/>
    <w:rsid w:val="00D22427"/>
    <w:rsid w:val="00D2282E"/>
    <w:rsid w:val="00D22D17"/>
    <w:rsid w:val="00D22D52"/>
    <w:rsid w:val="00D23220"/>
    <w:rsid w:val="00D244A4"/>
    <w:rsid w:val="00D24802"/>
    <w:rsid w:val="00D24CF3"/>
    <w:rsid w:val="00D26EC8"/>
    <w:rsid w:val="00D275D1"/>
    <w:rsid w:val="00D276D5"/>
    <w:rsid w:val="00D3142A"/>
    <w:rsid w:val="00D322BD"/>
    <w:rsid w:val="00D32412"/>
    <w:rsid w:val="00D32B50"/>
    <w:rsid w:val="00D33A85"/>
    <w:rsid w:val="00D355B6"/>
    <w:rsid w:val="00D35C8D"/>
    <w:rsid w:val="00D36563"/>
    <w:rsid w:val="00D37226"/>
    <w:rsid w:val="00D37F03"/>
    <w:rsid w:val="00D40952"/>
    <w:rsid w:val="00D40E90"/>
    <w:rsid w:val="00D41274"/>
    <w:rsid w:val="00D42383"/>
    <w:rsid w:val="00D42486"/>
    <w:rsid w:val="00D42F42"/>
    <w:rsid w:val="00D4356D"/>
    <w:rsid w:val="00D43F9B"/>
    <w:rsid w:val="00D441AC"/>
    <w:rsid w:val="00D44ACE"/>
    <w:rsid w:val="00D44CA2"/>
    <w:rsid w:val="00D450C0"/>
    <w:rsid w:val="00D452DB"/>
    <w:rsid w:val="00D458F7"/>
    <w:rsid w:val="00D46D27"/>
    <w:rsid w:val="00D473EE"/>
    <w:rsid w:val="00D50731"/>
    <w:rsid w:val="00D5164B"/>
    <w:rsid w:val="00D51FDF"/>
    <w:rsid w:val="00D52ECF"/>
    <w:rsid w:val="00D53C89"/>
    <w:rsid w:val="00D54125"/>
    <w:rsid w:val="00D559B5"/>
    <w:rsid w:val="00D56415"/>
    <w:rsid w:val="00D57138"/>
    <w:rsid w:val="00D5723F"/>
    <w:rsid w:val="00D60004"/>
    <w:rsid w:val="00D60864"/>
    <w:rsid w:val="00D61051"/>
    <w:rsid w:val="00D6136B"/>
    <w:rsid w:val="00D62435"/>
    <w:rsid w:val="00D62EE3"/>
    <w:rsid w:val="00D64696"/>
    <w:rsid w:val="00D65AFC"/>
    <w:rsid w:val="00D6747A"/>
    <w:rsid w:val="00D67679"/>
    <w:rsid w:val="00D67C69"/>
    <w:rsid w:val="00D67EF8"/>
    <w:rsid w:val="00D70C5B"/>
    <w:rsid w:val="00D710FD"/>
    <w:rsid w:val="00D711B9"/>
    <w:rsid w:val="00D71588"/>
    <w:rsid w:val="00D720F7"/>
    <w:rsid w:val="00D721B8"/>
    <w:rsid w:val="00D72E20"/>
    <w:rsid w:val="00D7310F"/>
    <w:rsid w:val="00D73599"/>
    <w:rsid w:val="00D73C56"/>
    <w:rsid w:val="00D75529"/>
    <w:rsid w:val="00D759AF"/>
    <w:rsid w:val="00D75A63"/>
    <w:rsid w:val="00D77C7C"/>
    <w:rsid w:val="00D800DB"/>
    <w:rsid w:val="00D8081A"/>
    <w:rsid w:val="00D81206"/>
    <w:rsid w:val="00D81A18"/>
    <w:rsid w:val="00D82ED6"/>
    <w:rsid w:val="00D83626"/>
    <w:rsid w:val="00D8384A"/>
    <w:rsid w:val="00D84BD0"/>
    <w:rsid w:val="00D85B81"/>
    <w:rsid w:val="00D85CBB"/>
    <w:rsid w:val="00D85D8C"/>
    <w:rsid w:val="00D85E1C"/>
    <w:rsid w:val="00D86FF5"/>
    <w:rsid w:val="00D87539"/>
    <w:rsid w:val="00D87776"/>
    <w:rsid w:val="00D87BEB"/>
    <w:rsid w:val="00D9036F"/>
    <w:rsid w:val="00D903BD"/>
    <w:rsid w:val="00D9118F"/>
    <w:rsid w:val="00D91706"/>
    <w:rsid w:val="00D923B2"/>
    <w:rsid w:val="00D93814"/>
    <w:rsid w:val="00D9381D"/>
    <w:rsid w:val="00D93825"/>
    <w:rsid w:val="00D94B7F"/>
    <w:rsid w:val="00D94DBC"/>
    <w:rsid w:val="00D94E91"/>
    <w:rsid w:val="00D9547A"/>
    <w:rsid w:val="00D96070"/>
    <w:rsid w:val="00D972AA"/>
    <w:rsid w:val="00D97D63"/>
    <w:rsid w:val="00D97F13"/>
    <w:rsid w:val="00D97F44"/>
    <w:rsid w:val="00DA0185"/>
    <w:rsid w:val="00DA17EC"/>
    <w:rsid w:val="00DA1B62"/>
    <w:rsid w:val="00DA1BFE"/>
    <w:rsid w:val="00DA26A5"/>
    <w:rsid w:val="00DA27A4"/>
    <w:rsid w:val="00DA2DD1"/>
    <w:rsid w:val="00DA42DB"/>
    <w:rsid w:val="00DA4EC5"/>
    <w:rsid w:val="00DA58BD"/>
    <w:rsid w:val="00DA5A3F"/>
    <w:rsid w:val="00DA6F18"/>
    <w:rsid w:val="00DA73BC"/>
    <w:rsid w:val="00DA74D9"/>
    <w:rsid w:val="00DA7AA7"/>
    <w:rsid w:val="00DA7F36"/>
    <w:rsid w:val="00DB027D"/>
    <w:rsid w:val="00DB061D"/>
    <w:rsid w:val="00DB0825"/>
    <w:rsid w:val="00DB1290"/>
    <w:rsid w:val="00DB2FDB"/>
    <w:rsid w:val="00DB333A"/>
    <w:rsid w:val="00DB3E77"/>
    <w:rsid w:val="00DB4A72"/>
    <w:rsid w:val="00DB62F3"/>
    <w:rsid w:val="00DB7D70"/>
    <w:rsid w:val="00DC03B8"/>
    <w:rsid w:val="00DC0724"/>
    <w:rsid w:val="00DC0FA9"/>
    <w:rsid w:val="00DC18AB"/>
    <w:rsid w:val="00DC1E23"/>
    <w:rsid w:val="00DC2248"/>
    <w:rsid w:val="00DC26B0"/>
    <w:rsid w:val="00DC2A7F"/>
    <w:rsid w:val="00DC34D0"/>
    <w:rsid w:val="00DC3581"/>
    <w:rsid w:val="00DC398B"/>
    <w:rsid w:val="00DC4494"/>
    <w:rsid w:val="00DC5583"/>
    <w:rsid w:val="00DC5CE5"/>
    <w:rsid w:val="00DC5EDB"/>
    <w:rsid w:val="00DC6026"/>
    <w:rsid w:val="00DC647E"/>
    <w:rsid w:val="00DC6653"/>
    <w:rsid w:val="00DC6C22"/>
    <w:rsid w:val="00DD03D7"/>
    <w:rsid w:val="00DD0C87"/>
    <w:rsid w:val="00DD15EB"/>
    <w:rsid w:val="00DD23A0"/>
    <w:rsid w:val="00DD3AA9"/>
    <w:rsid w:val="00DD3E09"/>
    <w:rsid w:val="00DD50AE"/>
    <w:rsid w:val="00DD52EB"/>
    <w:rsid w:val="00DD5BF2"/>
    <w:rsid w:val="00DD5FDB"/>
    <w:rsid w:val="00DD73C7"/>
    <w:rsid w:val="00DD7643"/>
    <w:rsid w:val="00DD7FD5"/>
    <w:rsid w:val="00DE0C1C"/>
    <w:rsid w:val="00DE0DDB"/>
    <w:rsid w:val="00DE0DFD"/>
    <w:rsid w:val="00DE1757"/>
    <w:rsid w:val="00DE2106"/>
    <w:rsid w:val="00DE2F9C"/>
    <w:rsid w:val="00DE3129"/>
    <w:rsid w:val="00DE4448"/>
    <w:rsid w:val="00DE4CBC"/>
    <w:rsid w:val="00DE5426"/>
    <w:rsid w:val="00DE57C1"/>
    <w:rsid w:val="00DE5C84"/>
    <w:rsid w:val="00DE6C17"/>
    <w:rsid w:val="00DE6F6F"/>
    <w:rsid w:val="00DE726C"/>
    <w:rsid w:val="00DE7734"/>
    <w:rsid w:val="00DF0174"/>
    <w:rsid w:val="00DF052E"/>
    <w:rsid w:val="00DF08DB"/>
    <w:rsid w:val="00DF0B45"/>
    <w:rsid w:val="00DF101F"/>
    <w:rsid w:val="00DF11E4"/>
    <w:rsid w:val="00DF1585"/>
    <w:rsid w:val="00DF1AFF"/>
    <w:rsid w:val="00DF1B07"/>
    <w:rsid w:val="00DF26D7"/>
    <w:rsid w:val="00DF2B14"/>
    <w:rsid w:val="00DF2CB2"/>
    <w:rsid w:val="00DF3208"/>
    <w:rsid w:val="00DF338A"/>
    <w:rsid w:val="00DF3CF4"/>
    <w:rsid w:val="00DF49F6"/>
    <w:rsid w:val="00DF4B48"/>
    <w:rsid w:val="00DF4D00"/>
    <w:rsid w:val="00DF53A1"/>
    <w:rsid w:val="00DF74D3"/>
    <w:rsid w:val="00E0127B"/>
    <w:rsid w:val="00E012C5"/>
    <w:rsid w:val="00E0216C"/>
    <w:rsid w:val="00E02422"/>
    <w:rsid w:val="00E02A86"/>
    <w:rsid w:val="00E03A2C"/>
    <w:rsid w:val="00E040C7"/>
    <w:rsid w:val="00E041C7"/>
    <w:rsid w:val="00E05C17"/>
    <w:rsid w:val="00E05D43"/>
    <w:rsid w:val="00E06926"/>
    <w:rsid w:val="00E108C8"/>
    <w:rsid w:val="00E11994"/>
    <w:rsid w:val="00E12B87"/>
    <w:rsid w:val="00E1332D"/>
    <w:rsid w:val="00E13A46"/>
    <w:rsid w:val="00E13C95"/>
    <w:rsid w:val="00E13D20"/>
    <w:rsid w:val="00E13EEC"/>
    <w:rsid w:val="00E1463E"/>
    <w:rsid w:val="00E14742"/>
    <w:rsid w:val="00E14DE8"/>
    <w:rsid w:val="00E15AA9"/>
    <w:rsid w:val="00E15B21"/>
    <w:rsid w:val="00E173B9"/>
    <w:rsid w:val="00E1792D"/>
    <w:rsid w:val="00E17ABB"/>
    <w:rsid w:val="00E2035E"/>
    <w:rsid w:val="00E2066C"/>
    <w:rsid w:val="00E21879"/>
    <w:rsid w:val="00E237A7"/>
    <w:rsid w:val="00E23A98"/>
    <w:rsid w:val="00E242A1"/>
    <w:rsid w:val="00E259DF"/>
    <w:rsid w:val="00E25FB3"/>
    <w:rsid w:val="00E265CF"/>
    <w:rsid w:val="00E2712C"/>
    <w:rsid w:val="00E2762D"/>
    <w:rsid w:val="00E27C8B"/>
    <w:rsid w:val="00E30412"/>
    <w:rsid w:val="00E316EB"/>
    <w:rsid w:val="00E31B3D"/>
    <w:rsid w:val="00E32607"/>
    <w:rsid w:val="00E330F4"/>
    <w:rsid w:val="00E33E2F"/>
    <w:rsid w:val="00E345B6"/>
    <w:rsid w:val="00E349DE"/>
    <w:rsid w:val="00E3586D"/>
    <w:rsid w:val="00E375A9"/>
    <w:rsid w:val="00E37EC3"/>
    <w:rsid w:val="00E40388"/>
    <w:rsid w:val="00E4057E"/>
    <w:rsid w:val="00E41C35"/>
    <w:rsid w:val="00E427B1"/>
    <w:rsid w:val="00E43BD1"/>
    <w:rsid w:val="00E445AE"/>
    <w:rsid w:val="00E448DD"/>
    <w:rsid w:val="00E44EF9"/>
    <w:rsid w:val="00E46899"/>
    <w:rsid w:val="00E46D9F"/>
    <w:rsid w:val="00E479B2"/>
    <w:rsid w:val="00E50098"/>
    <w:rsid w:val="00E50B4E"/>
    <w:rsid w:val="00E524B0"/>
    <w:rsid w:val="00E5278B"/>
    <w:rsid w:val="00E52AB9"/>
    <w:rsid w:val="00E5337A"/>
    <w:rsid w:val="00E540D4"/>
    <w:rsid w:val="00E54486"/>
    <w:rsid w:val="00E54642"/>
    <w:rsid w:val="00E54B25"/>
    <w:rsid w:val="00E54CB7"/>
    <w:rsid w:val="00E55125"/>
    <w:rsid w:val="00E565FE"/>
    <w:rsid w:val="00E568B3"/>
    <w:rsid w:val="00E617FC"/>
    <w:rsid w:val="00E6203E"/>
    <w:rsid w:val="00E6364F"/>
    <w:rsid w:val="00E642CE"/>
    <w:rsid w:val="00E64B6C"/>
    <w:rsid w:val="00E650CE"/>
    <w:rsid w:val="00E6557E"/>
    <w:rsid w:val="00E6590C"/>
    <w:rsid w:val="00E66132"/>
    <w:rsid w:val="00E663A1"/>
    <w:rsid w:val="00E66482"/>
    <w:rsid w:val="00E66490"/>
    <w:rsid w:val="00E676F7"/>
    <w:rsid w:val="00E67BD2"/>
    <w:rsid w:val="00E67E28"/>
    <w:rsid w:val="00E70A53"/>
    <w:rsid w:val="00E716CD"/>
    <w:rsid w:val="00E7471D"/>
    <w:rsid w:val="00E74DD9"/>
    <w:rsid w:val="00E74FA8"/>
    <w:rsid w:val="00E7700E"/>
    <w:rsid w:val="00E7742B"/>
    <w:rsid w:val="00E77A93"/>
    <w:rsid w:val="00E823C3"/>
    <w:rsid w:val="00E834C1"/>
    <w:rsid w:val="00E84336"/>
    <w:rsid w:val="00E84614"/>
    <w:rsid w:val="00E84CE3"/>
    <w:rsid w:val="00E870BB"/>
    <w:rsid w:val="00E872C4"/>
    <w:rsid w:val="00E87560"/>
    <w:rsid w:val="00E8765A"/>
    <w:rsid w:val="00E8766C"/>
    <w:rsid w:val="00E87C13"/>
    <w:rsid w:val="00E87EE6"/>
    <w:rsid w:val="00E90543"/>
    <w:rsid w:val="00E90AC7"/>
    <w:rsid w:val="00E90AD1"/>
    <w:rsid w:val="00E917EA"/>
    <w:rsid w:val="00E919BE"/>
    <w:rsid w:val="00E91C10"/>
    <w:rsid w:val="00E92406"/>
    <w:rsid w:val="00E92869"/>
    <w:rsid w:val="00E93043"/>
    <w:rsid w:val="00E93426"/>
    <w:rsid w:val="00E938DA"/>
    <w:rsid w:val="00E9416E"/>
    <w:rsid w:val="00E94867"/>
    <w:rsid w:val="00E94B77"/>
    <w:rsid w:val="00E94EAB"/>
    <w:rsid w:val="00E951BB"/>
    <w:rsid w:val="00E954BD"/>
    <w:rsid w:val="00E960C8"/>
    <w:rsid w:val="00E9658F"/>
    <w:rsid w:val="00E972F2"/>
    <w:rsid w:val="00E97494"/>
    <w:rsid w:val="00E97510"/>
    <w:rsid w:val="00EA09D0"/>
    <w:rsid w:val="00EA0B21"/>
    <w:rsid w:val="00EA184B"/>
    <w:rsid w:val="00EA1E44"/>
    <w:rsid w:val="00EA2371"/>
    <w:rsid w:val="00EA2A97"/>
    <w:rsid w:val="00EA3A37"/>
    <w:rsid w:val="00EA3C12"/>
    <w:rsid w:val="00EA3F65"/>
    <w:rsid w:val="00EA483E"/>
    <w:rsid w:val="00EA4964"/>
    <w:rsid w:val="00EA4D8A"/>
    <w:rsid w:val="00EA7037"/>
    <w:rsid w:val="00EA77FD"/>
    <w:rsid w:val="00EB0BFC"/>
    <w:rsid w:val="00EB12F1"/>
    <w:rsid w:val="00EB34BC"/>
    <w:rsid w:val="00EB3653"/>
    <w:rsid w:val="00EB38D5"/>
    <w:rsid w:val="00EB3C50"/>
    <w:rsid w:val="00EB3E74"/>
    <w:rsid w:val="00EB4144"/>
    <w:rsid w:val="00EB474F"/>
    <w:rsid w:val="00EB4814"/>
    <w:rsid w:val="00EB4FCB"/>
    <w:rsid w:val="00EB55D3"/>
    <w:rsid w:val="00EB57A6"/>
    <w:rsid w:val="00EB62EB"/>
    <w:rsid w:val="00EB6DA6"/>
    <w:rsid w:val="00EB7740"/>
    <w:rsid w:val="00EB78B4"/>
    <w:rsid w:val="00EC0623"/>
    <w:rsid w:val="00EC09F7"/>
    <w:rsid w:val="00EC1615"/>
    <w:rsid w:val="00EC179D"/>
    <w:rsid w:val="00EC2731"/>
    <w:rsid w:val="00EC2FF4"/>
    <w:rsid w:val="00EC3CCC"/>
    <w:rsid w:val="00EC3DEA"/>
    <w:rsid w:val="00EC478E"/>
    <w:rsid w:val="00EC5236"/>
    <w:rsid w:val="00EC5C78"/>
    <w:rsid w:val="00EC693E"/>
    <w:rsid w:val="00EC7B68"/>
    <w:rsid w:val="00EC7CA2"/>
    <w:rsid w:val="00ED055A"/>
    <w:rsid w:val="00ED0874"/>
    <w:rsid w:val="00ED0E98"/>
    <w:rsid w:val="00ED159C"/>
    <w:rsid w:val="00ED1D55"/>
    <w:rsid w:val="00ED2294"/>
    <w:rsid w:val="00ED29C7"/>
    <w:rsid w:val="00ED32C0"/>
    <w:rsid w:val="00ED41AA"/>
    <w:rsid w:val="00ED485D"/>
    <w:rsid w:val="00ED4B62"/>
    <w:rsid w:val="00ED4E50"/>
    <w:rsid w:val="00ED5B44"/>
    <w:rsid w:val="00ED694C"/>
    <w:rsid w:val="00ED6A8D"/>
    <w:rsid w:val="00ED6B01"/>
    <w:rsid w:val="00ED6BB8"/>
    <w:rsid w:val="00ED771E"/>
    <w:rsid w:val="00ED7FC3"/>
    <w:rsid w:val="00EE0995"/>
    <w:rsid w:val="00EE27A3"/>
    <w:rsid w:val="00EE2984"/>
    <w:rsid w:val="00EE29B7"/>
    <w:rsid w:val="00EE48C2"/>
    <w:rsid w:val="00EE4B1F"/>
    <w:rsid w:val="00EE589B"/>
    <w:rsid w:val="00EE5981"/>
    <w:rsid w:val="00EE6280"/>
    <w:rsid w:val="00EE631D"/>
    <w:rsid w:val="00EE66A5"/>
    <w:rsid w:val="00EE7D4A"/>
    <w:rsid w:val="00EF066A"/>
    <w:rsid w:val="00EF1CF8"/>
    <w:rsid w:val="00EF287D"/>
    <w:rsid w:val="00EF29AC"/>
    <w:rsid w:val="00EF364C"/>
    <w:rsid w:val="00EF3901"/>
    <w:rsid w:val="00EF4054"/>
    <w:rsid w:val="00EF441B"/>
    <w:rsid w:val="00EF4D35"/>
    <w:rsid w:val="00EF4DBA"/>
    <w:rsid w:val="00EF5FFD"/>
    <w:rsid w:val="00EF66A6"/>
    <w:rsid w:val="00EF6A6D"/>
    <w:rsid w:val="00EF7B0A"/>
    <w:rsid w:val="00F000DD"/>
    <w:rsid w:val="00F00613"/>
    <w:rsid w:val="00F008CC"/>
    <w:rsid w:val="00F00D52"/>
    <w:rsid w:val="00F0130D"/>
    <w:rsid w:val="00F021E6"/>
    <w:rsid w:val="00F03036"/>
    <w:rsid w:val="00F0355E"/>
    <w:rsid w:val="00F036AC"/>
    <w:rsid w:val="00F0370B"/>
    <w:rsid w:val="00F037A6"/>
    <w:rsid w:val="00F04A06"/>
    <w:rsid w:val="00F05AE8"/>
    <w:rsid w:val="00F0757B"/>
    <w:rsid w:val="00F07662"/>
    <w:rsid w:val="00F1069E"/>
    <w:rsid w:val="00F10798"/>
    <w:rsid w:val="00F10FB9"/>
    <w:rsid w:val="00F11232"/>
    <w:rsid w:val="00F124C6"/>
    <w:rsid w:val="00F1275D"/>
    <w:rsid w:val="00F13471"/>
    <w:rsid w:val="00F1418C"/>
    <w:rsid w:val="00F14A34"/>
    <w:rsid w:val="00F15926"/>
    <w:rsid w:val="00F15C0E"/>
    <w:rsid w:val="00F167ED"/>
    <w:rsid w:val="00F16C92"/>
    <w:rsid w:val="00F17B26"/>
    <w:rsid w:val="00F17ED7"/>
    <w:rsid w:val="00F21509"/>
    <w:rsid w:val="00F21615"/>
    <w:rsid w:val="00F2211D"/>
    <w:rsid w:val="00F2213D"/>
    <w:rsid w:val="00F23183"/>
    <w:rsid w:val="00F231DF"/>
    <w:rsid w:val="00F23473"/>
    <w:rsid w:val="00F23C41"/>
    <w:rsid w:val="00F24786"/>
    <w:rsid w:val="00F24F71"/>
    <w:rsid w:val="00F25265"/>
    <w:rsid w:val="00F25D86"/>
    <w:rsid w:val="00F26E67"/>
    <w:rsid w:val="00F30CDE"/>
    <w:rsid w:val="00F30EBD"/>
    <w:rsid w:val="00F318A6"/>
    <w:rsid w:val="00F31A94"/>
    <w:rsid w:val="00F339AE"/>
    <w:rsid w:val="00F33A84"/>
    <w:rsid w:val="00F33D91"/>
    <w:rsid w:val="00F34C0A"/>
    <w:rsid w:val="00F35037"/>
    <w:rsid w:val="00F358AB"/>
    <w:rsid w:val="00F35D0B"/>
    <w:rsid w:val="00F35E5A"/>
    <w:rsid w:val="00F3604D"/>
    <w:rsid w:val="00F36901"/>
    <w:rsid w:val="00F379BA"/>
    <w:rsid w:val="00F4045E"/>
    <w:rsid w:val="00F4071C"/>
    <w:rsid w:val="00F422DB"/>
    <w:rsid w:val="00F42611"/>
    <w:rsid w:val="00F42BAE"/>
    <w:rsid w:val="00F447F6"/>
    <w:rsid w:val="00F4651D"/>
    <w:rsid w:val="00F478A1"/>
    <w:rsid w:val="00F479E0"/>
    <w:rsid w:val="00F508E0"/>
    <w:rsid w:val="00F51200"/>
    <w:rsid w:val="00F5124A"/>
    <w:rsid w:val="00F52F1C"/>
    <w:rsid w:val="00F5309D"/>
    <w:rsid w:val="00F530E2"/>
    <w:rsid w:val="00F535CB"/>
    <w:rsid w:val="00F53D4F"/>
    <w:rsid w:val="00F53DD4"/>
    <w:rsid w:val="00F548FC"/>
    <w:rsid w:val="00F54A44"/>
    <w:rsid w:val="00F55725"/>
    <w:rsid w:val="00F55990"/>
    <w:rsid w:val="00F56516"/>
    <w:rsid w:val="00F574C7"/>
    <w:rsid w:val="00F579E5"/>
    <w:rsid w:val="00F57A06"/>
    <w:rsid w:val="00F60D24"/>
    <w:rsid w:val="00F61977"/>
    <w:rsid w:val="00F61F31"/>
    <w:rsid w:val="00F63098"/>
    <w:rsid w:val="00F638DE"/>
    <w:rsid w:val="00F63FED"/>
    <w:rsid w:val="00F64345"/>
    <w:rsid w:val="00F64560"/>
    <w:rsid w:val="00F64C1D"/>
    <w:rsid w:val="00F65078"/>
    <w:rsid w:val="00F67787"/>
    <w:rsid w:val="00F678C0"/>
    <w:rsid w:val="00F67914"/>
    <w:rsid w:val="00F67A50"/>
    <w:rsid w:val="00F707E8"/>
    <w:rsid w:val="00F70C44"/>
    <w:rsid w:val="00F70E12"/>
    <w:rsid w:val="00F7142A"/>
    <w:rsid w:val="00F719C2"/>
    <w:rsid w:val="00F71AF1"/>
    <w:rsid w:val="00F7307A"/>
    <w:rsid w:val="00F731AD"/>
    <w:rsid w:val="00F73313"/>
    <w:rsid w:val="00F73945"/>
    <w:rsid w:val="00F74F15"/>
    <w:rsid w:val="00F75578"/>
    <w:rsid w:val="00F75FAE"/>
    <w:rsid w:val="00F75FE7"/>
    <w:rsid w:val="00F77032"/>
    <w:rsid w:val="00F77BB4"/>
    <w:rsid w:val="00F80EDA"/>
    <w:rsid w:val="00F80F8E"/>
    <w:rsid w:val="00F8143B"/>
    <w:rsid w:val="00F814BB"/>
    <w:rsid w:val="00F81A76"/>
    <w:rsid w:val="00F826EE"/>
    <w:rsid w:val="00F827B0"/>
    <w:rsid w:val="00F82D80"/>
    <w:rsid w:val="00F83AC9"/>
    <w:rsid w:val="00F8401B"/>
    <w:rsid w:val="00F842B6"/>
    <w:rsid w:val="00F85377"/>
    <w:rsid w:val="00F85A86"/>
    <w:rsid w:val="00F86E5A"/>
    <w:rsid w:val="00F87800"/>
    <w:rsid w:val="00F87D30"/>
    <w:rsid w:val="00F90C8E"/>
    <w:rsid w:val="00F918FB"/>
    <w:rsid w:val="00F91A6A"/>
    <w:rsid w:val="00F93753"/>
    <w:rsid w:val="00F93B40"/>
    <w:rsid w:val="00F93CA0"/>
    <w:rsid w:val="00F93EE2"/>
    <w:rsid w:val="00F94321"/>
    <w:rsid w:val="00F95ED6"/>
    <w:rsid w:val="00F96E46"/>
    <w:rsid w:val="00FA1C9D"/>
    <w:rsid w:val="00FA1F90"/>
    <w:rsid w:val="00FA268E"/>
    <w:rsid w:val="00FA368E"/>
    <w:rsid w:val="00FA388A"/>
    <w:rsid w:val="00FA46DA"/>
    <w:rsid w:val="00FA4D49"/>
    <w:rsid w:val="00FA5191"/>
    <w:rsid w:val="00FA57D6"/>
    <w:rsid w:val="00FA5DC0"/>
    <w:rsid w:val="00FA798D"/>
    <w:rsid w:val="00FA7BD6"/>
    <w:rsid w:val="00FA7EF4"/>
    <w:rsid w:val="00FB0732"/>
    <w:rsid w:val="00FB0E13"/>
    <w:rsid w:val="00FB0F35"/>
    <w:rsid w:val="00FB12D7"/>
    <w:rsid w:val="00FB1AC3"/>
    <w:rsid w:val="00FB1C3D"/>
    <w:rsid w:val="00FB34D1"/>
    <w:rsid w:val="00FB3A93"/>
    <w:rsid w:val="00FB5296"/>
    <w:rsid w:val="00FB54FA"/>
    <w:rsid w:val="00FB5E61"/>
    <w:rsid w:val="00FB70D5"/>
    <w:rsid w:val="00FB72F9"/>
    <w:rsid w:val="00FB79A3"/>
    <w:rsid w:val="00FB7F2C"/>
    <w:rsid w:val="00FB7F34"/>
    <w:rsid w:val="00FC085A"/>
    <w:rsid w:val="00FC117F"/>
    <w:rsid w:val="00FC12F2"/>
    <w:rsid w:val="00FC1838"/>
    <w:rsid w:val="00FC20DE"/>
    <w:rsid w:val="00FC2CAA"/>
    <w:rsid w:val="00FC3467"/>
    <w:rsid w:val="00FC3679"/>
    <w:rsid w:val="00FC418C"/>
    <w:rsid w:val="00FC53AD"/>
    <w:rsid w:val="00FC5420"/>
    <w:rsid w:val="00FC54EA"/>
    <w:rsid w:val="00FC67A3"/>
    <w:rsid w:val="00FD0725"/>
    <w:rsid w:val="00FD08B2"/>
    <w:rsid w:val="00FD1425"/>
    <w:rsid w:val="00FD1D08"/>
    <w:rsid w:val="00FD222D"/>
    <w:rsid w:val="00FD3244"/>
    <w:rsid w:val="00FD355C"/>
    <w:rsid w:val="00FD3DFD"/>
    <w:rsid w:val="00FD474B"/>
    <w:rsid w:val="00FD4FD3"/>
    <w:rsid w:val="00FD5529"/>
    <w:rsid w:val="00FD7BCD"/>
    <w:rsid w:val="00FE1296"/>
    <w:rsid w:val="00FE39A8"/>
    <w:rsid w:val="00FE39B1"/>
    <w:rsid w:val="00FE580C"/>
    <w:rsid w:val="00FE5F0E"/>
    <w:rsid w:val="00FE646D"/>
    <w:rsid w:val="00FE686F"/>
    <w:rsid w:val="00FE6A76"/>
    <w:rsid w:val="00FE6D7C"/>
    <w:rsid w:val="00FE7540"/>
    <w:rsid w:val="00FF0351"/>
    <w:rsid w:val="00FF0F0A"/>
    <w:rsid w:val="00FF12C6"/>
    <w:rsid w:val="00FF1A52"/>
    <w:rsid w:val="00FF3C8C"/>
    <w:rsid w:val="00FF50E3"/>
    <w:rsid w:val="00FF60DE"/>
    <w:rsid w:val="00FF6156"/>
    <w:rsid w:val="00FF65FE"/>
    <w:rsid w:val="00FF6D12"/>
    <w:rsid w:val="00FF71D8"/>
    <w:rsid w:val="00FF7A85"/>
    <w:rsid w:val="00FF7D5E"/>
    <w:rsid w:val="01061307"/>
    <w:rsid w:val="014018E5"/>
    <w:rsid w:val="01A68758"/>
    <w:rsid w:val="021B2B92"/>
    <w:rsid w:val="0242FC36"/>
    <w:rsid w:val="028D51FF"/>
    <w:rsid w:val="0290A9F9"/>
    <w:rsid w:val="02E27A7E"/>
    <w:rsid w:val="03B0BE4A"/>
    <w:rsid w:val="0417EFCE"/>
    <w:rsid w:val="044D5025"/>
    <w:rsid w:val="04648B95"/>
    <w:rsid w:val="04859655"/>
    <w:rsid w:val="04DA0DF2"/>
    <w:rsid w:val="04F16DD0"/>
    <w:rsid w:val="055FDDFB"/>
    <w:rsid w:val="057D5BB9"/>
    <w:rsid w:val="058B282F"/>
    <w:rsid w:val="05C84ABB"/>
    <w:rsid w:val="06033A90"/>
    <w:rsid w:val="063A4723"/>
    <w:rsid w:val="068CCE99"/>
    <w:rsid w:val="06A13B4C"/>
    <w:rsid w:val="06B42028"/>
    <w:rsid w:val="06DD35E5"/>
    <w:rsid w:val="073D3925"/>
    <w:rsid w:val="07690C13"/>
    <w:rsid w:val="0782EE04"/>
    <w:rsid w:val="07D40BBC"/>
    <w:rsid w:val="07DE81EC"/>
    <w:rsid w:val="084C274B"/>
    <w:rsid w:val="089A45BA"/>
    <w:rsid w:val="08F512D3"/>
    <w:rsid w:val="090DB802"/>
    <w:rsid w:val="093B888D"/>
    <w:rsid w:val="097C5C5C"/>
    <w:rsid w:val="09C41F0E"/>
    <w:rsid w:val="0A28142A"/>
    <w:rsid w:val="0ABA8EC6"/>
    <w:rsid w:val="0AF28421"/>
    <w:rsid w:val="0B615B0F"/>
    <w:rsid w:val="0B87914B"/>
    <w:rsid w:val="0B9FB781"/>
    <w:rsid w:val="0C5C68E3"/>
    <w:rsid w:val="0D373FC3"/>
    <w:rsid w:val="0D46FC22"/>
    <w:rsid w:val="0D4B944C"/>
    <w:rsid w:val="0D6C9EAE"/>
    <w:rsid w:val="0D80149F"/>
    <w:rsid w:val="0E1A7098"/>
    <w:rsid w:val="0EA609B0"/>
    <w:rsid w:val="0EAAD3B6"/>
    <w:rsid w:val="0EB42474"/>
    <w:rsid w:val="0ECBE626"/>
    <w:rsid w:val="0ECCCA1E"/>
    <w:rsid w:val="0EE6DD9D"/>
    <w:rsid w:val="102088BB"/>
    <w:rsid w:val="1058AC5E"/>
    <w:rsid w:val="10689A7F"/>
    <w:rsid w:val="10972D95"/>
    <w:rsid w:val="10F335CB"/>
    <w:rsid w:val="10F89E46"/>
    <w:rsid w:val="110601CA"/>
    <w:rsid w:val="112FAC04"/>
    <w:rsid w:val="11542236"/>
    <w:rsid w:val="117FC389"/>
    <w:rsid w:val="1188668E"/>
    <w:rsid w:val="11B11292"/>
    <w:rsid w:val="11DCA9B8"/>
    <w:rsid w:val="1209533E"/>
    <w:rsid w:val="125AFA39"/>
    <w:rsid w:val="1260EA09"/>
    <w:rsid w:val="128EE8B2"/>
    <w:rsid w:val="12DCF74D"/>
    <w:rsid w:val="131448B2"/>
    <w:rsid w:val="13455694"/>
    <w:rsid w:val="1353E0DF"/>
    <w:rsid w:val="13A7C556"/>
    <w:rsid w:val="13BAD5D0"/>
    <w:rsid w:val="13C6BAA5"/>
    <w:rsid w:val="13E28115"/>
    <w:rsid w:val="14561862"/>
    <w:rsid w:val="1515C2A2"/>
    <w:rsid w:val="1543A796"/>
    <w:rsid w:val="155949F4"/>
    <w:rsid w:val="159A6E30"/>
    <w:rsid w:val="159C499D"/>
    <w:rsid w:val="15B9C9E4"/>
    <w:rsid w:val="1630B7C6"/>
    <w:rsid w:val="169E1AD1"/>
    <w:rsid w:val="16F27692"/>
    <w:rsid w:val="170335EE"/>
    <w:rsid w:val="17BE06E5"/>
    <w:rsid w:val="17E238D3"/>
    <w:rsid w:val="17F5A313"/>
    <w:rsid w:val="185CCEBC"/>
    <w:rsid w:val="185FBB5F"/>
    <w:rsid w:val="1877B840"/>
    <w:rsid w:val="1880083B"/>
    <w:rsid w:val="18DB106D"/>
    <w:rsid w:val="18F97F88"/>
    <w:rsid w:val="192858E2"/>
    <w:rsid w:val="1947A513"/>
    <w:rsid w:val="1974EDCD"/>
    <w:rsid w:val="19BB7AE0"/>
    <w:rsid w:val="19DFB049"/>
    <w:rsid w:val="1A452310"/>
    <w:rsid w:val="1A504FA3"/>
    <w:rsid w:val="1B033FB8"/>
    <w:rsid w:val="1B7B80AA"/>
    <w:rsid w:val="1B9DB3AD"/>
    <w:rsid w:val="1BC0D51A"/>
    <w:rsid w:val="1C156FB3"/>
    <w:rsid w:val="1C383DCF"/>
    <w:rsid w:val="1C3BF333"/>
    <w:rsid w:val="1CE7370E"/>
    <w:rsid w:val="1CEFF303"/>
    <w:rsid w:val="1D17510B"/>
    <w:rsid w:val="1D39840E"/>
    <w:rsid w:val="1D5AFE98"/>
    <w:rsid w:val="1DB8D8F5"/>
    <w:rsid w:val="1DC30CA6"/>
    <w:rsid w:val="1E09B23D"/>
    <w:rsid w:val="1E483633"/>
    <w:rsid w:val="1E485EF0"/>
    <w:rsid w:val="1E766D3D"/>
    <w:rsid w:val="1EB17A08"/>
    <w:rsid w:val="1F836A13"/>
    <w:rsid w:val="1F85B94E"/>
    <w:rsid w:val="1F8637C6"/>
    <w:rsid w:val="1FBC7FEC"/>
    <w:rsid w:val="1FD9A35D"/>
    <w:rsid w:val="1FF6487A"/>
    <w:rsid w:val="200A68CF"/>
    <w:rsid w:val="20123D9E"/>
    <w:rsid w:val="2070FA67"/>
    <w:rsid w:val="20DA1609"/>
    <w:rsid w:val="21A4312D"/>
    <w:rsid w:val="21CE889B"/>
    <w:rsid w:val="21D5ECFB"/>
    <w:rsid w:val="2279851C"/>
    <w:rsid w:val="227E003B"/>
    <w:rsid w:val="22D2A0BE"/>
    <w:rsid w:val="22E13CBD"/>
    <w:rsid w:val="23BAF0FA"/>
    <w:rsid w:val="2402D94C"/>
    <w:rsid w:val="24618FFB"/>
    <w:rsid w:val="24729C70"/>
    <w:rsid w:val="2487155B"/>
    <w:rsid w:val="24BBC053"/>
    <w:rsid w:val="2512FB61"/>
    <w:rsid w:val="251652E5"/>
    <w:rsid w:val="25F4B09C"/>
    <w:rsid w:val="25F4E79E"/>
    <w:rsid w:val="265D8F57"/>
    <w:rsid w:val="2675DF1B"/>
    <w:rsid w:val="26A5318C"/>
    <w:rsid w:val="26CB30D6"/>
    <w:rsid w:val="26EC5CC1"/>
    <w:rsid w:val="271394E1"/>
    <w:rsid w:val="273C8F4B"/>
    <w:rsid w:val="273F1D85"/>
    <w:rsid w:val="275D8A1C"/>
    <w:rsid w:val="2780889F"/>
    <w:rsid w:val="27D7AC5C"/>
    <w:rsid w:val="2844B21B"/>
    <w:rsid w:val="2851D4E9"/>
    <w:rsid w:val="2942F76D"/>
    <w:rsid w:val="294CB6B9"/>
    <w:rsid w:val="29D9D44B"/>
    <w:rsid w:val="29DFEBB0"/>
    <w:rsid w:val="2A58F51C"/>
    <w:rsid w:val="2AF656DF"/>
    <w:rsid w:val="2B0D0D33"/>
    <w:rsid w:val="2B3F9549"/>
    <w:rsid w:val="2B7525D6"/>
    <w:rsid w:val="2B83A7F0"/>
    <w:rsid w:val="2B98783D"/>
    <w:rsid w:val="2B9D3735"/>
    <w:rsid w:val="2BA31DD8"/>
    <w:rsid w:val="2BB64DE0"/>
    <w:rsid w:val="2BB8C127"/>
    <w:rsid w:val="2BC6FA41"/>
    <w:rsid w:val="2BD6DCEC"/>
    <w:rsid w:val="2C34EECC"/>
    <w:rsid w:val="2C77D0D9"/>
    <w:rsid w:val="2D0894A1"/>
    <w:rsid w:val="2DAF1E4B"/>
    <w:rsid w:val="2E9C2606"/>
    <w:rsid w:val="2F4B07E4"/>
    <w:rsid w:val="2F521CF0"/>
    <w:rsid w:val="2F73CDC7"/>
    <w:rsid w:val="2F79738D"/>
    <w:rsid w:val="2F8B0C0F"/>
    <w:rsid w:val="2FD3AC48"/>
    <w:rsid w:val="305C6E12"/>
    <w:rsid w:val="30991229"/>
    <w:rsid w:val="30B60DEC"/>
    <w:rsid w:val="30C1352F"/>
    <w:rsid w:val="30EF30FF"/>
    <w:rsid w:val="31059270"/>
    <w:rsid w:val="310F33CC"/>
    <w:rsid w:val="3133657B"/>
    <w:rsid w:val="314F06F8"/>
    <w:rsid w:val="31A62BAD"/>
    <w:rsid w:val="31F0C387"/>
    <w:rsid w:val="3247D004"/>
    <w:rsid w:val="32574425"/>
    <w:rsid w:val="32E86732"/>
    <w:rsid w:val="32F1A267"/>
    <w:rsid w:val="3312A0FB"/>
    <w:rsid w:val="33562E31"/>
    <w:rsid w:val="33B859D9"/>
    <w:rsid w:val="33C6D6E2"/>
    <w:rsid w:val="33F31486"/>
    <w:rsid w:val="341F2FBD"/>
    <w:rsid w:val="34A71D6B"/>
    <w:rsid w:val="34F306F7"/>
    <w:rsid w:val="356A10E9"/>
    <w:rsid w:val="35D753B7"/>
    <w:rsid w:val="3668659B"/>
    <w:rsid w:val="36940B84"/>
    <w:rsid w:val="36CE96DC"/>
    <w:rsid w:val="3745297F"/>
    <w:rsid w:val="375A3881"/>
    <w:rsid w:val="37DEBE2D"/>
    <w:rsid w:val="38468E91"/>
    <w:rsid w:val="39223CAA"/>
    <w:rsid w:val="3930FD9B"/>
    <w:rsid w:val="3955BFFD"/>
    <w:rsid w:val="39827C14"/>
    <w:rsid w:val="39DC7FC3"/>
    <w:rsid w:val="39EBDEE1"/>
    <w:rsid w:val="3AE2842C"/>
    <w:rsid w:val="3B1FBEF7"/>
    <w:rsid w:val="3B60C118"/>
    <w:rsid w:val="3C1F499B"/>
    <w:rsid w:val="3C8095F1"/>
    <w:rsid w:val="3C896555"/>
    <w:rsid w:val="3C98A97F"/>
    <w:rsid w:val="3CE868A6"/>
    <w:rsid w:val="3CEA9626"/>
    <w:rsid w:val="3DE16A46"/>
    <w:rsid w:val="3DF16AE2"/>
    <w:rsid w:val="3DFE3FF5"/>
    <w:rsid w:val="3E6B1443"/>
    <w:rsid w:val="3E8E57CF"/>
    <w:rsid w:val="3F028C94"/>
    <w:rsid w:val="3F4F185D"/>
    <w:rsid w:val="3F597D26"/>
    <w:rsid w:val="3F605A19"/>
    <w:rsid w:val="3FD04A41"/>
    <w:rsid w:val="3FF9598C"/>
    <w:rsid w:val="40E6CDA1"/>
    <w:rsid w:val="418D8DF9"/>
    <w:rsid w:val="41A13238"/>
    <w:rsid w:val="41D6BE2B"/>
    <w:rsid w:val="42685C96"/>
    <w:rsid w:val="426B1336"/>
    <w:rsid w:val="4286B91F"/>
    <w:rsid w:val="42DB90C0"/>
    <w:rsid w:val="43728E8C"/>
    <w:rsid w:val="43A725D0"/>
    <w:rsid w:val="43B760C0"/>
    <w:rsid w:val="43C93F60"/>
    <w:rsid w:val="43EE7359"/>
    <w:rsid w:val="445FEB21"/>
    <w:rsid w:val="44A8DF24"/>
    <w:rsid w:val="44C8F92F"/>
    <w:rsid w:val="45521E49"/>
    <w:rsid w:val="456CA793"/>
    <w:rsid w:val="45A497C9"/>
    <w:rsid w:val="45C6F07D"/>
    <w:rsid w:val="45E67AAD"/>
    <w:rsid w:val="45FFCDF8"/>
    <w:rsid w:val="4611BE2F"/>
    <w:rsid w:val="461821F2"/>
    <w:rsid w:val="46AA2F4E"/>
    <w:rsid w:val="46C10A71"/>
    <w:rsid w:val="46E21521"/>
    <w:rsid w:val="46F48E35"/>
    <w:rsid w:val="474FB274"/>
    <w:rsid w:val="4776E518"/>
    <w:rsid w:val="47904ED2"/>
    <w:rsid w:val="4799EA28"/>
    <w:rsid w:val="4829D437"/>
    <w:rsid w:val="4831082F"/>
    <w:rsid w:val="484DFF9D"/>
    <w:rsid w:val="487C243F"/>
    <w:rsid w:val="487CA6F7"/>
    <w:rsid w:val="48876AC9"/>
    <w:rsid w:val="48F9F5C4"/>
    <w:rsid w:val="4933AE6A"/>
    <w:rsid w:val="4991C7C6"/>
    <w:rsid w:val="4A6AFCA6"/>
    <w:rsid w:val="4AC68185"/>
    <w:rsid w:val="4B1B47E2"/>
    <w:rsid w:val="4B34703F"/>
    <w:rsid w:val="4B39E5EC"/>
    <w:rsid w:val="4B7E7D6B"/>
    <w:rsid w:val="4BE9E541"/>
    <w:rsid w:val="4CA07424"/>
    <w:rsid w:val="4CD852BC"/>
    <w:rsid w:val="4CFC46A0"/>
    <w:rsid w:val="4D2868C9"/>
    <w:rsid w:val="4D77BB2D"/>
    <w:rsid w:val="4DCBDDC3"/>
    <w:rsid w:val="4DD5A168"/>
    <w:rsid w:val="4E1EB9B3"/>
    <w:rsid w:val="4E3C4485"/>
    <w:rsid w:val="4E6E417B"/>
    <w:rsid w:val="4E99BAE5"/>
    <w:rsid w:val="4ED4A3C4"/>
    <w:rsid w:val="4F1ABF91"/>
    <w:rsid w:val="4F2FCFA5"/>
    <w:rsid w:val="4F531913"/>
    <w:rsid w:val="4FCC5D58"/>
    <w:rsid w:val="4FD57033"/>
    <w:rsid w:val="50ADF696"/>
    <w:rsid w:val="50E16729"/>
    <w:rsid w:val="50E893BF"/>
    <w:rsid w:val="510922CB"/>
    <w:rsid w:val="51158DDF"/>
    <w:rsid w:val="5139C9D9"/>
    <w:rsid w:val="5141E92D"/>
    <w:rsid w:val="515DFCE4"/>
    <w:rsid w:val="5163F11E"/>
    <w:rsid w:val="5180E2CC"/>
    <w:rsid w:val="518BB901"/>
    <w:rsid w:val="52840892"/>
    <w:rsid w:val="52D24545"/>
    <w:rsid w:val="52E8A4D6"/>
    <w:rsid w:val="53006E37"/>
    <w:rsid w:val="5303921A"/>
    <w:rsid w:val="53157D45"/>
    <w:rsid w:val="53172904"/>
    <w:rsid w:val="531CB32D"/>
    <w:rsid w:val="532659C7"/>
    <w:rsid w:val="53EB2830"/>
    <w:rsid w:val="5416C123"/>
    <w:rsid w:val="544E15F5"/>
    <w:rsid w:val="54D71547"/>
    <w:rsid w:val="55A8550A"/>
    <w:rsid w:val="55B13330"/>
    <w:rsid w:val="560234D8"/>
    <w:rsid w:val="56622C26"/>
    <w:rsid w:val="568C8EE2"/>
    <w:rsid w:val="56A84438"/>
    <w:rsid w:val="570832C5"/>
    <w:rsid w:val="571BDACD"/>
    <w:rsid w:val="572AFD0E"/>
    <w:rsid w:val="5744256B"/>
    <w:rsid w:val="57465560"/>
    <w:rsid w:val="5794A045"/>
    <w:rsid w:val="57BC4E68"/>
    <w:rsid w:val="57CC3758"/>
    <w:rsid w:val="57F58125"/>
    <w:rsid w:val="58527377"/>
    <w:rsid w:val="58721A80"/>
    <w:rsid w:val="58CB3F2C"/>
    <w:rsid w:val="58E7E463"/>
    <w:rsid w:val="5908286C"/>
    <w:rsid w:val="596AEBD3"/>
    <w:rsid w:val="596D1724"/>
    <w:rsid w:val="59E16CC6"/>
    <w:rsid w:val="59F1DE2E"/>
    <w:rsid w:val="59FFE160"/>
    <w:rsid w:val="5A4DB839"/>
    <w:rsid w:val="5A629DD0"/>
    <w:rsid w:val="5A8C0A2E"/>
    <w:rsid w:val="5AEBB6CD"/>
    <w:rsid w:val="5B1695AE"/>
    <w:rsid w:val="5B205646"/>
    <w:rsid w:val="5B316BAC"/>
    <w:rsid w:val="5B522708"/>
    <w:rsid w:val="5BDB728A"/>
    <w:rsid w:val="5BFE7CE9"/>
    <w:rsid w:val="5C3FC92E"/>
    <w:rsid w:val="5C4AE3FA"/>
    <w:rsid w:val="5C5DBE26"/>
    <w:rsid w:val="5C6FFB9A"/>
    <w:rsid w:val="5C85C0B5"/>
    <w:rsid w:val="5C994EA2"/>
    <w:rsid w:val="5CC6805C"/>
    <w:rsid w:val="5D6B651F"/>
    <w:rsid w:val="5EBA2A26"/>
    <w:rsid w:val="5EBD7B63"/>
    <w:rsid w:val="5ECA7C68"/>
    <w:rsid w:val="5F4F35E8"/>
    <w:rsid w:val="5FBC2343"/>
    <w:rsid w:val="5FF38480"/>
    <w:rsid w:val="60664CC9"/>
    <w:rsid w:val="60D91A69"/>
    <w:rsid w:val="6133804D"/>
    <w:rsid w:val="6160E1AD"/>
    <w:rsid w:val="617D2C12"/>
    <w:rsid w:val="61C8E25F"/>
    <w:rsid w:val="61CD83DD"/>
    <w:rsid w:val="6295E255"/>
    <w:rsid w:val="62ECFB09"/>
    <w:rsid w:val="630D5731"/>
    <w:rsid w:val="635704D9"/>
    <w:rsid w:val="637FAF80"/>
    <w:rsid w:val="639588CF"/>
    <w:rsid w:val="63C7AF49"/>
    <w:rsid w:val="63E7A2E3"/>
    <w:rsid w:val="64BADBD0"/>
    <w:rsid w:val="65148F75"/>
    <w:rsid w:val="6528FCDB"/>
    <w:rsid w:val="6532BBCE"/>
    <w:rsid w:val="6545C5D3"/>
    <w:rsid w:val="65917531"/>
    <w:rsid w:val="6656AC31"/>
    <w:rsid w:val="66773D2B"/>
    <w:rsid w:val="668E476A"/>
    <w:rsid w:val="66ED3E08"/>
    <w:rsid w:val="66F637D0"/>
    <w:rsid w:val="674EB8E9"/>
    <w:rsid w:val="67ECB852"/>
    <w:rsid w:val="6871A38F"/>
    <w:rsid w:val="68894F29"/>
    <w:rsid w:val="691B9AC7"/>
    <w:rsid w:val="694B1B60"/>
    <w:rsid w:val="694F2B89"/>
    <w:rsid w:val="6A0F82F1"/>
    <w:rsid w:val="6A6BDF72"/>
    <w:rsid w:val="6AF09FC0"/>
    <w:rsid w:val="6BAE15D9"/>
    <w:rsid w:val="6C41154D"/>
    <w:rsid w:val="6CA5987E"/>
    <w:rsid w:val="6CC03763"/>
    <w:rsid w:val="6D0854EE"/>
    <w:rsid w:val="6D406BD8"/>
    <w:rsid w:val="6D6ED500"/>
    <w:rsid w:val="6D916DEB"/>
    <w:rsid w:val="6DA85FB6"/>
    <w:rsid w:val="6E29DBD1"/>
    <w:rsid w:val="6E5B77DA"/>
    <w:rsid w:val="6E6B073C"/>
    <w:rsid w:val="6E8AD111"/>
    <w:rsid w:val="6EA201AA"/>
    <w:rsid w:val="6EC0A08B"/>
    <w:rsid w:val="6EE54FE0"/>
    <w:rsid w:val="6F1415EF"/>
    <w:rsid w:val="6F214F88"/>
    <w:rsid w:val="6F23FC73"/>
    <w:rsid w:val="6F610593"/>
    <w:rsid w:val="6FA6D9FE"/>
    <w:rsid w:val="6FD44240"/>
    <w:rsid w:val="70067A5B"/>
    <w:rsid w:val="7078A5C9"/>
    <w:rsid w:val="70E2C775"/>
    <w:rsid w:val="71091E3E"/>
    <w:rsid w:val="719E392A"/>
    <w:rsid w:val="71ADB81D"/>
    <w:rsid w:val="727298A8"/>
    <w:rsid w:val="7295FD7F"/>
    <w:rsid w:val="72DC273D"/>
    <w:rsid w:val="72DCE377"/>
    <w:rsid w:val="732EDB66"/>
    <w:rsid w:val="733291F2"/>
    <w:rsid w:val="735AFDA7"/>
    <w:rsid w:val="738B812A"/>
    <w:rsid w:val="738CCA77"/>
    <w:rsid w:val="73F06B61"/>
    <w:rsid w:val="740EF61A"/>
    <w:rsid w:val="7455B3C4"/>
    <w:rsid w:val="749F81F4"/>
    <w:rsid w:val="749F9849"/>
    <w:rsid w:val="74A0B54D"/>
    <w:rsid w:val="74D8ED20"/>
    <w:rsid w:val="752A2CCF"/>
    <w:rsid w:val="752E549D"/>
    <w:rsid w:val="75351846"/>
    <w:rsid w:val="765B0A0B"/>
    <w:rsid w:val="76A39CD3"/>
    <w:rsid w:val="76EB639E"/>
    <w:rsid w:val="76EBE895"/>
    <w:rsid w:val="76FAD7BC"/>
    <w:rsid w:val="773D3E37"/>
    <w:rsid w:val="78359303"/>
    <w:rsid w:val="784652C5"/>
    <w:rsid w:val="787E84A9"/>
    <w:rsid w:val="78A520AA"/>
    <w:rsid w:val="79474D1F"/>
    <w:rsid w:val="79ABCFCE"/>
    <w:rsid w:val="79C80A76"/>
    <w:rsid w:val="79D16364"/>
    <w:rsid w:val="7A56C896"/>
    <w:rsid w:val="7AB8393B"/>
    <w:rsid w:val="7B47A02F"/>
    <w:rsid w:val="7BD5D8C9"/>
    <w:rsid w:val="7C3A30FC"/>
    <w:rsid w:val="7CCAD6A8"/>
    <w:rsid w:val="7CE3FDF9"/>
    <w:rsid w:val="7D6A2E3D"/>
    <w:rsid w:val="7D738279"/>
    <w:rsid w:val="7DFB370C"/>
    <w:rsid w:val="7E08FED4"/>
    <w:rsid w:val="7E66A709"/>
    <w:rsid w:val="7E7A58B2"/>
    <w:rsid w:val="7E952DCB"/>
    <w:rsid w:val="7F4A07DB"/>
    <w:rsid w:val="7F77DC1E"/>
  </w:rsids>
  <m:mathPr>
    <m:mathFont m:val="Cambria Math"/>
    <m:brkBin m:val="before"/>
    <m:brkBinSub m:val="--"/>
    <m:smallFrac m:val="0"/>
    <m:dispDef/>
    <m:lMargin m:val="0"/>
    <m:rMargin m:val="0"/>
    <m:defJc m:val="centerGroup"/>
    <m:wrapIndent m:val="1440"/>
    <m:intLim m:val="subSup"/>
    <m:naryLim m:val="undOvr"/>
  </m:mathPr>
  <w:themeFontLang w:val="en-GB" w:eastAsia="ja-JP"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5FB718A"/>
  <w15:docId w15:val="{7B349A04-13F1-4390-8976-53B17A8AD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58B"/>
    <w:rPr>
      <w:sz w:val="24"/>
      <w:szCs w:val="20"/>
      <w:lang w:val="en-US" w:eastAsia="en-US"/>
    </w:rPr>
  </w:style>
  <w:style w:type="paragraph" w:styleId="Heading1">
    <w:name w:val="heading 1"/>
    <w:basedOn w:val="Normal"/>
    <w:next w:val="Normal"/>
    <w:link w:val="Heading1Char"/>
    <w:uiPriority w:val="99"/>
    <w:qFormat/>
    <w:rsid w:val="009E758D"/>
    <w:pPr>
      <w:keepNext/>
      <w:spacing w:before="240" w:after="60"/>
      <w:outlineLvl w:val="0"/>
    </w:pPr>
    <w:rPr>
      <w:rFonts w:ascii="Arial" w:hAnsi="Arial"/>
      <w:b/>
      <w:kern w:val="32"/>
      <w:sz w:val="32"/>
      <w:szCs w:val="32"/>
    </w:rPr>
  </w:style>
  <w:style w:type="paragraph" w:styleId="Heading3">
    <w:name w:val="heading 3"/>
    <w:basedOn w:val="Heading1"/>
    <w:next w:val="Normal"/>
    <w:link w:val="Heading3Char"/>
    <w:uiPriority w:val="99"/>
    <w:qFormat/>
    <w:rsid w:val="009E758D"/>
    <w:pPr>
      <w:tabs>
        <w:tab w:val="left" w:pos="990"/>
      </w:tabs>
      <w:spacing w:before="0" w:after="0"/>
      <w:ind w:left="907" w:hanging="907"/>
      <w:outlineLvl w:val="2"/>
    </w:pPr>
    <w:rPr>
      <w:caps/>
      <w:color w:val="0099FF"/>
      <w:spacing w:val="-2"/>
      <w:kern w:val="0"/>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4151C"/>
    <w:rPr>
      <w:rFonts w:ascii="Cambria" w:hAnsi="Cambria" w:cs="Times New Roman"/>
      <w:b/>
      <w:bCs/>
      <w:kern w:val="32"/>
      <w:sz w:val="32"/>
      <w:szCs w:val="32"/>
      <w:lang w:val="en-US" w:eastAsia="en-US"/>
    </w:rPr>
  </w:style>
  <w:style w:type="character" w:customStyle="1" w:styleId="Heading3Char">
    <w:name w:val="Heading 3 Char"/>
    <w:basedOn w:val="DefaultParagraphFont"/>
    <w:link w:val="Heading3"/>
    <w:uiPriority w:val="99"/>
    <w:locked/>
    <w:rsid w:val="008C6032"/>
    <w:rPr>
      <w:rFonts w:ascii="Arial" w:hAnsi="Arial" w:cs="Times New Roman"/>
      <w:b/>
      <w:caps/>
      <w:color w:val="0099FF"/>
      <w:spacing w:val="-2"/>
      <w:sz w:val="36"/>
      <w:szCs w:val="36"/>
      <w:lang w:eastAsia="en-GB"/>
    </w:rPr>
  </w:style>
  <w:style w:type="character" w:styleId="Hyperlink">
    <w:name w:val="Hyperlink"/>
    <w:basedOn w:val="DefaultParagraphFont"/>
    <w:uiPriority w:val="99"/>
    <w:rsid w:val="006D1B67"/>
    <w:rPr>
      <w:rFonts w:cs="Times New Roman"/>
      <w:color w:val="0000FF"/>
      <w:u w:val="single"/>
    </w:rPr>
  </w:style>
  <w:style w:type="paragraph" w:styleId="NormalWeb">
    <w:name w:val="Normal (Web)"/>
    <w:basedOn w:val="Normal"/>
    <w:uiPriority w:val="99"/>
    <w:rsid w:val="006D1B67"/>
    <w:pPr>
      <w:spacing w:before="100" w:beforeAutospacing="1" w:after="100" w:afterAutospacing="1"/>
    </w:pPr>
    <w:rPr>
      <w:color w:val="000000"/>
      <w:szCs w:val="24"/>
    </w:rPr>
  </w:style>
  <w:style w:type="paragraph" w:styleId="HTMLPreformatted">
    <w:name w:val="HTML Preformatted"/>
    <w:basedOn w:val="Normal"/>
    <w:link w:val="HTMLPreformattedChar"/>
    <w:uiPriority w:val="99"/>
    <w:rsid w:val="006D1B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rPr>
  </w:style>
  <w:style w:type="character" w:customStyle="1" w:styleId="HTMLPreformattedChar">
    <w:name w:val="HTML Preformatted Char"/>
    <w:basedOn w:val="DefaultParagraphFont"/>
    <w:link w:val="HTMLPreformatted"/>
    <w:uiPriority w:val="99"/>
    <w:semiHidden/>
    <w:locked/>
    <w:rsid w:val="0054151C"/>
    <w:rPr>
      <w:rFonts w:ascii="Courier New" w:hAnsi="Courier New" w:cs="Courier New"/>
      <w:sz w:val="20"/>
      <w:szCs w:val="20"/>
      <w:lang w:val="en-US" w:eastAsia="en-US"/>
    </w:rPr>
  </w:style>
  <w:style w:type="character" w:styleId="Strong">
    <w:name w:val="Strong"/>
    <w:basedOn w:val="DefaultParagraphFont"/>
    <w:uiPriority w:val="22"/>
    <w:qFormat/>
    <w:rsid w:val="006D1B67"/>
    <w:rPr>
      <w:rFonts w:cs="Times New Roman"/>
      <w:b/>
      <w:bCs/>
    </w:rPr>
  </w:style>
  <w:style w:type="character" w:styleId="Emphasis">
    <w:name w:val="Emphasis"/>
    <w:basedOn w:val="DefaultParagraphFont"/>
    <w:uiPriority w:val="99"/>
    <w:qFormat/>
    <w:rsid w:val="006D1B67"/>
    <w:rPr>
      <w:rFonts w:cs="Times New Roman"/>
      <w:i/>
      <w:iCs/>
    </w:rPr>
  </w:style>
  <w:style w:type="paragraph" w:customStyle="1" w:styleId="Arabic">
    <w:name w:val="Arabic"/>
    <w:uiPriority w:val="99"/>
    <w:rsid w:val="002C0A20"/>
    <w:pPr>
      <w:bidi/>
      <w:spacing w:after="240" w:line="440" w:lineRule="exact"/>
    </w:pPr>
    <w:rPr>
      <w:rFonts w:cs="Simplified Arabic"/>
      <w:sz w:val="24"/>
      <w:szCs w:val="28"/>
      <w:lang w:val="en-US" w:eastAsia="en-US"/>
    </w:rPr>
  </w:style>
  <w:style w:type="paragraph" w:styleId="BalloonText">
    <w:name w:val="Balloon Text"/>
    <w:basedOn w:val="Normal"/>
    <w:link w:val="BalloonTextChar"/>
    <w:uiPriority w:val="99"/>
    <w:semiHidden/>
    <w:rsid w:val="008E41D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4151C"/>
    <w:rPr>
      <w:rFonts w:cs="Times New Roman"/>
      <w:sz w:val="2"/>
      <w:lang w:val="en-US" w:eastAsia="en-US"/>
    </w:rPr>
  </w:style>
  <w:style w:type="paragraph" w:styleId="Header">
    <w:name w:val="header"/>
    <w:basedOn w:val="Normal"/>
    <w:link w:val="HeaderChar"/>
    <w:uiPriority w:val="99"/>
    <w:rsid w:val="0013297B"/>
    <w:pPr>
      <w:tabs>
        <w:tab w:val="center" w:pos="4320"/>
        <w:tab w:val="right" w:pos="8640"/>
      </w:tabs>
    </w:pPr>
  </w:style>
  <w:style w:type="character" w:customStyle="1" w:styleId="HeaderChar">
    <w:name w:val="Header Char"/>
    <w:basedOn w:val="DefaultParagraphFont"/>
    <w:link w:val="Header"/>
    <w:uiPriority w:val="99"/>
    <w:semiHidden/>
    <w:locked/>
    <w:rsid w:val="00D116D6"/>
    <w:rPr>
      <w:rFonts w:cs="Times New Roman"/>
      <w:sz w:val="24"/>
      <w:lang w:val="en-US" w:eastAsia="en-US" w:bidi="ar-SA"/>
    </w:rPr>
  </w:style>
  <w:style w:type="paragraph" w:styleId="Footer">
    <w:name w:val="footer"/>
    <w:basedOn w:val="Normal"/>
    <w:link w:val="FooterChar"/>
    <w:uiPriority w:val="99"/>
    <w:rsid w:val="0013297B"/>
    <w:pPr>
      <w:tabs>
        <w:tab w:val="center" w:pos="4320"/>
        <w:tab w:val="right" w:pos="8640"/>
      </w:tabs>
    </w:pPr>
  </w:style>
  <w:style w:type="character" w:customStyle="1" w:styleId="FooterChar">
    <w:name w:val="Footer Char"/>
    <w:basedOn w:val="DefaultParagraphFont"/>
    <w:link w:val="Footer"/>
    <w:uiPriority w:val="99"/>
    <w:semiHidden/>
    <w:locked/>
    <w:rsid w:val="0054151C"/>
    <w:rPr>
      <w:rFonts w:cs="Times New Roman"/>
      <w:sz w:val="20"/>
      <w:szCs w:val="20"/>
      <w:lang w:val="en-US" w:eastAsia="en-US"/>
    </w:rPr>
  </w:style>
  <w:style w:type="paragraph" w:customStyle="1" w:styleId="Char">
    <w:name w:val="Char"/>
    <w:basedOn w:val="Normal"/>
    <w:uiPriority w:val="99"/>
    <w:rsid w:val="00781BB7"/>
    <w:pPr>
      <w:spacing w:after="160" w:line="240" w:lineRule="exact"/>
    </w:pPr>
    <w:rPr>
      <w:rFonts w:ascii="Arial" w:hAnsi="Arial" w:cs="Arial"/>
      <w:sz w:val="20"/>
      <w:lang w:val="en-GB"/>
    </w:rPr>
  </w:style>
  <w:style w:type="paragraph" w:styleId="ListParagraph">
    <w:name w:val="List Paragraph"/>
    <w:aliases w:val="List Paragraph à moi,bullets,action points,Bullet List,FooterText,Colorful List - Accent 11,numbered,Paragraphe de liste1,列出段落,列出段落1,Bulletr List Paragraph,List Paragraph2,List Paragraph21,Párrafo de lista1,Parágrafo da Lista1,リスト段落1,Pla"/>
    <w:basedOn w:val="Normal"/>
    <w:link w:val="ListParagraphChar"/>
    <w:uiPriority w:val="34"/>
    <w:qFormat/>
    <w:rsid w:val="00D62435"/>
    <w:pPr>
      <w:spacing w:after="200" w:line="276" w:lineRule="auto"/>
      <w:ind w:left="720"/>
      <w:contextualSpacing/>
    </w:pPr>
    <w:rPr>
      <w:rFonts w:ascii="Calibri" w:hAnsi="Calibri"/>
      <w:sz w:val="22"/>
      <w:lang w:val="en-GB" w:eastAsia="en-GB"/>
    </w:rPr>
  </w:style>
  <w:style w:type="character" w:styleId="CommentReference">
    <w:name w:val="annotation reference"/>
    <w:basedOn w:val="DefaultParagraphFont"/>
    <w:uiPriority w:val="99"/>
    <w:rsid w:val="00CA25F5"/>
    <w:rPr>
      <w:rFonts w:cs="Times New Roman"/>
      <w:sz w:val="16"/>
      <w:szCs w:val="16"/>
    </w:rPr>
  </w:style>
  <w:style w:type="paragraph" w:styleId="CommentText">
    <w:name w:val="annotation text"/>
    <w:basedOn w:val="Normal"/>
    <w:link w:val="CommentTextChar"/>
    <w:uiPriority w:val="99"/>
    <w:rsid w:val="00CA25F5"/>
    <w:rPr>
      <w:sz w:val="20"/>
    </w:rPr>
  </w:style>
  <w:style w:type="character" w:customStyle="1" w:styleId="CommentTextChar">
    <w:name w:val="Comment Text Char"/>
    <w:basedOn w:val="DefaultParagraphFont"/>
    <w:link w:val="CommentText"/>
    <w:uiPriority w:val="99"/>
    <w:locked/>
    <w:rsid w:val="00CA25F5"/>
    <w:rPr>
      <w:rFonts w:cs="Times New Roman"/>
    </w:rPr>
  </w:style>
  <w:style w:type="paragraph" w:styleId="CommentSubject">
    <w:name w:val="annotation subject"/>
    <w:basedOn w:val="CommentText"/>
    <w:next w:val="CommentText"/>
    <w:link w:val="CommentSubjectChar"/>
    <w:uiPriority w:val="99"/>
    <w:rsid w:val="00CA25F5"/>
    <w:rPr>
      <w:b/>
      <w:bCs/>
    </w:rPr>
  </w:style>
  <w:style w:type="character" w:customStyle="1" w:styleId="CommentSubjectChar">
    <w:name w:val="Comment Subject Char"/>
    <w:basedOn w:val="CommentTextChar"/>
    <w:link w:val="CommentSubject"/>
    <w:uiPriority w:val="99"/>
    <w:locked/>
    <w:rsid w:val="00CA25F5"/>
    <w:rPr>
      <w:rFonts w:cs="Times New Roman"/>
      <w:b/>
      <w:bCs/>
    </w:rPr>
  </w:style>
  <w:style w:type="character" w:customStyle="1" w:styleId="baec5a81-e4d6-4674-97f3-e9220f0136c1">
    <w:name w:val="baec5a81-e4d6-4674-97f3-e9220f0136c1"/>
    <w:basedOn w:val="DefaultParagraphFont"/>
    <w:uiPriority w:val="99"/>
    <w:rsid w:val="00A32944"/>
    <w:rPr>
      <w:rFonts w:cs="Times New Roman"/>
    </w:rPr>
  </w:style>
  <w:style w:type="paragraph" w:styleId="Revision">
    <w:name w:val="Revision"/>
    <w:hidden/>
    <w:uiPriority w:val="99"/>
    <w:semiHidden/>
    <w:rsid w:val="00CF6BA0"/>
    <w:rPr>
      <w:sz w:val="24"/>
      <w:szCs w:val="20"/>
      <w:lang w:val="en-US" w:eastAsia="en-US"/>
    </w:rPr>
  </w:style>
  <w:style w:type="character" w:styleId="FollowedHyperlink">
    <w:name w:val="FollowedHyperlink"/>
    <w:basedOn w:val="DefaultParagraphFont"/>
    <w:uiPriority w:val="99"/>
    <w:semiHidden/>
    <w:rsid w:val="00DE1757"/>
    <w:rPr>
      <w:rFonts w:cs="Times New Roman"/>
      <w:color w:val="800080"/>
      <w:u w:val="single"/>
    </w:rPr>
  </w:style>
  <w:style w:type="character" w:customStyle="1" w:styleId="ListParagraphChar">
    <w:name w:val="List Paragraph Char"/>
    <w:aliases w:val="List Paragraph à moi Char,bullets Char,action points Char,Bullet List Char,FooterText Char,Colorful List - Accent 11 Char,numbered Char,Paragraphe de liste1 Char,列出段落 Char,列出段落1 Char,Bulletr List Paragraph Char,List Paragraph2 Char"/>
    <w:link w:val="ListParagraph"/>
    <w:uiPriority w:val="34"/>
    <w:qFormat/>
    <w:locked/>
    <w:rsid w:val="00A5354C"/>
    <w:rPr>
      <w:rFonts w:ascii="Calibri" w:hAnsi="Calibri"/>
      <w:sz w:val="22"/>
    </w:rPr>
  </w:style>
  <w:style w:type="character" w:customStyle="1" w:styleId="apple-converted-space">
    <w:name w:val="apple-converted-space"/>
    <w:basedOn w:val="DefaultParagraphFont"/>
    <w:rsid w:val="00027783"/>
    <w:rPr>
      <w:rFonts w:cs="Times New Roman"/>
    </w:rPr>
  </w:style>
  <w:style w:type="paragraph" w:styleId="NoSpacing">
    <w:name w:val="No Spacing"/>
    <w:uiPriority w:val="1"/>
    <w:qFormat/>
    <w:rsid w:val="00930C40"/>
    <w:rPr>
      <w:rFonts w:ascii="Calibri" w:eastAsia="MS Mincho" w:hAnsi="Calibri"/>
      <w:sz w:val="24"/>
      <w:szCs w:val="24"/>
      <w:lang w:val="en-US" w:eastAsia="en-US"/>
    </w:rPr>
  </w:style>
  <w:style w:type="paragraph" w:styleId="PlainText">
    <w:name w:val="Plain Text"/>
    <w:basedOn w:val="Normal"/>
    <w:link w:val="PlainTextChar"/>
    <w:uiPriority w:val="99"/>
    <w:semiHidden/>
    <w:unhideWhenUsed/>
    <w:locked/>
    <w:rsid w:val="00F94321"/>
    <w:rPr>
      <w:rFonts w:ascii="Arial" w:eastAsiaTheme="minorHAnsi" w:hAnsi="Arial" w:cs="Arial"/>
      <w:sz w:val="22"/>
      <w:szCs w:val="22"/>
      <w:lang w:val="en-GB"/>
    </w:rPr>
  </w:style>
  <w:style w:type="character" w:customStyle="1" w:styleId="PlainTextChar">
    <w:name w:val="Plain Text Char"/>
    <w:basedOn w:val="DefaultParagraphFont"/>
    <w:link w:val="PlainText"/>
    <w:uiPriority w:val="99"/>
    <w:semiHidden/>
    <w:rsid w:val="00F94321"/>
    <w:rPr>
      <w:rFonts w:ascii="Arial" w:eastAsiaTheme="minorHAnsi" w:hAnsi="Arial" w:cs="Arial"/>
      <w:lang w:eastAsia="en-US"/>
    </w:rPr>
  </w:style>
  <w:style w:type="paragraph" w:customStyle="1" w:styleId="Bullets">
    <w:name w:val="Bullets"/>
    <w:basedOn w:val="ListParagraph"/>
    <w:uiPriority w:val="2"/>
    <w:qFormat/>
    <w:rsid w:val="00E05D43"/>
    <w:pPr>
      <w:numPr>
        <w:numId w:val="1"/>
      </w:numPr>
      <w:tabs>
        <w:tab w:val="num" w:pos="360"/>
      </w:tabs>
      <w:spacing w:after="0" w:line="360" w:lineRule="auto"/>
      <w:ind w:firstLine="0"/>
    </w:pPr>
    <w:rPr>
      <w:rFonts w:ascii="Arial" w:eastAsiaTheme="minorHAnsi" w:hAnsi="Arial" w:cstheme="minorBidi"/>
      <w:szCs w:val="22"/>
      <w:lang w:eastAsia="en-US"/>
    </w:rPr>
  </w:style>
  <w:style w:type="paragraph" w:styleId="FootnoteText">
    <w:name w:val="footnote text"/>
    <w:basedOn w:val="Normal"/>
    <w:link w:val="FootnoteTextChar"/>
    <w:uiPriority w:val="99"/>
    <w:unhideWhenUsed/>
    <w:locked/>
    <w:rsid w:val="00C6354A"/>
    <w:rPr>
      <w:sz w:val="20"/>
    </w:rPr>
  </w:style>
  <w:style w:type="character" w:customStyle="1" w:styleId="FootnoteTextChar">
    <w:name w:val="Footnote Text Char"/>
    <w:basedOn w:val="DefaultParagraphFont"/>
    <w:link w:val="FootnoteText"/>
    <w:uiPriority w:val="99"/>
    <w:rsid w:val="00C6354A"/>
    <w:rPr>
      <w:sz w:val="20"/>
      <w:szCs w:val="20"/>
      <w:lang w:val="en-US" w:eastAsia="en-US"/>
    </w:rPr>
  </w:style>
  <w:style w:type="character" w:styleId="FootnoteReference">
    <w:name w:val="footnote reference"/>
    <w:basedOn w:val="DefaultParagraphFont"/>
    <w:uiPriority w:val="99"/>
    <w:semiHidden/>
    <w:unhideWhenUsed/>
    <w:locked/>
    <w:rsid w:val="00C6354A"/>
    <w:rPr>
      <w:vertAlign w:val="superscript"/>
    </w:rPr>
  </w:style>
  <w:style w:type="character" w:styleId="EndnoteReference">
    <w:name w:val="endnote reference"/>
    <w:basedOn w:val="DefaultParagraphFont"/>
    <w:uiPriority w:val="99"/>
    <w:semiHidden/>
    <w:unhideWhenUsed/>
    <w:locked/>
    <w:rsid w:val="00C6354A"/>
    <w:rPr>
      <w:vertAlign w:val="superscript"/>
    </w:rPr>
  </w:style>
  <w:style w:type="character" w:customStyle="1" w:styleId="A">
    <w:name w:val="なし A"/>
    <w:uiPriority w:val="99"/>
    <w:rsid w:val="007572F3"/>
    <w:rPr>
      <w:lang w:val="en-US"/>
    </w:rPr>
  </w:style>
  <w:style w:type="paragraph" w:customStyle="1" w:styleId="Default">
    <w:name w:val="Default"/>
    <w:rsid w:val="003834C7"/>
    <w:pPr>
      <w:autoSpaceDE w:val="0"/>
      <w:autoSpaceDN w:val="0"/>
      <w:adjustRightInd w:val="0"/>
    </w:pPr>
    <w:rPr>
      <w:rFonts w:ascii="Calibri" w:hAnsi="Calibri" w:cs="Calibri"/>
      <w:color w:val="000000"/>
      <w:sz w:val="24"/>
      <w:szCs w:val="24"/>
      <w:lang w:val="en-US"/>
    </w:rPr>
  </w:style>
  <w:style w:type="character" w:customStyle="1" w:styleId="bumpedfont20">
    <w:name w:val="bumpedfont20"/>
    <w:basedOn w:val="DefaultParagraphFont"/>
    <w:rsid w:val="002870FE"/>
  </w:style>
  <w:style w:type="table" w:styleId="TableGrid">
    <w:name w:val="Table Grid"/>
    <w:basedOn w:val="TableNormal"/>
    <w:rsid w:val="00BF6C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305E51"/>
    <w:rPr>
      <w:color w:val="2B579A"/>
      <w:shd w:val="clear" w:color="auto" w:fill="E6E6E6"/>
    </w:rPr>
  </w:style>
  <w:style w:type="character" w:styleId="HTMLCite">
    <w:name w:val="HTML Cite"/>
    <w:basedOn w:val="DefaultParagraphFont"/>
    <w:uiPriority w:val="99"/>
    <w:semiHidden/>
    <w:unhideWhenUsed/>
    <w:locked/>
    <w:rsid w:val="0025338C"/>
    <w:rPr>
      <w:i/>
      <w:iCs/>
    </w:rPr>
  </w:style>
  <w:style w:type="character" w:customStyle="1" w:styleId="Mention2">
    <w:name w:val="Mention2"/>
    <w:basedOn w:val="DefaultParagraphFont"/>
    <w:uiPriority w:val="99"/>
    <w:semiHidden/>
    <w:unhideWhenUsed/>
    <w:rsid w:val="00036A97"/>
    <w:rPr>
      <w:color w:val="2B579A"/>
      <w:shd w:val="clear" w:color="auto" w:fill="E6E6E6"/>
    </w:rPr>
  </w:style>
  <w:style w:type="character" w:customStyle="1" w:styleId="Mention3">
    <w:name w:val="Mention3"/>
    <w:basedOn w:val="DefaultParagraphFont"/>
    <w:uiPriority w:val="99"/>
    <w:semiHidden/>
    <w:unhideWhenUsed/>
    <w:rsid w:val="00947B82"/>
    <w:rPr>
      <w:color w:val="2B579A"/>
      <w:shd w:val="clear" w:color="auto" w:fill="E6E6E6"/>
    </w:rPr>
  </w:style>
  <w:style w:type="character" w:customStyle="1" w:styleId="Mention4">
    <w:name w:val="Mention4"/>
    <w:basedOn w:val="DefaultParagraphFont"/>
    <w:uiPriority w:val="99"/>
    <w:semiHidden/>
    <w:unhideWhenUsed/>
    <w:rsid w:val="007C7891"/>
    <w:rPr>
      <w:color w:val="2B579A"/>
      <w:shd w:val="clear" w:color="auto" w:fill="E6E6E6"/>
    </w:rPr>
  </w:style>
  <w:style w:type="paragraph" w:customStyle="1" w:styleId="gmail-msonormal">
    <w:name w:val="gmail-msonormal"/>
    <w:basedOn w:val="Normal"/>
    <w:rsid w:val="008E773D"/>
    <w:pPr>
      <w:spacing w:before="100" w:beforeAutospacing="1" w:after="100" w:afterAutospacing="1"/>
    </w:pPr>
    <w:rPr>
      <w:rFonts w:eastAsiaTheme="minorHAnsi"/>
      <w:szCs w:val="24"/>
    </w:rPr>
  </w:style>
  <w:style w:type="character" w:customStyle="1" w:styleId="Mention5">
    <w:name w:val="Mention5"/>
    <w:basedOn w:val="DefaultParagraphFont"/>
    <w:uiPriority w:val="99"/>
    <w:semiHidden/>
    <w:unhideWhenUsed/>
    <w:rsid w:val="00591245"/>
    <w:rPr>
      <w:color w:val="2B579A"/>
      <w:shd w:val="clear" w:color="auto" w:fill="E6E6E6"/>
    </w:rPr>
  </w:style>
  <w:style w:type="character" w:customStyle="1" w:styleId="Mention6">
    <w:name w:val="Mention6"/>
    <w:basedOn w:val="DefaultParagraphFont"/>
    <w:uiPriority w:val="99"/>
    <w:semiHidden/>
    <w:unhideWhenUsed/>
    <w:rsid w:val="0098098D"/>
    <w:rPr>
      <w:color w:val="2B579A"/>
      <w:shd w:val="clear" w:color="auto" w:fill="E6E6E6"/>
    </w:rPr>
  </w:style>
  <w:style w:type="character" w:customStyle="1" w:styleId="Mention7">
    <w:name w:val="Mention7"/>
    <w:basedOn w:val="DefaultParagraphFont"/>
    <w:uiPriority w:val="99"/>
    <w:semiHidden/>
    <w:unhideWhenUsed/>
    <w:rsid w:val="00D14021"/>
    <w:rPr>
      <w:color w:val="2B579A"/>
      <w:shd w:val="clear" w:color="auto" w:fill="E6E6E6"/>
    </w:rPr>
  </w:style>
  <w:style w:type="character" w:customStyle="1" w:styleId="UnresolvedMention1">
    <w:name w:val="Unresolved Mention1"/>
    <w:basedOn w:val="DefaultParagraphFont"/>
    <w:uiPriority w:val="99"/>
    <w:semiHidden/>
    <w:unhideWhenUsed/>
    <w:rsid w:val="00C45CE6"/>
    <w:rPr>
      <w:color w:val="808080"/>
      <w:shd w:val="clear" w:color="auto" w:fill="E6E6E6"/>
    </w:rPr>
  </w:style>
  <w:style w:type="character" w:customStyle="1" w:styleId="UnresolvedMention2">
    <w:name w:val="Unresolved Mention2"/>
    <w:basedOn w:val="DefaultParagraphFont"/>
    <w:uiPriority w:val="99"/>
    <w:unhideWhenUsed/>
    <w:rsid w:val="00807E6D"/>
    <w:rPr>
      <w:color w:val="808080"/>
      <w:shd w:val="clear" w:color="auto" w:fill="E6E6E6"/>
    </w:rPr>
  </w:style>
  <w:style w:type="paragraph" w:styleId="EndnoteText">
    <w:name w:val="endnote text"/>
    <w:basedOn w:val="Normal"/>
    <w:link w:val="EndnoteTextChar"/>
    <w:uiPriority w:val="99"/>
    <w:semiHidden/>
    <w:unhideWhenUsed/>
    <w:locked/>
    <w:rsid w:val="00767D6C"/>
    <w:rPr>
      <w:rFonts w:asciiTheme="minorHAnsi" w:eastAsiaTheme="minorHAnsi" w:hAnsiTheme="minorHAnsi" w:cstheme="minorBidi"/>
      <w:sz w:val="20"/>
      <w:lang w:val="en-ZA"/>
    </w:rPr>
  </w:style>
  <w:style w:type="character" w:customStyle="1" w:styleId="EndnoteTextChar">
    <w:name w:val="Endnote Text Char"/>
    <w:basedOn w:val="DefaultParagraphFont"/>
    <w:link w:val="EndnoteText"/>
    <w:uiPriority w:val="99"/>
    <w:semiHidden/>
    <w:rsid w:val="00767D6C"/>
    <w:rPr>
      <w:rFonts w:asciiTheme="minorHAnsi" w:eastAsiaTheme="minorHAnsi" w:hAnsiTheme="minorHAnsi" w:cstheme="minorBidi"/>
      <w:sz w:val="20"/>
      <w:szCs w:val="20"/>
      <w:lang w:val="en-ZA" w:eastAsia="en-US"/>
    </w:rPr>
  </w:style>
  <w:style w:type="character" w:customStyle="1" w:styleId="normaltextrun">
    <w:name w:val="normaltextrun"/>
    <w:basedOn w:val="DefaultParagraphFont"/>
    <w:rsid w:val="00086785"/>
  </w:style>
  <w:style w:type="paragraph" w:customStyle="1" w:styleId="p1">
    <w:name w:val="p1"/>
    <w:basedOn w:val="Normal"/>
    <w:rsid w:val="002225BC"/>
    <w:rPr>
      <w:rFonts w:ascii=".SF UI Text" w:hAnsi=".SF UI Text"/>
      <w:color w:val="454545"/>
      <w:sz w:val="26"/>
      <w:szCs w:val="26"/>
    </w:rPr>
  </w:style>
  <w:style w:type="paragraph" w:customStyle="1" w:styleId="p2">
    <w:name w:val="p2"/>
    <w:basedOn w:val="Normal"/>
    <w:rsid w:val="002225BC"/>
    <w:rPr>
      <w:rFonts w:ascii=".SF UI Text" w:hAnsi=".SF UI Text"/>
      <w:color w:val="454545"/>
      <w:sz w:val="26"/>
      <w:szCs w:val="26"/>
    </w:rPr>
  </w:style>
  <w:style w:type="character" w:customStyle="1" w:styleId="s1">
    <w:name w:val="s1"/>
    <w:basedOn w:val="DefaultParagraphFont"/>
    <w:rsid w:val="002225BC"/>
    <w:rPr>
      <w:rFonts w:ascii=".SFUIText" w:hAnsi=".SFUIText" w:hint="default"/>
      <w:b w:val="0"/>
      <w:bCs w:val="0"/>
      <w:i w:val="0"/>
      <w:iCs w:val="0"/>
      <w:sz w:val="34"/>
      <w:szCs w:val="34"/>
    </w:rPr>
  </w:style>
  <w:style w:type="paragraph" w:customStyle="1" w:styleId="xmsonormal">
    <w:name w:val="x_msonormal"/>
    <w:basedOn w:val="Normal"/>
    <w:rsid w:val="002225BC"/>
    <w:rPr>
      <w:rFonts w:ascii="Calibri" w:eastAsiaTheme="minorHAnsi" w:hAnsi="Calibri" w:cs="Calibri"/>
      <w:sz w:val="22"/>
      <w:szCs w:val="22"/>
    </w:rPr>
  </w:style>
  <w:style w:type="paragraph" w:customStyle="1" w:styleId="paragraph">
    <w:name w:val="paragraph"/>
    <w:basedOn w:val="Normal"/>
    <w:rsid w:val="00460985"/>
    <w:pPr>
      <w:spacing w:before="100" w:beforeAutospacing="1" w:after="100" w:afterAutospacing="1"/>
    </w:pPr>
    <w:rPr>
      <w:szCs w:val="24"/>
    </w:rPr>
  </w:style>
  <w:style w:type="character" w:customStyle="1" w:styleId="eop">
    <w:name w:val="eop"/>
    <w:basedOn w:val="DefaultParagraphFont"/>
    <w:rsid w:val="00460985"/>
  </w:style>
  <w:style w:type="character" w:customStyle="1" w:styleId="scxw41104864">
    <w:name w:val="scxw41104864"/>
    <w:basedOn w:val="DefaultParagraphFont"/>
    <w:rsid w:val="00460985"/>
  </w:style>
  <w:style w:type="character" w:customStyle="1" w:styleId="Mention8">
    <w:name w:val="Mention8"/>
    <w:basedOn w:val="DefaultParagraphFont"/>
    <w:uiPriority w:val="99"/>
    <w:unhideWhenUsed/>
    <w:rsid w:val="0071797F"/>
    <w:rPr>
      <w:color w:val="2B579A"/>
      <w:shd w:val="clear" w:color="auto" w:fill="E1DFDD"/>
    </w:rPr>
  </w:style>
  <w:style w:type="character" w:styleId="UnresolvedMention">
    <w:name w:val="Unresolved Mention"/>
    <w:basedOn w:val="DefaultParagraphFont"/>
    <w:uiPriority w:val="99"/>
    <w:unhideWhenUsed/>
    <w:rsid w:val="007C4BD6"/>
    <w:rPr>
      <w:color w:val="605E5C"/>
      <w:shd w:val="clear" w:color="auto" w:fill="E1DFDD"/>
    </w:rPr>
  </w:style>
  <w:style w:type="character" w:styleId="Mention">
    <w:name w:val="Mention"/>
    <w:basedOn w:val="DefaultParagraphFont"/>
    <w:uiPriority w:val="99"/>
    <w:unhideWhenUsed/>
    <w:rsid w:val="007C4BD6"/>
    <w:rPr>
      <w:color w:val="2B579A"/>
      <w:shd w:val="clear" w:color="auto" w:fill="E1DFDD"/>
    </w:rPr>
  </w:style>
  <w:style w:type="paragraph" w:customStyle="1" w:styleId="xxmsonormal">
    <w:name w:val="x_x_msonormal"/>
    <w:basedOn w:val="Normal"/>
    <w:uiPriority w:val="99"/>
    <w:semiHidden/>
    <w:rsid w:val="00C5574E"/>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29529">
      <w:bodyDiv w:val="1"/>
      <w:marLeft w:val="0"/>
      <w:marRight w:val="0"/>
      <w:marTop w:val="0"/>
      <w:marBottom w:val="0"/>
      <w:divBdr>
        <w:top w:val="none" w:sz="0" w:space="0" w:color="auto"/>
        <w:left w:val="none" w:sz="0" w:space="0" w:color="auto"/>
        <w:bottom w:val="none" w:sz="0" w:space="0" w:color="auto"/>
        <w:right w:val="none" w:sz="0" w:space="0" w:color="auto"/>
      </w:divBdr>
    </w:div>
    <w:div w:id="104888933">
      <w:bodyDiv w:val="1"/>
      <w:marLeft w:val="0"/>
      <w:marRight w:val="0"/>
      <w:marTop w:val="0"/>
      <w:marBottom w:val="0"/>
      <w:divBdr>
        <w:top w:val="none" w:sz="0" w:space="0" w:color="auto"/>
        <w:left w:val="none" w:sz="0" w:space="0" w:color="auto"/>
        <w:bottom w:val="none" w:sz="0" w:space="0" w:color="auto"/>
        <w:right w:val="none" w:sz="0" w:space="0" w:color="auto"/>
      </w:divBdr>
    </w:div>
    <w:div w:id="109783427">
      <w:bodyDiv w:val="1"/>
      <w:marLeft w:val="0"/>
      <w:marRight w:val="0"/>
      <w:marTop w:val="0"/>
      <w:marBottom w:val="0"/>
      <w:divBdr>
        <w:top w:val="none" w:sz="0" w:space="0" w:color="auto"/>
        <w:left w:val="none" w:sz="0" w:space="0" w:color="auto"/>
        <w:bottom w:val="none" w:sz="0" w:space="0" w:color="auto"/>
        <w:right w:val="none" w:sz="0" w:space="0" w:color="auto"/>
      </w:divBdr>
    </w:div>
    <w:div w:id="110326499">
      <w:bodyDiv w:val="1"/>
      <w:marLeft w:val="0"/>
      <w:marRight w:val="0"/>
      <w:marTop w:val="0"/>
      <w:marBottom w:val="0"/>
      <w:divBdr>
        <w:top w:val="none" w:sz="0" w:space="0" w:color="auto"/>
        <w:left w:val="none" w:sz="0" w:space="0" w:color="auto"/>
        <w:bottom w:val="none" w:sz="0" w:space="0" w:color="auto"/>
        <w:right w:val="none" w:sz="0" w:space="0" w:color="auto"/>
      </w:divBdr>
    </w:div>
    <w:div w:id="110445784">
      <w:bodyDiv w:val="1"/>
      <w:marLeft w:val="0"/>
      <w:marRight w:val="0"/>
      <w:marTop w:val="0"/>
      <w:marBottom w:val="0"/>
      <w:divBdr>
        <w:top w:val="none" w:sz="0" w:space="0" w:color="auto"/>
        <w:left w:val="none" w:sz="0" w:space="0" w:color="auto"/>
        <w:bottom w:val="none" w:sz="0" w:space="0" w:color="auto"/>
        <w:right w:val="none" w:sz="0" w:space="0" w:color="auto"/>
      </w:divBdr>
    </w:div>
    <w:div w:id="112602486">
      <w:bodyDiv w:val="1"/>
      <w:marLeft w:val="0"/>
      <w:marRight w:val="0"/>
      <w:marTop w:val="0"/>
      <w:marBottom w:val="0"/>
      <w:divBdr>
        <w:top w:val="none" w:sz="0" w:space="0" w:color="auto"/>
        <w:left w:val="none" w:sz="0" w:space="0" w:color="auto"/>
        <w:bottom w:val="none" w:sz="0" w:space="0" w:color="auto"/>
        <w:right w:val="none" w:sz="0" w:space="0" w:color="auto"/>
      </w:divBdr>
    </w:div>
    <w:div w:id="126703125">
      <w:bodyDiv w:val="1"/>
      <w:marLeft w:val="0"/>
      <w:marRight w:val="0"/>
      <w:marTop w:val="0"/>
      <w:marBottom w:val="0"/>
      <w:divBdr>
        <w:top w:val="none" w:sz="0" w:space="0" w:color="auto"/>
        <w:left w:val="none" w:sz="0" w:space="0" w:color="auto"/>
        <w:bottom w:val="none" w:sz="0" w:space="0" w:color="auto"/>
        <w:right w:val="none" w:sz="0" w:space="0" w:color="auto"/>
      </w:divBdr>
    </w:div>
    <w:div w:id="127669672">
      <w:bodyDiv w:val="1"/>
      <w:marLeft w:val="0"/>
      <w:marRight w:val="0"/>
      <w:marTop w:val="0"/>
      <w:marBottom w:val="0"/>
      <w:divBdr>
        <w:top w:val="none" w:sz="0" w:space="0" w:color="auto"/>
        <w:left w:val="none" w:sz="0" w:space="0" w:color="auto"/>
        <w:bottom w:val="none" w:sz="0" w:space="0" w:color="auto"/>
        <w:right w:val="none" w:sz="0" w:space="0" w:color="auto"/>
      </w:divBdr>
    </w:div>
    <w:div w:id="149247818">
      <w:bodyDiv w:val="1"/>
      <w:marLeft w:val="0"/>
      <w:marRight w:val="0"/>
      <w:marTop w:val="0"/>
      <w:marBottom w:val="0"/>
      <w:divBdr>
        <w:top w:val="none" w:sz="0" w:space="0" w:color="auto"/>
        <w:left w:val="none" w:sz="0" w:space="0" w:color="auto"/>
        <w:bottom w:val="none" w:sz="0" w:space="0" w:color="auto"/>
        <w:right w:val="none" w:sz="0" w:space="0" w:color="auto"/>
      </w:divBdr>
    </w:div>
    <w:div w:id="163474955">
      <w:bodyDiv w:val="1"/>
      <w:marLeft w:val="0"/>
      <w:marRight w:val="0"/>
      <w:marTop w:val="0"/>
      <w:marBottom w:val="0"/>
      <w:divBdr>
        <w:top w:val="none" w:sz="0" w:space="0" w:color="auto"/>
        <w:left w:val="none" w:sz="0" w:space="0" w:color="auto"/>
        <w:bottom w:val="none" w:sz="0" w:space="0" w:color="auto"/>
        <w:right w:val="none" w:sz="0" w:space="0" w:color="auto"/>
      </w:divBdr>
    </w:div>
    <w:div w:id="178545459">
      <w:bodyDiv w:val="1"/>
      <w:marLeft w:val="0"/>
      <w:marRight w:val="0"/>
      <w:marTop w:val="0"/>
      <w:marBottom w:val="0"/>
      <w:divBdr>
        <w:top w:val="none" w:sz="0" w:space="0" w:color="auto"/>
        <w:left w:val="none" w:sz="0" w:space="0" w:color="auto"/>
        <w:bottom w:val="none" w:sz="0" w:space="0" w:color="auto"/>
        <w:right w:val="none" w:sz="0" w:space="0" w:color="auto"/>
      </w:divBdr>
    </w:div>
    <w:div w:id="184177166">
      <w:bodyDiv w:val="1"/>
      <w:marLeft w:val="0"/>
      <w:marRight w:val="0"/>
      <w:marTop w:val="0"/>
      <w:marBottom w:val="0"/>
      <w:divBdr>
        <w:top w:val="none" w:sz="0" w:space="0" w:color="auto"/>
        <w:left w:val="none" w:sz="0" w:space="0" w:color="auto"/>
        <w:bottom w:val="none" w:sz="0" w:space="0" w:color="auto"/>
        <w:right w:val="none" w:sz="0" w:space="0" w:color="auto"/>
      </w:divBdr>
    </w:div>
    <w:div w:id="193465076">
      <w:bodyDiv w:val="1"/>
      <w:marLeft w:val="0"/>
      <w:marRight w:val="0"/>
      <w:marTop w:val="0"/>
      <w:marBottom w:val="0"/>
      <w:divBdr>
        <w:top w:val="none" w:sz="0" w:space="0" w:color="auto"/>
        <w:left w:val="none" w:sz="0" w:space="0" w:color="auto"/>
        <w:bottom w:val="none" w:sz="0" w:space="0" w:color="auto"/>
        <w:right w:val="none" w:sz="0" w:space="0" w:color="auto"/>
      </w:divBdr>
      <w:divsChild>
        <w:div w:id="1851870553">
          <w:marLeft w:val="0"/>
          <w:marRight w:val="0"/>
          <w:marTop w:val="0"/>
          <w:marBottom w:val="0"/>
          <w:divBdr>
            <w:top w:val="none" w:sz="0" w:space="0" w:color="auto"/>
            <w:left w:val="none" w:sz="0" w:space="0" w:color="auto"/>
            <w:bottom w:val="none" w:sz="0" w:space="0" w:color="auto"/>
            <w:right w:val="none" w:sz="0" w:space="0" w:color="auto"/>
          </w:divBdr>
        </w:div>
        <w:div w:id="1969241496">
          <w:marLeft w:val="0"/>
          <w:marRight w:val="0"/>
          <w:marTop w:val="0"/>
          <w:marBottom w:val="0"/>
          <w:divBdr>
            <w:top w:val="none" w:sz="0" w:space="0" w:color="auto"/>
            <w:left w:val="none" w:sz="0" w:space="0" w:color="auto"/>
            <w:bottom w:val="none" w:sz="0" w:space="0" w:color="auto"/>
            <w:right w:val="none" w:sz="0" w:space="0" w:color="auto"/>
          </w:divBdr>
        </w:div>
        <w:div w:id="409472862">
          <w:marLeft w:val="0"/>
          <w:marRight w:val="0"/>
          <w:marTop w:val="0"/>
          <w:marBottom w:val="0"/>
          <w:divBdr>
            <w:top w:val="none" w:sz="0" w:space="0" w:color="auto"/>
            <w:left w:val="none" w:sz="0" w:space="0" w:color="auto"/>
            <w:bottom w:val="none" w:sz="0" w:space="0" w:color="auto"/>
            <w:right w:val="none" w:sz="0" w:space="0" w:color="auto"/>
          </w:divBdr>
        </w:div>
      </w:divsChild>
    </w:div>
    <w:div w:id="222568104">
      <w:bodyDiv w:val="1"/>
      <w:marLeft w:val="0"/>
      <w:marRight w:val="0"/>
      <w:marTop w:val="0"/>
      <w:marBottom w:val="0"/>
      <w:divBdr>
        <w:top w:val="none" w:sz="0" w:space="0" w:color="auto"/>
        <w:left w:val="none" w:sz="0" w:space="0" w:color="auto"/>
        <w:bottom w:val="none" w:sz="0" w:space="0" w:color="auto"/>
        <w:right w:val="none" w:sz="0" w:space="0" w:color="auto"/>
      </w:divBdr>
      <w:divsChild>
        <w:div w:id="329257956">
          <w:marLeft w:val="0"/>
          <w:marRight w:val="0"/>
          <w:marTop w:val="0"/>
          <w:marBottom w:val="0"/>
          <w:divBdr>
            <w:top w:val="none" w:sz="0" w:space="0" w:color="auto"/>
            <w:left w:val="none" w:sz="0" w:space="0" w:color="auto"/>
            <w:bottom w:val="none" w:sz="0" w:space="0" w:color="auto"/>
            <w:right w:val="none" w:sz="0" w:space="0" w:color="auto"/>
          </w:divBdr>
        </w:div>
        <w:div w:id="418065664">
          <w:marLeft w:val="0"/>
          <w:marRight w:val="0"/>
          <w:marTop w:val="0"/>
          <w:marBottom w:val="0"/>
          <w:divBdr>
            <w:top w:val="none" w:sz="0" w:space="0" w:color="auto"/>
            <w:left w:val="none" w:sz="0" w:space="0" w:color="auto"/>
            <w:bottom w:val="none" w:sz="0" w:space="0" w:color="auto"/>
            <w:right w:val="none" w:sz="0" w:space="0" w:color="auto"/>
          </w:divBdr>
        </w:div>
        <w:div w:id="744641729">
          <w:marLeft w:val="0"/>
          <w:marRight w:val="0"/>
          <w:marTop w:val="0"/>
          <w:marBottom w:val="0"/>
          <w:divBdr>
            <w:top w:val="none" w:sz="0" w:space="0" w:color="auto"/>
            <w:left w:val="none" w:sz="0" w:space="0" w:color="auto"/>
            <w:bottom w:val="none" w:sz="0" w:space="0" w:color="auto"/>
            <w:right w:val="none" w:sz="0" w:space="0" w:color="auto"/>
          </w:divBdr>
        </w:div>
        <w:div w:id="944925490">
          <w:marLeft w:val="0"/>
          <w:marRight w:val="0"/>
          <w:marTop w:val="225"/>
          <w:marBottom w:val="150"/>
          <w:divBdr>
            <w:top w:val="none" w:sz="0" w:space="0" w:color="auto"/>
            <w:left w:val="none" w:sz="0" w:space="0" w:color="auto"/>
            <w:bottom w:val="none" w:sz="0" w:space="0" w:color="auto"/>
            <w:right w:val="none" w:sz="0" w:space="0" w:color="auto"/>
          </w:divBdr>
        </w:div>
        <w:div w:id="1851676705">
          <w:marLeft w:val="0"/>
          <w:marRight w:val="0"/>
          <w:marTop w:val="0"/>
          <w:marBottom w:val="0"/>
          <w:divBdr>
            <w:top w:val="none" w:sz="0" w:space="0" w:color="auto"/>
            <w:left w:val="none" w:sz="0" w:space="0" w:color="auto"/>
            <w:bottom w:val="none" w:sz="0" w:space="0" w:color="auto"/>
            <w:right w:val="none" w:sz="0" w:space="0" w:color="auto"/>
          </w:divBdr>
        </w:div>
        <w:div w:id="1925721850">
          <w:marLeft w:val="0"/>
          <w:marRight w:val="0"/>
          <w:marTop w:val="0"/>
          <w:marBottom w:val="0"/>
          <w:divBdr>
            <w:top w:val="none" w:sz="0" w:space="0" w:color="auto"/>
            <w:left w:val="none" w:sz="0" w:space="0" w:color="auto"/>
            <w:bottom w:val="none" w:sz="0" w:space="0" w:color="auto"/>
            <w:right w:val="none" w:sz="0" w:space="0" w:color="auto"/>
          </w:divBdr>
        </w:div>
      </w:divsChild>
    </w:div>
    <w:div w:id="224534429">
      <w:bodyDiv w:val="1"/>
      <w:marLeft w:val="0"/>
      <w:marRight w:val="0"/>
      <w:marTop w:val="0"/>
      <w:marBottom w:val="0"/>
      <w:divBdr>
        <w:top w:val="none" w:sz="0" w:space="0" w:color="auto"/>
        <w:left w:val="none" w:sz="0" w:space="0" w:color="auto"/>
        <w:bottom w:val="none" w:sz="0" w:space="0" w:color="auto"/>
        <w:right w:val="none" w:sz="0" w:space="0" w:color="auto"/>
      </w:divBdr>
      <w:divsChild>
        <w:div w:id="955403512">
          <w:marLeft w:val="0"/>
          <w:marRight w:val="0"/>
          <w:marTop w:val="0"/>
          <w:marBottom w:val="0"/>
          <w:divBdr>
            <w:top w:val="none" w:sz="0" w:space="0" w:color="auto"/>
            <w:left w:val="none" w:sz="0" w:space="0" w:color="auto"/>
            <w:bottom w:val="none" w:sz="0" w:space="0" w:color="auto"/>
            <w:right w:val="none" w:sz="0" w:space="0" w:color="auto"/>
          </w:divBdr>
          <w:divsChild>
            <w:div w:id="897203886">
              <w:marLeft w:val="0"/>
              <w:marRight w:val="0"/>
              <w:marTop w:val="0"/>
              <w:marBottom w:val="0"/>
              <w:divBdr>
                <w:top w:val="none" w:sz="0" w:space="0" w:color="auto"/>
                <w:left w:val="none" w:sz="0" w:space="0" w:color="auto"/>
                <w:bottom w:val="none" w:sz="0" w:space="0" w:color="auto"/>
                <w:right w:val="none" w:sz="0" w:space="0" w:color="auto"/>
              </w:divBdr>
              <w:divsChild>
                <w:div w:id="73134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673219">
      <w:bodyDiv w:val="1"/>
      <w:marLeft w:val="0"/>
      <w:marRight w:val="0"/>
      <w:marTop w:val="0"/>
      <w:marBottom w:val="0"/>
      <w:divBdr>
        <w:top w:val="none" w:sz="0" w:space="0" w:color="auto"/>
        <w:left w:val="none" w:sz="0" w:space="0" w:color="auto"/>
        <w:bottom w:val="none" w:sz="0" w:space="0" w:color="auto"/>
        <w:right w:val="none" w:sz="0" w:space="0" w:color="auto"/>
      </w:divBdr>
    </w:div>
    <w:div w:id="269819079">
      <w:bodyDiv w:val="1"/>
      <w:marLeft w:val="0"/>
      <w:marRight w:val="0"/>
      <w:marTop w:val="0"/>
      <w:marBottom w:val="0"/>
      <w:divBdr>
        <w:top w:val="none" w:sz="0" w:space="0" w:color="auto"/>
        <w:left w:val="none" w:sz="0" w:space="0" w:color="auto"/>
        <w:bottom w:val="none" w:sz="0" w:space="0" w:color="auto"/>
        <w:right w:val="none" w:sz="0" w:space="0" w:color="auto"/>
      </w:divBdr>
    </w:div>
    <w:div w:id="274872527">
      <w:bodyDiv w:val="1"/>
      <w:marLeft w:val="0"/>
      <w:marRight w:val="0"/>
      <w:marTop w:val="0"/>
      <w:marBottom w:val="0"/>
      <w:divBdr>
        <w:top w:val="none" w:sz="0" w:space="0" w:color="auto"/>
        <w:left w:val="none" w:sz="0" w:space="0" w:color="auto"/>
        <w:bottom w:val="none" w:sz="0" w:space="0" w:color="auto"/>
        <w:right w:val="none" w:sz="0" w:space="0" w:color="auto"/>
      </w:divBdr>
    </w:div>
    <w:div w:id="284701077">
      <w:bodyDiv w:val="1"/>
      <w:marLeft w:val="0"/>
      <w:marRight w:val="0"/>
      <w:marTop w:val="0"/>
      <w:marBottom w:val="0"/>
      <w:divBdr>
        <w:top w:val="none" w:sz="0" w:space="0" w:color="auto"/>
        <w:left w:val="none" w:sz="0" w:space="0" w:color="auto"/>
        <w:bottom w:val="none" w:sz="0" w:space="0" w:color="auto"/>
        <w:right w:val="none" w:sz="0" w:space="0" w:color="auto"/>
      </w:divBdr>
    </w:div>
    <w:div w:id="305278623">
      <w:bodyDiv w:val="1"/>
      <w:marLeft w:val="0"/>
      <w:marRight w:val="0"/>
      <w:marTop w:val="0"/>
      <w:marBottom w:val="0"/>
      <w:divBdr>
        <w:top w:val="none" w:sz="0" w:space="0" w:color="auto"/>
        <w:left w:val="none" w:sz="0" w:space="0" w:color="auto"/>
        <w:bottom w:val="none" w:sz="0" w:space="0" w:color="auto"/>
        <w:right w:val="none" w:sz="0" w:space="0" w:color="auto"/>
      </w:divBdr>
    </w:div>
    <w:div w:id="322970905">
      <w:bodyDiv w:val="1"/>
      <w:marLeft w:val="0"/>
      <w:marRight w:val="0"/>
      <w:marTop w:val="0"/>
      <w:marBottom w:val="0"/>
      <w:divBdr>
        <w:top w:val="none" w:sz="0" w:space="0" w:color="auto"/>
        <w:left w:val="none" w:sz="0" w:space="0" w:color="auto"/>
        <w:bottom w:val="none" w:sz="0" w:space="0" w:color="auto"/>
        <w:right w:val="none" w:sz="0" w:space="0" w:color="auto"/>
      </w:divBdr>
    </w:div>
    <w:div w:id="337074358">
      <w:bodyDiv w:val="1"/>
      <w:marLeft w:val="0"/>
      <w:marRight w:val="0"/>
      <w:marTop w:val="0"/>
      <w:marBottom w:val="0"/>
      <w:divBdr>
        <w:top w:val="none" w:sz="0" w:space="0" w:color="auto"/>
        <w:left w:val="none" w:sz="0" w:space="0" w:color="auto"/>
        <w:bottom w:val="none" w:sz="0" w:space="0" w:color="auto"/>
        <w:right w:val="none" w:sz="0" w:space="0" w:color="auto"/>
      </w:divBdr>
    </w:div>
    <w:div w:id="339966928">
      <w:bodyDiv w:val="1"/>
      <w:marLeft w:val="0"/>
      <w:marRight w:val="0"/>
      <w:marTop w:val="0"/>
      <w:marBottom w:val="0"/>
      <w:divBdr>
        <w:top w:val="none" w:sz="0" w:space="0" w:color="auto"/>
        <w:left w:val="none" w:sz="0" w:space="0" w:color="auto"/>
        <w:bottom w:val="none" w:sz="0" w:space="0" w:color="auto"/>
        <w:right w:val="none" w:sz="0" w:space="0" w:color="auto"/>
      </w:divBdr>
    </w:div>
    <w:div w:id="341857563">
      <w:bodyDiv w:val="1"/>
      <w:marLeft w:val="0"/>
      <w:marRight w:val="0"/>
      <w:marTop w:val="0"/>
      <w:marBottom w:val="0"/>
      <w:divBdr>
        <w:top w:val="none" w:sz="0" w:space="0" w:color="auto"/>
        <w:left w:val="none" w:sz="0" w:space="0" w:color="auto"/>
        <w:bottom w:val="none" w:sz="0" w:space="0" w:color="auto"/>
        <w:right w:val="none" w:sz="0" w:space="0" w:color="auto"/>
      </w:divBdr>
    </w:div>
    <w:div w:id="387995049">
      <w:bodyDiv w:val="1"/>
      <w:marLeft w:val="0"/>
      <w:marRight w:val="0"/>
      <w:marTop w:val="0"/>
      <w:marBottom w:val="0"/>
      <w:divBdr>
        <w:top w:val="none" w:sz="0" w:space="0" w:color="auto"/>
        <w:left w:val="none" w:sz="0" w:space="0" w:color="auto"/>
        <w:bottom w:val="none" w:sz="0" w:space="0" w:color="auto"/>
        <w:right w:val="none" w:sz="0" w:space="0" w:color="auto"/>
      </w:divBdr>
      <w:divsChild>
        <w:div w:id="1473910409">
          <w:marLeft w:val="0"/>
          <w:marRight w:val="0"/>
          <w:marTop w:val="0"/>
          <w:marBottom w:val="0"/>
          <w:divBdr>
            <w:top w:val="none" w:sz="0" w:space="0" w:color="auto"/>
            <w:left w:val="none" w:sz="0" w:space="0" w:color="auto"/>
            <w:bottom w:val="none" w:sz="0" w:space="0" w:color="auto"/>
            <w:right w:val="none" w:sz="0" w:space="0" w:color="auto"/>
          </w:divBdr>
          <w:divsChild>
            <w:div w:id="1798403009">
              <w:marLeft w:val="0"/>
              <w:marRight w:val="0"/>
              <w:marTop w:val="0"/>
              <w:marBottom w:val="0"/>
              <w:divBdr>
                <w:top w:val="none" w:sz="0" w:space="0" w:color="auto"/>
                <w:left w:val="none" w:sz="0" w:space="0" w:color="auto"/>
                <w:bottom w:val="none" w:sz="0" w:space="0" w:color="auto"/>
                <w:right w:val="none" w:sz="0" w:space="0" w:color="auto"/>
              </w:divBdr>
              <w:divsChild>
                <w:div w:id="430976553">
                  <w:marLeft w:val="0"/>
                  <w:marRight w:val="0"/>
                  <w:marTop w:val="0"/>
                  <w:marBottom w:val="0"/>
                  <w:divBdr>
                    <w:top w:val="none" w:sz="0" w:space="0" w:color="auto"/>
                    <w:left w:val="none" w:sz="0" w:space="0" w:color="auto"/>
                    <w:bottom w:val="none" w:sz="0" w:space="0" w:color="auto"/>
                    <w:right w:val="none" w:sz="0" w:space="0" w:color="auto"/>
                  </w:divBdr>
                  <w:divsChild>
                    <w:div w:id="46347101">
                      <w:marLeft w:val="0"/>
                      <w:marRight w:val="0"/>
                      <w:marTop w:val="0"/>
                      <w:marBottom w:val="0"/>
                      <w:divBdr>
                        <w:top w:val="none" w:sz="0" w:space="0" w:color="auto"/>
                        <w:left w:val="none" w:sz="0" w:space="0" w:color="auto"/>
                        <w:bottom w:val="none" w:sz="0" w:space="0" w:color="auto"/>
                        <w:right w:val="none" w:sz="0" w:space="0" w:color="auto"/>
                      </w:divBdr>
                      <w:divsChild>
                        <w:div w:id="1432967948">
                          <w:marLeft w:val="0"/>
                          <w:marRight w:val="0"/>
                          <w:marTop w:val="0"/>
                          <w:marBottom w:val="0"/>
                          <w:divBdr>
                            <w:top w:val="none" w:sz="0" w:space="0" w:color="auto"/>
                            <w:left w:val="none" w:sz="0" w:space="0" w:color="auto"/>
                            <w:bottom w:val="none" w:sz="0" w:space="0" w:color="auto"/>
                            <w:right w:val="none" w:sz="0" w:space="0" w:color="auto"/>
                          </w:divBdr>
                          <w:divsChild>
                            <w:div w:id="85227984">
                              <w:marLeft w:val="0"/>
                              <w:marRight w:val="0"/>
                              <w:marTop w:val="0"/>
                              <w:marBottom w:val="0"/>
                              <w:divBdr>
                                <w:top w:val="none" w:sz="0" w:space="0" w:color="auto"/>
                                <w:left w:val="none" w:sz="0" w:space="0" w:color="auto"/>
                                <w:bottom w:val="none" w:sz="0" w:space="0" w:color="auto"/>
                                <w:right w:val="none" w:sz="0" w:space="0" w:color="auto"/>
                              </w:divBdr>
                              <w:divsChild>
                                <w:div w:id="1155877323">
                                  <w:marLeft w:val="0"/>
                                  <w:marRight w:val="0"/>
                                  <w:marTop w:val="0"/>
                                  <w:marBottom w:val="0"/>
                                  <w:divBdr>
                                    <w:top w:val="none" w:sz="0" w:space="0" w:color="auto"/>
                                    <w:left w:val="none" w:sz="0" w:space="0" w:color="auto"/>
                                    <w:bottom w:val="none" w:sz="0" w:space="0" w:color="auto"/>
                                    <w:right w:val="none" w:sz="0" w:space="0" w:color="auto"/>
                                  </w:divBdr>
                                  <w:divsChild>
                                    <w:div w:id="1764379014">
                                      <w:marLeft w:val="0"/>
                                      <w:marRight w:val="0"/>
                                      <w:marTop w:val="0"/>
                                      <w:marBottom w:val="0"/>
                                      <w:divBdr>
                                        <w:top w:val="none" w:sz="0" w:space="0" w:color="auto"/>
                                        <w:left w:val="none" w:sz="0" w:space="0" w:color="auto"/>
                                        <w:bottom w:val="none" w:sz="0" w:space="0" w:color="auto"/>
                                        <w:right w:val="none" w:sz="0" w:space="0" w:color="auto"/>
                                      </w:divBdr>
                                      <w:divsChild>
                                        <w:div w:id="584532169">
                                          <w:marLeft w:val="0"/>
                                          <w:marRight w:val="0"/>
                                          <w:marTop w:val="0"/>
                                          <w:marBottom w:val="0"/>
                                          <w:divBdr>
                                            <w:top w:val="none" w:sz="0" w:space="0" w:color="auto"/>
                                            <w:left w:val="none" w:sz="0" w:space="0" w:color="auto"/>
                                            <w:bottom w:val="none" w:sz="0" w:space="0" w:color="auto"/>
                                            <w:right w:val="none" w:sz="0" w:space="0" w:color="auto"/>
                                          </w:divBdr>
                                          <w:divsChild>
                                            <w:div w:id="1776829332">
                                              <w:marLeft w:val="0"/>
                                              <w:marRight w:val="0"/>
                                              <w:marTop w:val="0"/>
                                              <w:marBottom w:val="0"/>
                                              <w:divBdr>
                                                <w:top w:val="none" w:sz="0" w:space="0" w:color="auto"/>
                                                <w:left w:val="none" w:sz="0" w:space="0" w:color="auto"/>
                                                <w:bottom w:val="none" w:sz="0" w:space="0" w:color="auto"/>
                                                <w:right w:val="none" w:sz="0" w:space="0" w:color="auto"/>
                                              </w:divBdr>
                                              <w:divsChild>
                                                <w:div w:id="637034238">
                                                  <w:marLeft w:val="0"/>
                                                  <w:marRight w:val="0"/>
                                                  <w:marTop w:val="0"/>
                                                  <w:marBottom w:val="0"/>
                                                  <w:divBdr>
                                                    <w:top w:val="none" w:sz="0" w:space="0" w:color="auto"/>
                                                    <w:left w:val="none" w:sz="0" w:space="0" w:color="auto"/>
                                                    <w:bottom w:val="none" w:sz="0" w:space="0" w:color="auto"/>
                                                    <w:right w:val="none" w:sz="0" w:space="0" w:color="auto"/>
                                                  </w:divBdr>
                                                  <w:divsChild>
                                                    <w:div w:id="1968051556">
                                                      <w:marLeft w:val="0"/>
                                                      <w:marRight w:val="0"/>
                                                      <w:marTop w:val="0"/>
                                                      <w:marBottom w:val="0"/>
                                                      <w:divBdr>
                                                        <w:top w:val="none" w:sz="0" w:space="0" w:color="auto"/>
                                                        <w:left w:val="none" w:sz="0" w:space="0" w:color="auto"/>
                                                        <w:bottom w:val="none" w:sz="0" w:space="0" w:color="auto"/>
                                                        <w:right w:val="none" w:sz="0" w:space="0" w:color="auto"/>
                                                      </w:divBdr>
                                                      <w:divsChild>
                                                        <w:div w:id="1108161212">
                                                          <w:marLeft w:val="0"/>
                                                          <w:marRight w:val="0"/>
                                                          <w:marTop w:val="0"/>
                                                          <w:marBottom w:val="0"/>
                                                          <w:divBdr>
                                                            <w:top w:val="none" w:sz="0" w:space="0" w:color="auto"/>
                                                            <w:left w:val="none" w:sz="0" w:space="0" w:color="auto"/>
                                                            <w:bottom w:val="none" w:sz="0" w:space="0" w:color="auto"/>
                                                            <w:right w:val="none" w:sz="0" w:space="0" w:color="auto"/>
                                                          </w:divBdr>
                                                          <w:divsChild>
                                                            <w:div w:id="963314329">
                                                              <w:marLeft w:val="0"/>
                                                              <w:marRight w:val="0"/>
                                                              <w:marTop w:val="0"/>
                                                              <w:marBottom w:val="0"/>
                                                              <w:divBdr>
                                                                <w:top w:val="none" w:sz="0" w:space="0" w:color="auto"/>
                                                                <w:left w:val="none" w:sz="0" w:space="0" w:color="auto"/>
                                                                <w:bottom w:val="none" w:sz="0" w:space="0" w:color="auto"/>
                                                                <w:right w:val="none" w:sz="0" w:space="0" w:color="auto"/>
                                                              </w:divBdr>
                                                              <w:divsChild>
                                                                <w:div w:id="2106535774">
                                                                  <w:marLeft w:val="0"/>
                                                                  <w:marRight w:val="0"/>
                                                                  <w:marTop w:val="0"/>
                                                                  <w:marBottom w:val="0"/>
                                                                  <w:divBdr>
                                                                    <w:top w:val="none" w:sz="0" w:space="0" w:color="auto"/>
                                                                    <w:left w:val="none" w:sz="0" w:space="0" w:color="auto"/>
                                                                    <w:bottom w:val="none" w:sz="0" w:space="0" w:color="auto"/>
                                                                    <w:right w:val="none" w:sz="0" w:space="0" w:color="auto"/>
                                                                  </w:divBdr>
                                                                  <w:divsChild>
                                                                    <w:div w:id="1874150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391273842">
      <w:bodyDiv w:val="1"/>
      <w:marLeft w:val="0"/>
      <w:marRight w:val="0"/>
      <w:marTop w:val="0"/>
      <w:marBottom w:val="0"/>
      <w:divBdr>
        <w:top w:val="none" w:sz="0" w:space="0" w:color="auto"/>
        <w:left w:val="none" w:sz="0" w:space="0" w:color="auto"/>
        <w:bottom w:val="none" w:sz="0" w:space="0" w:color="auto"/>
        <w:right w:val="none" w:sz="0" w:space="0" w:color="auto"/>
      </w:divBdr>
    </w:div>
    <w:div w:id="404642479">
      <w:bodyDiv w:val="1"/>
      <w:marLeft w:val="0"/>
      <w:marRight w:val="0"/>
      <w:marTop w:val="0"/>
      <w:marBottom w:val="0"/>
      <w:divBdr>
        <w:top w:val="none" w:sz="0" w:space="0" w:color="auto"/>
        <w:left w:val="none" w:sz="0" w:space="0" w:color="auto"/>
        <w:bottom w:val="none" w:sz="0" w:space="0" w:color="auto"/>
        <w:right w:val="none" w:sz="0" w:space="0" w:color="auto"/>
      </w:divBdr>
    </w:div>
    <w:div w:id="429937676">
      <w:bodyDiv w:val="1"/>
      <w:marLeft w:val="0"/>
      <w:marRight w:val="0"/>
      <w:marTop w:val="0"/>
      <w:marBottom w:val="0"/>
      <w:divBdr>
        <w:top w:val="none" w:sz="0" w:space="0" w:color="auto"/>
        <w:left w:val="none" w:sz="0" w:space="0" w:color="auto"/>
        <w:bottom w:val="none" w:sz="0" w:space="0" w:color="auto"/>
        <w:right w:val="none" w:sz="0" w:space="0" w:color="auto"/>
      </w:divBdr>
    </w:div>
    <w:div w:id="474371400">
      <w:bodyDiv w:val="1"/>
      <w:marLeft w:val="0"/>
      <w:marRight w:val="0"/>
      <w:marTop w:val="0"/>
      <w:marBottom w:val="0"/>
      <w:divBdr>
        <w:top w:val="none" w:sz="0" w:space="0" w:color="auto"/>
        <w:left w:val="none" w:sz="0" w:space="0" w:color="auto"/>
        <w:bottom w:val="none" w:sz="0" w:space="0" w:color="auto"/>
        <w:right w:val="none" w:sz="0" w:space="0" w:color="auto"/>
      </w:divBdr>
    </w:div>
    <w:div w:id="475755306">
      <w:bodyDiv w:val="1"/>
      <w:marLeft w:val="0"/>
      <w:marRight w:val="0"/>
      <w:marTop w:val="0"/>
      <w:marBottom w:val="0"/>
      <w:divBdr>
        <w:top w:val="none" w:sz="0" w:space="0" w:color="auto"/>
        <w:left w:val="none" w:sz="0" w:space="0" w:color="auto"/>
        <w:bottom w:val="none" w:sz="0" w:space="0" w:color="auto"/>
        <w:right w:val="none" w:sz="0" w:space="0" w:color="auto"/>
      </w:divBdr>
    </w:div>
    <w:div w:id="486214572">
      <w:bodyDiv w:val="1"/>
      <w:marLeft w:val="0"/>
      <w:marRight w:val="0"/>
      <w:marTop w:val="0"/>
      <w:marBottom w:val="0"/>
      <w:divBdr>
        <w:top w:val="none" w:sz="0" w:space="0" w:color="auto"/>
        <w:left w:val="none" w:sz="0" w:space="0" w:color="auto"/>
        <w:bottom w:val="none" w:sz="0" w:space="0" w:color="auto"/>
        <w:right w:val="none" w:sz="0" w:space="0" w:color="auto"/>
      </w:divBdr>
    </w:div>
    <w:div w:id="538053261">
      <w:bodyDiv w:val="1"/>
      <w:marLeft w:val="0"/>
      <w:marRight w:val="0"/>
      <w:marTop w:val="0"/>
      <w:marBottom w:val="0"/>
      <w:divBdr>
        <w:top w:val="none" w:sz="0" w:space="0" w:color="auto"/>
        <w:left w:val="none" w:sz="0" w:space="0" w:color="auto"/>
        <w:bottom w:val="none" w:sz="0" w:space="0" w:color="auto"/>
        <w:right w:val="none" w:sz="0" w:space="0" w:color="auto"/>
      </w:divBdr>
    </w:div>
    <w:div w:id="543104299">
      <w:bodyDiv w:val="1"/>
      <w:marLeft w:val="0"/>
      <w:marRight w:val="0"/>
      <w:marTop w:val="0"/>
      <w:marBottom w:val="0"/>
      <w:divBdr>
        <w:top w:val="none" w:sz="0" w:space="0" w:color="auto"/>
        <w:left w:val="none" w:sz="0" w:space="0" w:color="auto"/>
        <w:bottom w:val="none" w:sz="0" w:space="0" w:color="auto"/>
        <w:right w:val="none" w:sz="0" w:space="0" w:color="auto"/>
      </w:divBdr>
    </w:div>
    <w:div w:id="546793223">
      <w:bodyDiv w:val="1"/>
      <w:marLeft w:val="0"/>
      <w:marRight w:val="0"/>
      <w:marTop w:val="0"/>
      <w:marBottom w:val="0"/>
      <w:divBdr>
        <w:top w:val="none" w:sz="0" w:space="0" w:color="auto"/>
        <w:left w:val="none" w:sz="0" w:space="0" w:color="auto"/>
        <w:bottom w:val="none" w:sz="0" w:space="0" w:color="auto"/>
        <w:right w:val="none" w:sz="0" w:space="0" w:color="auto"/>
      </w:divBdr>
    </w:div>
    <w:div w:id="548490708">
      <w:bodyDiv w:val="1"/>
      <w:marLeft w:val="0"/>
      <w:marRight w:val="0"/>
      <w:marTop w:val="0"/>
      <w:marBottom w:val="0"/>
      <w:divBdr>
        <w:top w:val="none" w:sz="0" w:space="0" w:color="auto"/>
        <w:left w:val="none" w:sz="0" w:space="0" w:color="auto"/>
        <w:bottom w:val="none" w:sz="0" w:space="0" w:color="auto"/>
        <w:right w:val="none" w:sz="0" w:space="0" w:color="auto"/>
      </w:divBdr>
    </w:div>
    <w:div w:id="557325460">
      <w:bodyDiv w:val="1"/>
      <w:marLeft w:val="0"/>
      <w:marRight w:val="0"/>
      <w:marTop w:val="0"/>
      <w:marBottom w:val="0"/>
      <w:divBdr>
        <w:top w:val="none" w:sz="0" w:space="0" w:color="auto"/>
        <w:left w:val="none" w:sz="0" w:space="0" w:color="auto"/>
        <w:bottom w:val="none" w:sz="0" w:space="0" w:color="auto"/>
        <w:right w:val="none" w:sz="0" w:space="0" w:color="auto"/>
      </w:divBdr>
    </w:div>
    <w:div w:id="570429654">
      <w:bodyDiv w:val="1"/>
      <w:marLeft w:val="0"/>
      <w:marRight w:val="0"/>
      <w:marTop w:val="0"/>
      <w:marBottom w:val="0"/>
      <w:divBdr>
        <w:top w:val="none" w:sz="0" w:space="0" w:color="auto"/>
        <w:left w:val="none" w:sz="0" w:space="0" w:color="auto"/>
        <w:bottom w:val="none" w:sz="0" w:space="0" w:color="auto"/>
        <w:right w:val="none" w:sz="0" w:space="0" w:color="auto"/>
      </w:divBdr>
    </w:div>
    <w:div w:id="577253537">
      <w:bodyDiv w:val="1"/>
      <w:marLeft w:val="0"/>
      <w:marRight w:val="0"/>
      <w:marTop w:val="0"/>
      <w:marBottom w:val="0"/>
      <w:divBdr>
        <w:top w:val="none" w:sz="0" w:space="0" w:color="auto"/>
        <w:left w:val="none" w:sz="0" w:space="0" w:color="auto"/>
        <w:bottom w:val="none" w:sz="0" w:space="0" w:color="auto"/>
        <w:right w:val="none" w:sz="0" w:space="0" w:color="auto"/>
      </w:divBdr>
    </w:div>
    <w:div w:id="580214857">
      <w:bodyDiv w:val="1"/>
      <w:marLeft w:val="0"/>
      <w:marRight w:val="0"/>
      <w:marTop w:val="0"/>
      <w:marBottom w:val="0"/>
      <w:divBdr>
        <w:top w:val="none" w:sz="0" w:space="0" w:color="auto"/>
        <w:left w:val="none" w:sz="0" w:space="0" w:color="auto"/>
        <w:bottom w:val="none" w:sz="0" w:space="0" w:color="auto"/>
        <w:right w:val="none" w:sz="0" w:space="0" w:color="auto"/>
      </w:divBdr>
    </w:div>
    <w:div w:id="608706436">
      <w:bodyDiv w:val="1"/>
      <w:marLeft w:val="0"/>
      <w:marRight w:val="0"/>
      <w:marTop w:val="0"/>
      <w:marBottom w:val="0"/>
      <w:divBdr>
        <w:top w:val="none" w:sz="0" w:space="0" w:color="auto"/>
        <w:left w:val="none" w:sz="0" w:space="0" w:color="auto"/>
        <w:bottom w:val="none" w:sz="0" w:space="0" w:color="auto"/>
        <w:right w:val="none" w:sz="0" w:space="0" w:color="auto"/>
      </w:divBdr>
    </w:div>
    <w:div w:id="617227177">
      <w:bodyDiv w:val="1"/>
      <w:marLeft w:val="0"/>
      <w:marRight w:val="0"/>
      <w:marTop w:val="0"/>
      <w:marBottom w:val="0"/>
      <w:divBdr>
        <w:top w:val="none" w:sz="0" w:space="0" w:color="auto"/>
        <w:left w:val="none" w:sz="0" w:space="0" w:color="auto"/>
        <w:bottom w:val="none" w:sz="0" w:space="0" w:color="auto"/>
        <w:right w:val="none" w:sz="0" w:space="0" w:color="auto"/>
      </w:divBdr>
    </w:div>
    <w:div w:id="644165932">
      <w:bodyDiv w:val="1"/>
      <w:marLeft w:val="0"/>
      <w:marRight w:val="0"/>
      <w:marTop w:val="0"/>
      <w:marBottom w:val="0"/>
      <w:divBdr>
        <w:top w:val="none" w:sz="0" w:space="0" w:color="auto"/>
        <w:left w:val="none" w:sz="0" w:space="0" w:color="auto"/>
        <w:bottom w:val="none" w:sz="0" w:space="0" w:color="auto"/>
        <w:right w:val="none" w:sz="0" w:space="0" w:color="auto"/>
      </w:divBdr>
    </w:div>
    <w:div w:id="659577668">
      <w:bodyDiv w:val="1"/>
      <w:marLeft w:val="0"/>
      <w:marRight w:val="0"/>
      <w:marTop w:val="0"/>
      <w:marBottom w:val="0"/>
      <w:divBdr>
        <w:top w:val="none" w:sz="0" w:space="0" w:color="auto"/>
        <w:left w:val="none" w:sz="0" w:space="0" w:color="auto"/>
        <w:bottom w:val="none" w:sz="0" w:space="0" w:color="auto"/>
        <w:right w:val="none" w:sz="0" w:space="0" w:color="auto"/>
      </w:divBdr>
    </w:div>
    <w:div w:id="666596821">
      <w:bodyDiv w:val="1"/>
      <w:marLeft w:val="0"/>
      <w:marRight w:val="0"/>
      <w:marTop w:val="0"/>
      <w:marBottom w:val="0"/>
      <w:divBdr>
        <w:top w:val="none" w:sz="0" w:space="0" w:color="auto"/>
        <w:left w:val="none" w:sz="0" w:space="0" w:color="auto"/>
        <w:bottom w:val="none" w:sz="0" w:space="0" w:color="auto"/>
        <w:right w:val="none" w:sz="0" w:space="0" w:color="auto"/>
      </w:divBdr>
    </w:div>
    <w:div w:id="727076662">
      <w:bodyDiv w:val="1"/>
      <w:marLeft w:val="0"/>
      <w:marRight w:val="0"/>
      <w:marTop w:val="0"/>
      <w:marBottom w:val="0"/>
      <w:divBdr>
        <w:top w:val="none" w:sz="0" w:space="0" w:color="auto"/>
        <w:left w:val="none" w:sz="0" w:space="0" w:color="auto"/>
        <w:bottom w:val="none" w:sz="0" w:space="0" w:color="auto"/>
        <w:right w:val="none" w:sz="0" w:space="0" w:color="auto"/>
      </w:divBdr>
    </w:div>
    <w:div w:id="738360732">
      <w:bodyDiv w:val="1"/>
      <w:marLeft w:val="0"/>
      <w:marRight w:val="0"/>
      <w:marTop w:val="0"/>
      <w:marBottom w:val="0"/>
      <w:divBdr>
        <w:top w:val="none" w:sz="0" w:space="0" w:color="auto"/>
        <w:left w:val="none" w:sz="0" w:space="0" w:color="auto"/>
        <w:bottom w:val="none" w:sz="0" w:space="0" w:color="auto"/>
        <w:right w:val="none" w:sz="0" w:space="0" w:color="auto"/>
      </w:divBdr>
    </w:div>
    <w:div w:id="744033852">
      <w:bodyDiv w:val="1"/>
      <w:marLeft w:val="0"/>
      <w:marRight w:val="0"/>
      <w:marTop w:val="0"/>
      <w:marBottom w:val="0"/>
      <w:divBdr>
        <w:top w:val="none" w:sz="0" w:space="0" w:color="auto"/>
        <w:left w:val="none" w:sz="0" w:space="0" w:color="auto"/>
        <w:bottom w:val="none" w:sz="0" w:space="0" w:color="auto"/>
        <w:right w:val="none" w:sz="0" w:space="0" w:color="auto"/>
      </w:divBdr>
    </w:div>
    <w:div w:id="746999690">
      <w:bodyDiv w:val="1"/>
      <w:marLeft w:val="0"/>
      <w:marRight w:val="0"/>
      <w:marTop w:val="0"/>
      <w:marBottom w:val="0"/>
      <w:divBdr>
        <w:top w:val="none" w:sz="0" w:space="0" w:color="auto"/>
        <w:left w:val="none" w:sz="0" w:space="0" w:color="auto"/>
        <w:bottom w:val="none" w:sz="0" w:space="0" w:color="auto"/>
        <w:right w:val="none" w:sz="0" w:space="0" w:color="auto"/>
      </w:divBdr>
    </w:div>
    <w:div w:id="752819069">
      <w:bodyDiv w:val="1"/>
      <w:marLeft w:val="0"/>
      <w:marRight w:val="0"/>
      <w:marTop w:val="0"/>
      <w:marBottom w:val="0"/>
      <w:divBdr>
        <w:top w:val="none" w:sz="0" w:space="0" w:color="auto"/>
        <w:left w:val="none" w:sz="0" w:space="0" w:color="auto"/>
        <w:bottom w:val="none" w:sz="0" w:space="0" w:color="auto"/>
        <w:right w:val="none" w:sz="0" w:space="0" w:color="auto"/>
      </w:divBdr>
    </w:div>
    <w:div w:id="769202355">
      <w:bodyDiv w:val="1"/>
      <w:marLeft w:val="0"/>
      <w:marRight w:val="0"/>
      <w:marTop w:val="0"/>
      <w:marBottom w:val="0"/>
      <w:divBdr>
        <w:top w:val="none" w:sz="0" w:space="0" w:color="auto"/>
        <w:left w:val="none" w:sz="0" w:space="0" w:color="auto"/>
        <w:bottom w:val="none" w:sz="0" w:space="0" w:color="auto"/>
        <w:right w:val="none" w:sz="0" w:space="0" w:color="auto"/>
      </w:divBdr>
    </w:div>
    <w:div w:id="782724337">
      <w:bodyDiv w:val="1"/>
      <w:marLeft w:val="0"/>
      <w:marRight w:val="0"/>
      <w:marTop w:val="0"/>
      <w:marBottom w:val="0"/>
      <w:divBdr>
        <w:top w:val="none" w:sz="0" w:space="0" w:color="auto"/>
        <w:left w:val="none" w:sz="0" w:space="0" w:color="auto"/>
        <w:bottom w:val="none" w:sz="0" w:space="0" w:color="auto"/>
        <w:right w:val="none" w:sz="0" w:space="0" w:color="auto"/>
      </w:divBdr>
    </w:div>
    <w:div w:id="803356866">
      <w:bodyDiv w:val="1"/>
      <w:marLeft w:val="0"/>
      <w:marRight w:val="0"/>
      <w:marTop w:val="0"/>
      <w:marBottom w:val="0"/>
      <w:divBdr>
        <w:top w:val="none" w:sz="0" w:space="0" w:color="auto"/>
        <w:left w:val="none" w:sz="0" w:space="0" w:color="auto"/>
        <w:bottom w:val="none" w:sz="0" w:space="0" w:color="auto"/>
        <w:right w:val="none" w:sz="0" w:space="0" w:color="auto"/>
      </w:divBdr>
    </w:div>
    <w:div w:id="820459681">
      <w:bodyDiv w:val="1"/>
      <w:marLeft w:val="0"/>
      <w:marRight w:val="0"/>
      <w:marTop w:val="0"/>
      <w:marBottom w:val="0"/>
      <w:divBdr>
        <w:top w:val="none" w:sz="0" w:space="0" w:color="auto"/>
        <w:left w:val="none" w:sz="0" w:space="0" w:color="auto"/>
        <w:bottom w:val="none" w:sz="0" w:space="0" w:color="auto"/>
        <w:right w:val="none" w:sz="0" w:space="0" w:color="auto"/>
      </w:divBdr>
      <w:divsChild>
        <w:div w:id="1254242073">
          <w:marLeft w:val="0"/>
          <w:marRight w:val="0"/>
          <w:marTop w:val="0"/>
          <w:marBottom w:val="0"/>
          <w:divBdr>
            <w:top w:val="none" w:sz="0" w:space="0" w:color="auto"/>
            <w:left w:val="none" w:sz="0" w:space="0" w:color="auto"/>
            <w:bottom w:val="none" w:sz="0" w:space="0" w:color="auto"/>
            <w:right w:val="none" w:sz="0" w:space="0" w:color="auto"/>
          </w:divBdr>
        </w:div>
        <w:div w:id="1259098356">
          <w:marLeft w:val="0"/>
          <w:marRight w:val="0"/>
          <w:marTop w:val="0"/>
          <w:marBottom w:val="0"/>
          <w:divBdr>
            <w:top w:val="none" w:sz="0" w:space="0" w:color="auto"/>
            <w:left w:val="none" w:sz="0" w:space="0" w:color="auto"/>
            <w:bottom w:val="none" w:sz="0" w:space="0" w:color="auto"/>
            <w:right w:val="none" w:sz="0" w:space="0" w:color="auto"/>
          </w:divBdr>
        </w:div>
      </w:divsChild>
    </w:div>
    <w:div w:id="822745274">
      <w:bodyDiv w:val="1"/>
      <w:marLeft w:val="0"/>
      <w:marRight w:val="0"/>
      <w:marTop w:val="0"/>
      <w:marBottom w:val="0"/>
      <w:divBdr>
        <w:top w:val="none" w:sz="0" w:space="0" w:color="auto"/>
        <w:left w:val="none" w:sz="0" w:space="0" w:color="auto"/>
        <w:bottom w:val="none" w:sz="0" w:space="0" w:color="auto"/>
        <w:right w:val="none" w:sz="0" w:space="0" w:color="auto"/>
      </w:divBdr>
    </w:div>
    <w:div w:id="826097225">
      <w:bodyDiv w:val="1"/>
      <w:marLeft w:val="0"/>
      <w:marRight w:val="0"/>
      <w:marTop w:val="0"/>
      <w:marBottom w:val="0"/>
      <w:divBdr>
        <w:top w:val="none" w:sz="0" w:space="0" w:color="auto"/>
        <w:left w:val="none" w:sz="0" w:space="0" w:color="auto"/>
        <w:bottom w:val="none" w:sz="0" w:space="0" w:color="auto"/>
        <w:right w:val="none" w:sz="0" w:space="0" w:color="auto"/>
      </w:divBdr>
    </w:div>
    <w:div w:id="891312417">
      <w:bodyDiv w:val="1"/>
      <w:marLeft w:val="0"/>
      <w:marRight w:val="0"/>
      <w:marTop w:val="0"/>
      <w:marBottom w:val="0"/>
      <w:divBdr>
        <w:top w:val="none" w:sz="0" w:space="0" w:color="auto"/>
        <w:left w:val="none" w:sz="0" w:space="0" w:color="auto"/>
        <w:bottom w:val="none" w:sz="0" w:space="0" w:color="auto"/>
        <w:right w:val="none" w:sz="0" w:space="0" w:color="auto"/>
      </w:divBdr>
    </w:div>
    <w:div w:id="898250220">
      <w:bodyDiv w:val="1"/>
      <w:marLeft w:val="0"/>
      <w:marRight w:val="0"/>
      <w:marTop w:val="0"/>
      <w:marBottom w:val="0"/>
      <w:divBdr>
        <w:top w:val="none" w:sz="0" w:space="0" w:color="auto"/>
        <w:left w:val="none" w:sz="0" w:space="0" w:color="auto"/>
        <w:bottom w:val="none" w:sz="0" w:space="0" w:color="auto"/>
        <w:right w:val="none" w:sz="0" w:space="0" w:color="auto"/>
      </w:divBdr>
    </w:div>
    <w:div w:id="903760976">
      <w:bodyDiv w:val="1"/>
      <w:marLeft w:val="0"/>
      <w:marRight w:val="0"/>
      <w:marTop w:val="0"/>
      <w:marBottom w:val="0"/>
      <w:divBdr>
        <w:top w:val="none" w:sz="0" w:space="0" w:color="auto"/>
        <w:left w:val="none" w:sz="0" w:space="0" w:color="auto"/>
        <w:bottom w:val="none" w:sz="0" w:space="0" w:color="auto"/>
        <w:right w:val="none" w:sz="0" w:space="0" w:color="auto"/>
      </w:divBdr>
    </w:div>
    <w:div w:id="904417218">
      <w:bodyDiv w:val="1"/>
      <w:marLeft w:val="0"/>
      <w:marRight w:val="0"/>
      <w:marTop w:val="0"/>
      <w:marBottom w:val="0"/>
      <w:divBdr>
        <w:top w:val="none" w:sz="0" w:space="0" w:color="auto"/>
        <w:left w:val="none" w:sz="0" w:space="0" w:color="auto"/>
        <w:bottom w:val="none" w:sz="0" w:space="0" w:color="auto"/>
        <w:right w:val="none" w:sz="0" w:space="0" w:color="auto"/>
      </w:divBdr>
    </w:div>
    <w:div w:id="904608246">
      <w:bodyDiv w:val="1"/>
      <w:marLeft w:val="0"/>
      <w:marRight w:val="0"/>
      <w:marTop w:val="0"/>
      <w:marBottom w:val="0"/>
      <w:divBdr>
        <w:top w:val="none" w:sz="0" w:space="0" w:color="auto"/>
        <w:left w:val="none" w:sz="0" w:space="0" w:color="auto"/>
        <w:bottom w:val="none" w:sz="0" w:space="0" w:color="auto"/>
        <w:right w:val="none" w:sz="0" w:space="0" w:color="auto"/>
      </w:divBdr>
    </w:div>
    <w:div w:id="905263119">
      <w:bodyDiv w:val="1"/>
      <w:marLeft w:val="0"/>
      <w:marRight w:val="0"/>
      <w:marTop w:val="0"/>
      <w:marBottom w:val="0"/>
      <w:divBdr>
        <w:top w:val="none" w:sz="0" w:space="0" w:color="auto"/>
        <w:left w:val="none" w:sz="0" w:space="0" w:color="auto"/>
        <w:bottom w:val="none" w:sz="0" w:space="0" w:color="auto"/>
        <w:right w:val="none" w:sz="0" w:space="0" w:color="auto"/>
      </w:divBdr>
    </w:div>
    <w:div w:id="946893471">
      <w:bodyDiv w:val="1"/>
      <w:marLeft w:val="0"/>
      <w:marRight w:val="0"/>
      <w:marTop w:val="0"/>
      <w:marBottom w:val="0"/>
      <w:divBdr>
        <w:top w:val="none" w:sz="0" w:space="0" w:color="auto"/>
        <w:left w:val="none" w:sz="0" w:space="0" w:color="auto"/>
        <w:bottom w:val="none" w:sz="0" w:space="0" w:color="auto"/>
        <w:right w:val="none" w:sz="0" w:space="0" w:color="auto"/>
      </w:divBdr>
    </w:div>
    <w:div w:id="952129903">
      <w:bodyDiv w:val="1"/>
      <w:marLeft w:val="0"/>
      <w:marRight w:val="0"/>
      <w:marTop w:val="0"/>
      <w:marBottom w:val="0"/>
      <w:divBdr>
        <w:top w:val="none" w:sz="0" w:space="0" w:color="auto"/>
        <w:left w:val="none" w:sz="0" w:space="0" w:color="auto"/>
        <w:bottom w:val="none" w:sz="0" w:space="0" w:color="auto"/>
        <w:right w:val="none" w:sz="0" w:space="0" w:color="auto"/>
      </w:divBdr>
    </w:div>
    <w:div w:id="959606821">
      <w:bodyDiv w:val="1"/>
      <w:marLeft w:val="0"/>
      <w:marRight w:val="0"/>
      <w:marTop w:val="0"/>
      <w:marBottom w:val="0"/>
      <w:divBdr>
        <w:top w:val="none" w:sz="0" w:space="0" w:color="auto"/>
        <w:left w:val="none" w:sz="0" w:space="0" w:color="auto"/>
        <w:bottom w:val="none" w:sz="0" w:space="0" w:color="auto"/>
        <w:right w:val="none" w:sz="0" w:space="0" w:color="auto"/>
      </w:divBdr>
    </w:div>
    <w:div w:id="982659439">
      <w:bodyDiv w:val="1"/>
      <w:marLeft w:val="0"/>
      <w:marRight w:val="0"/>
      <w:marTop w:val="0"/>
      <w:marBottom w:val="0"/>
      <w:divBdr>
        <w:top w:val="none" w:sz="0" w:space="0" w:color="auto"/>
        <w:left w:val="none" w:sz="0" w:space="0" w:color="auto"/>
        <w:bottom w:val="none" w:sz="0" w:space="0" w:color="auto"/>
        <w:right w:val="none" w:sz="0" w:space="0" w:color="auto"/>
      </w:divBdr>
      <w:divsChild>
        <w:div w:id="491795097">
          <w:marLeft w:val="0"/>
          <w:marRight w:val="0"/>
          <w:marTop w:val="0"/>
          <w:marBottom w:val="0"/>
          <w:divBdr>
            <w:top w:val="none" w:sz="0" w:space="0" w:color="auto"/>
            <w:left w:val="none" w:sz="0" w:space="0" w:color="auto"/>
            <w:bottom w:val="none" w:sz="0" w:space="0" w:color="auto"/>
            <w:right w:val="none" w:sz="0" w:space="0" w:color="auto"/>
          </w:divBdr>
        </w:div>
        <w:div w:id="865366519">
          <w:marLeft w:val="0"/>
          <w:marRight w:val="0"/>
          <w:marTop w:val="0"/>
          <w:marBottom w:val="0"/>
          <w:divBdr>
            <w:top w:val="none" w:sz="0" w:space="0" w:color="auto"/>
            <w:left w:val="none" w:sz="0" w:space="0" w:color="auto"/>
            <w:bottom w:val="none" w:sz="0" w:space="0" w:color="auto"/>
            <w:right w:val="none" w:sz="0" w:space="0" w:color="auto"/>
          </w:divBdr>
        </w:div>
        <w:div w:id="1163159102">
          <w:marLeft w:val="0"/>
          <w:marRight w:val="0"/>
          <w:marTop w:val="0"/>
          <w:marBottom w:val="0"/>
          <w:divBdr>
            <w:top w:val="none" w:sz="0" w:space="0" w:color="auto"/>
            <w:left w:val="none" w:sz="0" w:space="0" w:color="auto"/>
            <w:bottom w:val="none" w:sz="0" w:space="0" w:color="auto"/>
            <w:right w:val="none" w:sz="0" w:space="0" w:color="auto"/>
          </w:divBdr>
        </w:div>
        <w:div w:id="1423452100">
          <w:marLeft w:val="0"/>
          <w:marRight w:val="0"/>
          <w:marTop w:val="225"/>
          <w:marBottom w:val="150"/>
          <w:divBdr>
            <w:top w:val="none" w:sz="0" w:space="0" w:color="auto"/>
            <w:left w:val="none" w:sz="0" w:space="0" w:color="auto"/>
            <w:bottom w:val="none" w:sz="0" w:space="0" w:color="auto"/>
            <w:right w:val="none" w:sz="0" w:space="0" w:color="auto"/>
          </w:divBdr>
        </w:div>
        <w:div w:id="1850556376">
          <w:marLeft w:val="0"/>
          <w:marRight w:val="0"/>
          <w:marTop w:val="0"/>
          <w:marBottom w:val="0"/>
          <w:divBdr>
            <w:top w:val="none" w:sz="0" w:space="0" w:color="auto"/>
            <w:left w:val="none" w:sz="0" w:space="0" w:color="auto"/>
            <w:bottom w:val="none" w:sz="0" w:space="0" w:color="auto"/>
            <w:right w:val="none" w:sz="0" w:space="0" w:color="auto"/>
          </w:divBdr>
        </w:div>
      </w:divsChild>
    </w:div>
    <w:div w:id="989208648">
      <w:bodyDiv w:val="1"/>
      <w:marLeft w:val="0"/>
      <w:marRight w:val="0"/>
      <w:marTop w:val="0"/>
      <w:marBottom w:val="0"/>
      <w:divBdr>
        <w:top w:val="none" w:sz="0" w:space="0" w:color="auto"/>
        <w:left w:val="none" w:sz="0" w:space="0" w:color="auto"/>
        <w:bottom w:val="none" w:sz="0" w:space="0" w:color="auto"/>
        <w:right w:val="none" w:sz="0" w:space="0" w:color="auto"/>
      </w:divBdr>
    </w:div>
    <w:div w:id="1001398376">
      <w:bodyDiv w:val="1"/>
      <w:marLeft w:val="0"/>
      <w:marRight w:val="0"/>
      <w:marTop w:val="0"/>
      <w:marBottom w:val="0"/>
      <w:divBdr>
        <w:top w:val="none" w:sz="0" w:space="0" w:color="auto"/>
        <w:left w:val="none" w:sz="0" w:space="0" w:color="auto"/>
        <w:bottom w:val="none" w:sz="0" w:space="0" w:color="auto"/>
        <w:right w:val="none" w:sz="0" w:space="0" w:color="auto"/>
      </w:divBdr>
    </w:div>
    <w:div w:id="1024021790">
      <w:bodyDiv w:val="1"/>
      <w:marLeft w:val="0"/>
      <w:marRight w:val="0"/>
      <w:marTop w:val="0"/>
      <w:marBottom w:val="0"/>
      <w:divBdr>
        <w:top w:val="none" w:sz="0" w:space="0" w:color="auto"/>
        <w:left w:val="none" w:sz="0" w:space="0" w:color="auto"/>
        <w:bottom w:val="none" w:sz="0" w:space="0" w:color="auto"/>
        <w:right w:val="none" w:sz="0" w:space="0" w:color="auto"/>
      </w:divBdr>
    </w:div>
    <w:div w:id="1037436710">
      <w:bodyDiv w:val="1"/>
      <w:marLeft w:val="0"/>
      <w:marRight w:val="0"/>
      <w:marTop w:val="0"/>
      <w:marBottom w:val="0"/>
      <w:divBdr>
        <w:top w:val="none" w:sz="0" w:space="0" w:color="auto"/>
        <w:left w:val="none" w:sz="0" w:space="0" w:color="auto"/>
        <w:bottom w:val="none" w:sz="0" w:space="0" w:color="auto"/>
        <w:right w:val="none" w:sz="0" w:space="0" w:color="auto"/>
      </w:divBdr>
    </w:div>
    <w:div w:id="1052773656">
      <w:bodyDiv w:val="1"/>
      <w:marLeft w:val="0"/>
      <w:marRight w:val="0"/>
      <w:marTop w:val="0"/>
      <w:marBottom w:val="0"/>
      <w:divBdr>
        <w:top w:val="none" w:sz="0" w:space="0" w:color="auto"/>
        <w:left w:val="none" w:sz="0" w:space="0" w:color="auto"/>
        <w:bottom w:val="none" w:sz="0" w:space="0" w:color="auto"/>
        <w:right w:val="none" w:sz="0" w:space="0" w:color="auto"/>
      </w:divBdr>
    </w:div>
    <w:div w:id="1061557315">
      <w:bodyDiv w:val="1"/>
      <w:marLeft w:val="0"/>
      <w:marRight w:val="0"/>
      <w:marTop w:val="0"/>
      <w:marBottom w:val="0"/>
      <w:divBdr>
        <w:top w:val="none" w:sz="0" w:space="0" w:color="auto"/>
        <w:left w:val="none" w:sz="0" w:space="0" w:color="auto"/>
        <w:bottom w:val="none" w:sz="0" w:space="0" w:color="auto"/>
        <w:right w:val="none" w:sz="0" w:space="0" w:color="auto"/>
      </w:divBdr>
    </w:div>
    <w:div w:id="1062681026">
      <w:bodyDiv w:val="1"/>
      <w:marLeft w:val="0"/>
      <w:marRight w:val="0"/>
      <w:marTop w:val="0"/>
      <w:marBottom w:val="0"/>
      <w:divBdr>
        <w:top w:val="none" w:sz="0" w:space="0" w:color="auto"/>
        <w:left w:val="none" w:sz="0" w:space="0" w:color="auto"/>
        <w:bottom w:val="none" w:sz="0" w:space="0" w:color="auto"/>
        <w:right w:val="none" w:sz="0" w:space="0" w:color="auto"/>
      </w:divBdr>
      <w:divsChild>
        <w:div w:id="1075666725">
          <w:marLeft w:val="0"/>
          <w:marRight w:val="0"/>
          <w:marTop w:val="0"/>
          <w:marBottom w:val="0"/>
          <w:divBdr>
            <w:top w:val="none" w:sz="0" w:space="0" w:color="auto"/>
            <w:left w:val="none" w:sz="0" w:space="0" w:color="auto"/>
            <w:bottom w:val="none" w:sz="0" w:space="0" w:color="auto"/>
            <w:right w:val="none" w:sz="0" w:space="0" w:color="auto"/>
          </w:divBdr>
          <w:divsChild>
            <w:div w:id="1143811520">
              <w:marLeft w:val="0"/>
              <w:marRight w:val="0"/>
              <w:marTop w:val="0"/>
              <w:marBottom w:val="0"/>
              <w:divBdr>
                <w:top w:val="none" w:sz="0" w:space="0" w:color="auto"/>
                <w:left w:val="none" w:sz="0" w:space="0" w:color="auto"/>
                <w:bottom w:val="none" w:sz="0" w:space="0" w:color="auto"/>
                <w:right w:val="none" w:sz="0" w:space="0" w:color="auto"/>
              </w:divBdr>
              <w:divsChild>
                <w:div w:id="1316686877">
                  <w:marLeft w:val="0"/>
                  <w:marRight w:val="0"/>
                  <w:marTop w:val="0"/>
                  <w:marBottom w:val="0"/>
                  <w:divBdr>
                    <w:top w:val="none" w:sz="0" w:space="0" w:color="auto"/>
                    <w:left w:val="none" w:sz="0" w:space="0" w:color="auto"/>
                    <w:bottom w:val="none" w:sz="0" w:space="0" w:color="auto"/>
                    <w:right w:val="none" w:sz="0" w:space="0" w:color="auto"/>
                  </w:divBdr>
                  <w:divsChild>
                    <w:div w:id="1019358730">
                      <w:marLeft w:val="0"/>
                      <w:marRight w:val="0"/>
                      <w:marTop w:val="0"/>
                      <w:marBottom w:val="0"/>
                      <w:divBdr>
                        <w:top w:val="none" w:sz="0" w:space="0" w:color="auto"/>
                        <w:left w:val="none" w:sz="0" w:space="0" w:color="auto"/>
                        <w:bottom w:val="none" w:sz="0" w:space="0" w:color="auto"/>
                        <w:right w:val="none" w:sz="0" w:space="0" w:color="auto"/>
                      </w:divBdr>
                      <w:divsChild>
                        <w:div w:id="807236594">
                          <w:marLeft w:val="0"/>
                          <w:marRight w:val="0"/>
                          <w:marTop w:val="0"/>
                          <w:marBottom w:val="0"/>
                          <w:divBdr>
                            <w:top w:val="none" w:sz="0" w:space="0" w:color="auto"/>
                            <w:left w:val="none" w:sz="0" w:space="0" w:color="auto"/>
                            <w:bottom w:val="none" w:sz="0" w:space="0" w:color="auto"/>
                            <w:right w:val="none" w:sz="0" w:space="0" w:color="auto"/>
                          </w:divBdr>
                          <w:divsChild>
                            <w:div w:id="681708699">
                              <w:marLeft w:val="0"/>
                              <w:marRight w:val="0"/>
                              <w:marTop w:val="0"/>
                              <w:marBottom w:val="0"/>
                              <w:divBdr>
                                <w:top w:val="none" w:sz="0" w:space="0" w:color="auto"/>
                                <w:left w:val="none" w:sz="0" w:space="0" w:color="auto"/>
                                <w:bottom w:val="none" w:sz="0" w:space="0" w:color="auto"/>
                                <w:right w:val="none" w:sz="0" w:space="0" w:color="auto"/>
                              </w:divBdr>
                              <w:divsChild>
                                <w:div w:id="1076245652">
                                  <w:marLeft w:val="0"/>
                                  <w:marRight w:val="0"/>
                                  <w:marTop w:val="0"/>
                                  <w:marBottom w:val="0"/>
                                  <w:divBdr>
                                    <w:top w:val="none" w:sz="0" w:space="0" w:color="auto"/>
                                    <w:left w:val="none" w:sz="0" w:space="0" w:color="auto"/>
                                    <w:bottom w:val="none" w:sz="0" w:space="0" w:color="auto"/>
                                    <w:right w:val="none" w:sz="0" w:space="0" w:color="auto"/>
                                  </w:divBdr>
                                  <w:divsChild>
                                    <w:div w:id="1135177047">
                                      <w:marLeft w:val="0"/>
                                      <w:marRight w:val="0"/>
                                      <w:marTop w:val="0"/>
                                      <w:marBottom w:val="0"/>
                                      <w:divBdr>
                                        <w:top w:val="none" w:sz="0" w:space="0" w:color="auto"/>
                                        <w:left w:val="none" w:sz="0" w:space="0" w:color="auto"/>
                                        <w:bottom w:val="none" w:sz="0" w:space="0" w:color="auto"/>
                                        <w:right w:val="none" w:sz="0" w:space="0" w:color="auto"/>
                                      </w:divBdr>
                                      <w:divsChild>
                                        <w:div w:id="2112971087">
                                          <w:marLeft w:val="0"/>
                                          <w:marRight w:val="0"/>
                                          <w:marTop w:val="0"/>
                                          <w:marBottom w:val="0"/>
                                          <w:divBdr>
                                            <w:top w:val="none" w:sz="0" w:space="0" w:color="auto"/>
                                            <w:left w:val="none" w:sz="0" w:space="0" w:color="auto"/>
                                            <w:bottom w:val="none" w:sz="0" w:space="0" w:color="auto"/>
                                            <w:right w:val="none" w:sz="0" w:space="0" w:color="auto"/>
                                          </w:divBdr>
                                          <w:divsChild>
                                            <w:div w:id="2059470895">
                                              <w:marLeft w:val="0"/>
                                              <w:marRight w:val="0"/>
                                              <w:marTop w:val="0"/>
                                              <w:marBottom w:val="0"/>
                                              <w:divBdr>
                                                <w:top w:val="none" w:sz="0" w:space="0" w:color="auto"/>
                                                <w:left w:val="none" w:sz="0" w:space="0" w:color="auto"/>
                                                <w:bottom w:val="none" w:sz="0" w:space="0" w:color="auto"/>
                                                <w:right w:val="none" w:sz="0" w:space="0" w:color="auto"/>
                                              </w:divBdr>
                                              <w:divsChild>
                                                <w:div w:id="874271690">
                                                  <w:marLeft w:val="0"/>
                                                  <w:marRight w:val="0"/>
                                                  <w:marTop w:val="0"/>
                                                  <w:marBottom w:val="0"/>
                                                  <w:divBdr>
                                                    <w:top w:val="none" w:sz="0" w:space="0" w:color="auto"/>
                                                    <w:left w:val="none" w:sz="0" w:space="0" w:color="auto"/>
                                                    <w:bottom w:val="none" w:sz="0" w:space="0" w:color="auto"/>
                                                    <w:right w:val="none" w:sz="0" w:space="0" w:color="auto"/>
                                                  </w:divBdr>
                                                  <w:divsChild>
                                                    <w:div w:id="1251618634">
                                                      <w:marLeft w:val="0"/>
                                                      <w:marRight w:val="0"/>
                                                      <w:marTop w:val="0"/>
                                                      <w:marBottom w:val="0"/>
                                                      <w:divBdr>
                                                        <w:top w:val="none" w:sz="0" w:space="0" w:color="auto"/>
                                                        <w:left w:val="none" w:sz="0" w:space="0" w:color="auto"/>
                                                        <w:bottom w:val="none" w:sz="0" w:space="0" w:color="auto"/>
                                                        <w:right w:val="none" w:sz="0" w:space="0" w:color="auto"/>
                                                      </w:divBdr>
                                                      <w:divsChild>
                                                        <w:div w:id="2051881550">
                                                          <w:marLeft w:val="0"/>
                                                          <w:marRight w:val="0"/>
                                                          <w:marTop w:val="0"/>
                                                          <w:marBottom w:val="0"/>
                                                          <w:divBdr>
                                                            <w:top w:val="none" w:sz="0" w:space="0" w:color="auto"/>
                                                            <w:left w:val="none" w:sz="0" w:space="0" w:color="auto"/>
                                                            <w:bottom w:val="none" w:sz="0" w:space="0" w:color="auto"/>
                                                            <w:right w:val="none" w:sz="0" w:space="0" w:color="auto"/>
                                                          </w:divBdr>
                                                          <w:divsChild>
                                                            <w:div w:id="2124298948">
                                                              <w:marLeft w:val="0"/>
                                                              <w:marRight w:val="0"/>
                                                              <w:marTop w:val="0"/>
                                                              <w:marBottom w:val="0"/>
                                                              <w:divBdr>
                                                                <w:top w:val="none" w:sz="0" w:space="0" w:color="auto"/>
                                                                <w:left w:val="none" w:sz="0" w:space="0" w:color="auto"/>
                                                                <w:bottom w:val="none" w:sz="0" w:space="0" w:color="auto"/>
                                                                <w:right w:val="none" w:sz="0" w:space="0" w:color="auto"/>
                                                              </w:divBdr>
                                                              <w:divsChild>
                                                                <w:div w:id="1419520797">
                                                                  <w:marLeft w:val="0"/>
                                                                  <w:marRight w:val="0"/>
                                                                  <w:marTop w:val="0"/>
                                                                  <w:marBottom w:val="0"/>
                                                                  <w:divBdr>
                                                                    <w:top w:val="none" w:sz="0" w:space="0" w:color="auto"/>
                                                                    <w:left w:val="none" w:sz="0" w:space="0" w:color="auto"/>
                                                                    <w:bottom w:val="none" w:sz="0" w:space="0" w:color="auto"/>
                                                                    <w:right w:val="none" w:sz="0" w:space="0" w:color="auto"/>
                                                                  </w:divBdr>
                                                                  <w:divsChild>
                                                                    <w:div w:id="168620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73356374">
      <w:bodyDiv w:val="1"/>
      <w:marLeft w:val="0"/>
      <w:marRight w:val="0"/>
      <w:marTop w:val="0"/>
      <w:marBottom w:val="0"/>
      <w:divBdr>
        <w:top w:val="none" w:sz="0" w:space="0" w:color="auto"/>
        <w:left w:val="none" w:sz="0" w:space="0" w:color="auto"/>
        <w:bottom w:val="none" w:sz="0" w:space="0" w:color="auto"/>
        <w:right w:val="none" w:sz="0" w:space="0" w:color="auto"/>
      </w:divBdr>
    </w:div>
    <w:div w:id="1097559719">
      <w:bodyDiv w:val="1"/>
      <w:marLeft w:val="0"/>
      <w:marRight w:val="0"/>
      <w:marTop w:val="0"/>
      <w:marBottom w:val="0"/>
      <w:divBdr>
        <w:top w:val="none" w:sz="0" w:space="0" w:color="auto"/>
        <w:left w:val="none" w:sz="0" w:space="0" w:color="auto"/>
        <w:bottom w:val="none" w:sz="0" w:space="0" w:color="auto"/>
        <w:right w:val="none" w:sz="0" w:space="0" w:color="auto"/>
      </w:divBdr>
    </w:div>
    <w:div w:id="1098716632">
      <w:bodyDiv w:val="1"/>
      <w:marLeft w:val="0"/>
      <w:marRight w:val="0"/>
      <w:marTop w:val="0"/>
      <w:marBottom w:val="0"/>
      <w:divBdr>
        <w:top w:val="none" w:sz="0" w:space="0" w:color="auto"/>
        <w:left w:val="none" w:sz="0" w:space="0" w:color="auto"/>
        <w:bottom w:val="none" w:sz="0" w:space="0" w:color="auto"/>
        <w:right w:val="none" w:sz="0" w:space="0" w:color="auto"/>
      </w:divBdr>
    </w:div>
    <w:div w:id="1115297280">
      <w:bodyDiv w:val="1"/>
      <w:marLeft w:val="0"/>
      <w:marRight w:val="0"/>
      <w:marTop w:val="0"/>
      <w:marBottom w:val="0"/>
      <w:divBdr>
        <w:top w:val="none" w:sz="0" w:space="0" w:color="auto"/>
        <w:left w:val="none" w:sz="0" w:space="0" w:color="auto"/>
        <w:bottom w:val="none" w:sz="0" w:space="0" w:color="auto"/>
        <w:right w:val="none" w:sz="0" w:space="0" w:color="auto"/>
      </w:divBdr>
    </w:div>
    <w:div w:id="1116221208">
      <w:bodyDiv w:val="1"/>
      <w:marLeft w:val="0"/>
      <w:marRight w:val="0"/>
      <w:marTop w:val="0"/>
      <w:marBottom w:val="0"/>
      <w:divBdr>
        <w:top w:val="none" w:sz="0" w:space="0" w:color="auto"/>
        <w:left w:val="none" w:sz="0" w:space="0" w:color="auto"/>
        <w:bottom w:val="none" w:sz="0" w:space="0" w:color="auto"/>
        <w:right w:val="none" w:sz="0" w:space="0" w:color="auto"/>
      </w:divBdr>
    </w:div>
    <w:div w:id="1125005046">
      <w:bodyDiv w:val="1"/>
      <w:marLeft w:val="0"/>
      <w:marRight w:val="0"/>
      <w:marTop w:val="0"/>
      <w:marBottom w:val="0"/>
      <w:divBdr>
        <w:top w:val="none" w:sz="0" w:space="0" w:color="auto"/>
        <w:left w:val="none" w:sz="0" w:space="0" w:color="auto"/>
        <w:bottom w:val="none" w:sz="0" w:space="0" w:color="auto"/>
        <w:right w:val="none" w:sz="0" w:space="0" w:color="auto"/>
      </w:divBdr>
      <w:divsChild>
        <w:div w:id="1413746290">
          <w:marLeft w:val="0"/>
          <w:marRight w:val="0"/>
          <w:marTop w:val="0"/>
          <w:marBottom w:val="0"/>
          <w:divBdr>
            <w:top w:val="none" w:sz="0" w:space="0" w:color="auto"/>
            <w:left w:val="none" w:sz="0" w:space="0" w:color="auto"/>
            <w:bottom w:val="none" w:sz="0" w:space="0" w:color="auto"/>
            <w:right w:val="none" w:sz="0" w:space="0" w:color="auto"/>
          </w:divBdr>
          <w:divsChild>
            <w:div w:id="840389793">
              <w:marLeft w:val="0"/>
              <w:marRight w:val="0"/>
              <w:marTop w:val="0"/>
              <w:marBottom w:val="0"/>
              <w:divBdr>
                <w:top w:val="none" w:sz="0" w:space="0" w:color="auto"/>
                <w:left w:val="none" w:sz="0" w:space="0" w:color="auto"/>
                <w:bottom w:val="none" w:sz="0" w:space="0" w:color="auto"/>
                <w:right w:val="none" w:sz="0" w:space="0" w:color="auto"/>
              </w:divBdr>
              <w:divsChild>
                <w:div w:id="1176070713">
                  <w:marLeft w:val="0"/>
                  <w:marRight w:val="0"/>
                  <w:marTop w:val="0"/>
                  <w:marBottom w:val="0"/>
                  <w:divBdr>
                    <w:top w:val="none" w:sz="0" w:space="0" w:color="auto"/>
                    <w:left w:val="none" w:sz="0" w:space="0" w:color="auto"/>
                    <w:bottom w:val="none" w:sz="0" w:space="0" w:color="auto"/>
                    <w:right w:val="none" w:sz="0" w:space="0" w:color="auto"/>
                  </w:divBdr>
                  <w:divsChild>
                    <w:div w:id="909653398">
                      <w:marLeft w:val="0"/>
                      <w:marRight w:val="0"/>
                      <w:marTop w:val="0"/>
                      <w:marBottom w:val="0"/>
                      <w:divBdr>
                        <w:top w:val="none" w:sz="0" w:space="0" w:color="auto"/>
                        <w:left w:val="none" w:sz="0" w:space="0" w:color="auto"/>
                        <w:bottom w:val="none" w:sz="0" w:space="0" w:color="auto"/>
                        <w:right w:val="none" w:sz="0" w:space="0" w:color="auto"/>
                      </w:divBdr>
                      <w:divsChild>
                        <w:div w:id="13633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2870142">
      <w:bodyDiv w:val="1"/>
      <w:marLeft w:val="0"/>
      <w:marRight w:val="0"/>
      <w:marTop w:val="0"/>
      <w:marBottom w:val="0"/>
      <w:divBdr>
        <w:top w:val="none" w:sz="0" w:space="0" w:color="auto"/>
        <w:left w:val="none" w:sz="0" w:space="0" w:color="auto"/>
        <w:bottom w:val="none" w:sz="0" w:space="0" w:color="auto"/>
        <w:right w:val="none" w:sz="0" w:space="0" w:color="auto"/>
      </w:divBdr>
      <w:divsChild>
        <w:div w:id="117991106">
          <w:marLeft w:val="0"/>
          <w:marRight w:val="0"/>
          <w:marTop w:val="0"/>
          <w:marBottom w:val="0"/>
          <w:divBdr>
            <w:top w:val="none" w:sz="0" w:space="0" w:color="auto"/>
            <w:left w:val="none" w:sz="0" w:space="0" w:color="auto"/>
            <w:bottom w:val="none" w:sz="0" w:space="0" w:color="auto"/>
            <w:right w:val="none" w:sz="0" w:space="0" w:color="auto"/>
          </w:divBdr>
          <w:divsChild>
            <w:div w:id="1617444962">
              <w:marLeft w:val="0"/>
              <w:marRight w:val="0"/>
              <w:marTop w:val="0"/>
              <w:marBottom w:val="0"/>
              <w:divBdr>
                <w:top w:val="none" w:sz="0" w:space="0" w:color="auto"/>
                <w:left w:val="none" w:sz="0" w:space="0" w:color="auto"/>
                <w:bottom w:val="none" w:sz="0" w:space="0" w:color="auto"/>
                <w:right w:val="none" w:sz="0" w:space="0" w:color="auto"/>
              </w:divBdr>
              <w:divsChild>
                <w:div w:id="1036004584">
                  <w:marLeft w:val="0"/>
                  <w:marRight w:val="0"/>
                  <w:marTop w:val="0"/>
                  <w:marBottom w:val="0"/>
                  <w:divBdr>
                    <w:top w:val="none" w:sz="0" w:space="0" w:color="auto"/>
                    <w:left w:val="none" w:sz="0" w:space="0" w:color="auto"/>
                    <w:bottom w:val="none" w:sz="0" w:space="0" w:color="auto"/>
                    <w:right w:val="none" w:sz="0" w:space="0" w:color="auto"/>
                  </w:divBdr>
                  <w:divsChild>
                    <w:div w:id="672337372">
                      <w:marLeft w:val="0"/>
                      <w:marRight w:val="0"/>
                      <w:marTop w:val="45"/>
                      <w:marBottom w:val="0"/>
                      <w:divBdr>
                        <w:top w:val="none" w:sz="0" w:space="0" w:color="auto"/>
                        <w:left w:val="none" w:sz="0" w:space="0" w:color="auto"/>
                        <w:bottom w:val="none" w:sz="0" w:space="0" w:color="auto"/>
                        <w:right w:val="none" w:sz="0" w:space="0" w:color="auto"/>
                      </w:divBdr>
                      <w:divsChild>
                        <w:div w:id="1937252642">
                          <w:marLeft w:val="0"/>
                          <w:marRight w:val="0"/>
                          <w:marTop w:val="0"/>
                          <w:marBottom w:val="0"/>
                          <w:divBdr>
                            <w:top w:val="none" w:sz="0" w:space="0" w:color="auto"/>
                            <w:left w:val="none" w:sz="0" w:space="0" w:color="auto"/>
                            <w:bottom w:val="none" w:sz="0" w:space="0" w:color="auto"/>
                            <w:right w:val="none" w:sz="0" w:space="0" w:color="auto"/>
                          </w:divBdr>
                          <w:divsChild>
                            <w:div w:id="252517441">
                              <w:marLeft w:val="2070"/>
                              <w:marRight w:val="3960"/>
                              <w:marTop w:val="0"/>
                              <w:marBottom w:val="0"/>
                              <w:divBdr>
                                <w:top w:val="none" w:sz="0" w:space="0" w:color="auto"/>
                                <w:left w:val="none" w:sz="0" w:space="0" w:color="auto"/>
                                <w:bottom w:val="none" w:sz="0" w:space="0" w:color="auto"/>
                                <w:right w:val="none" w:sz="0" w:space="0" w:color="auto"/>
                              </w:divBdr>
                              <w:divsChild>
                                <w:div w:id="1750998685">
                                  <w:marLeft w:val="0"/>
                                  <w:marRight w:val="0"/>
                                  <w:marTop w:val="0"/>
                                  <w:marBottom w:val="0"/>
                                  <w:divBdr>
                                    <w:top w:val="none" w:sz="0" w:space="0" w:color="auto"/>
                                    <w:left w:val="none" w:sz="0" w:space="0" w:color="auto"/>
                                    <w:bottom w:val="none" w:sz="0" w:space="0" w:color="auto"/>
                                    <w:right w:val="none" w:sz="0" w:space="0" w:color="auto"/>
                                  </w:divBdr>
                                  <w:divsChild>
                                    <w:div w:id="788359942">
                                      <w:marLeft w:val="0"/>
                                      <w:marRight w:val="0"/>
                                      <w:marTop w:val="0"/>
                                      <w:marBottom w:val="0"/>
                                      <w:divBdr>
                                        <w:top w:val="none" w:sz="0" w:space="0" w:color="auto"/>
                                        <w:left w:val="none" w:sz="0" w:space="0" w:color="auto"/>
                                        <w:bottom w:val="none" w:sz="0" w:space="0" w:color="auto"/>
                                        <w:right w:val="none" w:sz="0" w:space="0" w:color="auto"/>
                                      </w:divBdr>
                                      <w:divsChild>
                                        <w:div w:id="152381290">
                                          <w:marLeft w:val="0"/>
                                          <w:marRight w:val="0"/>
                                          <w:marTop w:val="0"/>
                                          <w:marBottom w:val="0"/>
                                          <w:divBdr>
                                            <w:top w:val="none" w:sz="0" w:space="0" w:color="auto"/>
                                            <w:left w:val="none" w:sz="0" w:space="0" w:color="auto"/>
                                            <w:bottom w:val="none" w:sz="0" w:space="0" w:color="auto"/>
                                            <w:right w:val="none" w:sz="0" w:space="0" w:color="auto"/>
                                          </w:divBdr>
                                          <w:divsChild>
                                            <w:div w:id="1848204428">
                                              <w:marLeft w:val="0"/>
                                              <w:marRight w:val="0"/>
                                              <w:marTop w:val="90"/>
                                              <w:marBottom w:val="0"/>
                                              <w:divBdr>
                                                <w:top w:val="none" w:sz="0" w:space="0" w:color="auto"/>
                                                <w:left w:val="none" w:sz="0" w:space="0" w:color="auto"/>
                                                <w:bottom w:val="none" w:sz="0" w:space="0" w:color="auto"/>
                                                <w:right w:val="none" w:sz="0" w:space="0" w:color="auto"/>
                                              </w:divBdr>
                                              <w:divsChild>
                                                <w:div w:id="1234045609">
                                                  <w:marLeft w:val="0"/>
                                                  <w:marRight w:val="0"/>
                                                  <w:marTop w:val="0"/>
                                                  <w:marBottom w:val="0"/>
                                                  <w:divBdr>
                                                    <w:top w:val="none" w:sz="0" w:space="0" w:color="auto"/>
                                                    <w:left w:val="none" w:sz="0" w:space="0" w:color="auto"/>
                                                    <w:bottom w:val="none" w:sz="0" w:space="0" w:color="auto"/>
                                                    <w:right w:val="none" w:sz="0" w:space="0" w:color="auto"/>
                                                  </w:divBdr>
                                                  <w:divsChild>
                                                    <w:div w:id="2106221810">
                                                      <w:marLeft w:val="0"/>
                                                      <w:marRight w:val="0"/>
                                                      <w:marTop w:val="0"/>
                                                      <w:marBottom w:val="0"/>
                                                      <w:divBdr>
                                                        <w:top w:val="none" w:sz="0" w:space="0" w:color="auto"/>
                                                        <w:left w:val="none" w:sz="0" w:space="0" w:color="auto"/>
                                                        <w:bottom w:val="none" w:sz="0" w:space="0" w:color="auto"/>
                                                        <w:right w:val="none" w:sz="0" w:space="0" w:color="auto"/>
                                                      </w:divBdr>
                                                      <w:divsChild>
                                                        <w:div w:id="861015514">
                                                          <w:marLeft w:val="0"/>
                                                          <w:marRight w:val="0"/>
                                                          <w:marTop w:val="0"/>
                                                          <w:marBottom w:val="390"/>
                                                          <w:divBdr>
                                                            <w:top w:val="none" w:sz="0" w:space="0" w:color="auto"/>
                                                            <w:left w:val="none" w:sz="0" w:space="0" w:color="auto"/>
                                                            <w:bottom w:val="none" w:sz="0" w:space="0" w:color="auto"/>
                                                            <w:right w:val="none" w:sz="0" w:space="0" w:color="auto"/>
                                                          </w:divBdr>
                                                          <w:divsChild>
                                                            <w:div w:id="1418015615">
                                                              <w:marLeft w:val="0"/>
                                                              <w:marRight w:val="0"/>
                                                              <w:marTop w:val="0"/>
                                                              <w:marBottom w:val="0"/>
                                                              <w:divBdr>
                                                                <w:top w:val="none" w:sz="0" w:space="0" w:color="auto"/>
                                                                <w:left w:val="none" w:sz="0" w:space="0" w:color="auto"/>
                                                                <w:bottom w:val="none" w:sz="0" w:space="0" w:color="auto"/>
                                                                <w:right w:val="none" w:sz="0" w:space="0" w:color="auto"/>
                                                              </w:divBdr>
                                                              <w:divsChild>
                                                                <w:div w:id="297345409">
                                                                  <w:marLeft w:val="0"/>
                                                                  <w:marRight w:val="0"/>
                                                                  <w:marTop w:val="0"/>
                                                                  <w:marBottom w:val="0"/>
                                                                  <w:divBdr>
                                                                    <w:top w:val="none" w:sz="0" w:space="0" w:color="auto"/>
                                                                    <w:left w:val="none" w:sz="0" w:space="0" w:color="auto"/>
                                                                    <w:bottom w:val="none" w:sz="0" w:space="0" w:color="auto"/>
                                                                    <w:right w:val="none" w:sz="0" w:space="0" w:color="auto"/>
                                                                  </w:divBdr>
                                                                  <w:divsChild>
                                                                    <w:div w:id="1908564169">
                                                                      <w:marLeft w:val="0"/>
                                                                      <w:marRight w:val="0"/>
                                                                      <w:marTop w:val="0"/>
                                                                      <w:marBottom w:val="0"/>
                                                                      <w:divBdr>
                                                                        <w:top w:val="none" w:sz="0" w:space="0" w:color="auto"/>
                                                                        <w:left w:val="none" w:sz="0" w:space="0" w:color="auto"/>
                                                                        <w:bottom w:val="none" w:sz="0" w:space="0" w:color="auto"/>
                                                                        <w:right w:val="none" w:sz="0" w:space="0" w:color="auto"/>
                                                                      </w:divBdr>
                                                                      <w:divsChild>
                                                                        <w:div w:id="792023959">
                                                                          <w:marLeft w:val="0"/>
                                                                          <w:marRight w:val="0"/>
                                                                          <w:marTop w:val="0"/>
                                                                          <w:marBottom w:val="0"/>
                                                                          <w:divBdr>
                                                                            <w:top w:val="none" w:sz="0" w:space="0" w:color="auto"/>
                                                                            <w:left w:val="none" w:sz="0" w:space="0" w:color="auto"/>
                                                                            <w:bottom w:val="none" w:sz="0" w:space="0" w:color="auto"/>
                                                                            <w:right w:val="none" w:sz="0" w:space="0" w:color="auto"/>
                                                                          </w:divBdr>
                                                                          <w:divsChild>
                                                                            <w:div w:id="907378254">
                                                                              <w:marLeft w:val="0"/>
                                                                              <w:marRight w:val="0"/>
                                                                              <w:marTop w:val="0"/>
                                                                              <w:marBottom w:val="0"/>
                                                                              <w:divBdr>
                                                                                <w:top w:val="none" w:sz="0" w:space="0" w:color="auto"/>
                                                                                <w:left w:val="none" w:sz="0" w:space="0" w:color="auto"/>
                                                                                <w:bottom w:val="none" w:sz="0" w:space="0" w:color="auto"/>
                                                                                <w:right w:val="none" w:sz="0" w:space="0" w:color="auto"/>
                                                                              </w:divBdr>
                                                                              <w:divsChild>
                                                                                <w:div w:id="74823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502106">
      <w:bodyDiv w:val="1"/>
      <w:marLeft w:val="0"/>
      <w:marRight w:val="0"/>
      <w:marTop w:val="0"/>
      <w:marBottom w:val="0"/>
      <w:divBdr>
        <w:top w:val="none" w:sz="0" w:space="0" w:color="auto"/>
        <w:left w:val="none" w:sz="0" w:space="0" w:color="auto"/>
        <w:bottom w:val="none" w:sz="0" w:space="0" w:color="auto"/>
        <w:right w:val="none" w:sz="0" w:space="0" w:color="auto"/>
      </w:divBdr>
    </w:div>
    <w:div w:id="1178035724">
      <w:bodyDiv w:val="1"/>
      <w:marLeft w:val="0"/>
      <w:marRight w:val="0"/>
      <w:marTop w:val="0"/>
      <w:marBottom w:val="0"/>
      <w:divBdr>
        <w:top w:val="none" w:sz="0" w:space="0" w:color="auto"/>
        <w:left w:val="none" w:sz="0" w:space="0" w:color="auto"/>
        <w:bottom w:val="none" w:sz="0" w:space="0" w:color="auto"/>
        <w:right w:val="none" w:sz="0" w:space="0" w:color="auto"/>
      </w:divBdr>
    </w:div>
    <w:div w:id="1218323242">
      <w:bodyDiv w:val="1"/>
      <w:marLeft w:val="0"/>
      <w:marRight w:val="0"/>
      <w:marTop w:val="0"/>
      <w:marBottom w:val="0"/>
      <w:divBdr>
        <w:top w:val="none" w:sz="0" w:space="0" w:color="auto"/>
        <w:left w:val="none" w:sz="0" w:space="0" w:color="auto"/>
        <w:bottom w:val="none" w:sz="0" w:space="0" w:color="auto"/>
        <w:right w:val="none" w:sz="0" w:space="0" w:color="auto"/>
      </w:divBdr>
    </w:div>
    <w:div w:id="1226573947">
      <w:bodyDiv w:val="1"/>
      <w:marLeft w:val="0"/>
      <w:marRight w:val="0"/>
      <w:marTop w:val="0"/>
      <w:marBottom w:val="0"/>
      <w:divBdr>
        <w:top w:val="none" w:sz="0" w:space="0" w:color="auto"/>
        <w:left w:val="none" w:sz="0" w:space="0" w:color="auto"/>
        <w:bottom w:val="none" w:sz="0" w:space="0" w:color="auto"/>
        <w:right w:val="none" w:sz="0" w:space="0" w:color="auto"/>
      </w:divBdr>
    </w:div>
    <w:div w:id="1231187036">
      <w:bodyDiv w:val="1"/>
      <w:marLeft w:val="0"/>
      <w:marRight w:val="0"/>
      <w:marTop w:val="0"/>
      <w:marBottom w:val="0"/>
      <w:divBdr>
        <w:top w:val="none" w:sz="0" w:space="0" w:color="auto"/>
        <w:left w:val="none" w:sz="0" w:space="0" w:color="auto"/>
        <w:bottom w:val="none" w:sz="0" w:space="0" w:color="auto"/>
        <w:right w:val="none" w:sz="0" w:space="0" w:color="auto"/>
      </w:divBdr>
    </w:div>
    <w:div w:id="1257715499">
      <w:bodyDiv w:val="1"/>
      <w:marLeft w:val="0"/>
      <w:marRight w:val="0"/>
      <w:marTop w:val="0"/>
      <w:marBottom w:val="0"/>
      <w:divBdr>
        <w:top w:val="none" w:sz="0" w:space="0" w:color="auto"/>
        <w:left w:val="none" w:sz="0" w:space="0" w:color="auto"/>
        <w:bottom w:val="none" w:sz="0" w:space="0" w:color="auto"/>
        <w:right w:val="none" w:sz="0" w:space="0" w:color="auto"/>
      </w:divBdr>
    </w:div>
    <w:div w:id="1267152489">
      <w:bodyDiv w:val="1"/>
      <w:marLeft w:val="0"/>
      <w:marRight w:val="0"/>
      <w:marTop w:val="0"/>
      <w:marBottom w:val="0"/>
      <w:divBdr>
        <w:top w:val="none" w:sz="0" w:space="0" w:color="auto"/>
        <w:left w:val="none" w:sz="0" w:space="0" w:color="auto"/>
        <w:bottom w:val="none" w:sz="0" w:space="0" w:color="auto"/>
        <w:right w:val="none" w:sz="0" w:space="0" w:color="auto"/>
      </w:divBdr>
    </w:div>
    <w:div w:id="1269002745">
      <w:bodyDiv w:val="1"/>
      <w:marLeft w:val="0"/>
      <w:marRight w:val="0"/>
      <w:marTop w:val="0"/>
      <w:marBottom w:val="0"/>
      <w:divBdr>
        <w:top w:val="none" w:sz="0" w:space="0" w:color="auto"/>
        <w:left w:val="none" w:sz="0" w:space="0" w:color="auto"/>
        <w:bottom w:val="none" w:sz="0" w:space="0" w:color="auto"/>
        <w:right w:val="none" w:sz="0" w:space="0" w:color="auto"/>
      </w:divBdr>
    </w:div>
    <w:div w:id="1269508259">
      <w:bodyDiv w:val="1"/>
      <w:marLeft w:val="0"/>
      <w:marRight w:val="0"/>
      <w:marTop w:val="0"/>
      <w:marBottom w:val="0"/>
      <w:divBdr>
        <w:top w:val="none" w:sz="0" w:space="0" w:color="auto"/>
        <w:left w:val="none" w:sz="0" w:space="0" w:color="auto"/>
        <w:bottom w:val="none" w:sz="0" w:space="0" w:color="auto"/>
        <w:right w:val="none" w:sz="0" w:space="0" w:color="auto"/>
      </w:divBdr>
    </w:div>
    <w:div w:id="1274821629">
      <w:bodyDiv w:val="1"/>
      <w:marLeft w:val="0"/>
      <w:marRight w:val="0"/>
      <w:marTop w:val="0"/>
      <w:marBottom w:val="0"/>
      <w:divBdr>
        <w:top w:val="none" w:sz="0" w:space="0" w:color="auto"/>
        <w:left w:val="none" w:sz="0" w:space="0" w:color="auto"/>
        <w:bottom w:val="none" w:sz="0" w:space="0" w:color="auto"/>
        <w:right w:val="none" w:sz="0" w:space="0" w:color="auto"/>
      </w:divBdr>
    </w:div>
    <w:div w:id="1287001803">
      <w:bodyDiv w:val="1"/>
      <w:marLeft w:val="0"/>
      <w:marRight w:val="0"/>
      <w:marTop w:val="0"/>
      <w:marBottom w:val="0"/>
      <w:divBdr>
        <w:top w:val="none" w:sz="0" w:space="0" w:color="auto"/>
        <w:left w:val="none" w:sz="0" w:space="0" w:color="auto"/>
        <w:bottom w:val="none" w:sz="0" w:space="0" w:color="auto"/>
        <w:right w:val="none" w:sz="0" w:space="0" w:color="auto"/>
      </w:divBdr>
    </w:div>
    <w:div w:id="1320379411">
      <w:bodyDiv w:val="1"/>
      <w:marLeft w:val="0"/>
      <w:marRight w:val="0"/>
      <w:marTop w:val="0"/>
      <w:marBottom w:val="0"/>
      <w:divBdr>
        <w:top w:val="none" w:sz="0" w:space="0" w:color="auto"/>
        <w:left w:val="none" w:sz="0" w:space="0" w:color="auto"/>
        <w:bottom w:val="none" w:sz="0" w:space="0" w:color="auto"/>
        <w:right w:val="none" w:sz="0" w:space="0" w:color="auto"/>
      </w:divBdr>
    </w:div>
    <w:div w:id="1331909327">
      <w:bodyDiv w:val="1"/>
      <w:marLeft w:val="0"/>
      <w:marRight w:val="0"/>
      <w:marTop w:val="0"/>
      <w:marBottom w:val="0"/>
      <w:divBdr>
        <w:top w:val="none" w:sz="0" w:space="0" w:color="auto"/>
        <w:left w:val="none" w:sz="0" w:space="0" w:color="auto"/>
        <w:bottom w:val="none" w:sz="0" w:space="0" w:color="auto"/>
        <w:right w:val="none" w:sz="0" w:space="0" w:color="auto"/>
      </w:divBdr>
    </w:div>
    <w:div w:id="1332373651">
      <w:bodyDiv w:val="1"/>
      <w:marLeft w:val="0"/>
      <w:marRight w:val="0"/>
      <w:marTop w:val="0"/>
      <w:marBottom w:val="0"/>
      <w:divBdr>
        <w:top w:val="none" w:sz="0" w:space="0" w:color="auto"/>
        <w:left w:val="none" w:sz="0" w:space="0" w:color="auto"/>
        <w:bottom w:val="none" w:sz="0" w:space="0" w:color="auto"/>
        <w:right w:val="none" w:sz="0" w:space="0" w:color="auto"/>
      </w:divBdr>
    </w:div>
    <w:div w:id="1348018956">
      <w:bodyDiv w:val="1"/>
      <w:marLeft w:val="0"/>
      <w:marRight w:val="0"/>
      <w:marTop w:val="0"/>
      <w:marBottom w:val="0"/>
      <w:divBdr>
        <w:top w:val="none" w:sz="0" w:space="0" w:color="auto"/>
        <w:left w:val="none" w:sz="0" w:space="0" w:color="auto"/>
        <w:bottom w:val="none" w:sz="0" w:space="0" w:color="auto"/>
        <w:right w:val="none" w:sz="0" w:space="0" w:color="auto"/>
      </w:divBdr>
    </w:div>
    <w:div w:id="1353268193">
      <w:bodyDiv w:val="1"/>
      <w:marLeft w:val="0"/>
      <w:marRight w:val="0"/>
      <w:marTop w:val="0"/>
      <w:marBottom w:val="0"/>
      <w:divBdr>
        <w:top w:val="none" w:sz="0" w:space="0" w:color="auto"/>
        <w:left w:val="none" w:sz="0" w:space="0" w:color="auto"/>
        <w:bottom w:val="none" w:sz="0" w:space="0" w:color="auto"/>
        <w:right w:val="none" w:sz="0" w:space="0" w:color="auto"/>
      </w:divBdr>
    </w:div>
    <w:div w:id="1362851843">
      <w:bodyDiv w:val="1"/>
      <w:marLeft w:val="0"/>
      <w:marRight w:val="0"/>
      <w:marTop w:val="0"/>
      <w:marBottom w:val="0"/>
      <w:divBdr>
        <w:top w:val="none" w:sz="0" w:space="0" w:color="auto"/>
        <w:left w:val="none" w:sz="0" w:space="0" w:color="auto"/>
        <w:bottom w:val="none" w:sz="0" w:space="0" w:color="auto"/>
        <w:right w:val="none" w:sz="0" w:space="0" w:color="auto"/>
      </w:divBdr>
    </w:div>
    <w:div w:id="1405375075">
      <w:bodyDiv w:val="1"/>
      <w:marLeft w:val="0"/>
      <w:marRight w:val="0"/>
      <w:marTop w:val="0"/>
      <w:marBottom w:val="0"/>
      <w:divBdr>
        <w:top w:val="none" w:sz="0" w:space="0" w:color="auto"/>
        <w:left w:val="none" w:sz="0" w:space="0" w:color="auto"/>
        <w:bottom w:val="none" w:sz="0" w:space="0" w:color="auto"/>
        <w:right w:val="none" w:sz="0" w:space="0" w:color="auto"/>
      </w:divBdr>
    </w:div>
    <w:div w:id="1412433935">
      <w:bodyDiv w:val="1"/>
      <w:marLeft w:val="0"/>
      <w:marRight w:val="0"/>
      <w:marTop w:val="0"/>
      <w:marBottom w:val="0"/>
      <w:divBdr>
        <w:top w:val="none" w:sz="0" w:space="0" w:color="auto"/>
        <w:left w:val="none" w:sz="0" w:space="0" w:color="auto"/>
        <w:bottom w:val="none" w:sz="0" w:space="0" w:color="auto"/>
        <w:right w:val="none" w:sz="0" w:space="0" w:color="auto"/>
      </w:divBdr>
    </w:div>
    <w:div w:id="1435008302">
      <w:bodyDiv w:val="1"/>
      <w:marLeft w:val="0"/>
      <w:marRight w:val="0"/>
      <w:marTop w:val="0"/>
      <w:marBottom w:val="0"/>
      <w:divBdr>
        <w:top w:val="none" w:sz="0" w:space="0" w:color="auto"/>
        <w:left w:val="none" w:sz="0" w:space="0" w:color="auto"/>
        <w:bottom w:val="none" w:sz="0" w:space="0" w:color="auto"/>
        <w:right w:val="none" w:sz="0" w:space="0" w:color="auto"/>
      </w:divBdr>
      <w:divsChild>
        <w:div w:id="1510362870">
          <w:marLeft w:val="0"/>
          <w:marRight w:val="0"/>
          <w:marTop w:val="0"/>
          <w:marBottom w:val="0"/>
          <w:divBdr>
            <w:top w:val="none" w:sz="0" w:space="0" w:color="auto"/>
            <w:left w:val="none" w:sz="0" w:space="0" w:color="auto"/>
            <w:bottom w:val="none" w:sz="0" w:space="0" w:color="auto"/>
            <w:right w:val="none" w:sz="0" w:space="0" w:color="auto"/>
          </w:divBdr>
        </w:div>
      </w:divsChild>
    </w:div>
    <w:div w:id="1461731432">
      <w:bodyDiv w:val="1"/>
      <w:marLeft w:val="0"/>
      <w:marRight w:val="0"/>
      <w:marTop w:val="0"/>
      <w:marBottom w:val="0"/>
      <w:divBdr>
        <w:top w:val="none" w:sz="0" w:space="0" w:color="auto"/>
        <w:left w:val="none" w:sz="0" w:space="0" w:color="auto"/>
        <w:bottom w:val="none" w:sz="0" w:space="0" w:color="auto"/>
        <w:right w:val="none" w:sz="0" w:space="0" w:color="auto"/>
      </w:divBdr>
    </w:div>
    <w:div w:id="1475173224">
      <w:bodyDiv w:val="1"/>
      <w:marLeft w:val="0"/>
      <w:marRight w:val="0"/>
      <w:marTop w:val="0"/>
      <w:marBottom w:val="0"/>
      <w:divBdr>
        <w:top w:val="none" w:sz="0" w:space="0" w:color="auto"/>
        <w:left w:val="none" w:sz="0" w:space="0" w:color="auto"/>
        <w:bottom w:val="none" w:sz="0" w:space="0" w:color="auto"/>
        <w:right w:val="none" w:sz="0" w:space="0" w:color="auto"/>
      </w:divBdr>
    </w:div>
    <w:div w:id="1476337447">
      <w:bodyDiv w:val="1"/>
      <w:marLeft w:val="0"/>
      <w:marRight w:val="0"/>
      <w:marTop w:val="0"/>
      <w:marBottom w:val="0"/>
      <w:divBdr>
        <w:top w:val="none" w:sz="0" w:space="0" w:color="auto"/>
        <w:left w:val="none" w:sz="0" w:space="0" w:color="auto"/>
        <w:bottom w:val="none" w:sz="0" w:space="0" w:color="auto"/>
        <w:right w:val="none" w:sz="0" w:space="0" w:color="auto"/>
      </w:divBdr>
    </w:div>
    <w:div w:id="1489054456">
      <w:bodyDiv w:val="1"/>
      <w:marLeft w:val="0"/>
      <w:marRight w:val="0"/>
      <w:marTop w:val="0"/>
      <w:marBottom w:val="0"/>
      <w:divBdr>
        <w:top w:val="none" w:sz="0" w:space="0" w:color="auto"/>
        <w:left w:val="none" w:sz="0" w:space="0" w:color="auto"/>
        <w:bottom w:val="none" w:sz="0" w:space="0" w:color="auto"/>
        <w:right w:val="none" w:sz="0" w:space="0" w:color="auto"/>
      </w:divBdr>
    </w:div>
    <w:div w:id="1495410079">
      <w:bodyDiv w:val="1"/>
      <w:marLeft w:val="0"/>
      <w:marRight w:val="0"/>
      <w:marTop w:val="0"/>
      <w:marBottom w:val="0"/>
      <w:divBdr>
        <w:top w:val="none" w:sz="0" w:space="0" w:color="auto"/>
        <w:left w:val="none" w:sz="0" w:space="0" w:color="auto"/>
        <w:bottom w:val="none" w:sz="0" w:space="0" w:color="auto"/>
        <w:right w:val="none" w:sz="0" w:space="0" w:color="auto"/>
      </w:divBdr>
    </w:div>
    <w:div w:id="1515262821">
      <w:bodyDiv w:val="1"/>
      <w:marLeft w:val="0"/>
      <w:marRight w:val="0"/>
      <w:marTop w:val="0"/>
      <w:marBottom w:val="0"/>
      <w:divBdr>
        <w:top w:val="none" w:sz="0" w:space="0" w:color="auto"/>
        <w:left w:val="none" w:sz="0" w:space="0" w:color="auto"/>
        <w:bottom w:val="none" w:sz="0" w:space="0" w:color="auto"/>
        <w:right w:val="none" w:sz="0" w:space="0" w:color="auto"/>
      </w:divBdr>
      <w:divsChild>
        <w:div w:id="469522287">
          <w:marLeft w:val="0"/>
          <w:marRight w:val="0"/>
          <w:marTop w:val="150"/>
          <w:marBottom w:val="150"/>
          <w:divBdr>
            <w:top w:val="none" w:sz="0" w:space="0" w:color="auto"/>
            <w:left w:val="none" w:sz="0" w:space="0" w:color="auto"/>
            <w:bottom w:val="none" w:sz="0" w:space="0" w:color="auto"/>
            <w:right w:val="none" w:sz="0" w:space="0" w:color="auto"/>
          </w:divBdr>
          <w:divsChild>
            <w:div w:id="2077974742">
              <w:marLeft w:val="0"/>
              <w:marRight w:val="0"/>
              <w:marTop w:val="0"/>
              <w:marBottom w:val="0"/>
              <w:divBdr>
                <w:top w:val="none" w:sz="0" w:space="0" w:color="auto"/>
                <w:left w:val="none" w:sz="0" w:space="0" w:color="auto"/>
                <w:bottom w:val="none" w:sz="0" w:space="0" w:color="auto"/>
                <w:right w:val="none" w:sz="0" w:space="0" w:color="auto"/>
              </w:divBdr>
            </w:div>
          </w:divsChild>
        </w:div>
        <w:div w:id="1537235736">
          <w:marLeft w:val="0"/>
          <w:marRight w:val="0"/>
          <w:marTop w:val="0"/>
          <w:marBottom w:val="0"/>
          <w:divBdr>
            <w:top w:val="none" w:sz="0" w:space="0" w:color="auto"/>
            <w:left w:val="none" w:sz="0" w:space="0" w:color="auto"/>
            <w:bottom w:val="none" w:sz="0" w:space="0" w:color="auto"/>
            <w:right w:val="none" w:sz="0" w:space="0" w:color="auto"/>
          </w:divBdr>
        </w:div>
      </w:divsChild>
    </w:div>
    <w:div w:id="1528249229">
      <w:bodyDiv w:val="1"/>
      <w:marLeft w:val="0"/>
      <w:marRight w:val="0"/>
      <w:marTop w:val="0"/>
      <w:marBottom w:val="0"/>
      <w:divBdr>
        <w:top w:val="none" w:sz="0" w:space="0" w:color="auto"/>
        <w:left w:val="none" w:sz="0" w:space="0" w:color="auto"/>
        <w:bottom w:val="none" w:sz="0" w:space="0" w:color="auto"/>
        <w:right w:val="none" w:sz="0" w:space="0" w:color="auto"/>
      </w:divBdr>
    </w:div>
    <w:div w:id="1553229786">
      <w:bodyDiv w:val="1"/>
      <w:marLeft w:val="0"/>
      <w:marRight w:val="0"/>
      <w:marTop w:val="0"/>
      <w:marBottom w:val="0"/>
      <w:divBdr>
        <w:top w:val="none" w:sz="0" w:space="0" w:color="auto"/>
        <w:left w:val="none" w:sz="0" w:space="0" w:color="auto"/>
        <w:bottom w:val="none" w:sz="0" w:space="0" w:color="auto"/>
        <w:right w:val="none" w:sz="0" w:space="0" w:color="auto"/>
      </w:divBdr>
      <w:divsChild>
        <w:div w:id="485441409">
          <w:marLeft w:val="0"/>
          <w:marRight w:val="0"/>
          <w:marTop w:val="0"/>
          <w:marBottom w:val="0"/>
          <w:divBdr>
            <w:top w:val="none" w:sz="0" w:space="0" w:color="auto"/>
            <w:left w:val="none" w:sz="0" w:space="0" w:color="auto"/>
            <w:bottom w:val="none" w:sz="0" w:space="0" w:color="auto"/>
            <w:right w:val="none" w:sz="0" w:space="0" w:color="auto"/>
          </w:divBdr>
          <w:divsChild>
            <w:div w:id="459348718">
              <w:marLeft w:val="0"/>
              <w:marRight w:val="0"/>
              <w:marTop w:val="0"/>
              <w:marBottom w:val="0"/>
              <w:divBdr>
                <w:top w:val="none" w:sz="0" w:space="0" w:color="auto"/>
                <w:left w:val="none" w:sz="0" w:space="0" w:color="auto"/>
                <w:bottom w:val="none" w:sz="0" w:space="0" w:color="auto"/>
                <w:right w:val="none" w:sz="0" w:space="0" w:color="auto"/>
              </w:divBdr>
              <w:divsChild>
                <w:div w:id="1911885942">
                  <w:marLeft w:val="0"/>
                  <w:marRight w:val="0"/>
                  <w:marTop w:val="0"/>
                  <w:marBottom w:val="0"/>
                  <w:divBdr>
                    <w:top w:val="none" w:sz="0" w:space="0" w:color="auto"/>
                    <w:left w:val="none" w:sz="0" w:space="0" w:color="auto"/>
                    <w:bottom w:val="none" w:sz="0" w:space="0" w:color="auto"/>
                    <w:right w:val="none" w:sz="0" w:space="0" w:color="auto"/>
                  </w:divBdr>
                  <w:divsChild>
                    <w:div w:id="1688949642">
                      <w:marLeft w:val="0"/>
                      <w:marRight w:val="0"/>
                      <w:marTop w:val="0"/>
                      <w:marBottom w:val="0"/>
                      <w:divBdr>
                        <w:top w:val="none" w:sz="0" w:space="0" w:color="auto"/>
                        <w:left w:val="none" w:sz="0" w:space="0" w:color="auto"/>
                        <w:bottom w:val="none" w:sz="0" w:space="0" w:color="auto"/>
                        <w:right w:val="none" w:sz="0" w:space="0" w:color="auto"/>
                      </w:divBdr>
                      <w:divsChild>
                        <w:div w:id="2042170718">
                          <w:marLeft w:val="0"/>
                          <w:marRight w:val="0"/>
                          <w:marTop w:val="0"/>
                          <w:marBottom w:val="0"/>
                          <w:divBdr>
                            <w:top w:val="none" w:sz="0" w:space="0" w:color="auto"/>
                            <w:left w:val="none" w:sz="0" w:space="0" w:color="auto"/>
                            <w:bottom w:val="none" w:sz="0" w:space="0" w:color="auto"/>
                            <w:right w:val="none" w:sz="0" w:space="0" w:color="auto"/>
                          </w:divBdr>
                          <w:divsChild>
                            <w:div w:id="1997613486">
                              <w:marLeft w:val="0"/>
                              <w:marRight w:val="0"/>
                              <w:marTop w:val="0"/>
                              <w:marBottom w:val="0"/>
                              <w:divBdr>
                                <w:top w:val="none" w:sz="0" w:space="0" w:color="auto"/>
                                <w:left w:val="none" w:sz="0" w:space="0" w:color="auto"/>
                                <w:bottom w:val="none" w:sz="0" w:space="0" w:color="auto"/>
                                <w:right w:val="none" w:sz="0" w:space="0" w:color="auto"/>
                              </w:divBdr>
                              <w:divsChild>
                                <w:div w:id="173080939">
                                  <w:marLeft w:val="0"/>
                                  <w:marRight w:val="0"/>
                                  <w:marTop w:val="0"/>
                                  <w:marBottom w:val="0"/>
                                  <w:divBdr>
                                    <w:top w:val="none" w:sz="0" w:space="0" w:color="auto"/>
                                    <w:left w:val="none" w:sz="0" w:space="0" w:color="auto"/>
                                    <w:bottom w:val="none" w:sz="0" w:space="0" w:color="auto"/>
                                    <w:right w:val="none" w:sz="0" w:space="0" w:color="auto"/>
                                  </w:divBdr>
                                  <w:divsChild>
                                    <w:div w:id="1845970952">
                                      <w:marLeft w:val="0"/>
                                      <w:marRight w:val="0"/>
                                      <w:marTop w:val="0"/>
                                      <w:marBottom w:val="0"/>
                                      <w:divBdr>
                                        <w:top w:val="none" w:sz="0" w:space="0" w:color="auto"/>
                                        <w:left w:val="none" w:sz="0" w:space="0" w:color="auto"/>
                                        <w:bottom w:val="none" w:sz="0" w:space="0" w:color="auto"/>
                                        <w:right w:val="none" w:sz="0" w:space="0" w:color="auto"/>
                                      </w:divBdr>
                                      <w:divsChild>
                                        <w:div w:id="486365069">
                                          <w:marLeft w:val="0"/>
                                          <w:marRight w:val="0"/>
                                          <w:marTop w:val="0"/>
                                          <w:marBottom w:val="0"/>
                                          <w:divBdr>
                                            <w:top w:val="none" w:sz="0" w:space="0" w:color="auto"/>
                                            <w:left w:val="none" w:sz="0" w:space="0" w:color="auto"/>
                                            <w:bottom w:val="none" w:sz="0" w:space="0" w:color="auto"/>
                                            <w:right w:val="none" w:sz="0" w:space="0" w:color="auto"/>
                                          </w:divBdr>
                                          <w:divsChild>
                                            <w:div w:id="361175466">
                                              <w:marLeft w:val="0"/>
                                              <w:marRight w:val="0"/>
                                              <w:marTop w:val="0"/>
                                              <w:marBottom w:val="0"/>
                                              <w:divBdr>
                                                <w:top w:val="none" w:sz="0" w:space="0" w:color="auto"/>
                                                <w:left w:val="none" w:sz="0" w:space="0" w:color="auto"/>
                                                <w:bottom w:val="none" w:sz="0" w:space="0" w:color="auto"/>
                                                <w:right w:val="none" w:sz="0" w:space="0" w:color="auto"/>
                                              </w:divBdr>
                                              <w:divsChild>
                                                <w:div w:id="1172986720">
                                                  <w:marLeft w:val="0"/>
                                                  <w:marRight w:val="0"/>
                                                  <w:marTop w:val="0"/>
                                                  <w:marBottom w:val="0"/>
                                                  <w:divBdr>
                                                    <w:top w:val="none" w:sz="0" w:space="0" w:color="auto"/>
                                                    <w:left w:val="none" w:sz="0" w:space="0" w:color="auto"/>
                                                    <w:bottom w:val="none" w:sz="0" w:space="0" w:color="auto"/>
                                                    <w:right w:val="none" w:sz="0" w:space="0" w:color="auto"/>
                                                  </w:divBdr>
                                                  <w:divsChild>
                                                    <w:div w:id="931472218">
                                                      <w:marLeft w:val="0"/>
                                                      <w:marRight w:val="0"/>
                                                      <w:marTop w:val="0"/>
                                                      <w:marBottom w:val="0"/>
                                                      <w:divBdr>
                                                        <w:top w:val="none" w:sz="0" w:space="0" w:color="auto"/>
                                                        <w:left w:val="none" w:sz="0" w:space="0" w:color="auto"/>
                                                        <w:bottom w:val="none" w:sz="0" w:space="0" w:color="auto"/>
                                                        <w:right w:val="none" w:sz="0" w:space="0" w:color="auto"/>
                                                      </w:divBdr>
                                                      <w:divsChild>
                                                        <w:div w:id="1059204264">
                                                          <w:marLeft w:val="0"/>
                                                          <w:marRight w:val="0"/>
                                                          <w:marTop w:val="0"/>
                                                          <w:marBottom w:val="0"/>
                                                          <w:divBdr>
                                                            <w:top w:val="none" w:sz="0" w:space="0" w:color="auto"/>
                                                            <w:left w:val="none" w:sz="0" w:space="0" w:color="auto"/>
                                                            <w:bottom w:val="none" w:sz="0" w:space="0" w:color="auto"/>
                                                            <w:right w:val="none" w:sz="0" w:space="0" w:color="auto"/>
                                                          </w:divBdr>
                                                          <w:divsChild>
                                                            <w:div w:id="1083912203">
                                                              <w:marLeft w:val="0"/>
                                                              <w:marRight w:val="0"/>
                                                              <w:marTop w:val="0"/>
                                                              <w:marBottom w:val="0"/>
                                                              <w:divBdr>
                                                                <w:top w:val="none" w:sz="0" w:space="0" w:color="auto"/>
                                                                <w:left w:val="none" w:sz="0" w:space="0" w:color="auto"/>
                                                                <w:bottom w:val="none" w:sz="0" w:space="0" w:color="auto"/>
                                                                <w:right w:val="none" w:sz="0" w:space="0" w:color="auto"/>
                                                              </w:divBdr>
                                                              <w:divsChild>
                                                                <w:div w:id="1568346562">
                                                                  <w:marLeft w:val="0"/>
                                                                  <w:marRight w:val="0"/>
                                                                  <w:marTop w:val="0"/>
                                                                  <w:marBottom w:val="0"/>
                                                                  <w:divBdr>
                                                                    <w:top w:val="none" w:sz="0" w:space="0" w:color="auto"/>
                                                                    <w:left w:val="none" w:sz="0" w:space="0" w:color="auto"/>
                                                                    <w:bottom w:val="none" w:sz="0" w:space="0" w:color="auto"/>
                                                                    <w:right w:val="none" w:sz="0" w:space="0" w:color="auto"/>
                                                                  </w:divBdr>
                                                                  <w:divsChild>
                                                                    <w:div w:id="180566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574194740">
      <w:bodyDiv w:val="1"/>
      <w:marLeft w:val="0"/>
      <w:marRight w:val="0"/>
      <w:marTop w:val="0"/>
      <w:marBottom w:val="0"/>
      <w:divBdr>
        <w:top w:val="none" w:sz="0" w:space="0" w:color="auto"/>
        <w:left w:val="none" w:sz="0" w:space="0" w:color="auto"/>
        <w:bottom w:val="none" w:sz="0" w:space="0" w:color="auto"/>
        <w:right w:val="none" w:sz="0" w:space="0" w:color="auto"/>
      </w:divBdr>
    </w:div>
    <w:div w:id="1574971559">
      <w:bodyDiv w:val="1"/>
      <w:marLeft w:val="0"/>
      <w:marRight w:val="0"/>
      <w:marTop w:val="0"/>
      <w:marBottom w:val="0"/>
      <w:divBdr>
        <w:top w:val="none" w:sz="0" w:space="0" w:color="auto"/>
        <w:left w:val="none" w:sz="0" w:space="0" w:color="auto"/>
        <w:bottom w:val="none" w:sz="0" w:space="0" w:color="auto"/>
        <w:right w:val="none" w:sz="0" w:space="0" w:color="auto"/>
      </w:divBdr>
    </w:div>
    <w:div w:id="1601064647">
      <w:bodyDiv w:val="1"/>
      <w:marLeft w:val="0"/>
      <w:marRight w:val="0"/>
      <w:marTop w:val="0"/>
      <w:marBottom w:val="0"/>
      <w:divBdr>
        <w:top w:val="none" w:sz="0" w:space="0" w:color="auto"/>
        <w:left w:val="none" w:sz="0" w:space="0" w:color="auto"/>
        <w:bottom w:val="none" w:sz="0" w:space="0" w:color="auto"/>
        <w:right w:val="none" w:sz="0" w:space="0" w:color="auto"/>
      </w:divBdr>
    </w:div>
    <w:div w:id="1601333902">
      <w:bodyDiv w:val="1"/>
      <w:marLeft w:val="0"/>
      <w:marRight w:val="0"/>
      <w:marTop w:val="0"/>
      <w:marBottom w:val="0"/>
      <w:divBdr>
        <w:top w:val="none" w:sz="0" w:space="0" w:color="auto"/>
        <w:left w:val="none" w:sz="0" w:space="0" w:color="auto"/>
        <w:bottom w:val="none" w:sz="0" w:space="0" w:color="auto"/>
        <w:right w:val="none" w:sz="0" w:space="0" w:color="auto"/>
      </w:divBdr>
    </w:div>
    <w:div w:id="1611739011">
      <w:bodyDiv w:val="1"/>
      <w:marLeft w:val="0"/>
      <w:marRight w:val="0"/>
      <w:marTop w:val="0"/>
      <w:marBottom w:val="0"/>
      <w:divBdr>
        <w:top w:val="none" w:sz="0" w:space="0" w:color="auto"/>
        <w:left w:val="none" w:sz="0" w:space="0" w:color="auto"/>
        <w:bottom w:val="none" w:sz="0" w:space="0" w:color="auto"/>
        <w:right w:val="none" w:sz="0" w:space="0" w:color="auto"/>
      </w:divBdr>
    </w:div>
    <w:div w:id="1634212900">
      <w:bodyDiv w:val="1"/>
      <w:marLeft w:val="0"/>
      <w:marRight w:val="0"/>
      <w:marTop w:val="0"/>
      <w:marBottom w:val="0"/>
      <w:divBdr>
        <w:top w:val="none" w:sz="0" w:space="0" w:color="auto"/>
        <w:left w:val="none" w:sz="0" w:space="0" w:color="auto"/>
        <w:bottom w:val="none" w:sz="0" w:space="0" w:color="auto"/>
        <w:right w:val="none" w:sz="0" w:space="0" w:color="auto"/>
      </w:divBdr>
    </w:div>
    <w:div w:id="1636176225">
      <w:bodyDiv w:val="1"/>
      <w:marLeft w:val="0"/>
      <w:marRight w:val="0"/>
      <w:marTop w:val="0"/>
      <w:marBottom w:val="0"/>
      <w:divBdr>
        <w:top w:val="none" w:sz="0" w:space="0" w:color="auto"/>
        <w:left w:val="none" w:sz="0" w:space="0" w:color="auto"/>
        <w:bottom w:val="none" w:sz="0" w:space="0" w:color="auto"/>
        <w:right w:val="none" w:sz="0" w:space="0" w:color="auto"/>
      </w:divBdr>
    </w:div>
    <w:div w:id="1646157402">
      <w:bodyDiv w:val="1"/>
      <w:marLeft w:val="0"/>
      <w:marRight w:val="0"/>
      <w:marTop w:val="0"/>
      <w:marBottom w:val="0"/>
      <w:divBdr>
        <w:top w:val="none" w:sz="0" w:space="0" w:color="auto"/>
        <w:left w:val="none" w:sz="0" w:space="0" w:color="auto"/>
        <w:bottom w:val="none" w:sz="0" w:space="0" w:color="auto"/>
        <w:right w:val="none" w:sz="0" w:space="0" w:color="auto"/>
      </w:divBdr>
    </w:div>
    <w:div w:id="1649674487">
      <w:bodyDiv w:val="1"/>
      <w:marLeft w:val="0"/>
      <w:marRight w:val="0"/>
      <w:marTop w:val="0"/>
      <w:marBottom w:val="0"/>
      <w:divBdr>
        <w:top w:val="none" w:sz="0" w:space="0" w:color="auto"/>
        <w:left w:val="none" w:sz="0" w:space="0" w:color="auto"/>
        <w:bottom w:val="none" w:sz="0" w:space="0" w:color="auto"/>
        <w:right w:val="none" w:sz="0" w:space="0" w:color="auto"/>
      </w:divBdr>
      <w:divsChild>
        <w:div w:id="1026179886">
          <w:marLeft w:val="0"/>
          <w:marRight w:val="0"/>
          <w:marTop w:val="0"/>
          <w:marBottom w:val="0"/>
          <w:divBdr>
            <w:top w:val="none" w:sz="0" w:space="0" w:color="auto"/>
            <w:left w:val="none" w:sz="0" w:space="0" w:color="auto"/>
            <w:bottom w:val="none" w:sz="0" w:space="0" w:color="auto"/>
            <w:right w:val="none" w:sz="0" w:space="0" w:color="auto"/>
          </w:divBdr>
          <w:divsChild>
            <w:div w:id="898132307">
              <w:marLeft w:val="0"/>
              <w:marRight w:val="0"/>
              <w:marTop w:val="0"/>
              <w:marBottom w:val="0"/>
              <w:divBdr>
                <w:top w:val="none" w:sz="0" w:space="0" w:color="auto"/>
                <w:left w:val="none" w:sz="0" w:space="0" w:color="auto"/>
                <w:bottom w:val="none" w:sz="0" w:space="0" w:color="auto"/>
                <w:right w:val="none" w:sz="0" w:space="0" w:color="auto"/>
              </w:divBdr>
              <w:divsChild>
                <w:div w:id="912811720">
                  <w:marLeft w:val="0"/>
                  <w:marRight w:val="0"/>
                  <w:marTop w:val="0"/>
                  <w:marBottom w:val="0"/>
                  <w:divBdr>
                    <w:top w:val="none" w:sz="0" w:space="0" w:color="auto"/>
                    <w:left w:val="none" w:sz="0" w:space="0" w:color="auto"/>
                    <w:bottom w:val="none" w:sz="0" w:space="0" w:color="auto"/>
                    <w:right w:val="none" w:sz="0" w:space="0" w:color="auto"/>
                  </w:divBdr>
                  <w:divsChild>
                    <w:div w:id="1466309462">
                      <w:marLeft w:val="0"/>
                      <w:marRight w:val="0"/>
                      <w:marTop w:val="0"/>
                      <w:marBottom w:val="0"/>
                      <w:divBdr>
                        <w:top w:val="none" w:sz="0" w:space="0" w:color="auto"/>
                        <w:left w:val="none" w:sz="0" w:space="0" w:color="auto"/>
                        <w:bottom w:val="none" w:sz="0" w:space="0" w:color="auto"/>
                        <w:right w:val="none" w:sz="0" w:space="0" w:color="auto"/>
                      </w:divBdr>
                      <w:divsChild>
                        <w:div w:id="46504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5914193">
      <w:bodyDiv w:val="1"/>
      <w:marLeft w:val="0"/>
      <w:marRight w:val="0"/>
      <w:marTop w:val="0"/>
      <w:marBottom w:val="0"/>
      <w:divBdr>
        <w:top w:val="none" w:sz="0" w:space="0" w:color="auto"/>
        <w:left w:val="none" w:sz="0" w:space="0" w:color="auto"/>
        <w:bottom w:val="none" w:sz="0" w:space="0" w:color="auto"/>
        <w:right w:val="none" w:sz="0" w:space="0" w:color="auto"/>
      </w:divBdr>
    </w:div>
    <w:div w:id="1672443577">
      <w:bodyDiv w:val="1"/>
      <w:marLeft w:val="0"/>
      <w:marRight w:val="0"/>
      <w:marTop w:val="0"/>
      <w:marBottom w:val="0"/>
      <w:divBdr>
        <w:top w:val="none" w:sz="0" w:space="0" w:color="auto"/>
        <w:left w:val="none" w:sz="0" w:space="0" w:color="auto"/>
        <w:bottom w:val="none" w:sz="0" w:space="0" w:color="auto"/>
        <w:right w:val="none" w:sz="0" w:space="0" w:color="auto"/>
      </w:divBdr>
    </w:div>
    <w:div w:id="1677414315">
      <w:bodyDiv w:val="1"/>
      <w:marLeft w:val="0"/>
      <w:marRight w:val="0"/>
      <w:marTop w:val="0"/>
      <w:marBottom w:val="0"/>
      <w:divBdr>
        <w:top w:val="none" w:sz="0" w:space="0" w:color="auto"/>
        <w:left w:val="none" w:sz="0" w:space="0" w:color="auto"/>
        <w:bottom w:val="none" w:sz="0" w:space="0" w:color="auto"/>
        <w:right w:val="none" w:sz="0" w:space="0" w:color="auto"/>
      </w:divBdr>
    </w:div>
    <w:div w:id="1713923644">
      <w:bodyDiv w:val="1"/>
      <w:marLeft w:val="0"/>
      <w:marRight w:val="0"/>
      <w:marTop w:val="0"/>
      <w:marBottom w:val="0"/>
      <w:divBdr>
        <w:top w:val="none" w:sz="0" w:space="0" w:color="auto"/>
        <w:left w:val="none" w:sz="0" w:space="0" w:color="auto"/>
        <w:bottom w:val="none" w:sz="0" w:space="0" w:color="auto"/>
        <w:right w:val="none" w:sz="0" w:space="0" w:color="auto"/>
      </w:divBdr>
    </w:div>
    <w:div w:id="1718122393">
      <w:bodyDiv w:val="1"/>
      <w:marLeft w:val="0"/>
      <w:marRight w:val="0"/>
      <w:marTop w:val="0"/>
      <w:marBottom w:val="0"/>
      <w:divBdr>
        <w:top w:val="none" w:sz="0" w:space="0" w:color="auto"/>
        <w:left w:val="none" w:sz="0" w:space="0" w:color="auto"/>
        <w:bottom w:val="none" w:sz="0" w:space="0" w:color="auto"/>
        <w:right w:val="none" w:sz="0" w:space="0" w:color="auto"/>
      </w:divBdr>
    </w:div>
    <w:div w:id="1730113363">
      <w:bodyDiv w:val="1"/>
      <w:marLeft w:val="0"/>
      <w:marRight w:val="0"/>
      <w:marTop w:val="0"/>
      <w:marBottom w:val="0"/>
      <w:divBdr>
        <w:top w:val="none" w:sz="0" w:space="0" w:color="auto"/>
        <w:left w:val="none" w:sz="0" w:space="0" w:color="auto"/>
        <w:bottom w:val="none" w:sz="0" w:space="0" w:color="auto"/>
        <w:right w:val="none" w:sz="0" w:space="0" w:color="auto"/>
      </w:divBdr>
    </w:div>
    <w:div w:id="1751736282">
      <w:bodyDiv w:val="1"/>
      <w:marLeft w:val="0"/>
      <w:marRight w:val="0"/>
      <w:marTop w:val="0"/>
      <w:marBottom w:val="0"/>
      <w:divBdr>
        <w:top w:val="none" w:sz="0" w:space="0" w:color="auto"/>
        <w:left w:val="none" w:sz="0" w:space="0" w:color="auto"/>
        <w:bottom w:val="none" w:sz="0" w:space="0" w:color="auto"/>
        <w:right w:val="none" w:sz="0" w:space="0" w:color="auto"/>
      </w:divBdr>
    </w:div>
    <w:div w:id="1754475313">
      <w:bodyDiv w:val="1"/>
      <w:marLeft w:val="0"/>
      <w:marRight w:val="0"/>
      <w:marTop w:val="0"/>
      <w:marBottom w:val="0"/>
      <w:divBdr>
        <w:top w:val="none" w:sz="0" w:space="0" w:color="auto"/>
        <w:left w:val="none" w:sz="0" w:space="0" w:color="auto"/>
        <w:bottom w:val="none" w:sz="0" w:space="0" w:color="auto"/>
        <w:right w:val="none" w:sz="0" w:space="0" w:color="auto"/>
      </w:divBdr>
    </w:div>
    <w:div w:id="1769344893">
      <w:bodyDiv w:val="1"/>
      <w:marLeft w:val="0"/>
      <w:marRight w:val="0"/>
      <w:marTop w:val="0"/>
      <w:marBottom w:val="0"/>
      <w:divBdr>
        <w:top w:val="none" w:sz="0" w:space="0" w:color="auto"/>
        <w:left w:val="none" w:sz="0" w:space="0" w:color="auto"/>
        <w:bottom w:val="none" w:sz="0" w:space="0" w:color="auto"/>
        <w:right w:val="none" w:sz="0" w:space="0" w:color="auto"/>
      </w:divBdr>
      <w:divsChild>
        <w:div w:id="95296861">
          <w:marLeft w:val="0"/>
          <w:marRight w:val="0"/>
          <w:marTop w:val="0"/>
          <w:marBottom w:val="0"/>
          <w:divBdr>
            <w:top w:val="none" w:sz="0" w:space="0" w:color="auto"/>
            <w:left w:val="none" w:sz="0" w:space="0" w:color="auto"/>
            <w:bottom w:val="none" w:sz="0" w:space="0" w:color="auto"/>
            <w:right w:val="none" w:sz="0" w:space="0" w:color="auto"/>
          </w:divBdr>
        </w:div>
      </w:divsChild>
    </w:div>
    <w:div w:id="1776821442">
      <w:bodyDiv w:val="1"/>
      <w:marLeft w:val="0"/>
      <w:marRight w:val="0"/>
      <w:marTop w:val="0"/>
      <w:marBottom w:val="0"/>
      <w:divBdr>
        <w:top w:val="none" w:sz="0" w:space="0" w:color="auto"/>
        <w:left w:val="none" w:sz="0" w:space="0" w:color="auto"/>
        <w:bottom w:val="none" w:sz="0" w:space="0" w:color="auto"/>
        <w:right w:val="none" w:sz="0" w:space="0" w:color="auto"/>
      </w:divBdr>
    </w:div>
    <w:div w:id="1786149462">
      <w:bodyDiv w:val="1"/>
      <w:marLeft w:val="0"/>
      <w:marRight w:val="0"/>
      <w:marTop w:val="0"/>
      <w:marBottom w:val="0"/>
      <w:divBdr>
        <w:top w:val="none" w:sz="0" w:space="0" w:color="auto"/>
        <w:left w:val="none" w:sz="0" w:space="0" w:color="auto"/>
        <w:bottom w:val="none" w:sz="0" w:space="0" w:color="auto"/>
        <w:right w:val="none" w:sz="0" w:space="0" w:color="auto"/>
      </w:divBdr>
    </w:div>
    <w:div w:id="1832018110">
      <w:bodyDiv w:val="1"/>
      <w:marLeft w:val="0"/>
      <w:marRight w:val="0"/>
      <w:marTop w:val="0"/>
      <w:marBottom w:val="0"/>
      <w:divBdr>
        <w:top w:val="none" w:sz="0" w:space="0" w:color="auto"/>
        <w:left w:val="none" w:sz="0" w:space="0" w:color="auto"/>
        <w:bottom w:val="none" w:sz="0" w:space="0" w:color="auto"/>
        <w:right w:val="none" w:sz="0" w:space="0" w:color="auto"/>
      </w:divBdr>
    </w:div>
    <w:div w:id="1848787824">
      <w:bodyDiv w:val="1"/>
      <w:marLeft w:val="0"/>
      <w:marRight w:val="0"/>
      <w:marTop w:val="0"/>
      <w:marBottom w:val="0"/>
      <w:divBdr>
        <w:top w:val="none" w:sz="0" w:space="0" w:color="auto"/>
        <w:left w:val="none" w:sz="0" w:space="0" w:color="auto"/>
        <w:bottom w:val="none" w:sz="0" w:space="0" w:color="auto"/>
        <w:right w:val="none" w:sz="0" w:space="0" w:color="auto"/>
      </w:divBdr>
    </w:div>
    <w:div w:id="1886916108">
      <w:bodyDiv w:val="1"/>
      <w:marLeft w:val="0"/>
      <w:marRight w:val="0"/>
      <w:marTop w:val="0"/>
      <w:marBottom w:val="0"/>
      <w:divBdr>
        <w:top w:val="none" w:sz="0" w:space="0" w:color="auto"/>
        <w:left w:val="none" w:sz="0" w:space="0" w:color="auto"/>
        <w:bottom w:val="none" w:sz="0" w:space="0" w:color="auto"/>
        <w:right w:val="none" w:sz="0" w:space="0" w:color="auto"/>
      </w:divBdr>
    </w:div>
    <w:div w:id="1958095955">
      <w:bodyDiv w:val="1"/>
      <w:marLeft w:val="0"/>
      <w:marRight w:val="0"/>
      <w:marTop w:val="0"/>
      <w:marBottom w:val="0"/>
      <w:divBdr>
        <w:top w:val="none" w:sz="0" w:space="0" w:color="auto"/>
        <w:left w:val="none" w:sz="0" w:space="0" w:color="auto"/>
        <w:bottom w:val="none" w:sz="0" w:space="0" w:color="auto"/>
        <w:right w:val="none" w:sz="0" w:space="0" w:color="auto"/>
      </w:divBdr>
      <w:divsChild>
        <w:div w:id="107088734">
          <w:marLeft w:val="0"/>
          <w:marRight w:val="0"/>
          <w:marTop w:val="0"/>
          <w:marBottom w:val="0"/>
          <w:divBdr>
            <w:top w:val="none" w:sz="0" w:space="0" w:color="auto"/>
            <w:left w:val="none" w:sz="0" w:space="0" w:color="auto"/>
            <w:bottom w:val="none" w:sz="0" w:space="0" w:color="auto"/>
            <w:right w:val="none" w:sz="0" w:space="0" w:color="auto"/>
          </w:divBdr>
        </w:div>
        <w:div w:id="127750260">
          <w:marLeft w:val="0"/>
          <w:marRight w:val="0"/>
          <w:marTop w:val="0"/>
          <w:marBottom w:val="0"/>
          <w:divBdr>
            <w:top w:val="none" w:sz="0" w:space="0" w:color="auto"/>
            <w:left w:val="none" w:sz="0" w:space="0" w:color="auto"/>
            <w:bottom w:val="none" w:sz="0" w:space="0" w:color="auto"/>
            <w:right w:val="none" w:sz="0" w:space="0" w:color="auto"/>
          </w:divBdr>
        </w:div>
        <w:div w:id="147326173">
          <w:marLeft w:val="0"/>
          <w:marRight w:val="0"/>
          <w:marTop w:val="0"/>
          <w:marBottom w:val="0"/>
          <w:divBdr>
            <w:top w:val="none" w:sz="0" w:space="0" w:color="auto"/>
            <w:left w:val="none" w:sz="0" w:space="0" w:color="auto"/>
            <w:bottom w:val="none" w:sz="0" w:space="0" w:color="auto"/>
            <w:right w:val="none" w:sz="0" w:space="0" w:color="auto"/>
          </w:divBdr>
        </w:div>
        <w:div w:id="164248279">
          <w:marLeft w:val="0"/>
          <w:marRight w:val="0"/>
          <w:marTop w:val="0"/>
          <w:marBottom w:val="0"/>
          <w:divBdr>
            <w:top w:val="none" w:sz="0" w:space="0" w:color="auto"/>
            <w:left w:val="none" w:sz="0" w:space="0" w:color="auto"/>
            <w:bottom w:val="none" w:sz="0" w:space="0" w:color="auto"/>
            <w:right w:val="none" w:sz="0" w:space="0" w:color="auto"/>
          </w:divBdr>
        </w:div>
        <w:div w:id="203451398">
          <w:marLeft w:val="0"/>
          <w:marRight w:val="0"/>
          <w:marTop w:val="0"/>
          <w:marBottom w:val="0"/>
          <w:divBdr>
            <w:top w:val="none" w:sz="0" w:space="0" w:color="auto"/>
            <w:left w:val="none" w:sz="0" w:space="0" w:color="auto"/>
            <w:bottom w:val="none" w:sz="0" w:space="0" w:color="auto"/>
            <w:right w:val="none" w:sz="0" w:space="0" w:color="auto"/>
          </w:divBdr>
        </w:div>
        <w:div w:id="227301076">
          <w:marLeft w:val="0"/>
          <w:marRight w:val="0"/>
          <w:marTop w:val="0"/>
          <w:marBottom w:val="0"/>
          <w:divBdr>
            <w:top w:val="none" w:sz="0" w:space="0" w:color="auto"/>
            <w:left w:val="none" w:sz="0" w:space="0" w:color="auto"/>
            <w:bottom w:val="none" w:sz="0" w:space="0" w:color="auto"/>
            <w:right w:val="none" w:sz="0" w:space="0" w:color="auto"/>
          </w:divBdr>
        </w:div>
        <w:div w:id="298539435">
          <w:marLeft w:val="0"/>
          <w:marRight w:val="0"/>
          <w:marTop w:val="0"/>
          <w:marBottom w:val="0"/>
          <w:divBdr>
            <w:top w:val="none" w:sz="0" w:space="0" w:color="auto"/>
            <w:left w:val="none" w:sz="0" w:space="0" w:color="auto"/>
            <w:bottom w:val="none" w:sz="0" w:space="0" w:color="auto"/>
            <w:right w:val="none" w:sz="0" w:space="0" w:color="auto"/>
          </w:divBdr>
        </w:div>
        <w:div w:id="320425228">
          <w:marLeft w:val="0"/>
          <w:marRight w:val="0"/>
          <w:marTop w:val="0"/>
          <w:marBottom w:val="0"/>
          <w:divBdr>
            <w:top w:val="none" w:sz="0" w:space="0" w:color="auto"/>
            <w:left w:val="none" w:sz="0" w:space="0" w:color="auto"/>
            <w:bottom w:val="none" w:sz="0" w:space="0" w:color="auto"/>
            <w:right w:val="none" w:sz="0" w:space="0" w:color="auto"/>
          </w:divBdr>
        </w:div>
        <w:div w:id="343895781">
          <w:marLeft w:val="0"/>
          <w:marRight w:val="0"/>
          <w:marTop w:val="0"/>
          <w:marBottom w:val="0"/>
          <w:divBdr>
            <w:top w:val="none" w:sz="0" w:space="0" w:color="auto"/>
            <w:left w:val="none" w:sz="0" w:space="0" w:color="auto"/>
            <w:bottom w:val="none" w:sz="0" w:space="0" w:color="auto"/>
            <w:right w:val="none" w:sz="0" w:space="0" w:color="auto"/>
          </w:divBdr>
        </w:div>
        <w:div w:id="350691102">
          <w:marLeft w:val="0"/>
          <w:marRight w:val="0"/>
          <w:marTop w:val="0"/>
          <w:marBottom w:val="0"/>
          <w:divBdr>
            <w:top w:val="none" w:sz="0" w:space="0" w:color="auto"/>
            <w:left w:val="none" w:sz="0" w:space="0" w:color="auto"/>
            <w:bottom w:val="none" w:sz="0" w:space="0" w:color="auto"/>
            <w:right w:val="none" w:sz="0" w:space="0" w:color="auto"/>
          </w:divBdr>
        </w:div>
        <w:div w:id="374738202">
          <w:marLeft w:val="0"/>
          <w:marRight w:val="0"/>
          <w:marTop w:val="0"/>
          <w:marBottom w:val="0"/>
          <w:divBdr>
            <w:top w:val="none" w:sz="0" w:space="0" w:color="auto"/>
            <w:left w:val="none" w:sz="0" w:space="0" w:color="auto"/>
            <w:bottom w:val="none" w:sz="0" w:space="0" w:color="auto"/>
            <w:right w:val="none" w:sz="0" w:space="0" w:color="auto"/>
          </w:divBdr>
        </w:div>
        <w:div w:id="393510699">
          <w:marLeft w:val="0"/>
          <w:marRight w:val="0"/>
          <w:marTop w:val="0"/>
          <w:marBottom w:val="0"/>
          <w:divBdr>
            <w:top w:val="none" w:sz="0" w:space="0" w:color="auto"/>
            <w:left w:val="none" w:sz="0" w:space="0" w:color="auto"/>
            <w:bottom w:val="none" w:sz="0" w:space="0" w:color="auto"/>
            <w:right w:val="none" w:sz="0" w:space="0" w:color="auto"/>
          </w:divBdr>
        </w:div>
        <w:div w:id="394937085">
          <w:marLeft w:val="0"/>
          <w:marRight w:val="0"/>
          <w:marTop w:val="0"/>
          <w:marBottom w:val="0"/>
          <w:divBdr>
            <w:top w:val="none" w:sz="0" w:space="0" w:color="auto"/>
            <w:left w:val="none" w:sz="0" w:space="0" w:color="auto"/>
            <w:bottom w:val="none" w:sz="0" w:space="0" w:color="auto"/>
            <w:right w:val="none" w:sz="0" w:space="0" w:color="auto"/>
          </w:divBdr>
        </w:div>
        <w:div w:id="449133955">
          <w:marLeft w:val="0"/>
          <w:marRight w:val="0"/>
          <w:marTop w:val="0"/>
          <w:marBottom w:val="0"/>
          <w:divBdr>
            <w:top w:val="none" w:sz="0" w:space="0" w:color="auto"/>
            <w:left w:val="none" w:sz="0" w:space="0" w:color="auto"/>
            <w:bottom w:val="none" w:sz="0" w:space="0" w:color="auto"/>
            <w:right w:val="none" w:sz="0" w:space="0" w:color="auto"/>
          </w:divBdr>
        </w:div>
        <w:div w:id="462575862">
          <w:marLeft w:val="0"/>
          <w:marRight w:val="0"/>
          <w:marTop w:val="0"/>
          <w:marBottom w:val="0"/>
          <w:divBdr>
            <w:top w:val="none" w:sz="0" w:space="0" w:color="auto"/>
            <w:left w:val="none" w:sz="0" w:space="0" w:color="auto"/>
            <w:bottom w:val="none" w:sz="0" w:space="0" w:color="auto"/>
            <w:right w:val="none" w:sz="0" w:space="0" w:color="auto"/>
          </w:divBdr>
        </w:div>
        <w:div w:id="463039703">
          <w:marLeft w:val="0"/>
          <w:marRight w:val="0"/>
          <w:marTop w:val="0"/>
          <w:marBottom w:val="0"/>
          <w:divBdr>
            <w:top w:val="none" w:sz="0" w:space="0" w:color="auto"/>
            <w:left w:val="none" w:sz="0" w:space="0" w:color="auto"/>
            <w:bottom w:val="none" w:sz="0" w:space="0" w:color="auto"/>
            <w:right w:val="none" w:sz="0" w:space="0" w:color="auto"/>
          </w:divBdr>
        </w:div>
        <w:div w:id="513887293">
          <w:marLeft w:val="0"/>
          <w:marRight w:val="0"/>
          <w:marTop w:val="0"/>
          <w:marBottom w:val="0"/>
          <w:divBdr>
            <w:top w:val="none" w:sz="0" w:space="0" w:color="auto"/>
            <w:left w:val="none" w:sz="0" w:space="0" w:color="auto"/>
            <w:bottom w:val="none" w:sz="0" w:space="0" w:color="auto"/>
            <w:right w:val="none" w:sz="0" w:space="0" w:color="auto"/>
          </w:divBdr>
        </w:div>
        <w:div w:id="525212108">
          <w:marLeft w:val="0"/>
          <w:marRight w:val="0"/>
          <w:marTop w:val="0"/>
          <w:marBottom w:val="0"/>
          <w:divBdr>
            <w:top w:val="none" w:sz="0" w:space="0" w:color="auto"/>
            <w:left w:val="none" w:sz="0" w:space="0" w:color="auto"/>
            <w:bottom w:val="none" w:sz="0" w:space="0" w:color="auto"/>
            <w:right w:val="none" w:sz="0" w:space="0" w:color="auto"/>
          </w:divBdr>
        </w:div>
        <w:div w:id="573665667">
          <w:marLeft w:val="0"/>
          <w:marRight w:val="0"/>
          <w:marTop w:val="0"/>
          <w:marBottom w:val="0"/>
          <w:divBdr>
            <w:top w:val="none" w:sz="0" w:space="0" w:color="auto"/>
            <w:left w:val="none" w:sz="0" w:space="0" w:color="auto"/>
            <w:bottom w:val="none" w:sz="0" w:space="0" w:color="auto"/>
            <w:right w:val="none" w:sz="0" w:space="0" w:color="auto"/>
          </w:divBdr>
        </w:div>
        <w:div w:id="587889929">
          <w:marLeft w:val="0"/>
          <w:marRight w:val="0"/>
          <w:marTop w:val="0"/>
          <w:marBottom w:val="0"/>
          <w:divBdr>
            <w:top w:val="none" w:sz="0" w:space="0" w:color="auto"/>
            <w:left w:val="none" w:sz="0" w:space="0" w:color="auto"/>
            <w:bottom w:val="none" w:sz="0" w:space="0" w:color="auto"/>
            <w:right w:val="none" w:sz="0" w:space="0" w:color="auto"/>
          </w:divBdr>
        </w:div>
        <w:div w:id="667484728">
          <w:marLeft w:val="0"/>
          <w:marRight w:val="0"/>
          <w:marTop w:val="0"/>
          <w:marBottom w:val="0"/>
          <w:divBdr>
            <w:top w:val="none" w:sz="0" w:space="0" w:color="auto"/>
            <w:left w:val="none" w:sz="0" w:space="0" w:color="auto"/>
            <w:bottom w:val="none" w:sz="0" w:space="0" w:color="auto"/>
            <w:right w:val="none" w:sz="0" w:space="0" w:color="auto"/>
          </w:divBdr>
          <w:divsChild>
            <w:div w:id="1098450833">
              <w:marLeft w:val="0"/>
              <w:marRight w:val="0"/>
              <w:marTop w:val="0"/>
              <w:marBottom w:val="0"/>
              <w:divBdr>
                <w:top w:val="none" w:sz="0" w:space="0" w:color="auto"/>
                <w:left w:val="none" w:sz="0" w:space="0" w:color="auto"/>
                <w:bottom w:val="none" w:sz="0" w:space="0" w:color="auto"/>
                <w:right w:val="none" w:sz="0" w:space="0" w:color="auto"/>
              </w:divBdr>
            </w:div>
            <w:div w:id="1889143373">
              <w:marLeft w:val="0"/>
              <w:marRight w:val="0"/>
              <w:marTop w:val="0"/>
              <w:marBottom w:val="0"/>
              <w:divBdr>
                <w:top w:val="none" w:sz="0" w:space="0" w:color="auto"/>
                <w:left w:val="none" w:sz="0" w:space="0" w:color="auto"/>
                <w:bottom w:val="none" w:sz="0" w:space="0" w:color="auto"/>
                <w:right w:val="none" w:sz="0" w:space="0" w:color="auto"/>
              </w:divBdr>
            </w:div>
            <w:div w:id="1960186624">
              <w:marLeft w:val="0"/>
              <w:marRight w:val="0"/>
              <w:marTop w:val="0"/>
              <w:marBottom w:val="0"/>
              <w:divBdr>
                <w:top w:val="none" w:sz="0" w:space="0" w:color="auto"/>
                <w:left w:val="none" w:sz="0" w:space="0" w:color="auto"/>
                <w:bottom w:val="none" w:sz="0" w:space="0" w:color="auto"/>
                <w:right w:val="none" w:sz="0" w:space="0" w:color="auto"/>
              </w:divBdr>
            </w:div>
          </w:divsChild>
        </w:div>
        <w:div w:id="682048730">
          <w:marLeft w:val="0"/>
          <w:marRight w:val="0"/>
          <w:marTop w:val="0"/>
          <w:marBottom w:val="0"/>
          <w:divBdr>
            <w:top w:val="none" w:sz="0" w:space="0" w:color="auto"/>
            <w:left w:val="none" w:sz="0" w:space="0" w:color="auto"/>
            <w:bottom w:val="none" w:sz="0" w:space="0" w:color="auto"/>
            <w:right w:val="none" w:sz="0" w:space="0" w:color="auto"/>
          </w:divBdr>
        </w:div>
        <w:div w:id="699353101">
          <w:marLeft w:val="0"/>
          <w:marRight w:val="0"/>
          <w:marTop w:val="0"/>
          <w:marBottom w:val="0"/>
          <w:divBdr>
            <w:top w:val="none" w:sz="0" w:space="0" w:color="auto"/>
            <w:left w:val="none" w:sz="0" w:space="0" w:color="auto"/>
            <w:bottom w:val="none" w:sz="0" w:space="0" w:color="auto"/>
            <w:right w:val="none" w:sz="0" w:space="0" w:color="auto"/>
          </w:divBdr>
        </w:div>
        <w:div w:id="757335363">
          <w:marLeft w:val="0"/>
          <w:marRight w:val="0"/>
          <w:marTop w:val="0"/>
          <w:marBottom w:val="0"/>
          <w:divBdr>
            <w:top w:val="none" w:sz="0" w:space="0" w:color="auto"/>
            <w:left w:val="none" w:sz="0" w:space="0" w:color="auto"/>
            <w:bottom w:val="none" w:sz="0" w:space="0" w:color="auto"/>
            <w:right w:val="none" w:sz="0" w:space="0" w:color="auto"/>
          </w:divBdr>
        </w:div>
        <w:div w:id="894780680">
          <w:marLeft w:val="0"/>
          <w:marRight w:val="0"/>
          <w:marTop w:val="0"/>
          <w:marBottom w:val="0"/>
          <w:divBdr>
            <w:top w:val="none" w:sz="0" w:space="0" w:color="auto"/>
            <w:left w:val="none" w:sz="0" w:space="0" w:color="auto"/>
            <w:bottom w:val="none" w:sz="0" w:space="0" w:color="auto"/>
            <w:right w:val="none" w:sz="0" w:space="0" w:color="auto"/>
          </w:divBdr>
          <w:divsChild>
            <w:div w:id="1103495676">
              <w:marLeft w:val="-75"/>
              <w:marRight w:val="0"/>
              <w:marTop w:val="30"/>
              <w:marBottom w:val="30"/>
              <w:divBdr>
                <w:top w:val="none" w:sz="0" w:space="0" w:color="auto"/>
                <w:left w:val="none" w:sz="0" w:space="0" w:color="auto"/>
                <w:bottom w:val="none" w:sz="0" w:space="0" w:color="auto"/>
                <w:right w:val="none" w:sz="0" w:space="0" w:color="auto"/>
              </w:divBdr>
              <w:divsChild>
                <w:div w:id="57940840">
                  <w:marLeft w:val="0"/>
                  <w:marRight w:val="0"/>
                  <w:marTop w:val="0"/>
                  <w:marBottom w:val="0"/>
                  <w:divBdr>
                    <w:top w:val="none" w:sz="0" w:space="0" w:color="auto"/>
                    <w:left w:val="none" w:sz="0" w:space="0" w:color="auto"/>
                    <w:bottom w:val="none" w:sz="0" w:space="0" w:color="auto"/>
                    <w:right w:val="none" w:sz="0" w:space="0" w:color="auto"/>
                  </w:divBdr>
                  <w:divsChild>
                    <w:div w:id="2091272063">
                      <w:marLeft w:val="0"/>
                      <w:marRight w:val="0"/>
                      <w:marTop w:val="0"/>
                      <w:marBottom w:val="0"/>
                      <w:divBdr>
                        <w:top w:val="none" w:sz="0" w:space="0" w:color="auto"/>
                        <w:left w:val="none" w:sz="0" w:space="0" w:color="auto"/>
                        <w:bottom w:val="none" w:sz="0" w:space="0" w:color="auto"/>
                        <w:right w:val="none" w:sz="0" w:space="0" w:color="auto"/>
                      </w:divBdr>
                    </w:div>
                  </w:divsChild>
                </w:div>
                <w:div w:id="176969344">
                  <w:marLeft w:val="0"/>
                  <w:marRight w:val="0"/>
                  <w:marTop w:val="0"/>
                  <w:marBottom w:val="0"/>
                  <w:divBdr>
                    <w:top w:val="none" w:sz="0" w:space="0" w:color="auto"/>
                    <w:left w:val="none" w:sz="0" w:space="0" w:color="auto"/>
                    <w:bottom w:val="none" w:sz="0" w:space="0" w:color="auto"/>
                    <w:right w:val="none" w:sz="0" w:space="0" w:color="auto"/>
                  </w:divBdr>
                  <w:divsChild>
                    <w:div w:id="1201286678">
                      <w:marLeft w:val="0"/>
                      <w:marRight w:val="0"/>
                      <w:marTop w:val="0"/>
                      <w:marBottom w:val="0"/>
                      <w:divBdr>
                        <w:top w:val="none" w:sz="0" w:space="0" w:color="auto"/>
                        <w:left w:val="none" w:sz="0" w:space="0" w:color="auto"/>
                        <w:bottom w:val="none" w:sz="0" w:space="0" w:color="auto"/>
                        <w:right w:val="none" w:sz="0" w:space="0" w:color="auto"/>
                      </w:divBdr>
                    </w:div>
                  </w:divsChild>
                </w:div>
                <w:div w:id="209534449">
                  <w:marLeft w:val="0"/>
                  <w:marRight w:val="0"/>
                  <w:marTop w:val="0"/>
                  <w:marBottom w:val="0"/>
                  <w:divBdr>
                    <w:top w:val="none" w:sz="0" w:space="0" w:color="auto"/>
                    <w:left w:val="none" w:sz="0" w:space="0" w:color="auto"/>
                    <w:bottom w:val="none" w:sz="0" w:space="0" w:color="auto"/>
                    <w:right w:val="none" w:sz="0" w:space="0" w:color="auto"/>
                  </w:divBdr>
                  <w:divsChild>
                    <w:div w:id="216865017">
                      <w:marLeft w:val="0"/>
                      <w:marRight w:val="0"/>
                      <w:marTop w:val="0"/>
                      <w:marBottom w:val="0"/>
                      <w:divBdr>
                        <w:top w:val="none" w:sz="0" w:space="0" w:color="auto"/>
                        <w:left w:val="none" w:sz="0" w:space="0" w:color="auto"/>
                        <w:bottom w:val="none" w:sz="0" w:space="0" w:color="auto"/>
                        <w:right w:val="none" w:sz="0" w:space="0" w:color="auto"/>
                      </w:divBdr>
                    </w:div>
                  </w:divsChild>
                </w:div>
                <w:div w:id="305210208">
                  <w:marLeft w:val="0"/>
                  <w:marRight w:val="0"/>
                  <w:marTop w:val="0"/>
                  <w:marBottom w:val="0"/>
                  <w:divBdr>
                    <w:top w:val="none" w:sz="0" w:space="0" w:color="auto"/>
                    <w:left w:val="none" w:sz="0" w:space="0" w:color="auto"/>
                    <w:bottom w:val="none" w:sz="0" w:space="0" w:color="auto"/>
                    <w:right w:val="none" w:sz="0" w:space="0" w:color="auto"/>
                  </w:divBdr>
                  <w:divsChild>
                    <w:div w:id="1299413982">
                      <w:marLeft w:val="0"/>
                      <w:marRight w:val="0"/>
                      <w:marTop w:val="0"/>
                      <w:marBottom w:val="0"/>
                      <w:divBdr>
                        <w:top w:val="none" w:sz="0" w:space="0" w:color="auto"/>
                        <w:left w:val="none" w:sz="0" w:space="0" w:color="auto"/>
                        <w:bottom w:val="none" w:sz="0" w:space="0" w:color="auto"/>
                        <w:right w:val="none" w:sz="0" w:space="0" w:color="auto"/>
                      </w:divBdr>
                    </w:div>
                  </w:divsChild>
                </w:div>
                <w:div w:id="317273254">
                  <w:marLeft w:val="0"/>
                  <w:marRight w:val="0"/>
                  <w:marTop w:val="0"/>
                  <w:marBottom w:val="0"/>
                  <w:divBdr>
                    <w:top w:val="none" w:sz="0" w:space="0" w:color="auto"/>
                    <w:left w:val="none" w:sz="0" w:space="0" w:color="auto"/>
                    <w:bottom w:val="none" w:sz="0" w:space="0" w:color="auto"/>
                    <w:right w:val="none" w:sz="0" w:space="0" w:color="auto"/>
                  </w:divBdr>
                  <w:divsChild>
                    <w:div w:id="1746758173">
                      <w:marLeft w:val="0"/>
                      <w:marRight w:val="0"/>
                      <w:marTop w:val="0"/>
                      <w:marBottom w:val="0"/>
                      <w:divBdr>
                        <w:top w:val="none" w:sz="0" w:space="0" w:color="auto"/>
                        <w:left w:val="none" w:sz="0" w:space="0" w:color="auto"/>
                        <w:bottom w:val="none" w:sz="0" w:space="0" w:color="auto"/>
                        <w:right w:val="none" w:sz="0" w:space="0" w:color="auto"/>
                      </w:divBdr>
                    </w:div>
                  </w:divsChild>
                </w:div>
                <w:div w:id="330179546">
                  <w:marLeft w:val="0"/>
                  <w:marRight w:val="0"/>
                  <w:marTop w:val="0"/>
                  <w:marBottom w:val="0"/>
                  <w:divBdr>
                    <w:top w:val="none" w:sz="0" w:space="0" w:color="auto"/>
                    <w:left w:val="none" w:sz="0" w:space="0" w:color="auto"/>
                    <w:bottom w:val="none" w:sz="0" w:space="0" w:color="auto"/>
                    <w:right w:val="none" w:sz="0" w:space="0" w:color="auto"/>
                  </w:divBdr>
                  <w:divsChild>
                    <w:div w:id="553389598">
                      <w:marLeft w:val="0"/>
                      <w:marRight w:val="0"/>
                      <w:marTop w:val="0"/>
                      <w:marBottom w:val="0"/>
                      <w:divBdr>
                        <w:top w:val="none" w:sz="0" w:space="0" w:color="auto"/>
                        <w:left w:val="none" w:sz="0" w:space="0" w:color="auto"/>
                        <w:bottom w:val="none" w:sz="0" w:space="0" w:color="auto"/>
                        <w:right w:val="none" w:sz="0" w:space="0" w:color="auto"/>
                      </w:divBdr>
                    </w:div>
                  </w:divsChild>
                </w:div>
                <w:div w:id="337848310">
                  <w:marLeft w:val="0"/>
                  <w:marRight w:val="0"/>
                  <w:marTop w:val="0"/>
                  <w:marBottom w:val="0"/>
                  <w:divBdr>
                    <w:top w:val="none" w:sz="0" w:space="0" w:color="auto"/>
                    <w:left w:val="none" w:sz="0" w:space="0" w:color="auto"/>
                    <w:bottom w:val="none" w:sz="0" w:space="0" w:color="auto"/>
                    <w:right w:val="none" w:sz="0" w:space="0" w:color="auto"/>
                  </w:divBdr>
                  <w:divsChild>
                    <w:div w:id="1668632078">
                      <w:marLeft w:val="0"/>
                      <w:marRight w:val="0"/>
                      <w:marTop w:val="0"/>
                      <w:marBottom w:val="0"/>
                      <w:divBdr>
                        <w:top w:val="none" w:sz="0" w:space="0" w:color="auto"/>
                        <w:left w:val="none" w:sz="0" w:space="0" w:color="auto"/>
                        <w:bottom w:val="none" w:sz="0" w:space="0" w:color="auto"/>
                        <w:right w:val="none" w:sz="0" w:space="0" w:color="auto"/>
                      </w:divBdr>
                    </w:div>
                  </w:divsChild>
                </w:div>
                <w:div w:id="613679496">
                  <w:marLeft w:val="0"/>
                  <w:marRight w:val="0"/>
                  <w:marTop w:val="0"/>
                  <w:marBottom w:val="0"/>
                  <w:divBdr>
                    <w:top w:val="none" w:sz="0" w:space="0" w:color="auto"/>
                    <w:left w:val="none" w:sz="0" w:space="0" w:color="auto"/>
                    <w:bottom w:val="none" w:sz="0" w:space="0" w:color="auto"/>
                    <w:right w:val="none" w:sz="0" w:space="0" w:color="auto"/>
                  </w:divBdr>
                  <w:divsChild>
                    <w:div w:id="966855865">
                      <w:marLeft w:val="0"/>
                      <w:marRight w:val="0"/>
                      <w:marTop w:val="0"/>
                      <w:marBottom w:val="0"/>
                      <w:divBdr>
                        <w:top w:val="none" w:sz="0" w:space="0" w:color="auto"/>
                        <w:left w:val="none" w:sz="0" w:space="0" w:color="auto"/>
                        <w:bottom w:val="none" w:sz="0" w:space="0" w:color="auto"/>
                        <w:right w:val="none" w:sz="0" w:space="0" w:color="auto"/>
                      </w:divBdr>
                    </w:div>
                  </w:divsChild>
                </w:div>
                <w:div w:id="725299765">
                  <w:marLeft w:val="0"/>
                  <w:marRight w:val="0"/>
                  <w:marTop w:val="0"/>
                  <w:marBottom w:val="0"/>
                  <w:divBdr>
                    <w:top w:val="none" w:sz="0" w:space="0" w:color="auto"/>
                    <w:left w:val="none" w:sz="0" w:space="0" w:color="auto"/>
                    <w:bottom w:val="none" w:sz="0" w:space="0" w:color="auto"/>
                    <w:right w:val="none" w:sz="0" w:space="0" w:color="auto"/>
                  </w:divBdr>
                  <w:divsChild>
                    <w:div w:id="1803384881">
                      <w:marLeft w:val="0"/>
                      <w:marRight w:val="0"/>
                      <w:marTop w:val="0"/>
                      <w:marBottom w:val="0"/>
                      <w:divBdr>
                        <w:top w:val="none" w:sz="0" w:space="0" w:color="auto"/>
                        <w:left w:val="none" w:sz="0" w:space="0" w:color="auto"/>
                        <w:bottom w:val="none" w:sz="0" w:space="0" w:color="auto"/>
                        <w:right w:val="none" w:sz="0" w:space="0" w:color="auto"/>
                      </w:divBdr>
                    </w:div>
                  </w:divsChild>
                </w:div>
                <w:div w:id="877399615">
                  <w:marLeft w:val="0"/>
                  <w:marRight w:val="0"/>
                  <w:marTop w:val="0"/>
                  <w:marBottom w:val="0"/>
                  <w:divBdr>
                    <w:top w:val="none" w:sz="0" w:space="0" w:color="auto"/>
                    <w:left w:val="none" w:sz="0" w:space="0" w:color="auto"/>
                    <w:bottom w:val="none" w:sz="0" w:space="0" w:color="auto"/>
                    <w:right w:val="none" w:sz="0" w:space="0" w:color="auto"/>
                  </w:divBdr>
                  <w:divsChild>
                    <w:div w:id="1383020442">
                      <w:marLeft w:val="0"/>
                      <w:marRight w:val="0"/>
                      <w:marTop w:val="0"/>
                      <w:marBottom w:val="0"/>
                      <w:divBdr>
                        <w:top w:val="none" w:sz="0" w:space="0" w:color="auto"/>
                        <w:left w:val="none" w:sz="0" w:space="0" w:color="auto"/>
                        <w:bottom w:val="none" w:sz="0" w:space="0" w:color="auto"/>
                        <w:right w:val="none" w:sz="0" w:space="0" w:color="auto"/>
                      </w:divBdr>
                    </w:div>
                  </w:divsChild>
                </w:div>
                <w:div w:id="891772943">
                  <w:marLeft w:val="0"/>
                  <w:marRight w:val="0"/>
                  <w:marTop w:val="0"/>
                  <w:marBottom w:val="0"/>
                  <w:divBdr>
                    <w:top w:val="none" w:sz="0" w:space="0" w:color="auto"/>
                    <w:left w:val="none" w:sz="0" w:space="0" w:color="auto"/>
                    <w:bottom w:val="none" w:sz="0" w:space="0" w:color="auto"/>
                    <w:right w:val="none" w:sz="0" w:space="0" w:color="auto"/>
                  </w:divBdr>
                  <w:divsChild>
                    <w:div w:id="1026176195">
                      <w:marLeft w:val="0"/>
                      <w:marRight w:val="0"/>
                      <w:marTop w:val="0"/>
                      <w:marBottom w:val="0"/>
                      <w:divBdr>
                        <w:top w:val="none" w:sz="0" w:space="0" w:color="auto"/>
                        <w:left w:val="none" w:sz="0" w:space="0" w:color="auto"/>
                        <w:bottom w:val="none" w:sz="0" w:space="0" w:color="auto"/>
                        <w:right w:val="none" w:sz="0" w:space="0" w:color="auto"/>
                      </w:divBdr>
                    </w:div>
                  </w:divsChild>
                </w:div>
                <w:div w:id="1143425849">
                  <w:marLeft w:val="0"/>
                  <w:marRight w:val="0"/>
                  <w:marTop w:val="0"/>
                  <w:marBottom w:val="0"/>
                  <w:divBdr>
                    <w:top w:val="none" w:sz="0" w:space="0" w:color="auto"/>
                    <w:left w:val="none" w:sz="0" w:space="0" w:color="auto"/>
                    <w:bottom w:val="none" w:sz="0" w:space="0" w:color="auto"/>
                    <w:right w:val="none" w:sz="0" w:space="0" w:color="auto"/>
                  </w:divBdr>
                  <w:divsChild>
                    <w:div w:id="839387642">
                      <w:marLeft w:val="0"/>
                      <w:marRight w:val="0"/>
                      <w:marTop w:val="0"/>
                      <w:marBottom w:val="0"/>
                      <w:divBdr>
                        <w:top w:val="none" w:sz="0" w:space="0" w:color="auto"/>
                        <w:left w:val="none" w:sz="0" w:space="0" w:color="auto"/>
                        <w:bottom w:val="none" w:sz="0" w:space="0" w:color="auto"/>
                        <w:right w:val="none" w:sz="0" w:space="0" w:color="auto"/>
                      </w:divBdr>
                    </w:div>
                  </w:divsChild>
                </w:div>
                <w:div w:id="1190220164">
                  <w:marLeft w:val="0"/>
                  <w:marRight w:val="0"/>
                  <w:marTop w:val="0"/>
                  <w:marBottom w:val="0"/>
                  <w:divBdr>
                    <w:top w:val="none" w:sz="0" w:space="0" w:color="auto"/>
                    <w:left w:val="none" w:sz="0" w:space="0" w:color="auto"/>
                    <w:bottom w:val="none" w:sz="0" w:space="0" w:color="auto"/>
                    <w:right w:val="none" w:sz="0" w:space="0" w:color="auto"/>
                  </w:divBdr>
                  <w:divsChild>
                    <w:div w:id="1162310496">
                      <w:marLeft w:val="0"/>
                      <w:marRight w:val="0"/>
                      <w:marTop w:val="0"/>
                      <w:marBottom w:val="0"/>
                      <w:divBdr>
                        <w:top w:val="none" w:sz="0" w:space="0" w:color="auto"/>
                        <w:left w:val="none" w:sz="0" w:space="0" w:color="auto"/>
                        <w:bottom w:val="none" w:sz="0" w:space="0" w:color="auto"/>
                        <w:right w:val="none" w:sz="0" w:space="0" w:color="auto"/>
                      </w:divBdr>
                    </w:div>
                  </w:divsChild>
                </w:div>
                <w:div w:id="1288462749">
                  <w:marLeft w:val="0"/>
                  <w:marRight w:val="0"/>
                  <w:marTop w:val="0"/>
                  <w:marBottom w:val="0"/>
                  <w:divBdr>
                    <w:top w:val="none" w:sz="0" w:space="0" w:color="auto"/>
                    <w:left w:val="none" w:sz="0" w:space="0" w:color="auto"/>
                    <w:bottom w:val="none" w:sz="0" w:space="0" w:color="auto"/>
                    <w:right w:val="none" w:sz="0" w:space="0" w:color="auto"/>
                  </w:divBdr>
                  <w:divsChild>
                    <w:div w:id="1725444061">
                      <w:marLeft w:val="0"/>
                      <w:marRight w:val="0"/>
                      <w:marTop w:val="0"/>
                      <w:marBottom w:val="0"/>
                      <w:divBdr>
                        <w:top w:val="none" w:sz="0" w:space="0" w:color="auto"/>
                        <w:left w:val="none" w:sz="0" w:space="0" w:color="auto"/>
                        <w:bottom w:val="none" w:sz="0" w:space="0" w:color="auto"/>
                        <w:right w:val="none" w:sz="0" w:space="0" w:color="auto"/>
                      </w:divBdr>
                    </w:div>
                  </w:divsChild>
                </w:div>
                <w:div w:id="1317146683">
                  <w:marLeft w:val="0"/>
                  <w:marRight w:val="0"/>
                  <w:marTop w:val="0"/>
                  <w:marBottom w:val="0"/>
                  <w:divBdr>
                    <w:top w:val="none" w:sz="0" w:space="0" w:color="auto"/>
                    <w:left w:val="none" w:sz="0" w:space="0" w:color="auto"/>
                    <w:bottom w:val="none" w:sz="0" w:space="0" w:color="auto"/>
                    <w:right w:val="none" w:sz="0" w:space="0" w:color="auto"/>
                  </w:divBdr>
                  <w:divsChild>
                    <w:div w:id="1060714262">
                      <w:marLeft w:val="0"/>
                      <w:marRight w:val="0"/>
                      <w:marTop w:val="0"/>
                      <w:marBottom w:val="0"/>
                      <w:divBdr>
                        <w:top w:val="none" w:sz="0" w:space="0" w:color="auto"/>
                        <w:left w:val="none" w:sz="0" w:space="0" w:color="auto"/>
                        <w:bottom w:val="none" w:sz="0" w:space="0" w:color="auto"/>
                        <w:right w:val="none" w:sz="0" w:space="0" w:color="auto"/>
                      </w:divBdr>
                    </w:div>
                  </w:divsChild>
                </w:div>
                <w:div w:id="1455559666">
                  <w:marLeft w:val="0"/>
                  <w:marRight w:val="0"/>
                  <w:marTop w:val="0"/>
                  <w:marBottom w:val="0"/>
                  <w:divBdr>
                    <w:top w:val="none" w:sz="0" w:space="0" w:color="auto"/>
                    <w:left w:val="none" w:sz="0" w:space="0" w:color="auto"/>
                    <w:bottom w:val="none" w:sz="0" w:space="0" w:color="auto"/>
                    <w:right w:val="none" w:sz="0" w:space="0" w:color="auto"/>
                  </w:divBdr>
                  <w:divsChild>
                    <w:div w:id="1263415598">
                      <w:marLeft w:val="0"/>
                      <w:marRight w:val="0"/>
                      <w:marTop w:val="0"/>
                      <w:marBottom w:val="0"/>
                      <w:divBdr>
                        <w:top w:val="none" w:sz="0" w:space="0" w:color="auto"/>
                        <w:left w:val="none" w:sz="0" w:space="0" w:color="auto"/>
                        <w:bottom w:val="none" w:sz="0" w:space="0" w:color="auto"/>
                        <w:right w:val="none" w:sz="0" w:space="0" w:color="auto"/>
                      </w:divBdr>
                    </w:div>
                  </w:divsChild>
                </w:div>
                <w:div w:id="1525166732">
                  <w:marLeft w:val="0"/>
                  <w:marRight w:val="0"/>
                  <w:marTop w:val="0"/>
                  <w:marBottom w:val="0"/>
                  <w:divBdr>
                    <w:top w:val="none" w:sz="0" w:space="0" w:color="auto"/>
                    <w:left w:val="none" w:sz="0" w:space="0" w:color="auto"/>
                    <w:bottom w:val="none" w:sz="0" w:space="0" w:color="auto"/>
                    <w:right w:val="none" w:sz="0" w:space="0" w:color="auto"/>
                  </w:divBdr>
                  <w:divsChild>
                    <w:div w:id="1656495732">
                      <w:marLeft w:val="0"/>
                      <w:marRight w:val="0"/>
                      <w:marTop w:val="0"/>
                      <w:marBottom w:val="0"/>
                      <w:divBdr>
                        <w:top w:val="none" w:sz="0" w:space="0" w:color="auto"/>
                        <w:left w:val="none" w:sz="0" w:space="0" w:color="auto"/>
                        <w:bottom w:val="none" w:sz="0" w:space="0" w:color="auto"/>
                        <w:right w:val="none" w:sz="0" w:space="0" w:color="auto"/>
                      </w:divBdr>
                    </w:div>
                  </w:divsChild>
                </w:div>
                <w:div w:id="1599605770">
                  <w:marLeft w:val="0"/>
                  <w:marRight w:val="0"/>
                  <w:marTop w:val="0"/>
                  <w:marBottom w:val="0"/>
                  <w:divBdr>
                    <w:top w:val="none" w:sz="0" w:space="0" w:color="auto"/>
                    <w:left w:val="none" w:sz="0" w:space="0" w:color="auto"/>
                    <w:bottom w:val="none" w:sz="0" w:space="0" w:color="auto"/>
                    <w:right w:val="none" w:sz="0" w:space="0" w:color="auto"/>
                  </w:divBdr>
                  <w:divsChild>
                    <w:div w:id="1323584096">
                      <w:marLeft w:val="0"/>
                      <w:marRight w:val="0"/>
                      <w:marTop w:val="0"/>
                      <w:marBottom w:val="0"/>
                      <w:divBdr>
                        <w:top w:val="none" w:sz="0" w:space="0" w:color="auto"/>
                        <w:left w:val="none" w:sz="0" w:space="0" w:color="auto"/>
                        <w:bottom w:val="none" w:sz="0" w:space="0" w:color="auto"/>
                        <w:right w:val="none" w:sz="0" w:space="0" w:color="auto"/>
                      </w:divBdr>
                    </w:div>
                  </w:divsChild>
                </w:div>
                <w:div w:id="1672369880">
                  <w:marLeft w:val="0"/>
                  <w:marRight w:val="0"/>
                  <w:marTop w:val="0"/>
                  <w:marBottom w:val="0"/>
                  <w:divBdr>
                    <w:top w:val="none" w:sz="0" w:space="0" w:color="auto"/>
                    <w:left w:val="none" w:sz="0" w:space="0" w:color="auto"/>
                    <w:bottom w:val="none" w:sz="0" w:space="0" w:color="auto"/>
                    <w:right w:val="none" w:sz="0" w:space="0" w:color="auto"/>
                  </w:divBdr>
                  <w:divsChild>
                    <w:div w:id="1296332063">
                      <w:marLeft w:val="0"/>
                      <w:marRight w:val="0"/>
                      <w:marTop w:val="0"/>
                      <w:marBottom w:val="0"/>
                      <w:divBdr>
                        <w:top w:val="none" w:sz="0" w:space="0" w:color="auto"/>
                        <w:left w:val="none" w:sz="0" w:space="0" w:color="auto"/>
                        <w:bottom w:val="none" w:sz="0" w:space="0" w:color="auto"/>
                        <w:right w:val="none" w:sz="0" w:space="0" w:color="auto"/>
                      </w:divBdr>
                    </w:div>
                  </w:divsChild>
                </w:div>
                <w:div w:id="1713845604">
                  <w:marLeft w:val="0"/>
                  <w:marRight w:val="0"/>
                  <w:marTop w:val="0"/>
                  <w:marBottom w:val="0"/>
                  <w:divBdr>
                    <w:top w:val="none" w:sz="0" w:space="0" w:color="auto"/>
                    <w:left w:val="none" w:sz="0" w:space="0" w:color="auto"/>
                    <w:bottom w:val="none" w:sz="0" w:space="0" w:color="auto"/>
                    <w:right w:val="none" w:sz="0" w:space="0" w:color="auto"/>
                  </w:divBdr>
                  <w:divsChild>
                    <w:div w:id="1305889102">
                      <w:marLeft w:val="0"/>
                      <w:marRight w:val="0"/>
                      <w:marTop w:val="0"/>
                      <w:marBottom w:val="0"/>
                      <w:divBdr>
                        <w:top w:val="none" w:sz="0" w:space="0" w:color="auto"/>
                        <w:left w:val="none" w:sz="0" w:space="0" w:color="auto"/>
                        <w:bottom w:val="none" w:sz="0" w:space="0" w:color="auto"/>
                        <w:right w:val="none" w:sz="0" w:space="0" w:color="auto"/>
                      </w:divBdr>
                    </w:div>
                  </w:divsChild>
                </w:div>
                <w:div w:id="1715231685">
                  <w:marLeft w:val="0"/>
                  <w:marRight w:val="0"/>
                  <w:marTop w:val="0"/>
                  <w:marBottom w:val="0"/>
                  <w:divBdr>
                    <w:top w:val="none" w:sz="0" w:space="0" w:color="auto"/>
                    <w:left w:val="none" w:sz="0" w:space="0" w:color="auto"/>
                    <w:bottom w:val="none" w:sz="0" w:space="0" w:color="auto"/>
                    <w:right w:val="none" w:sz="0" w:space="0" w:color="auto"/>
                  </w:divBdr>
                  <w:divsChild>
                    <w:div w:id="94136023">
                      <w:marLeft w:val="0"/>
                      <w:marRight w:val="0"/>
                      <w:marTop w:val="0"/>
                      <w:marBottom w:val="0"/>
                      <w:divBdr>
                        <w:top w:val="none" w:sz="0" w:space="0" w:color="auto"/>
                        <w:left w:val="none" w:sz="0" w:space="0" w:color="auto"/>
                        <w:bottom w:val="none" w:sz="0" w:space="0" w:color="auto"/>
                        <w:right w:val="none" w:sz="0" w:space="0" w:color="auto"/>
                      </w:divBdr>
                    </w:div>
                  </w:divsChild>
                </w:div>
                <w:div w:id="1861552841">
                  <w:marLeft w:val="0"/>
                  <w:marRight w:val="0"/>
                  <w:marTop w:val="0"/>
                  <w:marBottom w:val="0"/>
                  <w:divBdr>
                    <w:top w:val="none" w:sz="0" w:space="0" w:color="auto"/>
                    <w:left w:val="none" w:sz="0" w:space="0" w:color="auto"/>
                    <w:bottom w:val="none" w:sz="0" w:space="0" w:color="auto"/>
                    <w:right w:val="none" w:sz="0" w:space="0" w:color="auto"/>
                  </w:divBdr>
                  <w:divsChild>
                    <w:div w:id="1425414472">
                      <w:marLeft w:val="0"/>
                      <w:marRight w:val="0"/>
                      <w:marTop w:val="0"/>
                      <w:marBottom w:val="0"/>
                      <w:divBdr>
                        <w:top w:val="none" w:sz="0" w:space="0" w:color="auto"/>
                        <w:left w:val="none" w:sz="0" w:space="0" w:color="auto"/>
                        <w:bottom w:val="none" w:sz="0" w:space="0" w:color="auto"/>
                        <w:right w:val="none" w:sz="0" w:space="0" w:color="auto"/>
                      </w:divBdr>
                    </w:div>
                  </w:divsChild>
                </w:div>
                <w:div w:id="1955860640">
                  <w:marLeft w:val="0"/>
                  <w:marRight w:val="0"/>
                  <w:marTop w:val="0"/>
                  <w:marBottom w:val="0"/>
                  <w:divBdr>
                    <w:top w:val="none" w:sz="0" w:space="0" w:color="auto"/>
                    <w:left w:val="none" w:sz="0" w:space="0" w:color="auto"/>
                    <w:bottom w:val="none" w:sz="0" w:space="0" w:color="auto"/>
                    <w:right w:val="none" w:sz="0" w:space="0" w:color="auto"/>
                  </w:divBdr>
                  <w:divsChild>
                    <w:div w:id="1146432344">
                      <w:marLeft w:val="0"/>
                      <w:marRight w:val="0"/>
                      <w:marTop w:val="0"/>
                      <w:marBottom w:val="0"/>
                      <w:divBdr>
                        <w:top w:val="none" w:sz="0" w:space="0" w:color="auto"/>
                        <w:left w:val="none" w:sz="0" w:space="0" w:color="auto"/>
                        <w:bottom w:val="none" w:sz="0" w:space="0" w:color="auto"/>
                        <w:right w:val="none" w:sz="0" w:space="0" w:color="auto"/>
                      </w:divBdr>
                    </w:div>
                  </w:divsChild>
                </w:div>
                <w:div w:id="2011830239">
                  <w:marLeft w:val="0"/>
                  <w:marRight w:val="0"/>
                  <w:marTop w:val="0"/>
                  <w:marBottom w:val="0"/>
                  <w:divBdr>
                    <w:top w:val="none" w:sz="0" w:space="0" w:color="auto"/>
                    <w:left w:val="none" w:sz="0" w:space="0" w:color="auto"/>
                    <w:bottom w:val="none" w:sz="0" w:space="0" w:color="auto"/>
                    <w:right w:val="none" w:sz="0" w:space="0" w:color="auto"/>
                  </w:divBdr>
                  <w:divsChild>
                    <w:div w:id="282420114">
                      <w:marLeft w:val="0"/>
                      <w:marRight w:val="0"/>
                      <w:marTop w:val="0"/>
                      <w:marBottom w:val="0"/>
                      <w:divBdr>
                        <w:top w:val="none" w:sz="0" w:space="0" w:color="auto"/>
                        <w:left w:val="none" w:sz="0" w:space="0" w:color="auto"/>
                        <w:bottom w:val="none" w:sz="0" w:space="0" w:color="auto"/>
                        <w:right w:val="none" w:sz="0" w:space="0" w:color="auto"/>
                      </w:divBdr>
                    </w:div>
                  </w:divsChild>
                </w:div>
                <w:div w:id="2016153364">
                  <w:marLeft w:val="0"/>
                  <w:marRight w:val="0"/>
                  <w:marTop w:val="0"/>
                  <w:marBottom w:val="0"/>
                  <w:divBdr>
                    <w:top w:val="none" w:sz="0" w:space="0" w:color="auto"/>
                    <w:left w:val="none" w:sz="0" w:space="0" w:color="auto"/>
                    <w:bottom w:val="none" w:sz="0" w:space="0" w:color="auto"/>
                    <w:right w:val="none" w:sz="0" w:space="0" w:color="auto"/>
                  </w:divBdr>
                  <w:divsChild>
                    <w:div w:id="753890789">
                      <w:marLeft w:val="0"/>
                      <w:marRight w:val="0"/>
                      <w:marTop w:val="0"/>
                      <w:marBottom w:val="0"/>
                      <w:divBdr>
                        <w:top w:val="none" w:sz="0" w:space="0" w:color="auto"/>
                        <w:left w:val="none" w:sz="0" w:space="0" w:color="auto"/>
                        <w:bottom w:val="none" w:sz="0" w:space="0" w:color="auto"/>
                        <w:right w:val="none" w:sz="0" w:space="0" w:color="auto"/>
                      </w:divBdr>
                    </w:div>
                  </w:divsChild>
                </w:div>
                <w:div w:id="2030987919">
                  <w:marLeft w:val="0"/>
                  <w:marRight w:val="0"/>
                  <w:marTop w:val="0"/>
                  <w:marBottom w:val="0"/>
                  <w:divBdr>
                    <w:top w:val="none" w:sz="0" w:space="0" w:color="auto"/>
                    <w:left w:val="none" w:sz="0" w:space="0" w:color="auto"/>
                    <w:bottom w:val="none" w:sz="0" w:space="0" w:color="auto"/>
                    <w:right w:val="none" w:sz="0" w:space="0" w:color="auto"/>
                  </w:divBdr>
                  <w:divsChild>
                    <w:div w:id="179929060">
                      <w:marLeft w:val="0"/>
                      <w:marRight w:val="0"/>
                      <w:marTop w:val="0"/>
                      <w:marBottom w:val="0"/>
                      <w:divBdr>
                        <w:top w:val="none" w:sz="0" w:space="0" w:color="auto"/>
                        <w:left w:val="none" w:sz="0" w:space="0" w:color="auto"/>
                        <w:bottom w:val="none" w:sz="0" w:space="0" w:color="auto"/>
                        <w:right w:val="none" w:sz="0" w:space="0" w:color="auto"/>
                      </w:divBdr>
                    </w:div>
                  </w:divsChild>
                </w:div>
                <w:div w:id="2123264690">
                  <w:marLeft w:val="0"/>
                  <w:marRight w:val="0"/>
                  <w:marTop w:val="0"/>
                  <w:marBottom w:val="0"/>
                  <w:divBdr>
                    <w:top w:val="none" w:sz="0" w:space="0" w:color="auto"/>
                    <w:left w:val="none" w:sz="0" w:space="0" w:color="auto"/>
                    <w:bottom w:val="none" w:sz="0" w:space="0" w:color="auto"/>
                    <w:right w:val="none" w:sz="0" w:space="0" w:color="auto"/>
                  </w:divBdr>
                  <w:divsChild>
                    <w:div w:id="88206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377309">
          <w:marLeft w:val="0"/>
          <w:marRight w:val="0"/>
          <w:marTop w:val="0"/>
          <w:marBottom w:val="0"/>
          <w:divBdr>
            <w:top w:val="none" w:sz="0" w:space="0" w:color="auto"/>
            <w:left w:val="none" w:sz="0" w:space="0" w:color="auto"/>
            <w:bottom w:val="none" w:sz="0" w:space="0" w:color="auto"/>
            <w:right w:val="none" w:sz="0" w:space="0" w:color="auto"/>
          </w:divBdr>
        </w:div>
        <w:div w:id="948859091">
          <w:marLeft w:val="0"/>
          <w:marRight w:val="0"/>
          <w:marTop w:val="0"/>
          <w:marBottom w:val="0"/>
          <w:divBdr>
            <w:top w:val="none" w:sz="0" w:space="0" w:color="auto"/>
            <w:left w:val="none" w:sz="0" w:space="0" w:color="auto"/>
            <w:bottom w:val="none" w:sz="0" w:space="0" w:color="auto"/>
            <w:right w:val="none" w:sz="0" w:space="0" w:color="auto"/>
          </w:divBdr>
        </w:div>
        <w:div w:id="1061516285">
          <w:marLeft w:val="0"/>
          <w:marRight w:val="0"/>
          <w:marTop w:val="0"/>
          <w:marBottom w:val="0"/>
          <w:divBdr>
            <w:top w:val="none" w:sz="0" w:space="0" w:color="auto"/>
            <w:left w:val="none" w:sz="0" w:space="0" w:color="auto"/>
            <w:bottom w:val="none" w:sz="0" w:space="0" w:color="auto"/>
            <w:right w:val="none" w:sz="0" w:space="0" w:color="auto"/>
          </w:divBdr>
        </w:div>
        <w:div w:id="1374186781">
          <w:marLeft w:val="0"/>
          <w:marRight w:val="0"/>
          <w:marTop w:val="0"/>
          <w:marBottom w:val="0"/>
          <w:divBdr>
            <w:top w:val="none" w:sz="0" w:space="0" w:color="auto"/>
            <w:left w:val="none" w:sz="0" w:space="0" w:color="auto"/>
            <w:bottom w:val="none" w:sz="0" w:space="0" w:color="auto"/>
            <w:right w:val="none" w:sz="0" w:space="0" w:color="auto"/>
          </w:divBdr>
        </w:div>
        <w:div w:id="1385180917">
          <w:marLeft w:val="0"/>
          <w:marRight w:val="0"/>
          <w:marTop w:val="0"/>
          <w:marBottom w:val="0"/>
          <w:divBdr>
            <w:top w:val="none" w:sz="0" w:space="0" w:color="auto"/>
            <w:left w:val="none" w:sz="0" w:space="0" w:color="auto"/>
            <w:bottom w:val="none" w:sz="0" w:space="0" w:color="auto"/>
            <w:right w:val="none" w:sz="0" w:space="0" w:color="auto"/>
          </w:divBdr>
        </w:div>
        <w:div w:id="1483499795">
          <w:marLeft w:val="0"/>
          <w:marRight w:val="0"/>
          <w:marTop w:val="0"/>
          <w:marBottom w:val="0"/>
          <w:divBdr>
            <w:top w:val="none" w:sz="0" w:space="0" w:color="auto"/>
            <w:left w:val="none" w:sz="0" w:space="0" w:color="auto"/>
            <w:bottom w:val="none" w:sz="0" w:space="0" w:color="auto"/>
            <w:right w:val="none" w:sz="0" w:space="0" w:color="auto"/>
          </w:divBdr>
        </w:div>
        <w:div w:id="1512791447">
          <w:marLeft w:val="0"/>
          <w:marRight w:val="0"/>
          <w:marTop w:val="0"/>
          <w:marBottom w:val="0"/>
          <w:divBdr>
            <w:top w:val="none" w:sz="0" w:space="0" w:color="auto"/>
            <w:left w:val="none" w:sz="0" w:space="0" w:color="auto"/>
            <w:bottom w:val="none" w:sz="0" w:space="0" w:color="auto"/>
            <w:right w:val="none" w:sz="0" w:space="0" w:color="auto"/>
          </w:divBdr>
        </w:div>
        <w:div w:id="1559854172">
          <w:marLeft w:val="0"/>
          <w:marRight w:val="0"/>
          <w:marTop w:val="0"/>
          <w:marBottom w:val="0"/>
          <w:divBdr>
            <w:top w:val="none" w:sz="0" w:space="0" w:color="auto"/>
            <w:left w:val="none" w:sz="0" w:space="0" w:color="auto"/>
            <w:bottom w:val="none" w:sz="0" w:space="0" w:color="auto"/>
            <w:right w:val="none" w:sz="0" w:space="0" w:color="auto"/>
          </w:divBdr>
        </w:div>
        <w:div w:id="1654674371">
          <w:marLeft w:val="0"/>
          <w:marRight w:val="0"/>
          <w:marTop w:val="0"/>
          <w:marBottom w:val="0"/>
          <w:divBdr>
            <w:top w:val="none" w:sz="0" w:space="0" w:color="auto"/>
            <w:left w:val="none" w:sz="0" w:space="0" w:color="auto"/>
            <w:bottom w:val="none" w:sz="0" w:space="0" w:color="auto"/>
            <w:right w:val="none" w:sz="0" w:space="0" w:color="auto"/>
          </w:divBdr>
        </w:div>
        <w:div w:id="1654794182">
          <w:marLeft w:val="0"/>
          <w:marRight w:val="0"/>
          <w:marTop w:val="0"/>
          <w:marBottom w:val="0"/>
          <w:divBdr>
            <w:top w:val="none" w:sz="0" w:space="0" w:color="auto"/>
            <w:left w:val="none" w:sz="0" w:space="0" w:color="auto"/>
            <w:bottom w:val="none" w:sz="0" w:space="0" w:color="auto"/>
            <w:right w:val="none" w:sz="0" w:space="0" w:color="auto"/>
          </w:divBdr>
        </w:div>
        <w:div w:id="1719888624">
          <w:marLeft w:val="0"/>
          <w:marRight w:val="0"/>
          <w:marTop w:val="0"/>
          <w:marBottom w:val="0"/>
          <w:divBdr>
            <w:top w:val="none" w:sz="0" w:space="0" w:color="auto"/>
            <w:left w:val="none" w:sz="0" w:space="0" w:color="auto"/>
            <w:bottom w:val="none" w:sz="0" w:space="0" w:color="auto"/>
            <w:right w:val="none" w:sz="0" w:space="0" w:color="auto"/>
          </w:divBdr>
        </w:div>
        <w:div w:id="1771974392">
          <w:marLeft w:val="0"/>
          <w:marRight w:val="0"/>
          <w:marTop w:val="0"/>
          <w:marBottom w:val="0"/>
          <w:divBdr>
            <w:top w:val="none" w:sz="0" w:space="0" w:color="auto"/>
            <w:left w:val="none" w:sz="0" w:space="0" w:color="auto"/>
            <w:bottom w:val="none" w:sz="0" w:space="0" w:color="auto"/>
            <w:right w:val="none" w:sz="0" w:space="0" w:color="auto"/>
          </w:divBdr>
        </w:div>
        <w:div w:id="1787772296">
          <w:marLeft w:val="0"/>
          <w:marRight w:val="0"/>
          <w:marTop w:val="0"/>
          <w:marBottom w:val="0"/>
          <w:divBdr>
            <w:top w:val="none" w:sz="0" w:space="0" w:color="auto"/>
            <w:left w:val="none" w:sz="0" w:space="0" w:color="auto"/>
            <w:bottom w:val="none" w:sz="0" w:space="0" w:color="auto"/>
            <w:right w:val="none" w:sz="0" w:space="0" w:color="auto"/>
          </w:divBdr>
        </w:div>
        <w:div w:id="1789621765">
          <w:marLeft w:val="0"/>
          <w:marRight w:val="0"/>
          <w:marTop w:val="0"/>
          <w:marBottom w:val="0"/>
          <w:divBdr>
            <w:top w:val="none" w:sz="0" w:space="0" w:color="auto"/>
            <w:left w:val="none" w:sz="0" w:space="0" w:color="auto"/>
            <w:bottom w:val="none" w:sz="0" w:space="0" w:color="auto"/>
            <w:right w:val="none" w:sz="0" w:space="0" w:color="auto"/>
          </w:divBdr>
        </w:div>
        <w:div w:id="1860311929">
          <w:marLeft w:val="0"/>
          <w:marRight w:val="0"/>
          <w:marTop w:val="0"/>
          <w:marBottom w:val="0"/>
          <w:divBdr>
            <w:top w:val="none" w:sz="0" w:space="0" w:color="auto"/>
            <w:left w:val="none" w:sz="0" w:space="0" w:color="auto"/>
            <w:bottom w:val="none" w:sz="0" w:space="0" w:color="auto"/>
            <w:right w:val="none" w:sz="0" w:space="0" w:color="auto"/>
          </w:divBdr>
        </w:div>
        <w:div w:id="1877617004">
          <w:marLeft w:val="0"/>
          <w:marRight w:val="0"/>
          <w:marTop w:val="0"/>
          <w:marBottom w:val="0"/>
          <w:divBdr>
            <w:top w:val="none" w:sz="0" w:space="0" w:color="auto"/>
            <w:left w:val="none" w:sz="0" w:space="0" w:color="auto"/>
            <w:bottom w:val="none" w:sz="0" w:space="0" w:color="auto"/>
            <w:right w:val="none" w:sz="0" w:space="0" w:color="auto"/>
          </w:divBdr>
        </w:div>
        <w:div w:id="1909539004">
          <w:marLeft w:val="0"/>
          <w:marRight w:val="0"/>
          <w:marTop w:val="0"/>
          <w:marBottom w:val="0"/>
          <w:divBdr>
            <w:top w:val="none" w:sz="0" w:space="0" w:color="auto"/>
            <w:left w:val="none" w:sz="0" w:space="0" w:color="auto"/>
            <w:bottom w:val="none" w:sz="0" w:space="0" w:color="auto"/>
            <w:right w:val="none" w:sz="0" w:space="0" w:color="auto"/>
          </w:divBdr>
        </w:div>
        <w:div w:id="1915964838">
          <w:marLeft w:val="0"/>
          <w:marRight w:val="0"/>
          <w:marTop w:val="0"/>
          <w:marBottom w:val="0"/>
          <w:divBdr>
            <w:top w:val="none" w:sz="0" w:space="0" w:color="auto"/>
            <w:left w:val="none" w:sz="0" w:space="0" w:color="auto"/>
            <w:bottom w:val="none" w:sz="0" w:space="0" w:color="auto"/>
            <w:right w:val="none" w:sz="0" w:space="0" w:color="auto"/>
          </w:divBdr>
        </w:div>
        <w:div w:id="1920865487">
          <w:marLeft w:val="0"/>
          <w:marRight w:val="0"/>
          <w:marTop w:val="0"/>
          <w:marBottom w:val="0"/>
          <w:divBdr>
            <w:top w:val="none" w:sz="0" w:space="0" w:color="auto"/>
            <w:left w:val="none" w:sz="0" w:space="0" w:color="auto"/>
            <w:bottom w:val="none" w:sz="0" w:space="0" w:color="auto"/>
            <w:right w:val="none" w:sz="0" w:space="0" w:color="auto"/>
          </w:divBdr>
        </w:div>
        <w:div w:id="1930965176">
          <w:marLeft w:val="0"/>
          <w:marRight w:val="0"/>
          <w:marTop w:val="0"/>
          <w:marBottom w:val="0"/>
          <w:divBdr>
            <w:top w:val="none" w:sz="0" w:space="0" w:color="auto"/>
            <w:left w:val="none" w:sz="0" w:space="0" w:color="auto"/>
            <w:bottom w:val="none" w:sz="0" w:space="0" w:color="auto"/>
            <w:right w:val="none" w:sz="0" w:space="0" w:color="auto"/>
          </w:divBdr>
        </w:div>
        <w:div w:id="1955285320">
          <w:marLeft w:val="0"/>
          <w:marRight w:val="0"/>
          <w:marTop w:val="0"/>
          <w:marBottom w:val="0"/>
          <w:divBdr>
            <w:top w:val="none" w:sz="0" w:space="0" w:color="auto"/>
            <w:left w:val="none" w:sz="0" w:space="0" w:color="auto"/>
            <w:bottom w:val="none" w:sz="0" w:space="0" w:color="auto"/>
            <w:right w:val="none" w:sz="0" w:space="0" w:color="auto"/>
          </w:divBdr>
        </w:div>
        <w:div w:id="1977951602">
          <w:marLeft w:val="0"/>
          <w:marRight w:val="0"/>
          <w:marTop w:val="0"/>
          <w:marBottom w:val="0"/>
          <w:divBdr>
            <w:top w:val="none" w:sz="0" w:space="0" w:color="auto"/>
            <w:left w:val="none" w:sz="0" w:space="0" w:color="auto"/>
            <w:bottom w:val="none" w:sz="0" w:space="0" w:color="auto"/>
            <w:right w:val="none" w:sz="0" w:space="0" w:color="auto"/>
          </w:divBdr>
        </w:div>
        <w:div w:id="1984964749">
          <w:marLeft w:val="0"/>
          <w:marRight w:val="0"/>
          <w:marTop w:val="0"/>
          <w:marBottom w:val="0"/>
          <w:divBdr>
            <w:top w:val="none" w:sz="0" w:space="0" w:color="auto"/>
            <w:left w:val="none" w:sz="0" w:space="0" w:color="auto"/>
            <w:bottom w:val="none" w:sz="0" w:space="0" w:color="auto"/>
            <w:right w:val="none" w:sz="0" w:space="0" w:color="auto"/>
          </w:divBdr>
        </w:div>
        <w:div w:id="2012751624">
          <w:marLeft w:val="0"/>
          <w:marRight w:val="0"/>
          <w:marTop w:val="0"/>
          <w:marBottom w:val="0"/>
          <w:divBdr>
            <w:top w:val="none" w:sz="0" w:space="0" w:color="auto"/>
            <w:left w:val="none" w:sz="0" w:space="0" w:color="auto"/>
            <w:bottom w:val="none" w:sz="0" w:space="0" w:color="auto"/>
            <w:right w:val="none" w:sz="0" w:space="0" w:color="auto"/>
          </w:divBdr>
        </w:div>
        <w:div w:id="2030990190">
          <w:marLeft w:val="0"/>
          <w:marRight w:val="0"/>
          <w:marTop w:val="0"/>
          <w:marBottom w:val="0"/>
          <w:divBdr>
            <w:top w:val="none" w:sz="0" w:space="0" w:color="auto"/>
            <w:left w:val="none" w:sz="0" w:space="0" w:color="auto"/>
            <w:bottom w:val="none" w:sz="0" w:space="0" w:color="auto"/>
            <w:right w:val="none" w:sz="0" w:space="0" w:color="auto"/>
          </w:divBdr>
        </w:div>
        <w:div w:id="2041660882">
          <w:marLeft w:val="0"/>
          <w:marRight w:val="0"/>
          <w:marTop w:val="0"/>
          <w:marBottom w:val="0"/>
          <w:divBdr>
            <w:top w:val="none" w:sz="0" w:space="0" w:color="auto"/>
            <w:left w:val="none" w:sz="0" w:space="0" w:color="auto"/>
            <w:bottom w:val="none" w:sz="0" w:space="0" w:color="auto"/>
            <w:right w:val="none" w:sz="0" w:space="0" w:color="auto"/>
          </w:divBdr>
        </w:div>
        <w:div w:id="2079326587">
          <w:marLeft w:val="0"/>
          <w:marRight w:val="0"/>
          <w:marTop w:val="0"/>
          <w:marBottom w:val="0"/>
          <w:divBdr>
            <w:top w:val="none" w:sz="0" w:space="0" w:color="auto"/>
            <w:left w:val="none" w:sz="0" w:space="0" w:color="auto"/>
            <w:bottom w:val="none" w:sz="0" w:space="0" w:color="auto"/>
            <w:right w:val="none" w:sz="0" w:space="0" w:color="auto"/>
          </w:divBdr>
        </w:div>
      </w:divsChild>
    </w:div>
    <w:div w:id="1981497901">
      <w:bodyDiv w:val="1"/>
      <w:marLeft w:val="0"/>
      <w:marRight w:val="0"/>
      <w:marTop w:val="0"/>
      <w:marBottom w:val="0"/>
      <w:divBdr>
        <w:top w:val="none" w:sz="0" w:space="0" w:color="auto"/>
        <w:left w:val="none" w:sz="0" w:space="0" w:color="auto"/>
        <w:bottom w:val="none" w:sz="0" w:space="0" w:color="auto"/>
        <w:right w:val="none" w:sz="0" w:space="0" w:color="auto"/>
      </w:divBdr>
      <w:divsChild>
        <w:div w:id="2061783756">
          <w:marLeft w:val="0"/>
          <w:marRight w:val="0"/>
          <w:marTop w:val="0"/>
          <w:marBottom w:val="0"/>
          <w:divBdr>
            <w:top w:val="none" w:sz="0" w:space="0" w:color="auto"/>
            <w:left w:val="none" w:sz="0" w:space="0" w:color="auto"/>
            <w:bottom w:val="none" w:sz="0" w:space="0" w:color="auto"/>
            <w:right w:val="none" w:sz="0" w:space="0" w:color="auto"/>
          </w:divBdr>
          <w:divsChild>
            <w:div w:id="214440228">
              <w:marLeft w:val="0"/>
              <w:marRight w:val="0"/>
              <w:marTop w:val="0"/>
              <w:marBottom w:val="0"/>
              <w:divBdr>
                <w:top w:val="none" w:sz="0" w:space="0" w:color="auto"/>
                <w:left w:val="none" w:sz="0" w:space="0" w:color="auto"/>
                <w:bottom w:val="none" w:sz="0" w:space="0" w:color="auto"/>
                <w:right w:val="none" w:sz="0" w:space="0" w:color="auto"/>
              </w:divBdr>
              <w:divsChild>
                <w:div w:id="812798852">
                  <w:marLeft w:val="0"/>
                  <w:marRight w:val="0"/>
                  <w:marTop w:val="0"/>
                  <w:marBottom w:val="0"/>
                  <w:divBdr>
                    <w:top w:val="none" w:sz="0" w:space="0" w:color="auto"/>
                    <w:left w:val="none" w:sz="0" w:space="0" w:color="auto"/>
                    <w:bottom w:val="none" w:sz="0" w:space="0" w:color="auto"/>
                    <w:right w:val="none" w:sz="0" w:space="0" w:color="auto"/>
                  </w:divBdr>
                  <w:divsChild>
                    <w:div w:id="1141924442">
                      <w:marLeft w:val="0"/>
                      <w:marRight w:val="0"/>
                      <w:marTop w:val="0"/>
                      <w:marBottom w:val="0"/>
                      <w:divBdr>
                        <w:top w:val="none" w:sz="0" w:space="0" w:color="auto"/>
                        <w:left w:val="none" w:sz="0" w:space="0" w:color="auto"/>
                        <w:bottom w:val="none" w:sz="0" w:space="0" w:color="auto"/>
                        <w:right w:val="none" w:sz="0" w:space="0" w:color="auto"/>
                      </w:divBdr>
                      <w:divsChild>
                        <w:div w:id="1738747986">
                          <w:marLeft w:val="0"/>
                          <w:marRight w:val="0"/>
                          <w:marTop w:val="0"/>
                          <w:marBottom w:val="0"/>
                          <w:divBdr>
                            <w:top w:val="none" w:sz="0" w:space="0" w:color="auto"/>
                            <w:left w:val="none" w:sz="0" w:space="0" w:color="auto"/>
                            <w:bottom w:val="none" w:sz="0" w:space="0" w:color="auto"/>
                            <w:right w:val="none" w:sz="0" w:space="0" w:color="auto"/>
                          </w:divBdr>
                          <w:divsChild>
                            <w:div w:id="1886599435">
                              <w:marLeft w:val="0"/>
                              <w:marRight w:val="0"/>
                              <w:marTop w:val="0"/>
                              <w:marBottom w:val="0"/>
                              <w:divBdr>
                                <w:top w:val="none" w:sz="0" w:space="0" w:color="auto"/>
                                <w:left w:val="none" w:sz="0" w:space="0" w:color="auto"/>
                                <w:bottom w:val="none" w:sz="0" w:space="0" w:color="auto"/>
                                <w:right w:val="none" w:sz="0" w:space="0" w:color="auto"/>
                              </w:divBdr>
                              <w:divsChild>
                                <w:div w:id="1415542472">
                                  <w:marLeft w:val="0"/>
                                  <w:marRight w:val="0"/>
                                  <w:marTop w:val="0"/>
                                  <w:marBottom w:val="0"/>
                                  <w:divBdr>
                                    <w:top w:val="none" w:sz="0" w:space="0" w:color="auto"/>
                                    <w:left w:val="none" w:sz="0" w:space="0" w:color="auto"/>
                                    <w:bottom w:val="none" w:sz="0" w:space="0" w:color="auto"/>
                                    <w:right w:val="none" w:sz="0" w:space="0" w:color="auto"/>
                                  </w:divBdr>
                                  <w:divsChild>
                                    <w:div w:id="960764498">
                                      <w:marLeft w:val="0"/>
                                      <w:marRight w:val="0"/>
                                      <w:marTop w:val="0"/>
                                      <w:marBottom w:val="0"/>
                                      <w:divBdr>
                                        <w:top w:val="none" w:sz="0" w:space="0" w:color="auto"/>
                                        <w:left w:val="none" w:sz="0" w:space="0" w:color="auto"/>
                                        <w:bottom w:val="none" w:sz="0" w:space="0" w:color="auto"/>
                                        <w:right w:val="none" w:sz="0" w:space="0" w:color="auto"/>
                                      </w:divBdr>
                                      <w:divsChild>
                                        <w:div w:id="1300114510">
                                          <w:marLeft w:val="0"/>
                                          <w:marRight w:val="0"/>
                                          <w:marTop w:val="0"/>
                                          <w:marBottom w:val="0"/>
                                          <w:divBdr>
                                            <w:top w:val="none" w:sz="0" w:space="0" w:color="auto"/>
                                            <w:left w:val="none" w:sz="0" w:space="0" w:color="auto"/>
                                            <w:bottom w:val="none" w:sz="0" w:space="0" w:color="auto"/>
                                            <w:right w:val="none" w:sz="0" w:space="0" w:color="auto"/>
                                          </w:divBdr>
                                          <w:divsChild>
                                            <w:div w:id="1708528440">
                                              <w:marLeft w:val="0"/>
                                              <w:marRight w:val="0"/>
                                              <w:marTop w:val="0"/>
                                              <w:marBottom w:val="0"/>
                                              <w:divBdr>
                                                <w:top w:val="none" w:sz="0" w:space="0" w:color="auto"/>
                                                <w:left w:val="none" w:sz="0" w:space="0" w:color="auto"/>
                                                <w:bottom w:val="none" w:sz="0" w:space="0" w:color="auto"/>
                                                <w:right w:val="none" w:sz="0" w:space="0" w:color="auto"/>
                                              </w:divBdr>
                                              <w:divsChild>
                                                <w:div w:id="365954952">
                                                  <w:marLeft w:val="0"/>
                                                  <w:marRight w:val="0"/>
                                                  <w:marTop w:val="0"/>
                                                  <w:marBottom w:val="0"/>
                                                  <w:divBdr>
                                                    <w:top w:val="none" w:sz="0" w:space="0" w:color="auto"/>
                                                    <w:left w:val="none" w:sz="0" w:space="0" w:color="auto"/>
                                                    <w:bottom w:val="none" w:sz="0" w:space="0" w:color="auto"/>
                                                    <w:right w:val="none" w:sz="0" w:space="0" w:color="auto"/>
                                                  </w:divBdr>
                                                  <w:divsChild>
                                                    <w:div w:id="1118837799">
                                                      <w:marLeft w:val="0"/>
                                                      <w:marRight w:val="0"/>
                                                      <w:marTop w:val="0"/>
                                                      <w:marBottom w:val="0"/>
                                                      <w:divBdr>
                                                        <w:top w:val="none" w:sz="0" w:space="0" w:color="auto"/>
                                                        <w:left w:val="none" w:sz="0" w:space="0" w:color="auto"/>
                                                        <w:bottom w:val="none" w:sz="0" w:space="0" w:color="auto"/>
                                                        <w:right w:val="none" w:sz="0" w:space="0" w:color="auto"/>
                                                      </w:divBdr>
                                                      <w:divsChild>
                                                        <w:div w:id="2132630282">
                                                          <w:marLeft w:val="0"/>
                                                          <w:marRight w:val="0"/>
                                                          <w:marTop w:val="0"/>
                                                          <w:marBottom w:val="0"/>
                                                          <w:divBdr>
                                                            <w:top w:val="none" w:sz="0" w:space="0" w:color="auto"/>
                                                            <w:left w:val="none" w:sz="0" w:space="0" w:color="auto"/>
                                                            <w:bottom w:val="none" w:sz="0" w:space="0" w:color="auto"/>
                                                            <w:right w:val="none" w:sz="0" w:space="0" w:color="auto"/>
                                                          </w:divBdr>
                                                          <w:divsChild>
                                                            <w:div w:id="1895696875">
                                                              <w:marLeft w:val="0"/>
                                                              <w:marRight w:val="0"/>
                                                              <w:marTop w:val="0"/>
                                                              <w:marBottom w:val="0"/>
                                                              <w:divBdr>
                                                                <w:top w:val="none" w:sz="0" w:space="0" w:color="auto"/>
                                                                <w:left w:val="none" w:sz="0" w:space="0" w:color="auto"/>
                                                                <w:bottom w:val="none" w:sz="0" w:space="0" w:color="auto"/>
                                                                <w:right w:val="none" w:sz="0" w:space="0" w:color="auto"/>
                                                              </w:divBdr>
                                                              <w:divsChild>
                                                                <w:div w:id="1274942161">
                                                                  <w:marLeft w:val="0"/>
                                                                  <w:marRight w:val="0"/>
                                                                  <w:marTop w:val="0"/>
                                                                  <w:marBottom w:val="0"/>
                                                                  <w:divBdr>
                                                                    <w:top w:val="none" w:sz="0" w:space="0" w:color="auto"/>
                                                                    <w:left w:val="none" w:sz="0" w:space="0" w:color="auto"/>
                                                                    <w:bottom w:val="none" w:sz="0" w:space="0" w:color="auto"/>
                                                                    <w:right w:val="none" w:sz="0" w:space="0" w:color="auto"/>
                                                                  </w:divBdr>
                                                                  <w:divsChild>
                                                                    <w:div w:id="34494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94288197">
      <w:bodyDiv w:val="1"/>
      <w:marLeft w:val="0"/>
      <w:marRight w:val="0"/>
      <w:marTop w:val="0"/>
      <w:marBottom w:val="0"/>
      <w:divBdr>
        <w:top w:val="none" w:sz="0" w:space="0" w:color="auto"/>
        <w:left w:val="none" w:sz="0" w:space="0" w:color="auto"/>
        <w:bottom w:val="none" w:sz="0" w:space="0" w:color="auto"/>
        <w:right w:val="none" w:sz="0" w:space="0" w:color="auto"/>
      </w:divBdr>
    </w:div>
    <w:div w:id="1997373425">
      <w:bodyDiv w:val="1"/>
      <w:marLeft w:val="0"/>
      <w:marRight w:val="0"/>
      <w:marTop w:val="0"/>
      <w:marBottom w:val="0"/>
      <w:divBdr>
        <w:top w:val="none" w:sz="0" w:space="0" w:color="auto"/>
        <w:left w:val="none" w:sz="0" w:space="0" w:color="auto"/>
        <w:bottom w:val="none" w:sz="0" w:space="0" w:color="auto"/>
        <w:right w:val="none" w:sz="0" w:space="0" w:color="auto"/>
      </w:divBdr>
    </w:div>
    <w:div w:id="2024241896">
      <w:bodyDiv w:val="1"/>
      <w:marLeft w:val="0"/>
      <w:marRight w:val="0"/>
      <w:marTop w:val="0"/>
      <w:marBottom w:val="0"/>
      <w:divBdr>
        <w:top w:val="none" w:sz="0" w:space="0" w:color="auto"/>
        <w:left w:val="none" w:sz="0" w:space="0" w:color="auto"/>
        <w:bottom w:val="none" w:sz="0" w:space="0" w:color="auto"/>
        <w:right w:val="none" w:sz="0" w:space="0" w:color="auto"/>
      </w:divBdr>
    </w:div>
    <w:div w:id="2034113839">
      <w:bodyDiv w:val="1"/>
      <w:marLeft w:val="0"/>
      <w:marRight w:val="0"/>
      <w:marTop w:val="0"/>
      <w:marBottom w:val="0"/>
      <w:divBdr>
        <w:top w:val="none" w:sz="0" w:space="0" w:color="auto"/>
        <w:left w:val="none" w:sz="0" w:space="0" w:color="auto"/>
        <w:bottom w:val="none" w:sz="0" w:space="0" w:color="auto"/>
        <w:right w:val="none" w:sz="0" w:space="0" w:color="auto"/>
      </w:divBdr>
    </w:div>
    <w:div w:id="2038310228">
      <w:bodyDiv w:val="1"/>
      <w:marLeft w:val="0"/>
      <w:marRight w:val="0"/>
      <w:marTop w:val="0"/>
      <w:marBottom w:val="0"/>
      <w:divBdr>
        <w:top w:val="none" w:sz="0" w:space="0" w:color="auto"/>
        <w:left w:val="none" w:sz="0" w:space="0" w:color="auto"/>
        <w:bottom w:val="none" w:sz="0" w:space="0" w:color="auto"/>
        <w:right w:val="none" w:sz="0" w:space="0" w:color="auto"/>
      </w:divBdr>
    </w:div>
    <w:div w:id="2046325813">
      <w:bodyDiv w:val="1"/>
      <w:marLeft w:val="0"/>
      <w:marRight w:val="0"/>
      <w:marTop w:val="0"/>
      <w:marBottom w:val="0"/>
      <w:divBdr>
        <w:top w:val="none" w:sz="0" w:space="0" w:color="auto"/>
        <w:left w:val="none" w:sz="0" w:space="0" w:color="auto"/>
        <w:bottom w:val="none" w:sz="0" w:space="0" w:color="auto"/>
        <w:right w:val="none" w:sz="0" w:space="0" w:color="auto"/>
      </w:divBdr>
    </w:div>
    <w:div w:id="2054377182">
      <w:bodyDiv w:val="1"/>
      <w:marLeft w:val="0"/>
      <w:marRight w:val="0"/>
      <w:marTop w:val="0"/>
      <w:marBottom w:val="0"/>
      <w:divBdr>
        <w:top w:val="none" w:sz="0" w:space="0" w:color="auto"/>
        <w:left w:val="none" w:sz="0" w:space="0" w:color="auto"/>
        <w:bottom w:val="none" w:sz="0" w:space="0" w:color="auto"/>
        <w:right w:val="none" w:sz="0" w:space="0" w:color="auto"/>
      </w:divBdr>
    </w:div>
    <w:div w:id="2065175741">
      <w:bodyDiv w:val="1"/>
      <w:marLeft w:val="0"/>
      <w:marRight w:val="0"/>
      <w:marTop w:val="0"/>
      <w:marBottom w:val="0"/>
      <w:divBdr>
        <w:top w:val="none" w:sz="0" w:space="0" w:color="auto"/>
        <w:left w:val="none" w:sz="0" w:space="0" w:color="auto"/>
        <w:bottom w:val="none" w:sz="0" w:space="0" w:color="auto"/>
        <w:right w:val="none" w:sz="0" w:space="0" w:color="auto"/>
      </w:divBdr>
    </w:div>
    <w:div w:id="2065986605">
      <w:bodyDiv w:val="1"/>
      <w:marLeft w:val="0"/>
      <w:marRight w:val="0"/>
      <w:marTop w:val="0"/>
      <w:marBottom w:val="0"/>
      <w:divBdr>
        <w:top w:val="none" w:sz="0" w:space="0" w:color="auto"/>
        <w:left w:val="none" w:sz="0" w:space="0" w:color="auto"/>
        <w:bottom w:val="none" w:sz="0" w:space="0" w:color="auto"/>
        <w:right w:val="none" w:sz="0" w:space="0" w:color="auto"/>
      </w:divBdr>
    </w:div>
    <w:div w:id="2070420738">
      <w:marLeft w:val="0"/>
      <w:marRight w:val="0"/>
      <w:marTop w:val="0"/>
      <w:marBottom w:val="0"/>
      <w:divBdr>
        <w:top w:val="none" w:sz="0" w:space="0" w:color="auto"/>
        <w:left w:val="none" w:sz="0" w:space="0" w:color="auto"/>
        <w:bottom w:val="none" w:sz="0" w:space="0" w:color="auto"/>
        <w:right w:val="none" w:sz="0" w:space="0" w:color="auto"/>
      </w:divBdr>
    </w:div>
    <w:div w:id="2070420745">
      <w:marLeft w:val="0"/>
      <w:marRight w:val="0"/>
      <w:marTop w:val="0"/>
      <w:marBottom w:val="0"/>
      <w:divBdr>
        <w:top w:val="none" w:sz="0" w:space="0" w:color="auto"/>
        <w:left w:val="none" w:sz="0" w:space="0" w:color="auto"/>
        <w:bottom w:val="none" w:sz="0" w:space="0" w:color="auto"/>
        <w:right w:val="none" w:sz="0" w:space="0" w:color="auto"/>
      </w:divBdr>
    </w:div>
    <w:div w:id="2070420752">
      <w:marLeft w:val="0"/>
      <w:marRight w:val="0"/>
      <w:marTop w:val="0"/>
      <w:marBottom w:val="0"/>
      <w:divBdr>
        <w:top w:val="none" w:sz="0" w:space="0" w:color="auto"/>
        <w:left w:val="none" w:sz="0" w:space="0" w:color="auto"/>
        <w:bottom w:val="none" w:sz="0" w:space="0" w:color="auto"/>
        <w:right w:val="none" w:sz="0" w:space="0" w:color="auto"/>
      </w:divBdr>
    </w:div>
    <w:div w:id="2070420755">
      <w:marLeft w:val="0"/>
      <w:marRight w:val="0"/>
      <w:marTop w:val="0"/>
      <w:marBottom w:val="0"/>
      <w:divBdr>
        <w:top w:val="none" w:sz="0" w:space="0" w:color="auto"/>
        <w:left w:val="none" w:sz="0" w:space="0" w:color="auto"/>
        <w:bottom w:val="none" w:sz="0" w:space="0" w:color="auto"/>
        <w:right w:val="none" w:sz="0" w:space="0" w:color="auto"/>
      </w:divBdr>
      <w:divsChild>
        <w:div w:id="2070420800">
          <w:marLeft w:val="0"/>
          <w:marRight w:val="0"/>
          <w:marTop w:val="0"/>
          <w:marBottom w:val="0"/>
          <w:divBdr>
            <w:top w:val="none" w:sz="0" w:space="0" w:color="auto"/>
            <w:left w:val="none" w:sz="0" w:space="0" w:color="auto"/>
            <w:bottom w:val="none" w:sz="0" w:space="0" w:color="auto"/>
            <w:right w:val="none" w:sz="0" w:space="0" w:color="auto"/>
          </w:divBdr>
          <w:divsChild>
            <w:div w:id="2070420764">
              <w:marLeft w:val="0"/>
              <w:marRight w:val="0"/>
              <w:marTop w:val="0"/>
              <w:marBottom w:val="0"/>
              <w:divBdr>
                <w:top w:val="none" w:sz="0" w:space="0" w:color="auto"/>
                <w:left w:val="none" w:sz="0" w:space="0" w:color="auto"/>
                <w:bottom w:val="none" w:sz="0" w:space="0" w:color="auto"/>
                <w:right w:val="none" w:sz="0" w:space="0" w:color="auto"/>
              </w:divBdr>
              <w:divsChild>
                <w:div w:id="2070420799">
                  <w:marLeft w:val="0"/>
                  <w:marRight w:val="0"/>
                  <w:marTop w:val="0"/>
                  <w:marBottom w:val="0"/>
                  <w:divBdr>
                    <w:top w:val="none" w:sz="0" w:space="0" w:color="auto"/>
                    <w:left w:val="none" w:sz="0" w:space="0" w:color="auto"/>
                    <w:bottom w:val="none" w:sz="0" w:space="0" w:color="auto"/>
                    <w:right w:val="none" w:sz="0" w:space="0" w:color="auto"/>
                  </w:divBdr>
                  <w:divsChild>
                    <w:div w:id="2070420795">
                      <w:marLeft w:val="0"/>
                      <w:marRight w:val="0"/>
                      <w:marTop w:val="0"/>
                      <w:marBottom w:val="0"/>
                      <w:divBdr>
                        <w:top w:val="none" w:sz="0" w:space="0" w:color="auto"/>
                        <w:left w:val="none" w:sz="0" w:space="0" w:color="auto"/>
                        <w:bottom w:val="none" w:sz="0" w:space="0" w:color="auto"/>
                        <w:right w:val="none" w:sz="0" w:space="0" w:color="auto"/>
                      </w:divBdr>
                      <w:divsChild>
                        <w:div w:id="2070420774">
                          <w:marLeft w:val="0"/>
                          <w:marRight w:val="0"/>
                          <w:marTop w:val="15"/>
                          <w:marBottom w:val="0"/>
                          <w:divBdr>
                            <w:top w:val="none" w:sz="0" w:space="0" w:color="auto"/>
                            <w:left w:val="none" w:sz="0" w:space="0" w:color="auto"/>
                            <w:bottom w:val="none" w:sz="0" w:space="0" w:color="auto"/>
                            <w:right w:val="none" w:sz="0" w:space="0" w:color="auto"/>
                          </w:divBdr>
                          <w:divsChild>
                            <w:div w:id="2070420772">
                              <w:marLeft w:val="0"/>
                              <w:marRight w:val="0"/>
                              <w:marTop w:val="0"/>
                              <w:marBottom w:val="0"/>
                              <w:divBdr>
                                <w:top w:val="none" w:sz="0" w:space="0" w:color="auto"/>
                                <w:left w:val="none" w:sz="0" w:space="0" w:color="auto"/>
                                <w:bottom w:val="none" w:sz="0" w:space="0" w:color="auto"/>
                                <w:right w:val="none" w:sz="0" w:space="0" w:color="auto"/>
                              </w:divBdr>
                              <w:divsChild>
                                <w:div w:id="2070420729">
                                  <w:marLeft w:val="0"/>
                                  <w:marRight w:val="0"/>
                                  <w:marTop w:val="0"/>
                                  <w:marBottom w:val="0"/>
                                  <w:divBdr>
                                    <w:top w:val="none" w:sz="0" w:space="0" w:color="auto"/>
                                    <w:left w:val="none" w:sz="0" w:space="0" w:color="auto"/>
                                    <w:bottom w:val="none" w:sz="0" w:space="0" w:color="auto"/>
                                    <w:right w:val="none" w:sz="0" w:space="0" w:color="auto"/>
                                  </w:divBdr>
                                </w:div>
                                <w:div w:id="2070420731">
                                  <w:marLeft w:val="0"/>
                                  <w:marRight w:val="0"/>
                                  <w:marTop w:val="0"/>
                                  <w:marBottom w:val="0"/>
                                  <w:divBdr>
                                    <w:top w:val="none" w:sz="0" w:space="0" w:color="auto"/>
                                    <w:left w:val="none" w:sz="0" w:space="0" w:color="auto"/>
                                    <w:bottom w:val="none" w:sz="0" w:space="0" w:color="auto"/>
                                    <w:right w:val="none" w:sz="0" w:space="0" w:color="auto"/>
                                  </w:divBdr>
                                </w:div>
                                <w:div w:id="2070420733">
                                  <w:marLeft w:val="0"/>
                                  <w:marRight w:val="0"/>
                                  <w:marTop w:val="0"/>
                                  <w:marBottom w:val="0"/>
                                  <w:divBdr>
                                    <w:top w:val="none" w:sz="0" w:space="0" w:color="auto"/>
                                    <w:left w:val="none" w:sz="0" w:space="0" w:color="auto"/>
                                    <w:bottom w:val="none" w:sz="0" w:space="0" w:color="auto"/>
                                    <w:right w:val="none" w:sz="0" w:space="0" w:color="auto"/>
                                  </w:divBdr>
                                </w:div>
                                <w:div w:id="2070420734">
                                  <w:marLeft w:val="0"/>
                                  <w:marRight w:val="0"/>
                                  <w:marTop w:val="0"/>
                                  <w:marBottom w:val="0"/>
                                  <w:divBdr>
                                    <w:top w:val="none" w:sz="0" w:space="0" w:color="auto"/>
                                    <w:left w:val="none" w:sz="0" w:space="0" w:color="auto"/>
                                    <w:bottom w:val="none" w:sz="0" w:space="0" w:color="auto"/>
                                    <w:right w:val="none" w:sz="0" w:space="0" w:color="auto"/>
                                  </w:divBdr>
                                </w:div>
                                <w:div w:id="2070420736">
                                  <w:marLeft w:val="0"/>
                                  <w:marRight w:val="0"/>
                                  <w:marTop w:val="0"/>
                                  <w:marBottom w:val="0"/>
                                  <w:divBdr>
                                    <w:top w:val="none" w:sz="0" w:space="0" w:color="auto"/>
                                    <w:left w:val="none" w:sz="0" w:space="0" w:color="auto"/>
                                    <w:bottom w:val="none" w:sz="0" w:space="0" w:color="auto"/>
                                    <w:right w:val="none" w:sz="0" w:space="0" w:color="auto"/>
                                  </w:divBdr>
                                </w:div>
                                <w:div w:id="2070420739">
                                  <w:marLeft w:val="0"/>
                                  <w:marRight w:val="0"/>
                                  <w:marTop w:val="0"/>
                                  <w:marBottom w:val="0"/>
                                  <w:divBdr>
                                    <w:top w:val="none" w:sz="0" w:space="0" w:color="auto"/>
                                    <w:left w:val="none" w:sz="0" w:space="0" w:color="auto"/>
                                    <w:bottom w:val="none" w:sz="0" w:space="0" w:color="auto"/>
                                    <w:right w:val="none" w:sz="0" w:space="0" w:color="auto"/>
                                  </w:divBdr>
                                </w:div>
                                <w:div w:id="2070420741">
                                  <w:marLeft w:val="0"/>
                                  <w:marRight w:val="0"/>
                                  <w:marTop w:val="0"/>
                                  <w:marBottom w:val="0"/>
                                  <w:divBdr>
                                    <w:top w:val="none" w:sz="0" w:space="0" w:color="auto"/>
                                    <w:left w:val="none" w:sz="0" w:space="0" w:color="auto"/>
                                    <w:bottom w:val="none" w:sz="0" w:space="0" w:color="auto"/>
                                    <w:right w:val="none" w:sz="0" w:space="0" w:color="auto"/>
                                  </w:divBdr>
                                </w:div>
                                <w:div w:id="2070420743">
                                  <w:marLeft w:val="0"/>
                                  <w:marRight w:val="0"/>
                                  <w:marTop w:val="0"/>
                                  <w:marBottom w:val="0"/>
                                  <w:divBdr>
                                    <w:top w:val="none" w:sz="0" w:space="0" w:color="auto"/>
                                    <w:left w:val="none" w:sz="0" w:space="0" w:color="auto"/>
                                    <w:bottom w:val="none" w:sz="0" w:space="0" w:color="auto"/>
                                    <w:right w:val="none" w:sz="0" w:space="0" w:color="auto"/>
                                  </w:divBdr>
                                </w:div>
                                <w:div w:id="2070420744">
                                  <w:marLeft w:val="0"/>
                                  <w:marRight w:val="0"/>
                                  <w:marTop w:val="0"/>
                                  <w:marBottom w:val="0"/>
                                  <w:divBdr>
                                    <w:top w:val="none" w:sz="0" w:space="0" w:color="auto"/>
                                    <w:left w:val="none" w:sz="0" w:space="0" w:color="auto"/>
                                    <w:bottom w:val="none" w:sz="0" w:space="0" w:color="auto"/>
                                    <w:right w:val="none" w:sz="0" w:space="0" w:color="auto"/>
                                  </w:divBdr>
                                </w:div>
                                <w:div w:id="2070420746">
                                  <w:marLeft w:val="0"/>
                                  <w:marRight w:val="0"/>
                                  <w:marTop w:val="0"/>
                                  <w:marBottom w:val="0"/>
                                  <w:divBdr>
                                    <w:top w:val="none" w:sz="0" w:space="0" w:color="auto"/>
                                    <w:left w:val="none" w:sz="0" w:space="0" w:color="auto"/>
                                    <w:bottom w:val="none" w:sz="0" w:space="0" w:color="auto"/>
                                    <w:right w:val="none" w:sz="0" w:space="0" w:color="auto"/>
                                  </w:divBdr>
                                </w:div>
                                <w:div w:id="2070420747">
                                  <w:marLeft w:val="0"/>
                                  <w:marRight w:val="0"/>
                                  <w:marTop w:val="0"/>
                                  <w:marBottom w:val="0"/>
                                  <w:divBdr>
                                    <w:top w:val="none" w:sz="0" w:space="0" w:color="auto"/>
                                    <w:left w:val="none" w:sz="0" w:space="0" w:color="auto"/>
                                    <w:bottom w:val="none" w:sz="0" w:space="0" w:color="auto"/>
                                    <w:right w:val="none" w:sz="0" w:space="0" w:color="auto"/>
                                  </w:divBdr>
                                </w:div>
                                <w:div w:id="2070420748">
                                  <w:marLeft w:val="0"/>
                                  <w:marRight w:val="0"/>
                                  <w:marTop w:val="0"/>
                                  <w:marBottom w:val="0"/>
                                  <w:divBdr>
                                    <w:top w:val="none" w:sz="0" w:space="0" w:color="auto"/>
                                    <w:left w:val="none" w:sz="0" w:space="0" w:color="auto"/>
                                    <w:bottom w:val="none" w:sz="0" w:space="0" w:color="auto"/>
                                    <w:right w:val="none" w:sz="0" w:space="0" w:color="auto"/>
                                  </w:divBdr>
                                </w:div>
                                <w:div w:id="2070420749">
                                  <w:marLeft w:val="0"/>
                                  <w:marRight w:val="0"/>
                                  <w:marTop w:val="0"/>
                                  <w:marBottom w:val="0"/>
                                  <w:divBdr>
                                    <w:top w:val="none" w:sz="0" w:space="0" w:color="auto"/>
                                    <w:left w:val="none" w:sz="0" w:space="0" w:color="auto"/>
                                    <w:bottom w:val="none" w:sz="0" w:space="0" w:color="auto"/>
                                    <w:right w:val="none" w:sz="0" w:space="0" w:color="auto"/>
                                  </w:divBdr>
                                </w:div>
                                <w:div w:id="2070420750">
                                  <w:marLeft w:val="0"/>
                                  <w:marRight w:val="0"/>
                                  <w:marTop w:val="0"/>
                                  <w:marBottom w:val="0"/>
                                  <w:divBdr>
                                    <w:top w:val="none" w:sz="0" w:space="0" w:color="auto"/>
                                    <w:left w:val="none" w:sz="0" w:space="0" w:color="auto"/>
                                    <w:bottom w:val="none" w:sz="0" w:space="0" w:color="auto"/>
                                    <w:right w:val="none" w:sz="0" w:space="0" w:color="auto"/>
                                  </w:divBdr>
                                </w:div>
                                <w:div w:id="2070420754">
                                  <w:marLeft w:val="0"/>
                                  <w:marRight w:val="0"/>
                                  <w:marTop w:val="0"/>
                                  <w:marBottom w:val="0"/>
                                  <w:divBdr>
                                    <w:top w:val="none" w:sz="0" w:space="0" w:color="auto"/>
                                    <w:left w:val="none" w:sz="0" w:space="0" w:color="auto"/>
                                    <w:bottom w:val="none" w:sz="0" w:space="0" w:color="auto"/>
                                    <w:right w:val="none" w:sz="0" w:space="0" w:color="auto"/>
                                  </w:divBdr>
                                </w:div>
                                <w:div w:id="2070420757">
                                  <w:marLeft w:val="0"/>
                                  <w:marRight w:val="0"/>
                                  <w:marTop w:val="0"/>
                                  <w:marBottom w:val="0"/>
                                  <w:divBdr>
                                    <w:top w:val="none" w:sz="0" w:space="0" w:color="auto"/>
                                    <w:left w:val="none" w:sz="0" w:space="0" w:color="auto"/>
                                    <w:bottom w:val="none" w:sz="0" w:space="0" w:color="auto"/>
                                    <w:right w:val="none" w:sz="0" w:space="0" w:color="auto"/>
                                  </w:divBdr>
                                </w:div>
                                <w:div w:id="2070420760">
                                  <w:marLeft w:val="0"/>
                                  <w:marRight w:val="0"/>
                                  <w:marTop w:val="0"/>
                                  <w:marBottom w:val="0"/>
                                  <w:divBdr>
                                    <w:top w:val="none" w:sz="0" w:space="0" w:color="auto"/>
                                    <w:left w:val="none" w:sz="0" w:space="0" w:color="auto"/>
                                    <w:bottom w:val="none" w:sz="0" w:space="0" w:color="auto"/>
                                    <w:right w:val="none" w:sz="0" w:space="0" w:color="auto"/>
                                  </w:divBdr>
                                </w:div>
                                <w:div w:id="2070420765">
                                  <w:marLeft w:val="0"/>
                                  <w:marRight w:val="0"/>
                                  <w:marTop w:val="0"/>
                                  <w:marBottom w:val="0"/>
                                  <w:divBdr>
                                    <w:top w:val="none" w:sz="0" w:space="0" w:color="auto"/>
                                    <w:left w:val="none" w:sz="0" w:space="0" w:color="auto"/>
                                    <w:bottom w:val="none" w:sz="0" w:space="0" w:color="auto"/>
                                    <w:right w:val="none" w:sz="0" w:space="0" w:color="auto"/>
                                  </w:divBdr>
                                </w:div>
                                <w:div w:id="2070420766">
                                  <w:marLeft w:val="0"/>
                                  <w:marRight w:val="0"/>
                                  <w:marTop w:val="0"/>
                                  <w:marBottom w:val="0"/>
                                  <w:divBdr>
                                    <w:top w:val="none" w:sz="0" w:space="0" w:color="auto"/>
                                    <w:left w:val="none" w:sz="0" w:space="0" w:color="auto"/>
                                    <w:bottom w:val="none" w:sz="0" w:space="0" w:color="auto"/>
                                    <w:right w:val="none" w:sz="0" w:space="0" w:color="auto"/>
                                  </w:divBdr>
                                </w:div>
                                <w:div w:id="2070420767">
                                  <w:marLeft w:val="0"/>
                                  <w:marRight w:val="0"/>
                                  <w:marTop w:val="0"/>
                                  <w:marBottom w:val="0"/>
                                  <w:divBdr>
                                    <w:top w:val="none" w:sz="0" w:space="0" w:color="auto"/>
                                    <w:left w:val="none" w:sz="0" w:space="0" w:color="auto"/>
                                    <w:bottom w:val="none" w:sz="0" w:space="0" w:color="auto"/>
                                    <w:right w:val="none" w:sz="0" w:space="0" w:color="auto"/>
                                  </w:divBdr>
                                </w:div>
                                <w:div w:id="2070420771">
                                  <w:marLeft w:val="0"/>
                                  <w:marRight w:val="0"/>
                                  <w:marTop w:val="0"/>
                                  <w:marBottom w:val="0"/>
                                  <w:divBdr>
                                    <w:top w:val="none" w:sz="0" w:space="0" w:color="auto"/>
                                    <w:left w:val="none" w:sz="0" w:space="0" w:color="auto"/>
                                    <w:bottom w:val="none" w:sz="0" w:space="0" w:color="auto"/>
                                    <w:right w:val="none" w:sz="0" w:space="0" w:color="auto"/>
                                  </w:divBdr>
                                </w:div>
                                <w:div w:id="2070420775">
                                  <w:marLeft w:val="0"/>
                                  <w:marRight w:val="0"/>
                                  <w:marTop w:val="0"/>
                                  <w:marBottom w:val="0"/>
                                  <w:divBdr>
                                    <w:top w:val="none" w:sz="0" w:space="0" w:color="auto"/>
                                    <w:left w:val="none" w:sz="0" w:space="0" w:color="auto"/>
                                    <w:bottom w:val="none" w:sz="0" w:space="0" w:color="auto"/>
                                    <w:right w:val="none" w:sz="0" w:space="0" w:color="auto"/>
                                  </w:divBdr>
                                </w:div>
                                <w:div w:id="2070420781">
                                  <w:marLeft w:val="0"/>
                                  <w:marRight w:val="0"/>
                                  <w:marTop w:val="0"/>
                                  <w:marBottom w:val="0"/>
                                  <w:divBdr>
                                    <w:top w:val="none" w:sz="0" w:space="0" w:color="auto"/>
                                    <w:left w:val="none" w:sz="0" w:space="0" w:color="auto"/>
                                    <w:bottom w:val="none" w:sz="0" w:space="0" w:color="auto"/>
                                    <w:right w:val="none" w:sz="0" w:space="0" w:color="auto"/>
                                  </w:divBdr>
                                </w:div>
                                <w:div w:id="2070420790">
                                  <w:marLeft w:val="0"/>
                                  <w:marRight w:val="0"/>
                                  <w:marTop w:val="0"/>
                                  <w:marBottom w:val="0"/>
                                  <w:divBdr>
                                    <w:top w:val="none" w:sz="0" w:space="0" w:color="auto"/>
                                    <w:left w:val="none" w:sz="0" w:space="0" w:color="auto"/>
                                    <w:bottom w:val="none" w:sz="0" w:space="0" w:color="auto"/>
                                    <w:right w:val="none" w:sz="0" w:space="0" w:color="auto"/>
                                  </w:divBdr>
                                </w:div>
                                <w:div w:id="2070420791">
                                  <w:marLeft w:val="0"/>
                                  <w:marRight w:val="0"/>
                                  <w:marTop w:val="0"/>
                                  <w:marBottom w:val="0"/>
                                  <w:divBdr>
                                    <w:top w:val="none" w:sz="0" w:space="0" w:color="auto"/>
                                    <w:left w:val="none" w:sz="0" w:space="0" w:color="auto"/>
                                    <w:bottom w:val="none" w:sz="0" w:space="0" w:color="auto"/>
                                    <w:right w:val="none" w:sz="0" w:space="0" w:color="auto"/>
                                  </w:divBdr>
                                </w:div>
                                <w:div w:id="2070420792">
                                  <w:marLeft w:val="0"/>
                                  <w:marRight w:val="0"/>
                                  <w:marTop w:val="0"/>
                                  <w:marBottom w:val="0"/>
                                  <w:divBdr>
                                    <w:top w:val="none" w:sz="0" w:space="0" w:color="auto"/>
                                    <w:left w:val="none" w:sz="0" w:space="0" w:color="auto"/>
                                    <w:bottom w:val="none" w:sz="0" w:space="0" w:color="auto"/>
                                    <w:right w:val="none" w:sz="0" w:space="0" w:color="auto"/>
                                  </w:divBdr>
                                </w:div>
                                <w:div w:id="2070420793">
                                  <w:marLeft w:val="0"/>
                                  <w:marRight w:val="0"/>
                                  <w:marTop w:val="0"/>
                                  <w:marBottom w:val="0"/>
                                  <w:divBdr>
                                    <w:top w:val="none" w:sz="0" w:space="0" w:color="auto"/>
                                    <w:left w:val="none" w:sz="0" w:space="0" w:color="auto"/>
                                    <w:bottom w:val="none" w:sz="0" w:space="0" w:color="auto"/>
                                    <w:right w:val="none" w:sz="0" w:space="0" w:color="auto"/>
                                  </w:divBdr>
                                </w:div>
                                <w:div w:id="2070420796">
                                  <w:marLeft w:val="0"/>
                                  <w:marRight w:val="0"/>
                                  <w:marTop w:val="0"/>
                                  <w:marBottom w:val="0"/>
                                  <w:divBdr>
                                    <w:top w:val="none" w:sz="0" w:space="0" w:color="auto"/>
                                    <w:left w:val="none" w:sz="0" w:space="0" w:color="auto"/>
                                    <w:bottom w:val="none" w:sz="0" w:space="0" w:color="auto"/>
                                    <w:right w:val="none" w:sz="0" w:space="0" w:color="auto"/>
                                  </w:divBdr>
                                </w:div>
                                <w:div w:id="2070420798">
                                  <w:marLeft w:val="0"/>
                                  <w:marRight w:val="0"/>
                                  <w:marTop w:val="0"/>
                                  <w:marBottom w:val="0"/>
                                  <w:divBdr>
                                    <w:top w:val="none" w:sz="0" w:space="0" w:color="auto"/>
                                    <w:left w:val="none" w:sz="0" w:space="0" w:color="auto"/>
                                    <w:bottom w:val="none" w:sz="0" w:space="0" w:color="auto"/>
                                    <w:right w:val="none" w:sz="0" w:space="0" w:color="auto"/>
                                  </w:divBdr>
                                </w:div>
                                <w:div w:id="207042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0420762">
      <w:marLeft w:val="0"/>
      <w:marRight w:val="0"/>
      <w:marTop w:val="0"/>
      <w:marBottom w:val="0"/>
      <w:divBdr>
        <w:top w:val="none" w:sz="0" w:space="0" w:color="auto"/>
        <w:left w:val="none" w:sz="0" w:space="0" w:color="auto"/>
        <w:bottom w:val="none" w:sz="0" w:space="0" w:color="auto"/>
        <w:right w:val="none" w:sz="0" w:space="0" w:color="auto"/>
      </w:divBdr>
      <w:divsChild>
        <w:div w:id="2070420784">
          <w:marLeft w:val="0"/>
          <w:marRight w:val="0"/>
          <w:marTop w:val="0"/>
          <w:marBottom w:val="0"/>
          <w:divBdr>
            <w:top w:val="none" w:sz="0" w:space="0" w:color="auto"/>
            <w:left w:val="none" w:sz="0" w:space="0" w:color="auto"/>
            <w:bottom w:val="none" w:sz="0" w:space="0" w:color="auto"/>
            <w:right w:val="none" w:sz="0" w:space="0" w:color="auto"/>
          </w:divBdr>
          <w:divsChild>
            <w:div w:id="2070420769">
              <w:marLeft w:val="0"/>
              <w:marRight w:val="0"/>
              <w:marTop w:val="0"/>
              <w:marBottom w:val="0"/>
              <w:divBdr>
                <w:top w:val="none" w:sz="0" w:space="0" w:color="auto"/>
                <w:left w:val="none" w:sz="0" w:space="0" w:color="auto"/>
                <w:bottom w:val="none" w:sz="0" w:space="0" w:color="auto"/>
                <w:right w:val="none" w:sz="0" w:space="0" w:color="auto"/>
              </w:divBdr>
              <w:divsChild>
                <w:div w:id="2070420770">
                  <w:marLeft w:val="0"/>
                  <w:marRight w:val="0"/>
                  <w:marTop w:val="0"/>
                  <w:marBottom w:val="0"/>
                  <w:divBdr>
                    <w:top w:val="none" w:sz="0" w:space="0" w:color="auto"/>
                    <w:left w:val="none" w:sz="0" w:space="0" w:color="auto"/>
                    <w:bottom w:val="none" w:sz="0" w:space="0" w:color="auto"/>
                    <w:right w:val="none" w:sz="0" w:space="0" w:color="auto"/>
                  </w:divBdr>
                  <w:divsChild>
                    <w:div w:id="2070420751">
                      <w:marLeft w:val="0"/>
                      <w:marRight w:val="0"/>
                      <w:marTop w:val="0"/>
                      <w:marBottom w:val="0"/>
                      <w:divBdr>
                        <w:top w:val="none" w:sz="0" w:space="0" w:color="auto"/>
                        <w:left w:val="none" w:sz="0" w:space="0" w:color="auto"/>
                        <w:bottom w:val="none" w:sz="0" w:space="0" w:color="auto"/>
                        <w:right w:val="none" w:sz="0" w:space="0" w:color="auto"/>
                      </w:divBdr>
                      <w:divsChild>
                        <w:div w:id="2070420777">
                          <w:marLeft w:val="0"/>
                          <w:marRight w:val="0"/>
                          <w:marTop w:val="15"/>
                          <w:marBottom w:val="0"/>
                          <w:divBdr>
                            <w:top w:val="none" w:sz="0" w:space="0" w:color="auto"/>
                            <w:left w:val="none" w:sz="0" w:space="0" w:color="auto"/>
                            <w:bottom w:val="none" w:sz="0" w:space="0" w:color="auto"/>
                            <w:right w:val="none" w:sz="0" w:space="0" w:color="auto"/>
                          </w:divBdr>
                          <w:divsChild>
                            <w:div w:id="2070420737">
                              <w:marLeft w:val="0"/>
                              <w:marRight w:val="0"/>
                              <w:marTop w:val="0"/>
                              <w:marBottom w:val="0"/>
                              <w:divBdr>
                                <w:top w:val="none" w:sz="0" w:space="0" w:color="auto"/>
                                <w:left w:val="none" w:sz="0" w:space="0" w:color="auto"/>
                                <w:bottom w:val="none" w:sz="0" w:space="0" w:color="auto"/>
                                <w:right w:val="none" w:sz="0" w:space="0" w:color="auto"/>
                              </w:divBdr>
                              <w:divsChild>
                                <w:div w:id="2070420730">
                                  <w:marLeft w:val="0"/>
                                  <w:marRight w:val="0"/>
                                  <w:marTop w:val="0"/>
                                  <w:marBottom w:val="0"/>
                                  <w:divBdr>
                                    <w:top w:val="none" w:sz="0" w:space="0" w:color="auto"/>
                                    <w:left w:val="none" w:sz="0" w:space="0" w:color="auto"/>
                                    <w:bottom w:val="none" w:sz="0" w:space="0" w:color="auto"/>
                                    <w:right w:val="none" w:sz="0" w:space="0" w:color="auto"/>
                                  </w:divBdr>
                                </w:div>
                                <w:div w:id="2070420732">
                                  <w:marLeft w:val="0"/>
                                  <w:marRight w:val="0"/>
                                  <w:marTop w:val="0"/>
                                  <w:marBottom w:val="0"/>
                                  <w:divBdr>
                                    <w:top w:val="none" w:sz="0" w:space="0" w:color="auto"/>
                                    <w:left w:val="none" w:sz="0" w:space="0" w:color="auto"/>
                                    <w:bottom w:val="none" w:sz="0" w:space="0" w:color="auto"/>
                                    <w:right w:val="none" w:sz="0" w:space="0" w:color="auto"/>
                                  </w:divBdr>
                                </w:div>
                                <w:div w:id="2070420735">
                                  <w:marLeft w:val="0"/>
                                  <w:marRight w:val="0"/>
                                  <w:marTop w:val="0"/>
                                  <w:marBottom w:val="0"/>
                                  <w:divBdr>
                                    <w:top w:val="none" w:sz="0" w:space="0" w:color="auto"/>
                                    <w:left w:val="none" w:sz="0" w:space="0" w:color="auto"/>
                                    <w:bottom w:val="none" w:sz="0" w:space="0" w:color="auto"/>
                                    <w:right w:val="none" w:sz="0" w:space="0" w:color="auto"/>
                                  </w:divBdr>
                                </w:div>
                                <w:div w:id="2070420740">
                                  <w:marLeft w:val="0"/>
                                  <w:marRight w:val="0"/>
                                  <w:marTop w:val="0"/>
                                  <w:marBottom w:val="0"/>
                                  <w:divBdr>
                                    <w:top w:val="none" w:sz="0" w:space="0" w:color="auto"/>
                                    <w:left w:val="none" w:sz="0" w:space="0" w:color="auto"/>
                                    <w:bottom w:val="none" w:sz="0" w:space="0" w:color="auto"/>
                                    <w:right w:val="none" w:sz="0" w:space="0" w:color="auto"/>
                                  </w:divBdr>
                                </w:div>
                                <w:div w:id="2070420742">
                                  <w:marLeft w:val="0"/>
                                  <w:marRight w:val="0"/>
                                  <w:marTop w:val="0"/>
                                  <w:marBottom w:val="0"/>
                                  <w:divBdr>
                                    <w:top w:val="none" w:sz="0" w:space="0" w:color="auto"/>
                                    <w:left w:val="none" w:sz="0" w:space="0" w:color="auto"/>
                                    <w:bottom w:val="none" w:sz="0" w:space="0" w:color="auto"/>
                                    <w:right w:val="none" w:sz="0" w:space="0" w:color="auto"/>
                                  </w:divBdr>
                                </w:div>
                                <w:div w:id="2070420753">
                                  <w:marLeft w:val="0"/>
                                  <w:marRight w:val="0"/>
                                  <w:marTop w:val="0"/>
                                  <w:marBottom w:val="0"/>
                                  <w:divBdr>
                                    <w:top w:val="none" w:sz="0" w:space="0" w:color="auto"/>
                                    <w:left w:val="none" w:sz="0" w:space="0" w:color="auto"/>
                                    <w:bottom w:val="none" w:sz="0" w:space="0" w:color="auto"/>
                                    <w:right w:val="none" w:sz="0" w:space="0" w:color="auto"/>
                                  </w:divBdr>
                                </w:div>
                                <w:div w:id="2070420756">
                                  <w:marLeft w:val="0"/>
                                  <w:marRight w:val="0"/>
                                  <w:marTop w:val="0"/>
                                  <w:marBottom w:val="0"/>
                                  <w:divBdr>
                                    <w:top w:val="none" w:sz="0" w:space="0" w:color="auto"/>
                                    <w:left w:val="none" w:sz="0" w:space="0" w:color="auto"/>
                                    <w:bottom w:val="none" w:sz="0" w:space="0" w:color="auto"/>
                                    <w:right w:val="none" w:sz="0" w:space="0" w:color="auto"/>
                                  </w:divBdr>
                                </w:div>
                                <w:div w:id="2070420758">
                                  <w:marLeft w:val="0"/>
                                  <w:marRight w:val="0"/>
                                  <w:marTop w:val="0"/>
                                  <w:marBottom w:val="0"/>
                                  <w:divBdr>
                                    <w:top w:val="none" w:sz="0" w:space="0" w:color="auto"/>
                                    <w:left w:val="none" w:sz="0" w:space="0" w:color="auto"/>
                                    <w:bottom w:val="none" w:sz="0" w:space="0" w:color="auto"/>
                                    <w:right w:val="none" w:sz="0" w:space="0" w:color="auto"/>
                                  </w:divBdr>
                                </w:div>
                                <w:div w:id="2070420759">
                                  <w:marLeft w:val="0"/>
                                  <w:marRight w:val="0"/>
                                  <w:marTop w:val="0"/>
                                  <w:marBottom w:val="0"/>
                                  <w:divBdr>
                                    <w:top w:val="none" w:sz="0" w:space="0" w:color="auto"/>
                                    <w:left w:val="none" w:sz="0" w:space="0" w:color="auto"/>
                                    <w:bottom w:val="none" w:sz="0" w:space="0" w:color="auto"/>
                                    <w:right w:val="none" w:sz="0" w:space="0" w:color="auto"/>
                                  </w:divBdr>
                                </w:div>
                                <w:div w:id="2070420761">
                                  <w:marLeft w:val="0"/>
                                  <w:marRight w:val="0"/>
                                  <w:marTop w:val="0"/>
                                  <w:marBottom w:val="0"/>
                                  <w:divBdr>
                                    <w:top w:val="none" w:sz="0" w:space="0" w:color="auto"/>
                                    <w:left w:val="none" w:sz="0" w:space="0" w:color="auto"/>
                                    <w:bottom w:val="none" w:sz="0" w:space="0" w:color="auto"/>
                                    <w:right w:val="none" w:sz="0" w:space="0" w:color="auto"/>
                                  </w:divBdr>
                                </w:div>
                                <w:div w:id="2070420763">
                                  <w:marLeft w:val="0"/>
                                  <w:marRight w:val="0"/>
                                  <w:marTop w:val="0"/>
                                  <w:marBottom w:val="0"/>
                                  <w:divBdr>
                                    <w:top w:val="none" w:sz="0" w:space="0" w:color="auto"/>
                                    <w:left w:val="none" w:sz="0" w:space="0" w:color="auto"/>
                                    <w:bottom w:val="none" w:sz="0" w:space="0" w:color="auto"/>
                                    <w:right w:val="none" w:sz="0" w:space="0" w:color="auto"/>
                                  </w:divBdr>
                                </w:div>
                                <w:div w:id="2070420768">
                                  <w:marLeft w:val="0"/>
                                  <w:marRight w:val="0"/>
                                  <w:marTop w:val="0"/>
                                  <w:marBottom w:val="0"/>
                                  <w:divBdr>
                                    <w:top w:val="none" w:sz="0" w:space="0" w:color="auto"/>
                                    <w:left w:val="none" w:sz="0" w:space="0" w:color="auto"/>
                                    <w:bottom w:val="none" w:sz="0" w:space="0" w:color="auto"/>
                                    <w:right w:val="none" w:sz="0" w:space="0" w:color="auto"/>
                                  </w:divBdr>
                                </w:div>
                                <w:div w:id="2070420778">
                                  <w:marLeft w:val="0"/>
                                  <w:marRight w:val="0"/>
                                  <w:marTop w:val="0"/>
                                  <w:marBottom w:val="0"/>
                                  <w:divBdr>
                                    <w:top w:val="none" w:sz="0" w:space="0" w:color="auto"/>
                                    <w:left w:val="none" w:sz="0" w:space="0" w:color="auto"/>
                                    <w:bottom w:val="none" w:sz="0" w:space="0" w:color="auto"/>
                                    <w:right w:val="none" w:sz="0" w:space="0" w:color="auto"/>
                                  </w:divBdr>
                                </w:div>
                                <w:div w:id="2070420779">
                                  <w:marLeft w:val="0"/>
                                  <w:marRight w:val="0"/>
                                  <w:marTop w:val="0"/>
                                  <w:marBottom w:val="0"/>
                                  <w:divBdr>
                                    <w:top w:val="none" w:sz="0" w:space="0" w:color="auto"/>
                                    <w:left w:val="none" w:sz="0" w:space="0" w:color="auto"/>
                                    <w:bottom w:val="none" w:sz="0" w:space="0" w:color="auto"/>
                                    <w:right w:val="none" w:sz="0" w:space="0" w:color="auto"/>
                                  </w:divBdr>
                                </w:div>
                                <w:div w:id="2070420780">
                                  <w:marLeft w:val="0"/>
                                  <w:marRight w:val="0"/>
                                  <w:marTop w:val="0"/>
                                  <w:marBottom w:val="0"/>
                                  <w:divBdr>
                                    <w:top w:val="none" w:sz="0" w:space="0" w:color="auto"/>
                                    <w:left w:val="none" w:sz="0" w:space="0" w:color="auto"/>
                                    <w:bottom w:val="none" w:sz="0" w:space="0" w:color="auto"/>
                                    <w:right w:val="none" w:sz="0" w:space="0" w:color="auto"/>
                                  </w:divBdr>
                                </w:div>
                                <w:div w:id="2070420782">
                                  <w:marLeft w:val="0"/>
                                  <w:marRight w:val="0"/>
                                  <w:marTop w:val="0"/>
                                  <w:marBottom w:val="0"/>
                                  <w:divBdr>
                                    <w:top w:val="none" w:sz="0" w:space="0" w:color="auto"/>
                                    <w:left w:val="none" w:sz="0" w:space="0" w:color="auto"/>
                                    <w:bottom w:val="none" w:sz="0" w:space="0" w:color="auto"/>
                                    <w:right w:val="none" w:sz="0" w:space="0" w:color="auto"/>
                                  </w:divBdr>
                                </w:div>
                                <w:div w:id="2070420783">
                                  <w:marLeft w:val="0"/>
                                  <w:marRight w:val="0"/>
                                  <w:marTop w:val="0"/>
                                  <w:marBottom w:val="0"/>
                                  <w:divBdr>
                                    <w:top w:val="none" w:sz="0" w:space="0" w:color="auto"/>
                                    <w:left w:val="none" w:sz="0" w:space="0" w:color="auto"/>
                                    <w:bottom w:val="none" w:sz="0" w:space="0" w:color="auto"/>
                                    <w:right w:val="none" w:sz="0" w:space="0" w:color="auto"/>
                                  </w:divBdr>
                                </w:div>
                                <w:div w:id="2070420786">
                                  <w:marLeft w:val="0"/>
                                  <w:marRight w:val="0"/>
                                  <w:marTop w:val="0"/>
                                  <w:marBottom w:val="0"/>
                                  <w:divBdr>
                                    <w:top w:val="none" w:sz="0" w:space="0" w:color="auto"/>
                                    <w:left w:val="none" w:sz="0" w:space="0" w:color="auto"/>
                                    <w:bottom w:val="none" w:sz="0" w:space="0" w:color="auto"/>
                                    <w:right w:val="none" w:sz="0" w:space="0" w:color="auto"/>
                                  </w:divBdr>
                                </w:div>
                                <w:div w:id="2070420787">
                                  <w:marLeft w:val="0"/>
                                  <w:marRight w:val="0"/>
                                  <w:marTop w:val="0"/>
                                  <w:marBottom w:val="0"/>
                                  <w:divBdr>
                                    <w:top w:val="none" w:sz="0" w:space="0" w:color="auto"/>
                                    <w:left w:val="none" w:sz="0" w:space="0" w:color="auto"/>
                                    <w:bottom w:val="none" w:sz="0" w:space="0" w:color="auto"/>
                                    <w:right w:val="none" w:sz="0" w:space="0" w:color="auto"/>
                                  </w:divBdr>
                                </w:div>
                                <w:div w:id="2070420788">
                                  <w:marLeft w:val="0"/>
                                  <w:marRight w:val="0"/>
                                  <w:marTop w:val="0"/>
                                  <w:marBottom w:val="0"/>
                                  <w:divBdr>
                                    <w:top w:val="none" w:sz="0" w:space="0" w:color="auto"/>
                                    <w:left w:val="none" w:sz="0" w:space="0" w:color="auto"/>
                                    <w:bottom w:val="none" w:sz="0" w:space="0" w:color="auto"/>
                                    <w:right w:val="none" w:sz="0" w:space="0" w:color="auto"/>
                                  </w:divBdr>
                                </w:div>
                                <w:div w:id="207042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0420773">
      <w:marLeft w:val="0"/>
      <w:marRight w:val="0"/>
      <w:marTop w:val="0"/>
      <w:marBottom w:val="0"/>
      <w:divBdr>
        <w:top w:val="none" w:sz="0" w:space="0" w:color="auto"/>
        <w:left w:val="none" w:sz="0" w:space="0" w:color="auto"/>
        <w:bottom w:val="none" w:sz="0" w:space="0" w:color="auto"/>
        <w:right w:val="none" w:sz="0" w:space="0" w:color="auto"/>
      </w:divBdr>
    </w:div>
    <w:div w:id="2070420776">
      <w:marLeft w:val="0"/>
      <w:marRight w:val="0"/>
      <w:marTop w:val="0"/>
      <w:marBottom w:val="0"/>
      <w:divBdr>
        <w:top w:val="none" w:sz="0" w:space="0" w:color="auto"/>
        <w:left w:val="none" w:sz="0" w:space="0" w:color="auto"/>
        <w:bottom w:val="none" w:sz="0" w:space="0" w:color="auto"/>
        <w:right w:val="none" w:sz="0" w:space="0" w:color="auto"/>
      </w:divBdr>
    </w:div>
    <w:div w:id="2070420785">
      <w:marLeft w:val="0"/>
      <w:marRight w:val="0"/>
      <w:marTop w:val="0"/>
      <w:marBottom w:val="0"/>
      <w:divBdr>
        <w:top w:val="none" w:sz="0" w:space="0" w:color="auto"/>
        <w:left w:val="none" w:sz="0" w:space="0" w:color="auto"/>
        <w:bottom w:val="none" w:sz="0" w:space="0" w:color="auto"/>
        <w:right w:val="none" w:sz="0" w:space="0" w:color="auto"/>
      </w:divBdr>
    </w:div>
    <w:div w:id="2070420794">
      <w:marLeft w:val="0"/>
      <w:marRight w:val="0"/>
      <w:marTop w:val="0"/>
      <w:marBottom w:val="0"/>
      <w:divBdr>
        <w:top w:val="none" w:sz="0" w:space="0" w:color="auto"/>
        <w:left w:val="none" w:sz="0" w:space="0" w:color="auto"/>
        <w:bottom w:val="none" w:sz="0" w:space="0" w:color="auto"/>
        <w:right w:val="none" w:sz="0" w:space="0" w:color="auto"/>
      </w:divBdr>
    </w:div>
    <w:div w:id="2070420797">
      <w:marLeft w:val="0"/>
      <w:marRight w:val="0"/>
      <w:marTop w:val="0"/>
      <w:marBottom w:val="0"/>
      <w:divBdr>
        <w:top w:val="none" w:sz="0" w:space="0" w:color="auto"/>
        <w:left w:val="none" w:sz="0" w:space="0" w:color="auto"/>
        <w:bottom w:val="none" w:sz="0" w:space="0" w:color="auto"/>
        <w:right w:val="none" w:sz="0" w:space="0" w:color="auto"/>
      </w:divBdr>
    </w:div>
    <w:div w:id="2077894244">
      <w:bodyDiv w:val="1"/>
      <w:marLeft w:val="0"/>
      <w:marRight w:val="0"/>
      <w:marTop w:val="0"/>
      <w:marBottom w:val="0"/>
      <w:divBdr>
        <w:top w:val="none" w:sz="0" w:space="0" w:color="auto"/>
        <w:left w:val="none" w:sz="0" w:space="0" w:color="auto"/>
        <w:bottom w:val="none" w:sz="0" w:space="0" w:color="auto"/>
        <w:right w:val="none" w:sz="0" w:space="0" w:color="auto"/>
      </w:divBdr>
    </w:div>
    <w:div w:id="2078016971">
      <w:bodyDiv w:val="1"/>
      <w:marLeft w:val="0"/>
      <w:marRight w:val="0"/>
      <w:marTop w:val="0"/>
      <w:marBottom w:val="0"/>
      <w:divBdr>
        <w:top w:val="none" w:sz="0" w:space="0" w:color="auto"/>
        <w:left w:val="none" w:sz="0" w:space="0" w:color="auto"/>
        <w:bottom w:val="none" w:sz="0" w:space="0" w:color="auto"/>
        <w:right w:val="none" w:sz="0" w:space="0" w:color="auto"/>
      </w:divBdr>
    </w:div>
    <w:div w:id="2087726252">
      <w:bodyDiv w:val="1"/>
      <w:marLeft w:val="0"/>
      <w:marRight w:val="0"/>
      <w:marTop w:val="0"/>
      <w:marBottom w:val="0"/>
      <w:divBdr>
        <w:top w:val="none" w:sz="0" w:space="0" w:color="auto"/>
        <w:left w:val="none" w:sz="0" w:space="0" w:color="auto"/>
        <w:bottom w:val="none" w:sz="0" w:space="0" w:color="auto"/>
        <w:right w:val="none" w:sz="0" w:space="0" w:color="auto"/>
      </w:divBdr>
    </w:div>
    <w:div w:id="2105346027">
      <w:bodyDiv w:val="1"/>
      <w:marLeft w:val="0"/>
      <w:marRight w:val="0"/>
      <w:marTop w:val="0"/>
      <w:marBottom w:val="0"/>
      <w:divBdr>
        <w:top w:val="none" w:sz="0" w:space="0" w:color="auto"/>
        <w:left w:val="none" w:sz="0" w:space="0" w:color="auto"/>
        <w:bottom w:val="none" w:sz="0" w:space="0" w:color="auto"/>
        <w:right w:val="none" w:sz="0" w:space="0" w:color="auto"/>
      </w:divBdr>
      <w:divsChild>
        <w:div w:id="966736793">
          <w:marLeft w:val="0"/>
          <w:marRight w:val="0"/>
          <w:marTop w:val="0"/>
          <w:marBottom w:val="0"/>
          <w:divBdr>
            <w:top w:val="none" w:sz="0" w:space="0" w:color="auto"/>
            <w:left w:val="none" w:sz="0" w:space="0" w:color="auto"/>
            <w:bottom w:val="none" w:sz="0" w:space="0" w:color="auto"/>
            <w:right w:val="none" w:sz="0" w:space="0" w:color="auto"/>
          </w:divBdr>
          <w:divsChild>
            <w:div w:id="1939093933">
              <w:marLeft w:val="0"/>
              <w:marRight w:val="0"/>
              <w:marTop w:val="0"/>
              <w:marBottom w:val="0"/>
              <w:divBdr>
                <w:top w:val="none" w:sz="0" w:space="0" w:color="auto"/>
                <w:left w:val="none" w:sz="0" w:space="0" w:color="auto"/>
                <w:bottom w:val="none" w:sz="0" w:space="0" w:color="auto"/>
                <w:right w:val="none" w:sz="0" w:space="0" w:color="auto"/>
              </w:divBdr>
              <w:divsChild>
                <w:div w:id="1899124358">
                  <w:marLeft w:val="0"/>
                  <w:marRight w:val="0"/>
                  <w:marTop w:val="0"/>
                  <w:marBottom w:val="0"/>
                  <w:divBdr>
                    <w:top w:val="none" w:sz="0" w:space="0" w:color="auto"/>
                    <w:left w:val="none" w:sz="0" w:space="0" w:color="auto"/>
                    <w:bottom w:val="none" w:sz="0" w:space="0" w:color="auto"/>
                    <w:right w:val="none" w:sz="0" w:space="0" w:color="auto"/>
                  </w:divBdr>
                  <w:divsChild>
                    <w:div w:id="152381959">
                      <w:marLeft w:val="0"/>
                      <w:marRight w:val="0"/>
                      <w:marTop w:val="0"/>
                      <w:marBottom w:val="0"/>
                      <w:divBdr>
                        <w:top w:val="none" w:sz="0" w:space="0" w:color="auto"/>
                        <w:left w:val="none" w:sz="0" w:space="0" w:color="auto"/>
                        <w:bottom w:val="none" w:sz="0" w:space="0" w:color="auto"/>
                        <w:right w:val="none" w:sz="0" w:space="0" w:color="auto"/>
                      </w:divBdr>
                      <w:divsChild>
                        <w:div w:id="1639992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9739869">
      <w:bodyDiv w:val="1"/>
      <w:marLeft w:val="0"/>
      <w:marRight w:val="0"/>
      <w:marTop w:val="0"/>
      <w:marBottom w:val="0"/>
      <w:divBdr>
        <w:top w:val="none" w:sz="0" w:space="0" w:color="auto"/>
        <w:left w:val="none" w:sz="0" w:space="0" w:color="auto"/>
        <w:bottom w:val="none" w:sz="0" w:space="0" w:color="auto"/>
        <w:right w:val="none" w:sz="0" w:space="0" w:color="auto"/>
      </w:divBdr>
    </w:div>
    <w:div w:id="2132897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stagram.com/unice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acebook.com/unicef/" TargetMode="External"/><Relationship Id="rId17" Type="http://schemas.openxmlformats.org/officeDocument/2006/relationships/footer" Target="footer1.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witter.com/unicefmedia" TargetMode="External"/><Relationship Id="rId5" Type="http://schemas.openxmlformats.org/officeDocument/2006/relationships/numbering" Target="numbering.xml"/><Relationship Id="rId15" Type="http://schemas.openxmlformats.org/officeDocument/2006/relationships/hyperlink" Target="mailto:hwylie@unicef.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unice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62858DD1091F4EAA82F28ABA54B185" ma:contentTypeVersion="14" ma:contentTypeDescription="Create a new document." ma:contentTypeScope="" ma:versionID="58d3e46d01460a29b34a24d2efd86241">
  <xsd:schema xmlns:xsd="http://www.w3.org/2001/XMLSchema" xmlns:xs="http://www.w3.org/2001/XMLSchema" xmlns:p="http://schemas.microsoft.com/office/2006/metadata/properties" xmlns:ns3="a09617c7-03ae-47b8-9367-0c76a44aea7f" xmlns:ns4="f6714255-ba76-46dc-bba1-05cc46553b5a" targetNamespace="http://schemas.microsoft.com/office/2006/metadata/properties" ma:root="true" ma:fieldsID="f8e429ff3399fc9f6d592cacacfdb70e" ns3:_="" ns4:_="">
    <xsd:import namespace="a09617c7-03ae-47b8-9367-0c76a44aea7f"/>
    <xsd:import namespace="f6714255-ba76-46dc-bba1-05cc46553b5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9617c7-03ae-47b8-9367-0c76a44aea7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714255-ba76-46dc-bba1-05cc46553b5a"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ACD666-4C7A-464E-9372-AADBD032E546}">
  <ds:schemaRefs>
    <ds:schemaRef ds:uri="http://schemas.microsoft.com/sharepoint/v3/contenttype/forms"/>
  </ds:schemaRefs>
</ds:datastoreItem>
</file>

<file path=customXml/itemProps2.xml><?xml version="1.0" encoding="utf-8"?>
<ds:datastoreItem xmlns:ds="http://schemas.openxmlformats.org/officeDocument/2006/customXml" ds:itemID="{29332DD2-4B9C-4366-8A14-E63D522521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6261DD-9DF3-41A2-92F1-EB5FE04AF1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9617c7-03ae-47b8-9367-0c76a44aea7f"/>
    <ds:schemaRef ds:uri="f6714255-ba76-46dc-bba1-05cc46553b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8DF439-29F0-46E6-BC92-6A74CFE3D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64</Words>
  <Characters>378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e Server</dc:creator>
  <cp:keywords/>
  <dc:description/>
  <cp:lastModifiedBy>Helen Wylie</cp:lastModifiedBy>
  <cp:revision>4</cp:revision>
  <cp:lastPrinted>2020-08-06T19:20:00Z</cp:lastPrinted>
  <dcterms:created xsi:type="dcterms:W3CDTF">2022-11-15T20:29:00Z</dcterms:created>
  <dcterms:modified xsi:type="dcterms:W3CDTF">2022-11-15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62858DD1091F4EAA82F28ABA54B185</vt:lpwstr>
  </property>
</Properties>
</file>